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804"/>
        <w:gridCol w:w="6651"/>
        <w:gridCol w:w="900"/>
      </w:tblGrid>
      <w:tr w:rsidRPr="00A628CC" w:rsidR="00A628CC" w:rsidTr="7305AEE6" w14:paraId="277CD958" w14:textId="77777777">
        <w:trPr>
          <w:trHeight w:val="350"/>
        </w:trPr>
        <w:tc>
          <w:tcPr>
            <w:tcW w:w="1804" w:type="dxa"/>
            <w:tcMar/>
          </w:tcPr>
          <w:p w:rsidRPr="006853C1" w:rsidR="00A628CC" w:rsidP="0376B027" w:rsidRDefault="0376B027" w14:paraId="1BC4E45F" w14:textId="1DFC8B68">
            <w:pPr>
              <w:widowControl w:val="0"/>
              <w:ind w:firstLine="0"/>
              <w:rPr>
                <w:b/>
                <w:bCs/>
                <w:sz w:val="24"/>
                <w:szCs w:val="24"/>
              </w:rPr>
            </w:pPr>
            <w:r w:rsidRPr="0376B027">
              <w:rPr>
                <w:b/>
                <w:bCs/>
                <w:sz w:val="24"/>
                <w:szCs w:val="24"/>
              </w:rPr>
              <w:t>Supplementa</w:t>
            </w:r>
            <w:r w:rsidR="00DD4B0A">
              <w:rPr>
                <w:b/>
                <w:bCs/>
                <w:sz w:val="24"/>
                <w:szCs w:val="24"/>
              </w:rPr>
              <w:t>ry</w:t>
            </w:r>
          </w:p>
          <w:p w:rsidRPr="006853C1" w:rsidR="00A628CC" w:rsidP="0376B027" w:rsidRDefault="0376B027" w14:paraId="7749B8DC" w14:textId="1CD8303F">
            <w:pPr>
              <w:widowControl w:val="0"/>
              <w:ind w:firstLine="0"/>
              <w:rPr>
                <w:b/>
                <w:bCs/>
                <w:sz w:val="24"/>
                <w:szCs w:val="24"/>
              </w:rPr>
            </w:pPr>
            <w:r w:rsidRPr="0376B027">
              <w:rPr>
                <w:b/>
                <w:bCs/>
                <w:sz w:val="24"/>
                <w:szCs w:val="24"/>
              </w:rPr>
              <w:t>Figure/Table</w:t>
            </w:r>
          </w:p>
        </w:tc>
        <w:tc>
          <w:tcPr>
            <w:tcW w:w="6651" w:type="dxa"/>
            <w:tcMar/>
          </w:tcPr>
          <w:p w:rsidRPr="006853C1" w:rsidR="00A628CC" w:rsidP="00181570" w:rsidRDefault="00A628CC" w14:paraId="6E1D8C1C" w14:textId="07128F7A">
            <w:pPr>
              <w:ind w:firstLine="0"/>
              <w:rPr>
                <w:b/>
                <w:bCs/>
                <w:sz w:val="24"/>
                <w:szCs w:val="24"/>
              </w:rPr>
            </w:pPr>
            <w:r w:rsidRPr="006853C1">
              <w:rPr>
                <w:b/>
                <w:bCs/>
                <w:sz w:val="24"/>
                <w:szCs w:val="24"/>
              </w:rPr>
              <w:t>Contents</w:t>
            </w:r>
          </w:p>
        </w:tc>
        <w:tc>
          <w:tcPr>
            <w:tcW w:w="900" w:type="dxa"/>
            <w:tcMar/>
          </w:tcPr>
          <w:p w:rsidRPr="006853C1" w:rsidR="00A628CC" w:rsidP="00181570" w:rsidRDefault="00A628CC" w14:paraId="6245B6A6" w14:textId="73430B83">
            <w:pPr>
              <w:ind w:firstLine="0"/>
              <w:rPr>
                <w:b/>
                <w:bCs/>
                <w:sz w:val="24"/>
                <w:szCs w:val="24"/>
              </w:rPr>
            </w:pPr>
            <w:r w:rsidRPr="006853C1">
              <w:rPr>
                <w:b/>
                <w:bCs/>
                <w:sz w:val="24"/>
                <w:szCs w:val="24"/>
              </w:rPr>
              <w:t>Page</w:t>
            </w:r>
          </w:p>
        </w:tc>
      </w:tr>
      <w:tr w:rsidRPr="00A628CC" w:rsidR="00A628CC" w:rsidTr="7305AEE6" w14:paraId="1167FDAF" w14:textId="77777777">
        <w:trPr>
          <w:trHeight w:val="350"/>
        </w:trPr>
        <w:tc>
          <w:tcPr>
            <w:tcW w:w="1804" w:type="dxa"/>
            <w:tcMar/>
          </w:tcPr>
          <w:p w:rsidRPr="00A628CC" w:rsidR="00A628CC" w:rsidP="00181570" w:rsidRDefault="00A628CC" w14:paraId="636F312C" w14:textId="7F727D43">
            <w:pPr>
              <w:ind w:firstLine="0"/>
              <w:rPr>
                <w:sz w:val="24"/>
                <w:szCs w:val="24"/>
              </w:rPr>
            </w:pPr>
            <w:r w:rsidRPr="00A628CC">
              <w:rPr>
                <w:sz w:val="24"/>
                <w:szCs w:val="24"/>
              </w:rPr>
              <w:t>Table S1</w:t>
            </w:r>
          </w:p>
        </w:tc>
        <w:tc>
          <w:tcPr>
            <w:tcW w:w="6651" w:type="dxa"/>
            <w:tcMar/>
          </w:tcPr>
          <w:p w:rsidRPr="00A628CC" w:rsidR="00A628CC" w:rsidP="00181570" w:rsidRDefault="00A628CC" w14:paraId="355B6162" w14:textId="08BA11A9">
            <w:pPr>
              <w:ind w:firstLine="0"/>
              <w:rPr>
                <w:sz w:val="24"/>
                <w:szCs w:val="24"/>
              </w:rPr>
            </w:pPr>
            <w:r w:rsidRPr="00A628CC">
              <w:rPr>
                <w:sz w:val="24"/>
                <w:szCs w:val="24"/>
              </w:rPr>
              <w:t xml:space="preserve">List of all extracted </w:t>
            </w:r>
            <w:r w:rsidR="006853C1">
              <w:rPr>
                <w:sz w:val="24"/>
                <w:szCs w:val="24"/>
              </w:rPr>
              <w:t xml:space="preserve">radiomic </w:t>
            </w:r>
            <w:r w:rsidRPr="00A628CC">
              <w:rPr>
                <w:sz w:val="24"/>
                <w:szCs w:val="24"/>
              </w:rPr>
              <w:t>features.</w:t>
            </w:r>
          </w:p>
        </w:tc>
        <w:tc>
          <w:tcPr>
            <w:tcW w:w="900" w:type="dxa"/>
            <w:tcMar/>
          </w:tcPr>
          <w:p w:rsidRPr="00A628CC" w:rsidR="00A628CC" w:rsidP="00181570" w:rsidRDefault="1A207170" w14:paraId="3BBE5FA4" w14:textId="0FE71E2B">
            <w:pPr>
              <w:ind w:firstLine="0"/>
              <w:rPr>
                <w:sz w:val="24"/>
                <w:szCs w:val="24"/>
              </w:rPr>
            </w:pPr>
            <w:r w:rsidRPr="1A207170">
              <w:rPr>
                <w:sz w:val="24"/>
                <w:szCs w:val="24"/>
              </w:rPr>
              <w:t>1-3</w:t>
            </w:r>
          </w:p>
        </w:tc>
      </w:tr>
      <w:tr w:rsidRPr="00A628CC" w:rsidR="00A628CC" w:rsidTr="7305AEE6" w14:paraId="07FF8B72" w14:textId="77777777">
        <w:trPr>
          <w:trHeight w:val="357"/>
        </w:trPr>
        <w:tc>
          <w:tcPr>
            <w:tcW w:w="1804" w:type="dxa"/>
            <w:tcMar/>
          </w:tcPr>
          <w:p w:rsidRPr="00A628CC" w:rsidR="00A628CC" w:rsidP="00181570" w:rsidRDefault="00A628CC" w14:paraId="72738688" w14:textId="30867ECF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ble S2</w:t>
            </w:r>
          </w:p>
        </w:tc>
        <w:tc>
          <w:tcPr>
            <w:tcW w:w="6651" w:type="dxa"/>
            <w:tcMar/>
          </w:tcPr>
          <w:p w:rsidRPr="00A628CC" w:rsidR="00A628CC" w:rsidP="00181570" w:rsidRDefault="00A628CC" w14:paraId="4543A98D" w14:textId="108198F9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op 10 and top 5 selected </w:t>
            </w:r>
            <w:r w:rsidR="006853C1">
              <w:rPr>
                <w:sz w:val="24"/>
                <w:szCs w:val="24"/>
              </w:rPr>
              <w:t xml:space="preserve">radiomic </w:t>
            </w:r>
            <w:r>
              <w:rPr>
                <w:sz w:val="24"/>
                <w:szCs w:val="24"/>
              </w:rPr>
              <w:t>features.</w:t>
            </w:r>
          </w:p>
        </w:tc>
        <w:tc>
          <w:tcPr>
            <w:tcW w:w="900" w:type="dxa"/>
            <w:tcMar/>
          </w:tcPr>
          <w:p w:rsidRPr="00A628CC" w:rsidR="00A628CC" w:rsidP="00181570" w:rsidRDefault="1A207170" w14:paraId="54FCF994" w14:textId="47516124">
            <w:pPr>
              <w:ind w:firstLine="0"/>
              <w:rPr>
                <w:sz w:val="24"/>
                <w:szCs w:val="24"/>
              </w:rPr>
            </w:pPr>
            <w:r w:rsidRPr="1A207170">
              <w:rPr>
                <w:sz w:val="24"/>
                <w:szCs w:val="24"/>
              </w:rPr>
              <w:t>4</w:t>
            </w:r>
          </w:p>
        </w:tc>
      </w:tr>
      <w:tr w:rsidRPr="00A628CC" w:rsidR="00A628CC" w:rsidTr="7305AEE6" w14:paraId="7C54D92B" w14:textId="77777777">
        <w:trPr>
          <w:trHeight w:val="350"/>
        </w:trPr>
        <w:tc>
          <w:tcPr>
            <w:tcW w:w="1804" w:type="dxa"/>
            <w:tcMar/>
          </w:tcPr>
          <w:p w:rsidRPr="00A628CC" w:rsidR="00A628CC" w:rsidP="00181570" w:rsidRDefault="00A628CC" w14:paraId="0586B7EE" w14:textId="6551AF5C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ble S3</w:t>
            </w:r>
          </w:p>
        </w:tc>
        <w:tc>
          <w:tcPr>
            <w:tcW w:w="6651" w:type="dxa"/>
            <w:tcMar/>
          </w:tcPr>
          <w:p w:rsidRPr="00A628CC" w:rsidR="00A628CC" w:rsidP="7305AEE6" w:rsidRDefault="006853C1" w14:paraId="6CC7EBEA" w14:textId="4E519327">
            <w:pPr>
              <w:ind w:firstLine="0"/>
              <w:rPr>
                <w:sz w:val="24"/>
                <w:szCs w:val="24"/>
                <w:lang w:val="en-US"/>
              </w:rPr>
            </w:pPr>
            <w:r w:rsidRPr="7305AEE6" w:rsidR="7305AEE6">
              <w:rPr>
                <w:sz w:val="24"/>
                <w:szCs w:val="24"/>
                <w:lang w:val="en-US"/>
              </w:rPr>
              <w:t xml:space="preserve">Model performance metrics; </w:t>
            </w:r>
            <w:r w:rsidRPr="7305AEE6" w:rsidR="7305AEE6">
              <w:rPr>
                <w:sz w:val="24"/>
                <w:szCs w:val="24"/>
                <w:lang w:val="en-US"/>
              </w:rPr>
              <w:t>OvA</w:t>
            </w:r>
            <w:r w:rsidRPr="7305AEE6" w:rsidR="7305AEE6">
              <w:rPr>
                <w:sz w:val="24"/>
                <w:szCs w:val="24"/>
                <w:lang w:val="en-US"/>
              </w:rPr>
              <w:t xml:space="preserve"> classification.</w:t>
            </w:r>
          </w:p>
        </w:tc>
        <w:tc>
          <w:tcPr>
            <w:tcW w:w="900" w:type="dxa"/>
            <w:tcMar/>
          </w:tcPr>
          <w:p w:rsidRPr="00A628CC" w:rsidR="00A628CC" w:rsidP="00181570" w:rsidRDefault="1A207170" w14:paraId="1C4ACADA" w14:textId="73871EFA">
            <w:pPr>
              <w:ind w:firstLine="0"/>
              <w:rPr>
                <w:sz w:val="24"/>
                <w:szCs w:val="24"/>
              </w:rPr>
            </w:pPr>
            <w:r w:rsidRPr="1A207170">
              <w:rPr>
                <w:sz w:val="24"/>
                <w:szCs w:val="24"/>
              </w:rPr>
              <w:t>5</w:t>
            </w:r>
          </w:p>
        </w:tc>
      </w:tr>
      <w:tr w:rsidRPr="00A628CC" w:rsidR="00A628CC" w:rsidTr="7305AEE6" w14:paraId="7364E587" w14:textId="77777777">
        <w:trPr>
          <w:trHeight w:val="350"/>
        </w:trPr>
        <w:tc>
          <w:tcPr>
            <w:tcW w:w="1804" w:type="dxa"/>
            <w:tcMar/>
          </w:tcPr>
          <w:p w:rsidRPr="00A628CC" w:rsidR="00A628CC" w:rsidP="00181570" w:rsidRDefault="00A628CC" w14:paraId="352FDD49" w14:textId="039424BA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ble S4</w:t>
            </w:r>
          </w:p>
        </w:tc>
        <w:tc>
          <w:tcPr>
            <w:tcW w:w="6651" w:type="dxa"/>
            <w:tcMar/>
          </w:tcPr>
          <w:p w:rsidRPr="00A628CC" w:rsidR="00A628CC" w:rsidP="00181570" w:rsidRDefault="006853C1" w14:paraId="744E1BF3" w14:textId="2922FA23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del performance metrics; MC classification.</w:t>
            </w:r>
          </w:p>
        </w:tc>
        <w:tc>
          <w:tcPr>
            <w:tcW w:w="900" w:type="dxa"/>
            <w:tcMar/>
          </w:tcPr>
          <w:p w:rsidRPr="00A628CC" w:rsidR="00A628CC" w:rsidP="00181570" w:rsidRDefault="1A207170" w14:paraId="0848FED5" w14:textId="3F159488">
            <w:pPr>
              <w:ind w:firstLine="0"/>
              <w:rPr>
                <w:sz w:val="24"/>
                <w:szCs w:val="24"/>
              </w:rPr>
            </w:pPr>
            <w:r w:rsidRPr="1A207170">
              <w:rPr>
                <w:sz w:val="24"/>
                <w:szCs w:val="24"/>
              </w:rPr>
              <w:t>6</w:t>
            </w:r>
          </w:p>
        </w:tc>
      </w:tr>
      <w:tr w:rsidRPr="00A628CC" w:rsidR="00A628CC" w:rsidTr="7305AEE6" w14:paraId="04CF039B" w14:textId="77777777">
        <w:trPr>
          <w:trHeight w:val="350"/>
        </w:trPr>
        <w:tc>
          <w:tcPr>
            <w:tcW w:w="1804" w:type="dxa"/>
            <w:tcMar/>
          </w:tcPr>
          <w:p w:rsidRPr="00A628CC" w:rsidR="00A628CC" w:rsidP="00181570" w:rsidRDefault="00A628CC" w14:paraId="58F1C910" w14:textId="23CCD1AA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ble S5</w:t>
            </w:r>
          </w:p>
        </w:tc>
        <w:tc>
          <w:tcPr>
            <w:tcW w:w="6651" w:type="dxa"/>
            <w:tcMar/>
          </w:tcPr>
          <w:p w:rsidRPr="00A628CC" w:rsidR="00A628CC" w:rsidP="7305AEE6" w:rsidRDefault="006853C1" w14:paraId="6E25C2A3" w14:textId="5A4CF960">
            <w:pPr>
              <w:ind w:firstLine="0"/>
              <w:rPr>
                <w:sz w:val="24"/>
                <w:szCs w:val="24"/>
                <w:lang w:val="en-US"/>
              </w:rPr>
            </w:pPr>
            <w:r w:rsidRPr="7305AEE6" w:rsidR="7305AEE6">
              <w:rPr>
                <w:sz w:val="24"/>
                <w:szCs w:val="24"/>
                <w:lang w:val="en-US"/>
              </w:rPr>
              <w:t xml:space="preserve">Model contingency tables and accuracies; Pitt, </w:t>
            </w:r>
            <w:r w:rsidRPr="7305AEE6" w:rsidR="7305AEE6">
              <w:rPr>
                <w:sz w:val="24"/>
                <w:szCs w:val="24"/>
                <w:lang w:val="en-US"/>
              </w:rPr>
              <w:t>OvA</w:t>
            </w:r>
            <w:r w:rsidRPr="7305AEE6" w:rsidR="7305AEE6">
              <w:rPr>
                <w:sz w:val="24"/>
                <w:szCs w:val="24"/>
                <w:lang w:val="en-US"/>
              </w:rPr>
              <w:t>, top 10 features</w:t>
            </w:r>
          </w:p>
        </w:tc>
        <w:tc>
          <w:tcPr>
            <w:tcW w:w="900" w:type="dxa"/>
            <w:tcMar/>
          </w:tcPr>
          <w:p w:rsidRPr="00A628CC" w:rsidR="00A628CC" w:rsidP="00181570" w:rsidRDefault="1A207170" w14:paraId="4EBB5C41" w14:textId="26CF2F45">
            <w:pPr>
              <w:ind w:firstLine="0"/>
              <w:rPr>
                <w:sz w:val="24"/>
                <w:szCs w:val="24"/>
              </w:rPr>
            </w:pPr>
            <w:r w:rsidRPr="1A207170">
              <w:rPr>
                <w:sz w:val="24"/>
                <w:szCs w:val="24"/>
              </w:rPr>
              <w:t>7</w:t>
            </w:r>
          </w:p>
        </w:tc>
      </w:tr>
      <w:tr w:rsidRPr="00A628CC" w:rsidR="00A628CC" w:rsidTr="7305AEE6" w14:paraId="0EFFAA8E" w14:textId="77777777">
        <w:trPr>
          <w:trHeight w:val="350"/>
        </w:trPr>
        <w:tc>
          <w:tcPr>
            <w:tcW w:w="1804" w:type="dxa"/>
            <w:tcMar/>
          </w:tcPr>
          <w:p w:rsidRPr="00A628CC" w:rsidR="00A628CC" w:rsidP="00A628CC" w:rsidRDefault="00A628CC" w14:paraId="20599971" w14:textId="4B27271E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ble S6</w:t>
            </w:r>
          </w:p>
        </w:tc>
        <w:tc>
          <w:tcPr>
            <w:tcW w:w="6651" w:type="dxa"/>
            <w:tcMar/>
          </w:tcPr>
          <w:p w:rsidRPr="00A628CC" w:rsidR="00A628CC" w:rsidP="7305AEE6" w:rsidRDefault="006853C1" w14:paraId="1EDCCFF7" w14:textId="174F1B72">
            <w:pPr>
              <w:ind w:firstLine="0"/>
              <w:rPr>
                <w:sz w:val="24"/>
                <w:szCs w:val="24"/>
                <w:lang w:val="en-US"/>
              </w:rPr>
            </w:pPr>
            <w:r w:rsidRPr="7305AEE6" w:rsidR="7305AEE6">
              <w:rPr>
                <w:sz w:val="24"/>
                <w:szCs w:val="24"/>
                <w:lang w:val="en-US"/>
              </w:rPr>
              <w:t xml:space="preserve">Model contingency tables and accuracies; Pitt, </w:t>
            </w:r>
            <w:r w:rsidRPr="7305AEE6" w:rsidR="7305AEE6">
              <w:rPr>
                <w:sz w:val="24"/>
                <w:szCs w:val="24"/>
                <w:lang w:val="en-US"/>
              </w:rPr>
              <w:t>OvA</w:t>
            </w:r>
            <w:r w:rsidRPr="7305AEE6" w:rsidR="7305AEE6">
              <w:rPr>
                <w:sz w:val="24"/>
                <w:szCs w:val="24"/>
                <w:lang w:val="en-US"/>
              </w:rPr>
              <w:t>, top 5 features</w:t>
            </w:r>
          </w:p>
        </w:tc>
        <w:tc>
          <w:tcPr>
            <w:tcW w:w="900" w:type="dxa"/>
            <w:tcMar/>
          </w:tcPr>
          <w:p w:rsidRPr="00A628CC" w:rsidR="00A628CC" w:rsidP="00A628CC" w:rsidRDefault="1A207170" w14:paraId="28603C8D" w14:textId="7FB9CCC9">
            <w:pPr>
              <w:ind w:firstLine="0"/>
              <w:rPr>
                <w:sz w:val="24"/>
                <w:szCs w:val="24"/>
              </w:rPr>
            </w:pPr>
            <w:r w:rsidRPr="1A207170">
              <w:rPr>
                <w:sz w:val="24"/>
                <w:szCs w:val="24"/>
              </w:rPr>
              <w:t>8</w:t>
            </w:r>
          </w:p>
        </w:tc>
      </w:tr>
      <w:tr w:rsidRPr="00A628CC" w:rsidR="00A628CC" w:rsidTr="7305AEE6" w14:paraId="29C80AF8" w14:textId="77777777">
        <w:trPr>
          <w:trHeight w:val="350"/>
        </w:trPr>
        <w:tc>
          <w:tcPr>
            <w:tcW w:w="1804" w:type="dxa"/>
            <w:tcMar/>
          </w:tcPr>
          <w:p w:rsidRPr="00A628CC" w:rsidR="00A628CC" w:rsidP="00A628CC" w:rsidRDefault="00A628CC" w14:paraId="6A53936D" w14:textId="4BF89A3C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ble S7</w:t>
            </w:r>
          </w:p>
        </w:tc>
        <w:tc>
          <w:tcPr>
            <w:tcW w:w="6651" w:type="dxa"/>
            <w:tcMar/>
          </w:tcPr>
          <w:p w:rsidRPr="00A628CC" w:rsidR="00A628CC" w:rsidP="00A628CC" w:rsidRDefault="006853C1" w14:paraId="12E3B25D" w14:textId="3DF735C6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del contingency tables and accuracies; Pitt, MC, top 10 features</w:t>
            </w:r>
          </w:p>
        </w:tc>
        <w:tc>
          <w:tcPr>
            <w:tcW w:w="900" w:type="dxa"/>
            <w:tcMar/>
          </w:tcPr>
          <w:p w:rsidRPr="00A628CC" w:rsidR="00A628CC" w:rsidP="00A628CC" w:rsidRDefault="1A207170" w14:paraId="234BB0BD" w14:textId="5E13B9D4">
            <w:pPr>
              <w:ind w:firstLine="0"/>
              <w:rPr>
                <w:sz w:val="24"/>
                <w:szCs w:val="24"/>
              </w:rPr>
            </w:pPr>
            <w:r w:rsidRPr="1A207170">
              <w:rPr>
                <w:sz w:val="24"/>
                <w:szCs w:val="24"/>
              </w:rPr>
              <w:t>9</w:t>
            </w:r>
          </w:p>
        </w:tc>
      </w:tr>
      <w:tr w:rsidRPr="00A628CC" w:rsidR="00A628CC" w:rsidTr="7305AEE6" w14:paraId="4611618F" w14:textId="77777777">
        <w:trPr>
          <w:trHeight w:val="350"/>
        </w:trPr>
        <w:tc>
          <w:tcPr>
            <w:tcW w:w="1804" w:type="dxa"/>
            <w:tcMar/>
          </w:tcPr>
          <w:p w:rsidRPr="00A628CC" w:rsidR="00A628CC" w:rsidP="00A628CC" w:rsidRDefault="00A628CC" w14:paraId="12FB5A7E" w14:textId="47A282DB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ble S8</w:t>
            </w:r>
          </w:p>
        </w:tc>
        <w:tc>
          <w:tcPr>
            <w:tcW w:w="6651" w:type="dxa"/>
            <w:tcMar/>
          </w:tcPr>
          <w:p w:rsidRPr="00A628CC" w:rsidR="00A628CC" w:rsidP="00A628CC" w:rsidRDefault="006853C1" w14:paraId="2512B5EB" w14:textId="2A4BD074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del contingency tables and accuracies; Pitt, MC, top 5 features</w:t>
            </w:r>
          </w:p>
        </w:tc>
        <w:tc>
          <w:tcPr>
            <w:tcW w:w="900" w:type="dxa"/>
            <w:tcMar/>
          </w:tcPr>
          <w:p w:rsidRPr="00A628CC" w:rsidR="00A628CC" w:rsidP="00A628CC" w:rsidRDefault="00496B91" w14:paraId="4FCB51E3" w14:textId="0DDD5520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1A207170" w:rsidR="1A207170">
              <w:rPr>
                <w:sz w:val="24"/>
                <w:szCs w:val="24"/>
              </w:rPr>
              <w:t>0</w:t>
            </w:r>
          </w:p>
        </w:tc>
      </w:tr>
      <w:tr w:rsidRPr="00A628CC" w:rsidR="006853C1" w:rsidTr="7305AEE6" w14:paraId="33657034" w14:textId="77777777">
        <w:trPr>
          <w:trHeight w:val="350"/>
        </w:trPr>
        <w:tc>
          <w:tcPr>
            <w:tcW w:w="1804" w:type="dxa"/>
            <w:tcMar/>
          </w:tcPr>
          <w:p w:rsidRPr="00A628CC" w:rsidR="006853C1" w:rsidP="006853C1" w:rsidRDefault="006853C1" w14:paraId="2CEA77E8" w14:textId="4082DB5C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ble S9</w:t>
            </w:r>
          </w:p>
        </w:tc>
        <w:tc>
          <w:tcPr>
            <w:tcW w:w="6651" w:type="dxa"/>
            <w:tcMar/>
          </w:tcPr>
          <w:p w:rsidRPr="00A628CC" w:rsidR="006853C1" w:rsidP="7305AEE6" w:rsidRDefault="006853C1" w14:paraId="12E3E47E" w14:textId="425B0834">
            <w:pPr>
              <w:ind w:firstLine="0"/>
              <w:rPr>
                <w:sz w:val="24"/>
                <w:szCs w:val="24"/>
                <w:lang w:val="en-US"/>
              </w:rPr>
            </w:pPr>
            <w:r w:rsidRPr="7305AEE6" w:rsidR="7305AEE6">
              <w:rPr>
                <w:sz w:val="24"/>
                <w:szCs w:val="24"/>
                <w:lang w:val="en-US"/>
              </w:rPr>
              <w:t xml:space="preserve">Model contingency tables and accuracies; NIH, </w:t>
            </w:r>
            <w:r w:rsidRPr="7305AEE6" w:rsidR="7305AEE6">
              <w:rPr>
                <w:sz w:val="24"/>
                <w:szCs w:val="24"/>
                <w:lang w:val="en-US"/>
              </w:rPr>
              <w:t>OvA</w:t>
            </w:r>
            <w:r w:rsidRPr="7305AEE6" w:rsidR="7305AEE6">
              <w:rPr>
                <w:sz w:val="24"/>
                <w:szCs w:val="24"/>
                <w:lang w:val="en-US"/>
              </w:rPr>
              <w:t>, top 10 features</w:t>
            </w:r>
          </w:p>
        </w:tc>
        <w:tc>
          <w:tcPr>
            <w:tcW w:w="900" w:type="dxa"/>
            <w:tcMar/>
          </w:tcPr>
          <w:p w:rsidRPr="00A628CC" w:rsidR="006853C1" w:rsidP="006853C1" w:rsidRDefault="00496B91" w14:paraId="3A06D6A6" w14:textId="2DB74DA8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1A207170" w:rsidR="1A207170">
              <w:rPr>
                <w:sz w:val="24"/>
                <w:szCs w:val="24"/>
              </w:rPr>
              <w:t>1</w:t>
            </w:r>
          </w:p>
        </w:tc>
      </w:tr>
      <w:tr w:rsidRPr="00A628CC" w:rsidR="006853C1" w:rsidTr="7305AEE6" w14:paraId="7F73F406" w14:textId="77777777">
        <w:trPr>
          <w:trHeight w:val="350"/>
        </w:trPr>
        <w:tc>
          <w:tcPr>
            <w:tcW w:w="1804" w:type="dxa"/>
            <w:tcMar/>
          </w:tcPr>
          <w:p w:rsidRPr="00A628CC" w:rsidR="006853C1" w:rsidP="006853C1" w:rsidRDefault="006853C1" w14:paraId="0B015AAD" w14:textId="6E35B9D4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ble S10</w:t>
            </w:r>
          </w:p>
        </w:tc>
        <w:tc>
          <w:tcPr>
            <w:tcW w:w="6651" w:type="dxa"/>
            <w:tcMar/>
          </w:tcPr>
          <w:p w:rsidRPr="00A628CC" w:rsidR="006853C1" w:rsidP="7305AEE6" w:rsidRDefault="006853C1" w14:paraId="5784DBB0" w14:textId="2CF3D26D">
            <w:pPr>
              <w:ind w:firstLine="0"/>
              <w:rPr>
                <w:sz w:val="24"/>
                <w:szCs w:val="24"/>
                <w:lang w:val="en-US"/>
              </w:rPr>
            </w:pPr>
            <w:r w:rsidRPr="7305AEE6" w:rsidR="7305AEE6">
              <w:rPr>
                <w:sz w:val="24"/>
                <w:szCs w:val="24"/>
                <w:lang w:val="en-US"/>
              </w:rPr>
              <w:t xml:space="preserve">Model contingency tables and accuracies; NIH, </w:t>
            </w:r>
            <w:r w:rsidRPr="7305AEE6" w:rsidR="7305AEE6">
              <w:rPr>
                <w:sz w:val="24"/>
                <w:szCs w:val="24"/>
                <w:lang w:val="en-US"/>
              </w:rPr>
              <w:t>OvA</w:t>
            </w:r>
            <w:r w:rsidRPr="7305AEE6" w:rsidR="7305AEE6">
              <w:rPr>
                <w:sz w:val="24"/>
                <w:szCs w:val="24"/>
                <w:lang w:val="en-US"/>
              </w:rPr>
              <w:t>, top 5 features</w:t>
            </w:r>
          </w:p>
        </w:tc>
        <w:tc>
          <w:tcPr>
            <w:tcW w:w="900" w:type="dxa"/>
            <w:tcMar/>
          </w:tcPr>
          <w:p w:rsidRPr="00A628CC" w:rsidR="006853C1" w:rsidP="006853C1" w:rsidRDefault="00496B91" w14:paraId="4E00601C" w14:textId="32505448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1A207170" w:rsidR="1A207170">
              <w:rPr>
                <w:sz w:val="24"/>
                <w:szCs w:val="24"/>
              </w:rPr>
              <w:t>2</w:t>
            </w:r>
          </w:p>
        </w:tc>
      </w:tr>
      <w:tr w:rsidRPr="00A628CC" w:rsidR="006853C1" w:rsidTr="7305AEE6" w14:paraId="134DE320" w14:textId="77777777">
        <w:trPr>
          <w:trHeight w:val="350"/>
        </w:trPr>
        <w:tc>
          <w:tcPr>
            <w:tcW w:w="1804" w:type="dxa"/>
            <w:tcMar/>
          </w:tcPr>
          <w:p w:rsidRPr="00A628CC" w:rsidR="006853C1" w:rsidP="006853C1" w:rsidRDefault="006853C1" w14:paraId="69B31910" w14:textId="1EC1EB97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ble S11</w:t>
            </w:r>
          </w:p>
        </w:tc>
        <w:tc>
          <w:tcPr>
            <w:tcW w:w="6651" w:type="dxa"/>
            <w:tcMar/>
          </w:tcPr>
          <w:p w:rsidRPr="00A628CC" w:rsidR="006853C1" w:rsidP="006853C1" w:rsidRDefault="006853C1" w14:paraId="7BF67670" w14:textId="5754E4C7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del contingency tables and accuracies; NIH, MC, top 10 features</w:t>
            </w:r>
          </w:p>
        </w:tc>
        <w:tc>
          <w:tcPr>
            <w:tcW w:w="900" w:type="dxa"/>
            <w:tcMar/>
          </w:tcPr>
          <w:p w:rsidRPr="00A628CC" w:rsidR="006853C1" w:rsidP="006853C1" w:rsidRDefault="00496B91" w14:paraId="16D56344" w14:textId="3C282ACE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1A207170" w:rsidR="1A207170">
              <w:rPr>
                <w:sz w:val="24"/>
                <w:szCs w:val="24"/>
              </w:rPr>
              <w:t>3</w:t>
            </w:r>
          </w:p>
        </w:tc>
      </w:tr>
      <w:tr w:rsidRPr="00A628CC" w:rsidR="006853C1" w:rsidTr="7305AEE6" w14:paraId="5D710618" w14:textId="77777777">
        <w:trPr>
          <w:trHeight w:val="350"/>
        </w:trPr>
        <w:tc>
          <w:tcPr>
            <w:tcW w:w="1804" w:type="dxa"/>
            <w:tcMar/>
          </w:tcPr>
          <w:p w:rsidRPr="00A628CC" w:rsidR="006853C1" w:rsidP="006853C1" w:rsidRDefault="006853C1" w14:paraId="0CE484D3" w14:textId="74B17AF7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ble S12</w:t>
            </w:r>
          </w:p>
        </w:tc>
        <w:tc>
          <w:tcPr>
            <w:tcW w:w="6651" w:type="dxa"/>
            <w:tcMar/>
          </w:tcPr>
          <w:p w:rsidRPr="00A628CC" w:rsidR="006853C1" w:rsidP="006853C1" w:rsidRDefault="006853C1" w14:paraId="32883F10" w14:textId="41CAF5E8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del contingency tables and accuracies; NIH, MC, top 5 features</w:t>
            </w:r>
          </w:p>
        </w:tc>
        <w:tc>
          <w:tcPr>
            <w:tcW w:w="900" w:type="dxa"/>
            <w:tcMar/>
          </w:tcPr>
          <w:p w:rsidRPr="00A628CC" w:rsidR="006853C1" w:rsidP="006853C1" w:rsidRDefault="00496B91" w14:paraId="35C83A4A" w14:textId="444C5A00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1A207170" w:rsidR="1A207170">
              <w:rPr>
                <w:sz w:val="24"/>
                <w:szCs w:val="24"/>
              </w:rPr>
              <w:t>4</w:t>
            </w:r>
          </w:p>
        </w:tc>
      </w:tr>
      <w:tr w:rsidRPr="00A628CC" w:rsidR="006853C1" w:rsidTr="7305AEE6" w14:paraId="5901A503" w14:textId="77777777">
        <w:trPr>
          <w:trHeight w:val="350"/>
        </w:trPr>
        <w:tc>
          <w:tcPr>
            <w:tcW w:w="1804" w:type="dxa"/>
            <w:tcMar/>
          </w:tcPr>
          <w:p w:rsidRPr="00A628CC" w:rsidR="006853C1" w:rsidP="006853C1" w:rsidRDefault="006853C1" w14:paraId="2C9D41DA" w14:textId="20E848D7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gure S1</w:t>
            </w:r>
          </w:p>
        </w:tc>
        <w:tc>
          <w:tcPr>
            <w:tcW w:w="6651" w:type="dxa"/>
            <w:tcMar/>
          </w:tcPr>
          <w:p w:rsidRPr="00A628CC" w:rsidR="006853C1" w:rsidP="7305AEE6" w:rsidRDefault="006853C1" w14:paraId="77EACDCF" w14:textId="3BBF7738">
            <w:pPr>
              <w:ind w:firstLine="0"/>
              <w:rPr>
                <w:sz w:val="24"/>
                <w:szCs w:val="24"/>
                <w:lang w:val="en-US"/>
              </w:rPr>
            </w:pPr>
            <w:r w:rsidRPr="7305AEE6" w:rsidR="7305AEE6">
              <w:rPr>
                <w:sz w:val="24"/>
                <w:szCs w:val="24"/>
                <w:lang w:val="en-US"/>
              </w:rPr>
              <w:t xml:space="preserve">Confusion matrices; Pitt, </w:t>
            </w:r>
            <w:r w:rsidRPr="7305AEE6" w:rsidR="7305AEE6">
              <w:rPr>
                <w:sz w:val="24"/>
                <w:szCs w:val="24"/>
                <w:lang w:val="en-US"/>
              </w:rPr>
              <w:t>OvA</w:t>
            </w:r>
            <w:r w:rsidRPr="7305AEE6" w:rsidR="7305AEE6">
              <w:rPr>
                <w:sz w:val="24"/>
                <w:szCs w:val="24"/>
                <w:lang w:val="en-US"/>
              </w:rPr>
              <w:t>, top 10 features</w:t>
            </w:r>
          </w:p>
        </w:tc>
        <w:tc>
          <w:tcPr>
            <w:tcW w:w="900" w:type="dxa"/>
            <w:tcMar/>
          </w:tcPr>
          <w:p w:rsidRPr="00A628CC" w:rsidR="006853C1" w:rsidP="006853C1" w:rsidRDefault="00496B91" w14:paraId="27F40F74" w14:textId="0AE8FB5C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1A207170" w:rsidR="1A207170">
              <w:rPr>
                <w:sz w:val="24"/>
                <w:szCs w:val="24"/>
              </w:rPr>
              <w:t>5</w:t>
            </w:r>
          </w:p>
        </w:tc>
      </w:tr>
      <w:tr w:rsidRPr="00A628CC" w:rsidR="006853C1" w:rsidTr="7305AEE6" w14:paraId="01626ADB" w14:textId="77777777">
        <w:trPr>
          <w:trHeight w:val="350"/>
        </w:trPr>
        <w:tc>
          <w:tcPr>
            <w:tcW w:w="1804" w:type="dxa"/>
            <w:tcMar/>
          </w:tcPr>
          <w:p w:rsidRPr="00A628CC" w:rsidR="006853C1" w:rsidP="006853C1" w:rsidRDefault="006853C1" w14:paraId="2177FE50" w14:textId="04DED5D5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gure S2</w:t>
            </w:r>
          </w:p>
        </w:tc>
        <w:tc>
          <w:tcPr>
            <w:tcW w:w="6651" w:type="dxa"/>
            <w:tcMar/>
          </w:tcPr>
          <w:p w:rsidRPr="00A628CC" w:rsidR="006853C1" w:rsidP="7305AEE6" w:rsidRDefault="006853C1" w14:paraId="77DC57F5" w14:textId="4615B053">
            <w:pPr>
              <w:ind w:firstLine="0"/>
              <w:rPr>
                <w:sz w:val="24"/>
                <w:szCs w:val="24"/>
                <w:lang w:val="en-US"/>
              </w:rPr>
            </w:pPr>
            <w:r w:rsidRPr="7305AEE6" w:rsidR="7305AEE6">
              <w:rPr>
                <w:sz w:val="24"/>
                <w:szCs w:val="24"/>
                <w:lang w:val="en-US"/>
              </w:rPr>
              <w:t xml:space="preserve">Confusion matrices; Pitt, </w:t>
            </w:r>
            <w:r w:rsidRPr="7305AEE6" w:rsidR="7305AEE6">
              <w:rPr>
                <w:sz w:val="24"/>
                <w:szCs w:val="24"/>
                <w:lang w:val="en-US"/>
              </w:rPr>
              <w:t>OvA</w:t>
            </w:r>
            <w:r w:rsidRPr="7305AEE6" w:rsidR="7305AEE6">
              <w:rPr>
                <w:sz w:val="24"/>
                <w:szCs w:val="24"/>
                <w:lang w:val="en-US"/>
              </w:rPr>
              <w:t>, top 5 features</w:t>
            </w:r>
          </w:p>
        </w:tc>
        <w:tc>
          <w:tcPr>
            <w:tcW w:w="900" w:type="dxa"/>
            <w:tcMar/>
          </w:tcPr>
          <w:p w:rsidRPr="00A628CC" w:rsidR="006853C1" w:rsidP="006853C1" w:rsidRDefault="00496B91" w14:paraId="13641410" w14:textId="34D9F47C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1A207170" w:rsidR="1A207170">
              <w:rPr>
                <w:sz w:val="24"/>
                <w:szCs w:val="24"/>
              </w:rPr>
              <w:t>6</w:t>
            </w:r>
          </w:p>
        </w:tc>
      </w:tr>
      <w:tr w:rsidRPr="00A628CC" w:rsidR="006853C1" w:rsidTr="7305AEE6" w14:paraId="5DE4214C" w14:textId="77777777">
        <w:trPr>
          <w:trHeight w:val="350"/>
        </w:trPr>
        <w:tc>
          <w:tcPr>
            <w:tcW w:w="1804" w:type="dxa"/>
            <w:tcMar/>
          </w:tcPr>
          <w:p w:rsidRPr="00A628CC" w:rsidR="006853C1" w:rsidP="006853C1" w:rsidRDefault="006853C1" w14:paraId="58D2F8C8" w14:textId="5A8ECBEB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gure S3</w:t>
            </w:r>
          </w:p>
        </w:tc>
        <w:tc>
          <w:tcPr>
            <w:tcW w:w="6651" w:type="dxa"/>
            <w:tcMar/>
          </w:tcPr>
          <w:p w:rsidRPr="00A628CC" w:rsidR="006853C1" w:rsidP="006853C1" w:rsidRDefault="006853C1" w14:paraId="0B33D37D" w14:textId="4B1545A9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fusion matrices; Pitt, MC, top 10 features</w:t>
            </w:r>
          </w:p>
        </w:tc>
        <w:tc>
          <w:tcPr>
            <w:tcW w:w="900" w:type="dxa"/>
            <w:tcMar/>
          </w:tcPr>
          <w:p w:rsidRPr="00A628CC" w:rsidR="006853C1" w:rsidP="006853C1" w:rsidRDefault="00496B91" w14:paraId="309EF9DB" w14:textId="223E3239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1A207170" w:rsidR="1A207170">
              <w:rPr>
                <w:sz w:val="24"/>
                <w:szCs w:val="24"/>
              </w:rPr>
              <w:t>7</w:t>
            </w:r>
          </w:p>
        </w:tc>
      </w:tr>
      <w:tr w:rsidRPr="00A628CC" w:rsidR="006853C1" w:rsidTr="7305AEE6" w14:paraId="6271CEB4" w14:textId="77777777">
        <w:trPr>
          <w:trHeight w:val="350"/>
        </w:trPr>
        <w:tc>
          <w:tcPr>
            <w:tcW w:w="1804" w:type="dxa"/>
            <w:tcMar/>
          </w:tcPr>
          <w:p w:rsidRPr="00A628CC" w:rsidR="006853C1" w:rsidP="006853C1" w:rsidRDefault="006853C1" w14:paraId="5526E053" w14:textId="1D2F49B3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gure S4</w:t>
            </w:r>
          </w:p>
        </w:tc>
        <w:tc>
          <w:tcPr>
            <w:tcW w:w="6651" w:type="dxa"/>
            <w:tcMar/>
          </w:tcPr>
          <w:p w:rsidRPr="00A628CC" w:rsidR="006853C1" w:rsidP="006853C1" w:rsidRDefault="006853C1" w14:paraId="1CDE0633" w14:textId="5301BA92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fusion matrices; Pitt, MC, top 5 features</w:t>
            </w:r>
          </w:p>
        </w:tc>
        <w:tc>
          <w:tcPr>
            <w:tcW w:w="900" w:type="dxa"/>
            <w:tcMar/>
          </w:tcPr>
          <w:p w:rsidRPr="00A628CC" w:rsidR="006853C1" w:rsidP="006853C1" w:rsidRDefault="00496B91" w14:paraId="4F78A57F" w14:textId="6960E357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1A207170" w:rsidR="1A207170">
              <w:rPr>
                <w:sz w:val="24"/>
                <w:szCs w:val="24"/>
              </w:rPr>
              <w:t>8</w:t>
            </w:r>
          </w:p>
        </w:tc>
      </w:tr>
      <w:tr w:rsidRPr="00A628CC" w:rsidR="006853C1" w:rsidTr="7305AEE6" w14:paraId="03672D21" w14:textId="77777777">
        <w:trPr>
          <w:trHeight w:val="350"/>
        </w:trPr>
        <w:tc>
          <w:tcPr>
            <w:tcW w:w="1804" w:type="dxa"/>
            <w:tcMar/>
          </w:tcPr>
          <w:p w:rsidRPr="00A628CC" w:rsidR="006853C1" w:rsidP="006853C1" w:rsidRDefault="006853C1" w14:paraId="2F973F60" w14:textId="2305C746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gure S5</w:t>
            </w:r>
          </w:p>
        </w:tc>
        <w:tc>
          <w:tcPr>
            <w:tcW w:w="6651" w:type="dxa"/>
            <w:tcMar/>
          </w:tcPr>
          <w:p w:rsidRPr="00A628CC" w:rsidR="006853C1" w:rsidP="7305AEE6" w:rsidRDefault="006853C1" w14:paraId="04C60B9A" w14:textId="33066ADC">
            <w:pPr>
              <w:ind w:firstLine="0"/>
              <w:rPr>
                <w:sz w:val="24"/>
                <w:szCs w:val="24"/>
                <w:lang w:val="en-US"/>
              </w:rPr>
            </w:pPr>
            <w:r w:rsidRPr="7305AEE6" w:rsidR="7305AEE6">
              <w:rPr>
                <w:sz w:val="24"/>
                <w:szCs w:val="24"/>
                <w:lang w:val="en-US"/>
              </w:rPr>
              <w:t xml:space="preserve">Confusion matrices; NIH, </w:t>
            </w:r>
            <w:r w:rsidRPr="7305AEE6" w:rsidR="7305AEE6">
              <w:rPr>
                <w:sz w:val="24"/>
                <w:szCs w:val="24"/>
                <w:lang w:val="en-US"/>
              </w:rPr>
              <w:t>OvA</w:t>
            </w:r>
            <w:r w:rsidRPr="7305AEE6" w:rsidR="7305AEE6">
              <w:rPr>
                <w:sz w:val="24"/>
                <w:szCs w:val="24"/>
                <w:lang w:val="en-US"/>
              </w:rPr>
              <w:t>, top 10 features</w:t>
            </w:r>
          </w:p>
        </w:tc>
        <w:tc>
          <w:tcPr>
            <w:tcW w:w="900" w:type="dxa"/>
            <w:tcMar/>
          </w:tcPr>
          <w:p w:rsidRPr="00A628CC" w:rsidR="006853C1" w:rsidP="006853C1" w:rsidRDefault="00496B91" w14:paraId="5867063D" w14:textId="6459AD85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1A207170" w:rsidR="1A207170">
              <w:rPr>
                <w:sz w:val="24"/>
                <w:szCs w:val="24"/>
              </w:rPr>
              <w:t>9</w:t>
            </w:r>
          </w:p>
        </w:tc>
      </w:tr>
      <w:tr w:rsidRPr="00A628CC" w:rsidR="006853C1" w:rsidTr="7305AEE6" w14:paraId="58E6034A" w14:textId="77777777">
        <w:trPr>
          <w:trHeight w:val="350"/>
        </w:trPr>
        <w:tc>
          <w:tcPr>
            <w:tcW w:w="1804" w:type="dxa"/>
            <w:tcMar/>
          </w:tcPr>
          <w:p w:rsidRPr="00A628CC" w:rsidR="006853C1" w:rsidP="006853C1" w:rsidRDefault="006853C1" w14:paraId="119B1924" w14:textId="25158C92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gure S6</w:t>
            </w:r>
          </w:p>
        </w:tc>
        <w:tc>
          <w:tcPr>
            <w:tcW w:w="6651" w:type="dxa"/>
            <w:tcMar/>
          </w:tcPr>
          <w:p w:rsidRPr="00A628CC" w:rsidR="006853C1" w:rsidP="7305AEE6" w:rsidRDefault="006853C1" w14:paraId="06202EFB" w14:textId="3E9F7BBF">
            <w:pPr>
              <w:ind w:firstLine="0"/>
              <w:rPr>
                <w:sz w:val="24"/>
                <w:szCs w:val="24"/>
                <w:lang w:val="en-US"/>
              </w:rPr>
            </w:pPr>
            <w:r w:rsidRPr="7305AEE6" w:rsidR="7305AEE6">
              <w:rPr>
                <w:sz w:val="24"/>
                <w:szCs w:val="24"/>
                <w:lang w:val="en-US"/>
              </w:rPr>
              <w:t xml:space="preserve">Confusion matrices; NIH, </w:t>
            </w:r>
            <w:r w:rsidRPr="7305AEE6" w:rsidR="7305AEE6">
              <w:rPr>
                <w:sz w:val="24"/>
                <w:szCs w:val="24"/>
                <w:lang w:val="en-US"/>
              </w:rPr>
              <w:t>OvA</w:t>
            </w:r>
            <w:r w:rsidRPr="7305AEE6" w:rsidR="7305AEE6">
              <w:rPr>
                <w:sz w:val="24"/>
                <w:szCs w:val="24"/>
                <w:lang w:val="en-US"/>
              </w:rPr>
              <w:t>, top 5 features</w:t>
            </w:r>
          </w:p>
        </w:tc>
        <w:tc>
          <w:tcPr>
            <w:tcW w:w="900" w:type="dxa"/>
            <w:tcMar/>
          </w:tcPr>
          <w:p w:rsidRPr="00A628CC" w:rsidR="006853C1" w:rsidP="006853C1" w:rsidRDefault="00496B91" w14:paraId="1BB70FCE" w14:textId="08FE3B6B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Pr="1A207170" w:rsidR="1A207170">
              <w:rPr>
                <w:sz w:val="24"/>
                <w:szCs w:val="24"/>
              </w:rPr>
              <w:t>0</w:t>
            </w:r>
          </w:p>
        </w:tc>
      </w:tr>
      <w:tr w:rsidRPr="00A628CC" w:rsidR="006853C1" w:rsidTr="7305AEE6" w14:paraId="73482F48" w14:textId="77777777">
        <w:trPr>
          <w:trHeight w:val="350"/>
        </w:trPr>
        <w:tc>
          <w:tcPr>
            <w:tcW w:w="1804" w:type="dxa"/>
            <w:tcMar/>
          </w:tcPr>
          <w:p w:rsidRPr="00A628CC" w:rsidR="006853C1" w:rsidP="006853C1" w:rsidRDefault="006853C1" w14:paraId="575B9B47" w14:textId="13CF7F8A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gure S7</w:t>
            </w:r>
          </w:p>
        </w:tc>
        <w:tc>
          <w:tcPr>
            <w:tcW w:w="6651" w:type="dxa"/>
            <w:tcMar/>
          </w:tcPr>
          <w:p w:rsidRPr="00A628CC" w:rsidR="006853C1" w:rsidP="006853C1" w:rsidRDefault="006853C1" w14:paraId="7060D41F" w14:textId="63B7DF31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fusion matrices; NIH, MC, top 10 features</w:t>
            </w:r>
          </w:p>
        </w:tc>
        <w:tc>
          <w:tcPr>
            <w:tcW w:w="900" w:type="dxa"/>
            <w:tcMar/>
          </w:tcPr>
          <w:p w:rsidRPr="00A628CC" w:rsidR="006853C1" w:rsidP="006853C1" w:rsidRDefault="00496B91" w14:paraId="4DB6A797" w14:textId="209C07A4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Pr="1A207170" w:rsidR="1A207170">
              <w:rPr>
                <w:sz w:val="24"/>
                <w:szCs w:val="24"/>
              </w:rPr>
              <w:t>1</w:t>
            </w:r>
          </w:p>
        </w:tc>
      </w:tr>
      <w:tr w:rsidRPr="00A628CC" w:rsidR="006853C1" w:rsidTr="7305AEE6" w14:paraId="7BD98E7F" w14:textId="77777777">
        <w:trPr>
          <w:trHeight w:val="350"/>
        </w:trPr>
        <w:tc>
          <w:tcPr>
            <w:tcW w:w="1804" w:type="dxa"/>
            <w:tcMar/>
          </w:tcPr>
          <w:p w:rsidRPr="00A628CC" w:rsidR="006853C1" w:rsidP="006853C1" w:rsidRDefault="006853C1" w14:paraId="4DA1C2C2" w14:textId="6DD8FDFE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gure S8</w:t>
            </w:r>
          </w:p>
        </w:tc>
        <w:tc>
          <w:tcPr>
            <w:tcW w:w="6651" w:type="dxa"/>
            <w:tcMar/>
          </w:tcPr>
          <w:p w:rsidRPr="00A628CC" w:rsidR="006853C1" w:rsidP="006853C1" w:rsidRDefault="006853C1" w14:paraId="51B9650B" w14:textId="29AFDFBF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fusion matrices; NIH, MC, top 5 features</w:t>
            </w:r>
          </w:p>
        </w:tc>
        <w:tc>
          <w:tcPr>
            <w:tcW w:w="900" w:type="dxa"/>
            <w:tcMar/>
          </w:tcPr>
          <w:p w:rsidRPr="00A628CC" w:rsidR="006853C1" w:rsidP="006853C1" w:rsidRDefault="00496B91" w14:paraId="506633AF" w14:textId="42648F2B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Pr="1A207170" w:rsidR="1A207170">
              <w:rPr>
                <w:sz w:val="24"/>
                <w:szCs w:val="24"/>
              </w:rPr>
              <w:t>2</w:t>
            </w:r>
          </w:p>
        </w:tc>
      </w:tr>
      <w:tr w:rsidRPr="00A628CC" w:rsidR="006853C1" w:rsidTr="7305AEE6" w14:paraId="029757FB" w14:textId="77777777">
        <w:trPr>
          <w:trHeight w:val="350"/>
        </w:trPr>
        <w:tc>
          <w:tcPr>
            <w:tcW w:w="1804" w:type="dxa"/>
            <w:tcMar/>
          </w:tcPr>
          <w:p w:rsidRPr="00A628CC" w:rsidR="006853C1" w:rsidP="006853C1" w:rsidRDefault="006853C1" w14:paraId="57B4938C" w14:textId="432B71FC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gure S9</w:t>
            </w:r>
          </w:p>
        </w:tc>
        <w:tc>
          <w:tcPr>
            <w:tcW w:w="6651" w:type="dxa"/>
            <w:tcMar/>
          </w:tcPr>
          <w:p w:rsidRPr="00A628CC" w:rsidR="006853C1" w:rsidP="7305AEE6" w:rsidRDefault="006853C1" w14:paraId="458D5819" w14:textId="51A12B43">
            <w:pPr>
              <w:ind w:firstLine="0"/>
              <w:rPr>
                <w:sz w:val="24"/>
                <w:szCs w:val="24"/>
                <w:lang w:val="en-US"/>
              </w:rPr>
            </w:pPr>
            <w:r w:rsidRPr="7305AEE6" w:rsidR="7305AEE6">
              <w:rPr>
                <w:sz w:val="24"/>
                <w:szCs w:val="24"/>
                <w:lang w:val="en-US"/>
              </w:rPr>
              <w:t xml:space="preserve">ROC curves and AUC values; Pitt, </w:t>
            </w:r>
            <w:r w:rsidRPr="7305AEE6" w:rsidR="7305AEE6">
              <w:rPr>
                <w:sz w:val="24"/>
                <w:szCs w:val="24"/>
                <w:lang w:val="en-US"/>
              </w:rPr>
              <w:t>OvA</w:t>
            </w:r>
            <w:r w:rsidRPr="7305AEE6" w:rsidR="7305AEE6">
              <w:rPr>
                <w:sz w:val="24"/>
                <w:szCs w:val="24"/>
                <w:lang w:val="en-US"/>
              </w:rPr>
              <w:t>, top 10 features</w:t>
            </w:r>
          </w:p>
        </w:tc>
        <w:tc>
          <w:tcPr>
            <w:tcW w:w="900" w:type="dxa"/>
            <w:tcMar/>
          </w:tcPr>
          <w:p w:rsidRPr="00A628CC" w:rsidR="006853C1" w:rsidP="006853C1" w:rsidRDefault="00496B91" w14:paraId="5A7982AF" w14:textId="23667B18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Pr="1A207170" w:rsidR="1A207170">
              <w:rPr>
                <w:sz w:val="24"/>
                <w:szCs w:val="24"/>
              </w:rPr>
              <w:t>3</w:t>
            </w:r>
          </w:p>
        </w:tc>
      </w:tr>
      <w:tr w:rsidRPr="00A628CC" w:rsidR="006853C1" w:rsidTr="7305AEE6" w14:paraId="63B8CA84" w14:textId="77777777">
        <w:trPr>
          <w:trHeight w:val="350"/>
        </w:trPr>
        <w:tc>
          <w:tcPr>
            <w:tcW w:w="1804" w:type="dxa"/>
            <w:tcMar/>
          </w:tcPr>
          <w:p w:rsidRPr="00A628CC" w:rsidR="006853C1" w:rsidP="006853C1" w:rsidRDefault="006853C1" w14:paraId="6B855592" w14:textId="74C0B10D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gure S10</w:t>
            </w:r>
          </w:p>
        </w:tc>
        <w:tc>
          <w:tcPr>
            <w:tcW w:w="6651" w:type="dxa"/>
            <w:tcMar/>
          </w:tcPr>
          <w:p w:rsidRPr="00A628CC" w:rsidR="006853C1" w:rsidP="7305AEE6" w:rsidRDefault="006853C1" w14:paraId="7530AB9C" w14:textId="4B0375EB">
            <w:pPr>
              <w:ind w:firstLine="0"/>
              <w:rPr>
                <w:sz w:val="24"/>
                <w:szCs w:val="24"/>
                <w:lang w:val="en-US"/>
              </w:rPr>
            </w:pPr>
            <w:r w:rsidRPr="7305AEE6" w:rsidR="7305AEE6">
              <w:rPr>
                <w:sz w:val="24"/>
                <w:szCs w:val="24"/>
                <w:lang w:val="en-US"/>
              </w:rPr>
              <w:t xml:space="preserve">ROC curves and AUC values; Pitt, </w:t>
            </w:r>
            <w:r w:rsidRPr="7305AEE6" w:rsidR="7305AEE6">
              <w:rPr>
                <w:sz w:val="24"/>
                <w:szCs w:val="24"/>
                <w:lang w:val="en-US"/>
              </w:rPr>
              <w:t>OvA</w:t>
            </w:r>
            <w:r w:rsidRPr="7305AEE6" w:rsidR="7305AEE6">
              <w:rPr>
                <w:sz w:val="24"/>
                <w:szCs w:val="24"/>
                <w:lang w:val="en-US"/>
              </w:rPr>
              <w:t>, top 5 features</w:t>
            </w:r>
          </w:p>
        </w:tc>
        <w:tc>
          <w:tcPr>
            <w:tcW w:w="900" w:type="dxa"/>
            <w:tcMar/>
          </w:tcPr>
          <w:p w:rsidRPr="00A628CC" w:rsidR="006853C1" w:rsidP="006853C1" w:rsidRDefault="00496B91" w14:paraId="67347D53" w14:textId="34BE3AE5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Pr="1A207170" w:rsidR="1A207170">
              <w:rPr>
                <w:sz w:val="24"/>
                <w:szCs w:val="24"/>
              </w:rPr>
              <w:t>4</w:t>
            </w:r>
          </w:p>
        </w:tc>
      </w:tr>
      <w:tr w:rsidRPr="00A628CC" w:rsidR="006853C1" w:rsidTr="7305AEE6" w14:paraId="675E7537" w14:textId="77777777">
        <w:trPr>
          <w:trHeight w:val="350"/>
        </w:trPr>
        <w:tc>
          <w:tcPr>
            <w:tcW w:w="1804" w:type="dxa"/>
            <w:tcMar/>
          </w:tcPr>
          <w:p w:rsidRPr="00A628CC" w:rsidR="006853C1" w:rsidP="006853C1" w:rsidRDefault="006853C1" w14:paraId="49EF7FDF" w14:textId="1F553E21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gure S11</w:t>
            </w:r>
          </w:p>
        </w:tc>
        <w:tc>
          <w:tcPr>
            <w:tcW w:w="6651" w:type="dxa"/>
            <w:tcMar/>
          </w:tcPr>
          <w:p w:rsidRPr="00A628CC" w:rsidR="006853C1" w:rsidP="006853C1" w:rsidRDefault="006853C1" w14:paraId="04097411" w14:textId="7038C954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C curves and AUC values; Pitt, MC, top 10 features</w:t>
            </w:r>
          </w:p>
        </w:tc>
        <w:tc>
          <w:tcPr>
            <w:tcW w:w="900" w:type="dxa"/>
            <w:tcMar/>
          </w:tcPr>
          <w:p w:rsidRPr="00A628CC" w:rsidR="006853C1" w:rsidP="006853C1" w:rsidRDefault="00496B91" w14:paraId="79B672C9" w14:textId="0CE0D75B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Pr="1A207170" w:rsidR="1A207170">
              <w:rPr>
                <w:sz w:val="24"/>
                <w:szCs w:val="24"/>
              </w:rPr>
              <w:t>5</w:t>
            </w:r>
          </w:p>
        </w:tc>
      </w:tr>
      <w:tr w:rsidRPr="00A628CC" w:rsidR="006853C1" w:rsidTr="7305AEE6" w14:paraId="1F10D3A1" w14:textId="77777777">
        <w:trPr>
          <w:trHeight w:val="350"/>
        </w:trPr>
        <w:tc>
          <w:tcPr>
            <w:tcW w:w="1804" w:type="dxa"/>
            <w:tcMar/>
          </w:tcPr>
          <w:p w:rsidRPr="00A628CC" w:rsidR="006853C1" w:rsidP="006853C1" w:rsidRDefault="006853C1" w14:paraId="714D672B" w14:textId="243D3BF3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gure S12</w:t>
            </w:r>
          </w:p>
        </w:tc>
        <w:tc>
          <w:tcPr>
            <w:tcW w:w="6651" w:type="dxa"/>
            <w:tcMar/>
          </w:tcPr>
          <w:p w:rsidRPr="00A628CC" w:rsidR="006853C1" w:rsidP="006853C1" w:rsidRDefault="006853C1" w14:paraId="417BC12D" w14:textId="21E2409E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C curves and AUC values; Pitt, MC, top 5 features</w:t>
            </w:r>
          </w:p>
        </w:tc>
        <w:tc>
          <w:tcPr>
            <w:tcW w:w="900" w:type="dxa"/>
            <w:tcMar/>
          </w:tcPr>
          <w:p w:rsidRPr="00A628CC" w:rsidR="006853C1" w:rsidP="006853C1" w:rsidRDefault="00496B91" w14:paraId="43AEAC32" w14:textId="28A2F8E3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Pr="1A207170" w:rsidR="1A207170">
              <w:rPr>
                <w:sz w:val="24"/>
                <w:szCs w:val="24"/>
              </w:rPr>
              <w:t>6</w:t>
            </w:r>
          </w:p>
        </w:tc>
      </w:tr>
      <w:tr w:rsidRPr="00A628CC" w:rsidR="002F033F" w:rsidTr="7305AEE6" w14:paraId="2727A43B" w14:textId="77777777">
        <w:trPr>
          <w:trHeight w:val="350"/>
        </w:trPr>
        <w:tc>
          <w:tcPr>
            <w:tcW w:w="1804" w:type="dxa"/>
            <w:tcMar/>
          </w:tcPr>
          <w:p w:rsidR="002F033F" w:rsidP="002F033F" w:rsidRDefault="002F033F" w14:paraId="2C20FD14" w14:textId="509AF6FF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gure S13</w:t>
            </w:r>
          </w:p>
        </w:tc>
        <w:tc>
          <w:tcPr>
            <w:tcW w:w="6651" w:type="dxa"/>
            <w:tcMar/>
          </w:tcPr>
          <w:p w:rsidR="002F033F" w:rsidP="7305AEE6" w:rsidRDefault="002F033F" w14:paraId="0899C40E" w14:textId="4F1EE943">
            <w:pPr>
              <w:ind w:firstLine="0"/>
              <w:rPr>
                <w:sz w:val="24"/>
                <w:szCs w:val="24"/>
                <w:lang w:val="en-US"/>
              </w:rPr>
            </w:pPr>
            <w:r w:rsidRPr="7305AEE6" w:rsidR="7305AEE6">
              <w:rPr>
                <w:sz w:val="24"/>
                <w:szCs w:val="24"/>
                <w:lang w:val="en-US"/>
              </w:rPr>
              <w:t xml:space="preserve">ROC curves and AUC values; NIH, </w:t>
            </w:r>
            <w:r w:rsidRPr="7305AEE6" w:rsidR="7305AEE6">
              <w:rPr>
                <w:sz w:val="24"/>
                <w:szCs w:val="24"/>
                <w:lang w:val="en-US"/>
              </w:rPr>
              <w:t>OvA</w:t>
            </w:r>
            <w:r w:rsidRPr="7305AEE6" w:rsidR="7305AEE6">
              <w:rPr>
                <w:sz w:val="24"/>
                <w:szCs w:val="24"/>
                <w:lang w:val="en-US"/>
              </w:rPr>
              <w:t>, top 10 features</w:t>
            </w:r>
          </w:p>
        </w:tc>
        <w:tc>
          <w:tcPr>
            <w:tcW w:w="900" w:type="dxa"/>
            <w:tcMar/>
          </w:tcPr>
          <w:p w:rsidRPr="00A628CC" w:rsidR="002F033F" w:rsidP="002F033F" w:rsidRDefault="00496B91" w14:paraId="0E03141F" w14:textId="7535564D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Pr="1A207170" w:rsidR="1A207170">
              <w:rPr>
                <w:sz w:val="24"/>
                <w:szCs w:val="24"/>
              </w:rPr>
              <w:t>7</w:t>
            </w:r>
          </w:p>
        </w:tc>
      </w:tr>
      <w:tr w:rsidRPr="00A628CC" w:rsidR="002F033F" w:rsidTr="7305AEE6" w14:paraId="4F663B59" w14:textId="77777777">
        <w:trPr>
          <w:trHeight w:val="350"/>
        </w:trPr>
        <w:tc>
          <w:tcPr>
            <w:tcW w:w="1804" w:type="dxa"/>
            <w:tcMar/>
          </w:tcPr>
          <w:p w:rsidR="002F033F" w:rsidP="002F033F" w:rsidRDefault="002F033F" w14:paraId="43D612B5" w14:textId="4EA5355A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gure S14</w:t>
            </w:r>
          </w:p>
        </w:tc>
        <w:tc>
          <w:tcPr>
            <w:tcW w:w="6651" w:type="dxa"/>
            <w:tcMar/>
          </w:tcPr>
          <w:p w:rsidR="002F033F" w:rsidP="7305AEE6" w:rsidRDefault="002F033F" w14:paraId="069871B0" w14:textId="4B14EADD">
            <w:pPr>
              <w:ind w:firstLine="0"/>
              <w:rPr>
                <w:sz w:val="24"/>
                <w:szCs w:val="24"/>
                <w:lang w:val="en-US"/>
              </w:rPr>
            </w:pPr>
            <w:r w:rsidRPr="7305AEE6" w:rsidR="7305AEE6">
              <w:rPr>
                <w:sz w:val="24"/>
                <w:szCs w:val="24"/>
                <w:lang w:val="en-US"/>
              </w:rPr>
              <w:t xml:space="preserve">ROC curves and AUC values; NIH, </w:t>
            </w:r>
            <w:r w:rsidRPr="7305AEE6" w:rsidR="7305AEE6">
              <w:rPr>
                <w:sz w:val="24"/>
                <w:szCs w:val="24"/>
                <w:lang w:val="en-US"/>
              </w:rPr>
              <w:t>OvA</w:t>
            </w:r>
            <w:r w:rsidRPr="7305AEE6" w:rsidR="7305AEE6">
              <w:rPr>
                <w:sz w:val="24"/>
                <w:szCs w:val="24"/>
                <w:lang w:val="en-US"/>
              </w:rPr>
              <w:t>, top 5 features</w:t>
            </w:r>
          </w:p>
        </w:tc>
        <w:tc>
          <w:tcPr>
            <w:tcW w:w="900" w:type="dxa"/>
            <w:tcMar/>
          </w:tcPr>
          <w:p w:rsidRPr="00A628CC" w:rsidR="002F033F" w:rsidP="002F033F" w:rsidRDefault="00496B91" w14:paraId="214E2ECD" w14:textId="027704D8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Pr="1A207170" w:rsidR="1A207170">
              <w:rPr>
                <w:sz w:val="24"/>
                <w:szCs w:val="24"/>
              </w:rPr>
              <w:t>8</w:t>
            </w:r>
          </w:p>
        </w:tc>
      </w:tr>
      <w:tr w:rsidRPr="00A628CC" w:rsidR="002F033F" w:rsidTr="7305AEE6" w14:paraId="1D0036E9" w14:textId="77777777">
        <w:trPr>
          <w:trHeight w:val="350"/>
        </w:trPr>
        <w:tc>
          <w:tcPr>
            <w:tcW w:w="1804" w:type="dxa"/>
            <w:tcMar/>
          </w:tcPr>
          <w:p w:rsidR="002F033F" w:rsidP="002F033F" w:rsidRDefault="002F033F" w14:paraId="2F1912F4" w14:textId="1E7F3DC1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gure S15</w:t>
            </w:r>
          </w:p>
        </w:tc>
        <w:tc>
          <w:tcPr>
            <w:tcW w:w="6651" w:type="dxa"/>
            <w:tcMar/>
          </w:tcPr>
          <w:p w:rsidR="002F033F" w:rsidP="002F033F" w:rsidRDefault="002F033F" w14:paraId="6FF8E258" w14:textId="6D76D0FD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C curves and AUC values; NIH, MC, top 10 features</w:t>
            </w:r>
          </w:p>
        </w:tc>
        <w:tc>
          <w:tcPr>
            <w:tcW w:w="900" w:type="dxa"/>
            <w:tcMar/>
          </w:tcPr>
          <w:p w:rsidRPr="00A628CC" w:rsidR="002F033F" w:rsidP="002F033F" w:rsidRDefault="00496B91" w14:paraId="3A1043A7" w14:textId="46CD40B4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Pr="1A207170" w:rsidR="1A207170">
              <w:rPr>
                <w:sz w:val="24"/>
                <w:szCs w:val="24"/>
              </w:rPr>
              <w:t>9</w:t>
            </w:r>
          </w:p>
        </w:tc>
      </w:tr>
      <w:tr w:rsidRPr="00A628CC" w:rsidR="002F033F" w:rsidTr="7305AEE6" w14:paraId="78B2C733" w14:textId="77777777">
        <w:trPr>
          <w:trHeight w:val="350"/>
        </w:trPr>
        <w:tc>
          <w:tcPr>
            <w:tcW w:w="1804" w:type="dxa"/>
            <w:tcMar/>
          </w:tcPr>
          <w:p w:rsidR="002F033F" w:rsidP="002F033F" w:rsidRDefault="002F033F" w14:paraId="72541D3C" w14:textId="0FF3AAAE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gure S16</w:t>
            </w:r>
          </w:p>
        </w:tc>
        <w:tc>
          <w:tcPr>
            <w:tcW w:w="6651" w:type="dxa"/>
            <w:tcMar/>
          </w:tcPr>
          <w:p w:rsidR="002F033F" w:rsidP="002F033F" w:rsidRDefault="002F033F" w14:paraId="1FF28B92" w14:textId="611AAAD6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C curves and AUC values; NIH, MC, top 5 features</w:t>
            </w:r>
          </w:p>
        </w:tc>
        <w:tc>
          <w:tcPr>
            <w:tcW w:w="900" w:type="dxa"/>
            <w:tcMar/>
          </w:tcPr>
          <w:p w:rsidRPr="00A628CC" w:rsidR="002F033F" w:rsidP="002F033F" w:rsidRDefault="00496B91" w14:paraId="36E134C9" w14:textId="5E9F1CF4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Pr="1A207170" w:rsidR="1A207170">
              <w:rPr>
                <w:sz w:val="24"/>
                <w:szCs w:val="24"/>
              </w:rPr>
              <w:t>0</w:t>
            </w:r>
          </w:p>
        </w:tc>
      </w:tr>
    </w:tbl>
    <w:p w:rsidR="00181570" w:rsidP="002F033F" w:rsidRDefault="00181570" w14:paraId="3B7A752D" w14:textId="426A431B">
      <w:pPr>
        <w:ind w:firstLine="0"/>
      </w:pPr>
      <w:r>
        <w:br w:type="page"/>
      </w:r>
    </w:p>
    <w:tbl>
      <w:tblPr>
        <w:tblW w:w="797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460"/>
        <w:gridCol w:w="5513"/>
      </w:tblGrid>
      <w:tr w:rsidRPr="001413E0" w:rsidR="00A11A6E" w:rsidTr="139E76B4" w14:paraId="01AB659E" w14:textId="77777777">
        <w:trPr>
          <w:trHeight w:val="288"/>
        </w:trPr>
        <w:tc>
          <w:tcPr>
            <w:tcW w:w="2460" w:type="dxa"/>
            <w:shd w:val="clear" w:color="auto" w:fill="auto"/>
            <w:noWrap/>
          </w:tcPr>
          <w:p w:rsidRPr="00A11A6E" w:rsidR="00A11A6E" w:rsidP="0376B027" w:rsidRDefault="0376B027" w14:paraId="2F7ED073" w14:textId="4E98156A">
            <w:pPr>
              <w:ind w:firstLine="0"/>
              <w:jc w:val="center"/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376B027">
              <w:rPr>
                <w:rFonts w:ascii="Aptos Narrow" w:hAnsi="Aptos Narrow"/>
                <w:color w:val="000000" w:themeColor="text1"/>
                <w:sz w:val="22"/>
                <w:szCs w:val="22"/>
              </w:rPr>
              <w:lastRenderedPageBreak/>
              <w:t>First order features (PET)</w:t>
            </w:r>
          </w:p>
        </w:tc>
        <w:tc>
          <w:tcPr>
            <w:tcW w:w="5513" w:type="dxa"/>
            <w:shd w:val="clear" w:color="auto" w:fill="auto"/>
            <w:noWrap/>
            <w:vAlign w:val="bottom"/>
          </w:tcPr>
          <w:p w:rsidRPr="00A11A6E" w:rsidR="00A11A6E" w:rsidP="0376B027" w:rsidRDefault="0376B027" w14:paraId="2F0F8699" w14:textId="6E878AA2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376B027">
              <w:rPr>
                <w:rFonts w:ascii="Aptos Narrow" w:hAnsi="Aptos Narrow"/>
                <w:color w:val="000000" w:themeColor="text1"/>
                <w:sz w:val="22"/>
                <w:szCs w:val="22"/>
                <w:lang w:val="en-US"/>
              </w:rPr>
              <w:t>SUVmax</w:t>
            </w:r>
            <w:proofErr w:type="spellEnd"/>
          </w:p>
        </w:tc>
      </w:tr>
      <w:tr w:rsidRPr="001413E0" w:rsidR="001413E0" w:rsidTr="139E76B4" w14:paraId="27498931" w14:textId="77777777">
        <w:trPr>
          <w:trHeight w:val="288"/>
        </w:trPr>
        <w:tc>
          <w:tcPr>
            <w:tcW w:w="2460" w:type="dxa"/>
            <w:vMerge w:val="restart"/>
            <w:shd w:val="clear" w:color="auto" w:fill="auto"/>
            <w:noWrap/>
            <w:hideMark/>
          </w:tcPr>
          <w:p w:rsidRPr="001413E0" w:rsidR="001413E0" w:rsidP="00224F9B" w:rsidRDefault="001413E0" w14:paraId="323CB9C9" w14:textId="3C4447DF">
            <w:pPr>
              <w:ind w:firstLine="0"/>
              <w:jc w:val="center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r w:rsidRPr="001413E0">
              <w:rPr>
                <w:rFonts w:ascii="Aptos Narrow" w:hAnsi="Aptos Narrow"/>
                <w:color w:val="000000"/>
                <w:sz w:val="22"/>
                <w:szCs w:val="22"/>
              </w:rPr>
              <w:t>First order features</w:t>
            </w:r>
            <w:r w:rsidR="00A11A6E">
              <w:rPr>
                <w:rFonts w:ascii="Aptos Narrow" w:hAnsi="Aptos Narrow"/>
                <w:color w:val="000000"/>
                <w:sz w:val="22"/>
                <w:szCs w:val="22"/>
              </w:rPr>
              <w:t xml:space="preserve"> (CT)</w:t>
            </w: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5EB02A09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firstorder_Skewness</w:t>
            </w:r>
            <w:proofErr w:type="spellEnd"/>
          </w:p>
        </w:tc>
      </w:tr>
      <w:tr w:rsidRPr="001413E0" w:rsidR="001413E0" w:rsidTr="139E76B4" w14:paraId="48125B7D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4B20E22F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4792068E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firstorder_Kurtosis</w:t>
            </w:r>
            <w:proofErr w:type="spellEnd"/>
          </w:p>
        </w:tc>
      </w:tr>
      <w:tr w:rsidRPr="001413E0" w:rsidR="001413E0" w:rsidTr="139E76B4" w14:paraId="326B6161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034CA574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2E73FADB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firstorder_Mean</w:t>
            </w:r>
            <w:proofErr w:type="spellEnd"/>
          </w:p>
        </w:tc>
      </w:tr>
      <w:tr w:rsidRPr="001413E0" w:rsidR="001413E0" w:rsidTr="139E76B4" w14:paraId="5C442F31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5C838B19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3D7C1526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firstorder_Variance</w:t>
            </w:r>
            <w:proofErr w:type="spellEnd"/>
          </w:p>
        </w:tc>
      </w:tr>
      <w:tr w:rsidRPr="001413E0" w:rsidR="001413E0" w:rsidTr="139E76B4" w14:paraId="5E84A9B7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3ED34337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49C67BB5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firstorder_Median</w:t>
            </w:r>
            <w:proofErr w:type="spellEnd"/>
          </w:p>
        </w:tc>
      </w:tr>
      <w:tr w:rsidRPr="001413E0" w:rsidR="001413E0" w:rsidTr="139E76B4" w14:paraId="193BF99D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226FBEF4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33FD5894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firstorder_StandardDeviation</w:t>
            </w:r>
            <w:proofErr w:type="spellEnd"/>
          </w:p>
        </w:tc>
      </w:tr>
      <w:tr w:rsidRPr="001413E0" w:rsidR="001413E0" w:rsidTr="139E76B4" w14:paraId="1CF24169" w14:textId="77777777">
        <w:trPr>
          <w:trHeight w:val="288"/>
        </w:trPr>
        <w:tc>
          <w:tcPr>
            <w:tcW w:w="2460" w:type="dxa"/>
            <w:vMerge w:val="restart"/>
            <w:shd w:val="clear" w:color="auto" w:fill="auto"/>
            <w:noWrap/>
            <w:hideMark/>
          </w:tcPr>
          <w:p w:rsidRPr="001413E0" w:rsidR="001413E0" w:rsidP="00224F9B" w:rsidRDefault="001413E0" w14:paraId="2CE3B954" w14:textId="08C61F94">
            <w:pPr>
              <w:ind w:firstLine="0"/>
              <w:jc w:val="center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r w:rsidRPr="001413E0">
              <w:rPr>
                <w:rFonts w:ascii="Aptos Narrow" w:hAnsi="Aptos Narrow"/>
                <w:color w:val="000000"/>
                <w:sz w:val="22"/>
                <w:szCs w:val="22"/>
              </w:rPr>
              <w:t>Second order features</w:t>
            </w:r>
            <w:r w:rsidR="00A11A6E">
              <w:rPr>
                <w:rFonts w:ascii="Aptos Narrow" w:hAnsi="Aptos Narrow"/>
                <w:color w:val="000000"/>
                <w:sz w:val="22"/>
                <w:szCs w:val="22"/>
              </w:rPr>
              <w:t xml:space="preserve"> (CT)</w:t>
            </w: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37499552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</w:rPr>
              <w:t>original_glcm_Autocorrelation</w:t>
            </w:r>
            <w:proofErr w:type="spellEnd"/>
          </w:p>
        </w:tc>
      </w:tr>
      <w:tr w:rsidRPr="001413E0" w:rsidR="001413E0" w:rsidTr="139E76B4" w14:paraId="3B67E207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14C40BB9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400282FC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</w:rPr>
              <w:t>original_glcm_JointAverage</w:t>
            </w:r>
            <w:proofErr w:type="spellEnd"/>
          </w:p>
        </w:tc>
      </w:tr>
      <w:tr w:rsidRPr="001413E0" w:rsidR="001413E0" w:rsidTr="139E76B4" w14:paraId="1E674554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1B56F046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714C7D13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</w:rPr>
              <w:t>original_glcm_ClusterProminence</w:t>
            </w:r>
            <w:proofErr w:type="spellEnd"/>
          </w:p>
        </w:tc>
      </w:tr>
      <w:tr w:rsidRPr="001413E0" w:rsidR="001413E0" w:rsidTr="139E76B4" w14:paraId="4475EAC7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7ADB7211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4FB3EC1D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</w:rPr>
              <w:t>original_glcm_ClusterShade</w:t>
            </w:r>
            <w:proofErr w:type="spellEnd"/>
          </w:p>
        </w:tc>
      </w:tr>
      <w:tr w:rsidRPr="001413E0" w:rsidR="001413E0" w:rsidTr="139E76B4" w14:paraId="2986D9D2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7ABCB0C0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33D5BB80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</w:rPr>
              <w:t>original_glcm_ClusterTendency</w:t>
            </w:r>
            <w:proofErr w:type="spellEnd"/>
          </w:p>
        </w:tc>
      </w:tr>
      <w:tr w:rsidRPr="001413E0" w:rsidR="001413E0" w:rsidTr="139E76B4" w14:paraId="744D9868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355F093C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19F20244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</w:rPr>
              <w:t>original_glcm_Contrast</w:t>
            </w:r>
            <w:proofErr w:type="spellEnd"/>
          </w:p>
        </w:tc>
      </w:tr>
      <w:tr w:rsidRPr="001413E0" w:rsidR="001413E0" w:rsidTr="139E76B4" w14:paraId="493E02C2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5FDCC657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33B1DB7C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</w:rPr>
              <w:t>original_glcm_Correlation</w:t>
            </w:r>
            <w:proofErr w:type="spellEnd"/>
          </w:p>
        </w:tc>
      </w:tr>
      <w:tr w:rsidRPr="001413E0" w:rsidR="001413E0" w:rsidTr="139E76B4" w14:paraId="6F35E65C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6AFC96BA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772F5DFF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</w:rPr>
              <w:t>original_glcm_DifferenceAverage</w:t>
            </w:r>
            <w:proofErr w:type="spellEnd"/>
          </w:p>
        </w:tc>
      </w:tr>
      <w:tr w:rsidRPr="001413E0" w:rsidR="001413E0" w:rsidTr="139E76B4" w14:paraId="313EF7A0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01D358D4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240364CE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</w:rPr>
              <w:t>original_glcm_DifferenceEntropy</w:t>
            </w:r>
            <w:proofErr w:type="spellEnd"/>
          </w:p>
        </w:tc>
      </w:tr>
      <w:tr w:rsidRPr="001413E0" w:rsidR="001413E0" w:rsidTr="139E76B4" w14:paraId="3C939670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57AE75DD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5AEC76BA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</w:rPr>
              <w:t>original_glcm_DifferenceVariance</w:t>
            </w:r>
            <w:proofErr w:type="spellEnd"/>
          </w:p>
        </w:tc>
      </w:tr>
      <w:tr w:rsidRPr="001413E0" w:rsidR="001413E0" w:rsidTr="139E76B4" w14:paraId="60042603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04FF0A80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474292BD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</w:rPr>
              <w:t>original_glcm_JointEnergy</w:t>
            </w:r>
            <w:proofErr w:type="spellEnd"/>
          </w:p>
        </w:tc>
      </w:tr>
      <w:tr w:rsidRPr="001413E0" w:rsidR="001413E0" w:rsidTr="139E76B4" w14:paraId="16C15F7F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1A333AA0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3A5CD76E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</w:rPr>
              <w:t>original_glcm_JointEntropy</w:t>
            </w:r>
            <w:proofErr w:type="spellEnd"/>
          </w:p>
        </w:tc>
      </w:tr>
      <w:tr w:rsidRPr="001413E0" w:rsidR="001413E0" w:rsidTr="139E76B4" w14:paraId="032F38C5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13793806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2C66EA17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r w:rsidRPr="001413E0">
              <w:rPr>
                <w:rFonts w:ascii="Aptos Narrow" w:hAnsi="Aptos Narrow"/>
                <w:color w:val="000000"/>
                <w:sz w:val="22"/>
                <w:szCs w:val="22"/>
              </w:rPr>
              <w:t>original_glcm_Imc1</w:t>
            </w:r>
          </w:p>
        </w:tc>
      </w:tr>
      <w:tr w:rsidRPr="001413E0" w:rsidR="001413E0" w:rsidTr="139E76B4" w14:paraId="77254F96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45A18AD3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61578F67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r w:rsidRPr="001413E0">
              <w:rPr>
                <w:rFonts w:ascii="Aptos Narrow" w:hAnsi="Aptos Narrow"/>
                <w:color w:val="000000"/>
                <w:sz w:val="22"/>
                <w:szCs w:val="22"/>
              </w:rPr>
              <w:t>original_glcm_Imc2</w:t>
            </w:r>
          </w:p>
        </w:tc>
      </w:tr>
      <w:tr w:rsidRPr="001413E0" w:rsidR="001413E0" w:rsidTr="139E76B4" w14:paraId="5649CD47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6D6B2048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41C24E7C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</w:rPr>
              <w:t>original_glcm_Idm</w:t>
            </w:r>
            <w:proofErr w:type="spellEnd"/>
          </w:p>
        </w:tc>
      </w:tr>
      <w:tr w:rsidRPr="001413E0" w:rsidR="001413E0" w:rsidTr="139E76B4" w14:paraId="03EB82BF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6854FBA6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1F470DDC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</w:rPr>
              <w:t>original_glcm_Idmn</w:t>
            </w:r>
            <w:proofErr w:type="spellEnd"/>
          </w:p>
        </w:tc>
      </w:tr>
      <w:tr w:rsidRPr="001413E0" w:rsidR="001413E0" w:rsidTr="139E76B4" w14:paraId="1002C3DE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7D039A59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0E4534AF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</w:rPr>
              <w:t>original_glcm_Id</w:t>
            </w:r>
            <w:proofErr w:type="spellEnd"/>
          </w:p>
        </w:tc>
      </w:tr>
      <w:tr w:rsidRPr="001413E0" w:rsidR="001413E0" w:rsidTr="139E76B4" w14:paraId="7ECD552A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5520C828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65AB7C52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</w:rPr>
              <w:t>original_glcm_Idn</w:t>
            </w:r>
            <w:proofErr w:type="spellEnd"/>
          </w:p>
        </w:tc>
      </w:tr>
      <w:tr w:rsidRPr="001413E0" w:rsidR="001413E0" w:rsidTr="139E76B4" w14:paraId="5F73C733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2649245F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5F050A94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</w:rPr>
              <w:t>original_glcm_InverseVariance</w:t>
            </w:r>
            <w:proofErr w:type="spellEnd"/>
          </w:p>
        </w:tc>
      </w:tr>
      <w:tr w:rsidRPr="001413E0" w:rsidR="001413E0" w:rsidTr="139E76B4" w14:paraId="357163B9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77ADDDE5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64268962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</w:rPr>
              <w:t>original_glcm_MaximumProbability</w:t>
            </w:r>
            <w:proofErr w:type="spellEnd"/>
          </w:p>
        </w:tc>
      </w:tr>
      <w:tr w:rsidRPr="001413E0" w:rsidR="001413E0" w:rsidTr="139E76B4" w14:paraId="02780566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5A0B71FE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0421098C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</w:rPr>
              <w:t>original_glcm_SumEntropy</w:t>
            </w:r>
            <w:proofErr w:type="spellEnd"/>
          </w:p>
        </w:tc>
      </w:tr>
      <w:tr w:rsidRPr="001413E0" w:rsidR="001413E0" w:rsidTr="139E76B4" w14:paraId="4B59C426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5173BCBF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601CC90C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</w:rPr>
              <w:t>original_glcm_SumSquares</w:t>
            </w:r>
            <w:proofErr w:type="spellEnd"/>
          </w:p>
        </w:tc>
      </w:tr>
      <w:tr w:rsidRPr="001413E0" w:rsidR="001413E0" w:rsidTr="139E76B4" w14:paraId="25FABF1F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4DC6CA22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5E455C82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</w:rPr>
              <w:t>original_glrlm_GrayLevelNonUniformity</w:t>
            </w:r>
            <w:proofErr w:type="spellEnd"/>
          </w:p>
        </w:tc>
      </w:tr>
      <w:tr w:rsidRPr="001413E0" w:rsidR="001413E0" w:rsidTr="139E76B4" w14:paraId="122B23AA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1F82BE36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75C7EF10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</w:rPr>
              <w:t>original_glrlm_GrayLevelNonUniformityNormalized</w:t>
            </w:r>
            <w:proofErr w:type="spellEnd"/>
          </w:p>
        </w:tc>
      </w:tr>
      <w:tr w:rsidRPr="001413E0" w:rsidR="001413E0" w:rsidTr="139E76B4" w14:paraId="547402AC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1C03E523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5C7A21EA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</w:rPr>
              <w:t>original_glrlm_GrayLevelVariance</w:t>
            </w:r>
            <w:proofErr w:type="spellEnd"/>
          </w:p>
        </w:tc>
      </w:tr>
      <w:tr w:rsidRPr="001413E0" w:rsidR="001413E0" w:rsidTr="139E76B4" w14:paraId="6A25736D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01975336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255FE01D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</w:rPr>
              <w:t>original_glrlm_HighGrayLevelRunEmphasis</w:t>
            </w:r>
            <w:proofErr w:type="spellEnd"/>
          </w:p>
        </w:tc>
      </w:tr>
      <w:tr w:rsidRPr="001413E0" w:rsidR="001413E0" w:rsidTr="139E76B4" w14:paraId="3580A1E3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39CA1F76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1A25C198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</w:rPr>
              <w:t>original_glrlm_LongRunEmphasis</w:t>
            </w:r>
            <w:proofErr w:type="spellEnd"/>
          </w:p>
        </w:tc>
      </w:tr>
      <w:tr w:rsidRPr="001413E0" w:rsidR="001413E0" w:rsidTr="139E76B4" w14:paraId="7873DDA6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22CF47C0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050052C4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</w:rPr>
              <w:t>original_glrlm_LongRunHighGrayLevelEmphasis</w:t>
            </w:r>
            <w:proofErr w:type="spellEnd"/>
          </w:p>
        </w:tc>
      </w:tr>
      <w:tr w:rsidRPr="001413E0" w:rsidR="001413E0" w:rsidTr="139E76B4" w14:paraId="6B256D81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100B2F34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181EA826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</w:rPr>
              <w:t>original_glrlm_LongRunLowGrayLevelEmphasis</w:t>
            </w:r>
            <w:proofErr w:type="spellEnd"/>
          </w:p>
        </w:tc>
      </w:tr>
      <w:tr w:rsidRPr="001413E0" w:rsidR="001413E0" w:rsidTr="139E76B4" w14:paraId="27886E7D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15E6D471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5370C027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</w:rPr>
              <w:t>original_glrlm_LowGrayLevelRunEmphasis</w:t>
            </w:r>
            <w:proofErr w:type="spellEnd"/>
          </w:p>
        </w:tc>
      </w:tr>
      <w:tr w:rsidRPr="001413E0" w:rsidR="001413E0" w:rsidTr="139E76B4" w14:paraId="298C4C1C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38036E7A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76B21994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glrlm_RunEntropy</w:t>
            </w:r>
            <w:proofErr w:type="spellEnd"/>
          </w:p>
        </w:tc>
      </w:tr>
      <w:tr w:rsidRPr="001413E0" w:rsidR="001413E0" w:rsidTr="139E76B4" w14:paraId="0D48ED13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0650A611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5EFF901F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glrlm_RunLengthNonUniformity</w:t>
            </w:r>
            <w:proofErr w:type="spellEnd"/>
          </w:p>
        </w:tc>
      </w:tr>
      <w:tr w:rsidRPr="001413E0" w:rsidR="001413E0" w:rsidTr="139E76B4" w14:paraId="0C10E838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41BBB663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5950CE8D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glrlm_RunLengthNonUniformityNormalized</w:t>
            </w:r>
            <w:proofErr w:type="spellEnd"/>
          </w:p>
        </w:tc>
      </w:tr>
      <w:tr w:rsidRPr="001413E0" w:rsidR="001413E0" w:rsidTr="139E76B4" w14:paraId="41229FB8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7FA95C85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1F4F52A7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glrlm_RunPercentage</w:t>
            </w:r>
            <w:proofErr w:type="spellEnd"/>
          </w:p>
        </w:tc>
      </w:tr>
      <w:tr w:rsidRPr="001413E0" w:rsidR="001413E0" w:rsidTr="139E76B4" w14:paraId="774902F0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68562185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4B50D6B0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glrlm_RunVariance</w:t>
            </w:r>
            <w:proofErr w:type="spellEnd"/>
          </w:p>
        </w:tc>
      </w:tr>
      <w:tr w:rsidRPr="001413E0" w:rsidR="001413E0" w:rsidTr="139E76B4" w14:paraId="24A01892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4702ABB2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4C81A4E7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glrlm_ShortRunEmphasis</w:t>
            </w:r>
            <w:proofErr w:type="spellEnd"/>
          </w:p>
        </w:tc>
      </w:tr>
      <w:tr w:rsidRPr="001413E0" w:rsidR="001413E0" w:rsidTr="139E76B4" w14:paraId="135C9911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2CDB6D09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78F2BD7F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glrlm_ShortRunHighGrayLevelEmphasis</w:t>
            </w:r>
            <w:proofErr w:type="spellEnd"/>
          </w:p>
        </w:tc>
      </w:tr>
      <w:tr w:rsidRPr="001413E0" w:rsidR="001413E0" w:rsidTr="139E76B4" w14:paraId="21EE927F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6268D241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6A56E07A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glrlm_ShortRunLowGrayLevelEmphasis</w:t>
            </w:r>
            <w:proofErr w:type="spellEnd"/>
          </w:p>
        </w:tc>
      </w:tr>
      <w:tr w:rsidRPr="001413E0" w:rsidR="001413E0" w:rsidTr="139E76B4" w14:paraId="584D1A9A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5876D45F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61BE303A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glszm_GrayLevelNonUniformity</w:t>
            </w:r>
            <w:proofErr w:type="spellEnd"/>
          </w:p>
        </w:tc>
      </w:tr>
      <w:tr w:rsidRPr="001413E0" w:rsidR="001413E0" w:rsidTr="139E76B4" w14:paraId="60D7AFEB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2102779D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76B38A90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glszm_GrayLevelNonUniformityNormalized</w:t>
            </w:r>
            <w:proofErr w:type="spellEnd"/>
          </w:p>
        </w:tc>
      </w:tr>
      <w:tr w:rsidRPr="001413E0" w:rsidR="001413E0" w:rsidTr="139E76B4" w14:paraId="2BD1C43A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4D84C314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793CC801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glszm_GrayLevelVariance</w:t>
            </w:r>
            <w:proofErr w:type="spellEnd"/>
          </w:p>
        </w:tc>
      </w:tr>
      <w:tr w:rsidRPr="001413E0" w:rsidR="001413E0" w:rsidTr="139E76B4" w14:paraId="4F4DBA57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2961B445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244D94AF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glszm_HighGrayLevelZoneEmphasis</w:t>
            </w:r>
            <w:proofErr w:type="spellEnd"/>
          </w:p>
        </w:tc>
      </w:tr>
      <w:tr w:rsidRPr="001413E0" w:rsidR="001413E0" w:rsidTr="139E76B4" w14:paraId="37B1B213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73F2815B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39597386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glszm_LargeAreaEmphasis</w:t>
            </w:r>
            <w:proofErr w:type="spellEnd"/>
          </w:p>
        </w:tc>
      </w:tr>
      <w:tr w:rsidRPr="001413E0" w:rsidR="001413E0" w:rsidTr="139E76B4" w14:paraId="035E45E0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370946F0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79F33C53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glszm_LargeAreaHighGrayLevelEmphasis</w:t>
            </w:r>
            <w:proofErr w:type="spellEnd"/>
          </w:p>
        </w:tc>
      </w:tr>
      <w:tr w:rsidRPr="001413E0" w:rsidR="001413E0" w:rsidTr="139E76B4" w14:paraId="08951EEA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52AB5075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113A672F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glszm_LargeAreaLowGrayLevelEmphasis</w:t>
            </w:r>
            <w:proofErr w:type="spellEnd"/>
          </w:p>
        </w:tc>
      </w:tr>
      <w:tr w:rsidRPr="001413E0" w:rsidR="001413E0" w:rsidTr="139E76B4" w14:paraId="106FB690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5BCFAA42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48C3891B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glszm_LowGrayLevelZoneEmphasis</w:t>
            </w:r>
            <w:proofErr w:type="spellEnd"/>
          </w:p>
        </w:tc>
      </w:tr>
      <w:tr w:rsidRPr="001413E0" w:rsidR="001413E0" w:rsidTr="139E76B4" w14:paraId="60E51115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28BB7F6A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3C13DBD3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glszm_SizeZoneNonUniformity</w:t>
            </w:r>
            <w:proofErr w:type="spellEnd"/>
          </w:p>
        </w:tc>
      </w:tr>
      <w:tr w:rsidRPr="001413E0" w:rsidR="001413E0" w:rsidTr="139E76B4" w14:paraId="6382EB03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4ECD2DE4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306666CF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glszm_SizeZoneNonUniformityNormalized</w:t>
            </w:r>
            <w:proofErr w:type="spellEnd"/>
          </w:p>
        </w:tc>
      </w:tr>
      <w:tr w:rsidRPr="001413E0" w:rsidR="001413E0" w:rsidTr="139E76B4" w14:paraId="0F1D3753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307ECDCC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0BA9E0AE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glszm_SmallAreaEmphasis</w:t>
            </w:r>
            <w:proofErr w:type="spellEnd"/>
          </w:p>
        </w:tc>
      </w:tr>
      <w:tr w:rsidRPr="001413E0" w:rsidR="001413E0" w:rsidTr="139E76B4" w14:paraId="67360A20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6EE022E5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27A7B0CA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glszm_SmallAreaHighGrayLevelEmphasis</w:t>
            </w:r>
            <w:proofErr w:type="spellEnd"/>
          </w:p>
        </w:tc>
      </w:tr>
      <w:tr w:rsidRPr="001413E0" w:rsidR="001413E0" w:rsidTr="139E76B4" w14:paraId="6DD5C1EC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1F2F582D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7656750F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glszm_SmallAreaLowGrayLevelEmphasis</w:t>
            </w:r>
            <w:proofErr w:type="spellEnd"/>
          </w:p>
        </w:tc>
      </w:tr>
      <w:tr w:rsidRPr="001413E0" w:rsidR="001413E0" w:rsidTr="139E76B4" w14:paraId="4F95AA2E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3C7D7624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342A2336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glszm_ZoneEntropy</w:t>
            </w:r>
            <w:proofErr w:type="spellEnd"/>
          </w:p>
        </w:tc>
      </w:tr>
      <w:tr w:rsidRPr="001413E0" w:rsidR="001413E0" w:rsidTr="139E76B4" w14:paraId="6FFF228C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3BAE7F34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3052B539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glszm_ZonePercentage</w:t>
            </w:r>
            <w:proofErr w:type="spellEnd"/>
          </w:p>
        </w:tc>
      </w:tr>
      <w:tr w:rsidRPr="001413E0" w:rsidR="001413E0" w:rsidTr="139E76B4" w14:paraId="59FB8EF7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29DD42B5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2854D852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glszm_ZoneVariance</w:t>
            </w:r>
            <w:proofErr w:type="spellEnd"/>
          </w:p>
        </w:tc>
      </w:tr>
      <w:tr w:rsidRPr="001413E0" w:rsidR="001413E0" w:rsidTr="139E76B4" w14:paraId="4DFF1B7A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22A87705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33EAB3C3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gldm_DependenceEntropy</w:t>
            </w:r>
            <w:proofErr w:type="spellEnd"/>
          </w:p>
        </w:tc>
      </w:tr>
      <w:tr w:rsidRPr="001413E0" w:rsidR="001413E0" w:rsidTr="139E76B4" w14:paraId="49CA30DD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4ECDF6C7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4E8119DE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gldm_DependenceNonUniformity</w:t>
            </w:r>
            <w:proofErr w:type="spellEnd"/>
          </w:p>
        </w:tc>
      </w:tr>
      <w:tr w:rsidRPr="001413E0" w:rsidR="001413E0" w:rsidTr="139E76B4" w14:paraId="17F1EE19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6CC1789B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553CC8D8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gldm_DependenceNonUniformityNormalized</w:t>
            </w:r>
            <w:proofErr w:type="spellEnd"/>
          </w:p>
        </w:tc>
      </w:tr>
      <w:tr w:rsidRPr="001413E0" w:rsidR="001413E0" w:rsidTr="139E76B4" w14:paraId="391AFA74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3747F093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5DE519C8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gldm_DependenceVariance</w:t>
            </w:r>
            <w:proofErr w:type="spellEnd"/>
          </w:p>
        </w:tc>
      </w:tr>
      <w:tr w:rsidRPr="001413E0" w:rsidR="001413E0" w:rsidTr="139E76B4" w14:paraId="7CA73C61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5B070416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3734B8ED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gldm_GrayLevelNonUniformity</w:t>
            </w:r>
            <w:proofErr w:type="spellEnd"/>
          </w:p>
        </w:tc>
      </w:tr>
      <w:tr w:rsidRPr="001413E0" w:rsidR="001413E0" w:rsidTr="139E76B4" w14:paraId="3807BABA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36C43EBD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21A7A8E9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gldm_GrayLevelVariance</w:t>
            </w:r>
            <w:proofErr w:type="spellEnd"/>
          </w:p>
        </w:tc>
      </w:tr>
      <w:tr w:rsidRPr="001413E0" w:rsidR="001413E0" w:rsidTr="139E76B4" w14:paraId="52A2D9F7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1B93415F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7B3F9E25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gldm_HighGrayLevelEmphasis</w:t>
            </w:r>
            <w:proofErr w:type="spellEnd"/>
          </w:p>
        </w:tc>
      </w:tr>
      <w:tr w:rsidRPr="001413E0" w:rsidR="001413E0" w:rsidTr="139E76B4" w14:paraId="033745A5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4C90C18E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685E42D8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gldm_LargeDependenceEmphasis</w:t>
            </w:r>
            <w:proofErr w:type="spellEnd"/>
          </w:p>
        </w:tc>
      </w:tr>
      <w:tr w:rsidRPr="001413E0" w:rsidR="001413E0" w:rsidTr="139E76B4" w14:paraId="0394DA77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7A777100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533717B2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gldm_LargeDependenceHighGrayLevelEmphasis</w:t>
            </w:r>
            <w:proofErr w:type="spellEnd"/>
          </w:p>
        </w:tc>
      </w:tr>
      <w:tr w:rsidRPr="001413E0" w:rsidR="001413E0" w:rsidTr="139E76B4" w14:paraId="6B8FF80F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008DAFB2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5699F670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gldm_LargeDependenceLowGrayLevelEmphasis</w:t>
            </w:r>
            <w:proofErr w:type="spellEnd"/>
          </w:p>
        </w:tc>
      </w:tr>
      <w:tr w:rsidRPr="001413E0" w:rsidR="001413E0" w:rsidTr="139E76B4" w14:paraId="27175857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0D2C46CC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76A4B096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gldm_LowGrayLevelEmphasis</w:t>
            </w:r>
            <w:proofErr w:type="spellEnd"/>
          </w:p>
        </w:tc>
      </w:tr>
      <w:tr w:rsidRPr="001413E0" w:rsidR="001413E0" w:rsidTr="139E76B4" w14:paraId="6237732E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45A4C02C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5C6D2529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  <w:t>original_gldm_SmallDependenceEmphasis</w:t>
            </w:r>
            <w:proofErr w:type="spellEnd"/>
          </w:p>
        </w:tc>
      </w:tr>
      <w:tr w:rsidRPr="001413E0" w:rsidR="001413E0" w:rsidTr="139E76B4" w14:paraId="1037B39A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044A8B06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3AC41A74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</w:rPr>
              <w:t>original_gldm_SmallDependenceHighGrayLevelEmphasis</w:t>
            </w:r>
            <w:proofErr w:type="spellEnd"/>
          </w:p>
        </w:tc>
      </w:tr>
      <w:tr w:rsidRPr="001413E0" w:rsidR="001413E0" w:rsidTr="139E76B4" w14:paraId="486C38B6" w14:textId="77777777">
        <w:trPr>
          <w:trHeight w:val="288"/>
        </w:trPr>
        <w:tc>
          <w:tcPr>
            <w:tcW w:w="2460" w:type="dxa"/>
            <w:vMerge/>
            <w:noWrap/>
            <w:vAlign w:val="bottom"/>
            <w:hideMark/>
          </w:tcPr>
          <w:p w:rsidRPr="001413E0" w:rsidR="001413E0" w:rsidP="00224F9B" w:rsidRDefault="001413E0" w14:paraId="43F1DE28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513" w:type="dxa"/>
            <w:shd w:val="clear" w:color="auto" w:fill="auto"/>
            <w:noWrap/>
            <w:vAlign w:val="bottom"/>
            <w:hideMark/>
          </w:tcPr>
          <w:p w:rsidRPr="001413E0" w:rsidR="001413E0" w:rsidP="00224F9B" w:rsidRDefault="001413E0" w14:paraId="30E47BC0" w14:textId="77777777">
            <w:pPr>
              <w:ind w:firstLine="0"/>
              <w:jc w:val="left"/>
              <w:rPr>
                <w:rFonts w:ascii="Aptos Narrow" w:hAnsi="Aptos Narrow"/>
                <w:color w:val="000000"/>
                <w:sz w:val="22"/>
                <w:szCs w:val="22"/>
                <w:lang w:val="en-US"/>
              </w:rPr>
            </w:pPr>
            <w:proofErr w:type="spellStart"/>
            <w:r w:rsidRPr="001413E0">
              <w:rPr>
                <w:rFonts w:ascii="Aptos Narrow" w:hAnsi="Aptos Narrow"/>
                <w:color w:val="000000"/>
                <w:sz w:val="22"/>
                <w:szCs w:val="22"/>
              </w:rPr>
              <w:t>original_gldm_SmallDependenceLowGrayLevelEmphasis</w:t>
            </w:r>
            <w:proofErr w:type="spellEnd"/>
          </w:p>
        </w:tc>
      </w:tr>
    </w:tbl>
    <w:p w:rsidR="002F033F" w:rsidP="00224F9B" w:rsidRDefault="002F033F" w14:paraId="1C4939F5" w14:textId="77777777">
      <w:pPr>
        <w:spacing w:line="480" w:lineRule="auto"/>
        <w:ind w:firstLine="0"/>
        <w:jc w:val="left"/>
        <w:rPr>
          <w:b/>
          <w:bCs/>
          <w:sz w:val="24"/>
          <w:szCs w:val="24"/>
        </w:rPr>
      </w:pPr>
    </w:p>
    <w:p w:rsidRPr="005823A1" w:rsidR="001413E0" w:rsidP="7305AEE6" w:rsidRDefault="001413E0" w14:paraId="142763BD" w14:textId="7BC4A220">
      <w:pPr>
        <w:spacing w:line="480" w:lineRule="auto"/>
        <w:ind w:firstLine="0"/>
        <w:jc w:val="left"/>
        <w:rPr>
          <w:sz w:val="24"/>
          <w:szCs w:val="24"/>
          <w:lang w:val="en-US"/>
        </w:rPr>
      </w:pPr>
      <w:r w:rsidRPr="7305AEE6" w:rsidR="7305AEE6">
        <w:rPr>
          <w:b w:val="1"/>
          <w:bCs w:val="1"/>
          <w:sz w:val="24"/>
          <w:szCs w:val="24"/>
          <w:lang w:val="en-US"/>
        </w:rPr>
        <w:t>Table S1.</w:t>
      </w:r>
      <w:r w:rsidRPr="7305AEE6" w:rsidR="7305AEE6">
        <w:rPr>
          <w:sz w:val="24"/>
          <w:szCs w:val="24"/>
          <w:lang w:val="en-US"/>
        </w:rPr>
        <w:t xml:space="preserve"> All extracted features. GLSZM = gray level size zone matrix, GLRLM = gray level run length matrix, GLDM = gray level dependence </w:t>
      </w:r>
      <w:r w:rsidRPr="7305AEE6" w:rsidR="7305AEE6">
        <w:rPr>
          <w:sz w:val="24"/>
          <w:szCs w:val="24"/>
          <w:lang w:val="en-US"/>
        </w:rPr>
        <w:t>matrix,</w:t>
      </w:r>
      <w:r w:rsidRPr="7305AEE6" w:rsidR="7305AEE6">
        <w:rPr>
          <w:sz w:val="24"/>
          <w:szCs w:val="24"/>
          <w:lang w:val="en-US"/>
        </w:rPr>
        <w:t xml:space="preserve"> GLCM = gray level co-occurrence matrix</w:t>
      </w:r>
    </w:p>
    <w:p w:rsidR="001413E0" w:rsidP="00224F9B" w:rsidRDefault="001413E0" w14:paraId="766BF7B0" w14:textId="77777777">
      <w:pPr>
        <w:spacing w:line="480" w:lineRule="auto"/>
        <w:ind w:firstLine="0"/>
        <w:jc w:val="left"/>
        <w:rPr>
          <w:sz w:val="18"/>
          <w:szCs w:val="18"/>
        </w:rPr>
      </w:pPr>
      <w:r>
        <w:rPr>
          <w:sz w:val="18"/>
          <w:szCs w:val="18"/>
        </w:rPr>
        <w:br w:type="page"/>
      </w:r>
    </w:p>
    <w:tbl>
      <w:tblPr>
        <w:tblStyle w:val="TableGrid"/>
        <w:tblW w:w="6558" w:type="dxa"/>
        <w:tblLook w:val="04A0" w:firstRow="1" w:lastRow="0" w:firstColumn="1" w:lastColumn="0" w:noHBand="0" w:noVBand="1"/>
      </w:tblPr>
      <w:tblGrid>
        <w:gridCol w:w="1075"/>
        <w:gridCol w:w="5483"/>
      </w:tblGrid>
      <w:tr w:rsidR="0056330F" w:rsidTr="7305AEE6" w14:paraId="38E9D147" w14:textId="77777777">
        <w:trPr>
          <w:trHeight w:val="197"/>
        </w:trPr>
        <w:tc>
          <w:tcPr>
            <w:tcW w:w="1075" w:type="dxa"/>
            <w:tcMar/>
          </w:tcPr>
          <w:p w:rsidRPr="008D72EF" w:rsidR="0056330F" w:rsidP="00224F9B" w:rsidRDefault="0056330F" w14:paraId="22201023" w14:textId="5D9BB577">
            <w:pPr>
              <w:spacing w:line="276" w:lineRule="auto"/>
              <w:ind w:firstLine="0"/>
              <w:jc w:val="center"/>
              <w:rPr>
                <w:b/>
                <w:bCs/>
                <w:sz w:val="22"/>
                <w:szCs w:val="22"/>
              </w:rPr>
            </w:pPr>
            <w:r w:rsidRPr="008D72EF">
              <w:rPr>
                <w:b/>
                <w:bCs/>
                <w:sz w:val="22"/>
                <w:szCs w:val="22"/>
              </w:rPr>
              <w:lastRenderedPageBreak/>
              <w:t>Dataset</w:t>
            </w:r>
          </w:p>
        </w:tc>
        <w:tc>
          <w:tcPr>
            <w:tcW w:w="5483" w:type="dxa"/>
            <w:tcMar/>
          </w:tcPr>
          <w:p w:rsidRPr="008D72EF" w:rsidR="0056330F" w:rsidP="00224F9B" w:rsidRDefault="0056330F" w14:paraId="552B02EF" w14:textId="03D1A00A">
            <w:pPr>
              <w:spacing w:line="276" w:lineRule="auto"/>
              <w:ind w:firstLine="0"/>
              <w:jc w:val="center"/>
              <w:rPr>
                <w:b/>
                <w:bCs/>
                <w:sz w:val="22"/>
                <w:szCs w:val="22"/>
              </w:rPr>
            </w:pPr>
            <w:r w:rsidRPr="008D72EF">
              <w:rPr>
                <w:b/>
                <w:bCs/>
                <w:sz w:val="22"/>
                <w:szCs w:val="22"/>
              </w:rPr>
              <w:t>Feature</w:t>
            </w:r>
          </w:p>
        </w:tc>
      </w:tr>
      <w:tr w:rsidR="0056330F" w:rsidTr="7305AEE6" w14:paraId="09EFD7D5" w14:textId="77777777">
        <w:trPr>
          <w:trHeight w:val="77"/>
        </w:trPr>
        <w:tc>
          <w:tcPr>
            <w:tcW w:w="1075" w:type="dxa"/>
            <w:vMerge w:val="restart"/>
            <w:tcMar/>
            <w:vAlign w:val="center"/>
          </w:tcPr>
          <w:p w:rsidR="0056330F" w:rsidP="00224F9B" w:rsidRDefault="0056330F" w14:paraId="05D2E72E" w14:textId="1BF55BF4">
            <w:pPr>
              <w:spacing w:line="276" w:lineRule="auto"/>
              <w:ind w:firstLine="0"/>
              <w:jc w:val="center"/>
              <w:rPr>
                <w:sz w:val="22"/>
                <w:szCs w:val="22"/>
              </w:rPr>
            </w:pPr>
            <w:r w:rsidRPr="5B23770A">
              <w:rPr>
                <w:sz w:val="22"/>
                <w:szCs w:val="22"/>
              </w:rPr>
              <w:t>Pitt</w:t>
            </w:r>
          </w:p>
        </w:tc>
        <w:tc>
          <w:tcPr>
            <w:tcW w:w="5483" w:type="dxa"/>
            <w:shd w:val="clear" w:color="auto" w:fill="FFFFFF" w:themeFill="background1"/>
            <w:tcMar/>
            <w:vAlign w:val="center"/>
          </w:tcPr>
          <w:p w:rsidRPr="008D72EF" w:rsidR="0056330F" w:rsidP="7305AEE6" w:rsidRDefault="0056330F" w14:paraId="14E3F2E5" w14:textId="778DBB70">
            <w:pPr>
              <w:spacing w:line="276" w:lineRule="auto"/>
              <w:ind w:firstLine="0"/>
              <w:jc w:val="center"/>
              <w:rPr>
                <w:sz w:val="22"/>
                <w:szCs w:val="22"/>
                <w:lang w:val="en-US"/>
              </w:rPr>
            </w:pPr>
            <w:r w:rsidRPr="7305AEE6" w:rsidR="7305AEE6">
              <w:rPr>
                <w:color w:val="000000" w:themeColor="text1" w:themeTint="FF" w:themeShade="FF"/>
                <w:sz w:val="22"/>
                <w:szCs w:val="22"/>
                <w:lang w:val="en-US"/>
              </w:rPr>
              <w:t>original_glcm_Idmn</w:t>
            </w:r>
          </w:p>
        </w:tc>
      </w:tr>
      <w:tr w:rsidR="0056330F" w:rsidTr="7305AEE6" w14:paraId="18BE5CE3" w14:textId="77777777">
        <w:trPr>
          <w:trHeight w:val="242"/>
        </w:trPr>
        <w:tc>
          <w:tcPr>
            <w:tcW w:w="1075" w:type="dxa"/>
            <w:vMerge/>
            <w:tcMar/>
          </w:tcPr>
          <w:p w:rsidR="0056330F" w:rsidP="00224F9B" w:rsidRDefault="0056330F" w14:paraId="52CC42B1" w14:textId="77777777">
            <w:pPr>
              <w:spacing w:line="276" w:lineRule="auto"/>
            </w:pPr>
          </w:p>
        </w:tc>
        <w:tc>
          <w:tcPr>
            <w:tcW w:w="5483" w:type="dxa"/>
            <w:shd w:val="clear" w:color="auto" w:fill="FFFFFF" w:themeFill="background1"/>
            <w:tcMar/>
            <w:vAlign w:val="center"/>
          </w:tcPr>
          <w:p w:rsidRPr="008D72EF" w:rsidR="0056330F" w:rsidP="7305AEE6" w:rsidRDefault="0056330F" w14:paraId="3A6D5313" w14:textId="2FB5ADB6">
            <w:pPr>
              <w:spacing w:line="276" w:lineRule="auto"/>
              <w:ind w:firstLine="0"/>
              <w:jc w:val="center"/>
              <w:rPr>
                <w:sz w:val="22"/>
                <w:szCs w:val="22"/>
                <w:lang w:val="en-US"/>
              </w:rPr>
            </w:pPr>
            <w:r w:rsidRPr="7305AEE6" w:rsidR="7305AEE6">
              <w:rPr>
                <w:color w:val="000000" w:themeColor="text1" w:themeTint="FF" w:themeShade="FF"/>
                <w:sz w:val="22"/>
                <w:szCs w:val="22"/>
                <w:lang w:val="en-US"/>
              </w:rPr>
              <w:t>original_glrlm_GrayLevelNonUniformityNormalized</w:t>
            </w:r>
          </w:p>
        </w:tc>
      </w:tr>
      <w:tr w:rsidR="0056330F" w:rsidTr="7305AEE6" w14:paraId="6B4D81E5" w14:textId="77777777">
        <w:trPr>
          <w:trHeight w:val="77"/>
        </w:trPr>
        <w:tc>
          <w:tcPr>
            <w:tcW w:w="1075" w:type="dxa"/>
            <w:vMerge/>
            <w:tcMar/>
          </w:tcPr>
          <w:p w:rsidR="0056330F" w:rsidP="00224F9B" w:rsidRDefault="0056330F" w14:paraId="730C9EA4" w14:textId="77777777">
            <w:pPr>
              <w:spacing w:line="276" w:lineRule="auto"/>
            </w:pPr>
          </w:p>
        </w:tc>
        <w:tc>
          <w:tcPr>
            <w:tcW w:w="5483" w:type="dxa"/>
            <w:shd w:val="clear" w:color="auto" w:fill="FFFFFF" w:themeFill="background1"/>
            <w:tcMar/>
            <w:vAlign w:val="center"/>
          </w:tcPr>
          <w:p w:rsidRPr="008D72EF" w:rsidR="0056330F" w:rsidP="7305AEE6" w:rsidRDefault="0056330F" w14:paraId="0A6EE2E2" w14:textId="47B2B9E1">
            <w:pPr>
              <w:spacing w:line="276" w:lineRule="auto"/>
              <w:ind w:firstLine="0"/>
              <w:jc w:val="center"/>
              <w:rPr>
                <w:sz w:val="22"/>
                <w:szCs w:val="22"/>
                <w:lang w:val="en-US"/>
              </w:rPr>
            </w:pPr>
            <w:r w:rsidRPr="7305AEE6" w:rsidR="7305AEE6">
              <w:rPr>
                <w:color w:val="000000" w:themeColor="text1" w:themeTint="FF" w:themeShade="FF"/>
                <w:sz w:val="22"/>
                <w:szCs w:val="22"/>
                <w:lang w:val="en-US"/>
              </w:rPr>
              <w:t>original_glszm_SmallAreaHighGrayLevelEmphasis</w:t>
            </w:r>
          </w:p>
        </w:tc>
      </w:tr>
      <w:tr w:rsidR="0056330F" w:rsidTr="7305AEE6" w14:paraId="2915A1CF" w14:textId="77777777">
        <w:trPr>
          <w:trHeight w:val="77"/>
        </w:trPr>
        <w:tc>
          <w:tcPr>
            <w:tcW w:w="1075" w:type="dxa"/>
            <w:vMerge/>
            <w:tcMar/>
          </w:tcPr>
          <w:p w:rsidR="0056330F" w:rsidP="00224F9B" w:rsidRDefault="0056330F" w14:paraId="54291716" w14:textId="77777777">
            <w:pPr>
              <w:spacing w:line="276" w:lineRule="auto"/>
            </w:pPr>
          </w:p>
        </w:tc>
        <w:tc>
          <w:tcPr>
            <w:tcW w:w="5483" w:type="dxa"/>
            <w:shd w:val="clear" w:color="auto" w:fill="FFFFFF" w:themeFill="background1"/>
            <w:tcMar/>
            <w:vAlign w:val="center"/>
          </w:tcPr>
          <w:p w:rsidRPr="008D72EF" w:rsidR="0056330F" w:rsidP="7305AEE6" w:rsidRDefault="0056330F" w14:paraId="116D0E63" w14:textId="12053A0B">
            <w:pPr>
              <w:spacing w:line="276" w:lineRule="auto"/>
              <w:ind w:firstLine="0"/>
              <w:jc w:val="center"/>
              <w:rPr>
                <w:sz w:val="22"/>
                <w:szCs w:val="22"/>
                <w:lang w:val="en-US"/>
              </w:rPr>
            </w:pPr>
            <w:r w:rsidRPr="7305AEE6" w:rsidR="7305AEE6">
              <w:rPr>
                <w:color w:val="000000" w:themeColor="text1" w:themeTint="FF" w:themeShade="FF"/>
                <w:sz w:val="22"/>
                <w:szCs w:val="22"/>
                <w:lang w:val="en-US"/>
              </w:rPr>
              <w:t>original_glcm_Idn</w:t>
            </w:r>
          </w:p>
        </w:tc>
      </w:tr>
      <w:tr w:rsidR="0056330F" w:rsidTr="7305AEE6" w14:paraId="475A78FA" w14:textId="77777777">
        <w:trPr>
          <w:trHeight w:val="300"/>
        </w:trPr>
        <w:tc>
          <w:tcPr>
            <w:tcW w:w="1075" w:type="dxa"/>
            <w:vMerge/>
            <w:tcMar/>
          </w:tcPr>
          <w:p w:rsidR="0056330F" w:rsidP="00224F9B" w:rsidRDefault="0056330F" w14:paraId="4D280E5C" w14:textId="77777777">
            <w:pPr>
              <w:spacing w:line="276" w:lineRule="auto"/>
            </w:pPr>
          </w:p>
        </w:tc>
        <w:tc>
          <w:tcPr>
            <w:tcW w:w="5483" w:type="dxa"/>
            <w:shd w:val="clear" w:color="auto" w:fill="FFFFFF" w:themeFill="background1"/>
            <w:tcMar/>
            <w:vAlign w:val="center"/>
          </w:tcPr>
          <w:p w:rsidRPr="008D72EF" w:rsidR="0056330F" w:rsidP="7305AEE6" w:rsidRDefault="0056330F" w14:paraId="1922E32B" w14:textId="779D8B69">
            <w:pPr>
              <w:spacing w:line="276" w:lineRule="auto"/>
              <w:ind w:firstLine="0"/>
              <w:jc w:val="center"/>
              <w:rPr>
                <w:sz w:val="22"/>
                <w:szCs w:val="22"/>
                <w:lang w:val="en-US"/>
              </w:rPr>
            </w:pPr>
            <w:r w:rsidRPr="7305AEE6" w:rsidR="7305AEE6">
              <w:rPr>
                <w:color w:val="000000" w:themeColor="text1" w:themeTint="FF" w:themeShade="FF"/>
                <w:sz w:val="22"/>
                <w:szCs w:val="22"/>
                <w:lang w:val="en-US"/>
              </w:rPr>
              <w:t>original_glszm_ZonePercentage</w:t>
            </w:r>
          </w:p>
        </w:tc>
      </w:tr>
      <w:tr w:rsidR="0056330F" w:rsidTr="7305AEE6" w14:paraId="4C2E8D17" w14:textId="77777777">
        <w:trPr>
          <w:trHeight w:val="77"/>
        </w:trPr>
        <w:tc>
          <w:tcPr>
            <w:tcW w:w="1075" w:type="dxa"/>
            <w:vMerge/>
            <w:tcMar/>
          </w:tcPr>
          <w:p w:rsidR="0056330F" w:rsidP="00224F9B" w:rsidRDefault="0056330F" w14:paraId="2FEFCC43" w14:textId="77777777">
            <w:pPr>
              <w:spacing w:line="276" w:lineRule="auto"/>
            </w:pPr>
          </w:p>
        </w:tc>
        <w:tc>
          <w:tcPr>
            <w:tcW w:w="5483" w:type="dxa"/>
            <w:shd w:val="clear" w:color="auto" w:fill="FFFFFF" w:themeFill="background1"/>
            <w:tcMar/>
            <w:vAlign w:val="center"/>
          </w:tcPr>
          <w:p w:rsidRPr="008D72EF" w:rsidR="0056330F" w:rsidP="7305AEE6" w:rsidRDefault="0056330F" w14:paraId="76674B61" w14:textId="2EB5278A">
            <w:pPr>
              <w:spacing w:line="276" w:lineRule="auto"/>
              <w:ind w:firstLine="0"/>
              <w:jc w:val="center"/>
              <w:rPr>
                <w:sz w:val="22"/>
                <w:szCs w:val="22"/>
                <w:lang w:val="en-US"/>
              </w:rPr>
            </w:pPr>
            <w:r w:rsidRPr="7305AEE6" w:rsidR="7305AEE6">
              <w:rPr>
                <w:color w:val="000000" w:themeColor="text1" w:themeTint="FF" w:themeShade="FF"/>
                <w:sz w:val="22"/>
                <w:szCs w:val="22"/>
                <w:lang w:val="en-US"/>
              </w:rPr>
              <w:t>original_glcm_Contrast</w:t>
            </w:r>
          </w:p>
        </w:tc>
      </w:tr>
      <w:tr w:rsidR="0056330F" w:rsidTr="7305AEE6" w14:paraId="10F07FD2" w14:textId="77777777">
        <w:trPr>
          <w:trHeight w:val="77"/>
        </w:trPr>
        <w:tc>
          <w:tcPr>
            <w:tcW w:w="1075" w:type="dxa"/>
            <w:vMerge/>
            <w:tcMar/>
          </w:tcPr>
          <w:p w:rsidR="0056330F" w:rsidP="00224F9B" w:rsidRDefault="0056330F" w14:paraId="459AEE65" w14:textId="77777777">
            <w:pPr>
              <w:spacing w:line="276" w:lineRule="auto"/>
            </w:pPr>
          </w:p>
        </w:tc>
        <w:tc>
          <w:tcPr>
            <w:tcW w:w="5483" w:type="dxa"/>
            <w:shd w:val="clear" w:color="auto" w:fill="FFFFFF" w:themeFill="background1"/>
            <w:tcMar/>
            <w:vAlign w:val="center"/>
          </w:tcPr>
          <w:p w:rsidRPr="008D72EF" w:rsidR="0056330F" w:rsidP="00224F9B" w:rsidRDefault="0056330F" w14:paraId="77D0639A" w14:textId="540C5CF8">
            <w:pPr>
              <w:spacing w:line="276" w:lineRule="auto"/>
              <w:ind w:firstLine="0"/>
              <w:jc w:val="center"/>
              <w:rPr>
                <w:color w:val="000000" w:themeColor="text1"/>
                <w:sz w:val="22"/>
                <w:szCs w:val="22"/>
              </w:rPr>
            </w:pPr>
            <w:r w:rsidRPr="008D72EF">
              <w:rPr>
                <w:color w:val="000000" w:themeColor="text1"/>
                <w:sz w:val="22"/>
                <w:szCs w:val="22"/>
              </w:rPr>
              <w:t>original_glcm_Imc2</w:t>
            </w:r>
          </w:p>
        </w:tc>
      </w:tr>
      <w:tr w:rsidR="0056330F" w:rsidTr="7305AEE6" w14:paraId="411B5F78" w14:textId="77777777">
        <w:trPr>
          <w:trHeight w:val="77"/>
        </w:trPr>
        <w:tc>
          <w:tcPr>
            <w:tcW w:w="1075" w:type="dxa"/>
            <w:vMerge/>
            <w:tcMar/>
          </w:tcPr>
          <w:p w:rsidR="0056330F" w:rsidP="00224F9B" w:rsidRDefault="0056330F" w14:paraId="389F3C8E" w14:textId="77777777">
            <w:pPr>
              <w:spacing w:line="276" w:lineRule="auto"/>
            </w:pPr>
          </w:p>
        </w:tc>
        <w:tc>
          <w:tcPr>
            <w:tcW w:w="5483" w:type="dxa"/>
            <w:shd w:val="clear" w:color="auto" w:fill="FFFFFF" w:themeFill="background1"/>
            <w:tcMar/>
            <w:vAlign w:val="center"/>
          </w:tcPr>
          <w:p w:rsidRPr="008D72EF" w:rsidR="0056330F" w:rsidP="7305AEE6" w:rsidRDefault="0056330F" w14:paraId="26E5F6A6" w14:textId="3627A609">
            <w:pPr>
              <w:spacing w:line="276" w:lineRule="auto"/>
              <w:ind w:firstLine="0"/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7305AEE6" w:rsidR="7305AEE6">
              <w:rPr>
                <w:color w:val="000000" w:themeColor="text1" w:themeTint="FF" w:themeShade="FF"/>
                <w:sz w:val="22"/>
                <w:szCs w:val="22"/>
                <w:lang w:val="en-US"/>
              </w:rPr>
              <w:t>original_glcm_DifferenceAverage</w:t>
            </w:r>
          </w:p>
        </w:tc>
      </w:tr>
      <w:tr w:rsidR="0056330F" w:rsidTr="7305AEE6" w14:paraId="011E24A1" w14:textId="77777777">
        <w:trPr>
          <w:trHeight w:val="77"/>
        </w:trPr>
        <w:tc>
          <w:tcPr>
            <w:tcW w:w="1075" w:type="dxa"/>
            <w:vMerge/>
            <w:tcMar/>
          </w:tcPr>
          <w:p w:rsidR="0056330F" w:rsidP="00224F9B" w:rsidRDefault="0056330F" w14:paraId="064CF15F" w14:textId="77777777">
            <w:pPr>
              <w:spacing w:line="276" w:lineRule="auto"/>
            </w:pPr>
          </w:p>
        </w:tc>
        <w:tc>
          <w:tcPr>
            <w:tcW w:w="5483" w:type="dxa"/>
            <w:shd w:val="clear" w:color="auto" w:fill="FFFFFF" w:themeFill="background1"/>
            <w:tcMar/>
            <w:vAlign w:val="center"/>
          </w:tcPr>
          <w:p w:rsidRPr="008D72EF" w:rsidR="0056330F" w:rsidP="7305AEE6" w:rsidRDefault="0056330F" w14:paraId="284E6C6F" w14:textId="68EBEB9D">
            <w:pPr>
              <w:spacing w:line="276" w:lineRule="auto"/>
              <w:ind w:firstLine="0"/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7305AEE6" w:rsidR="7305AEE6">
              <w:rPr>
                <w:color w:val="000000" w:themeColor="text1" w:themeTint="FF" w:themeShade="FF"/>
                <w:sz w:val="22"/>
                <w:szCs w:val="22"/>
                <w:lang w:val="en-US"/>
              </w:rPr>
              <w:t>original_glcm_DifferenceVariance</w:t>
            </w:r>
          </w:p>
        </w:tc>
      </w:tr>
      <w:tr w:rsidR="0056330F" w:rsidTr="7305AEE6" w14:paraId="13512737" w14:textId="77777777">
        <w:trPr>
          <w:trHeight w:val="77"/>
        </w:trPr>
        <w:tc>
          <w:tcPr>
            <w:tcW w:w="1075" w:type="dxa"/>
            <w:vMerge/>
            <w:tcMar/>
          </w:tcPr>
          <w:p w:rsidR="0056330F" w:rsidP="00224F9B" w:rsidRDefault="0056330F" w14:paraId="04E17F34" w14:textId="77777777">
            <w:pPr>
              <w:spacing w:line="276" w:lineRule="auto"/>
            </w:pPr>
          </w:p>
        </w:tc>
        <w:tc>
          <w:tcPr>
            <w:tcW w:w="5483" w:type="dxa"/>
            <w:shd w:val="clear" w:color="auto" w:fill="FFFFFF" w:themeFill="background1"/>
            <w:tcMar/>
            <w:vAlign w:val="center"/>
          </w:tcPr>
          <w:p w:rsidRPr="008D72EF" w:rsidR="0056330F" w:rsidP="7305AEE6" w:rsidRDefault="0056330F" w14:paraId="399E406D" w14:textId="4EB51501">
            <w:pPr>
              <w:spacing w:line="276" w:lineRule="auto"/>
              <w:ind w:firstLine="0"/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7305AEE6" w:rsidR="7305AEE6">
              <w:rPr>
                <w:color w:val="000000" w:themeColor="text1" w:themeTint="FF" w:themeShade="FF"/>
                <w:sz w:val="22"/>
                <w:szCs w:val="22"/>
                <w:lang w:val="en-US"/>
              </w:rPr>
              <w:t>original_gldm_SmallDependenceHighGrayLevelEmphasis</w:t>
            </w:r>
          </w:p>
        </w:tc>
      </w:tr>
      <w:tr w:rsidR="0056330F" w:rsidTr="7305AEE6" w14:paraId="655E2D5A" w14:textId="77777777">
        <w:trPr>
          <w:trHeight w:val="77"/>
        </w:trPr>
        <w:tc>
          <w:tcPr>
            <w:tcW w:w="1075" w:type="dxa"/>
            <w:vMerge w:val="restart"/>
            <w:tcMar/>
            <w:vAlign w:val="center"/>
          </w:tcPr>
          <w:p w:rsidR="0056330F" w:rsidP="00224F9B" w:rsidRDefault="0056330F" w14:paraId="12FC842A" w14:textId="1BAD052A">
            <w:pPr>
              <w:spacing w:line="276" w:lineRule="auto"/>
              <w:ind w:firstLine="0"/>
              <w:jc w:val="center"/>
              <w:rPr>
                <w:sz w:val="22"/>
                <w:szCs w:val="22"/>
              </w:rPr>
            </w:pPr>
            <w:r w:rsidRPr="5B23770A">
              <w:rPr>
                <w:sz w:val="22"/>
                <w:szCs w:val="22"/>
              </w:rPr>
              <w:t>NIH</w:t>
            </w:r>
          </w:p>
        </w:tc>
        <w:tc>
          <w:tcPr>
            <w:tcW w:w="5483" w:type="dxa"/>
            <w:shd w:val="clear" w:color="auto" w:fill="FFFFFF" w:themeFill="background1"/>
            <w:tcMar/>
            <w:vAlign w:val="center"/>
          </w:tcPr>
          <w:p w:rsidRPr="008D72EF" w:rsidR="0056330F" w:rsidP="7305AEE6" w:rsidRDefault="0056330F" w14:paraId="0FF2C59C" w14:textId="6C620354">
            <w:pPr>
              <w:spacing w:line="276" w:lineRule="auto"/>
              <w:ind w:firstLine="0"/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7305AEE6" w:rsidR="7305AEE6">
              <w:rPr>
                <w:color w:val="000000" w:themeColor="text1" w:themeTint="FF" w:themeShade="FF"/>
                <w:sz w:val="22"/>
                <w:szCs w:val="22"/>
                <w:lang w:val="en-US"/>
              </w:rPr>
              <w:t>original_glszm_SmallAreaHighGrayLevelEmphasis</w:t>
            </w:r>
          </w:p>
        </w:tc>
      </w:tr>
      <w:tr w:rsidR="0056330F" w:rsidTr="7305AEE6" w14:paraId="716A8C63" w14:textId="77777777">
        <w:trPr>
          <w:trHeight w:val="77"/>
        </w:trPr>
        <w:tc>
          <w:tcPr>
            <w:tcW w:w="1075" w:type="dxa"/>
            <w:vMerge/>
            <w:tcMar/>
          </w:tcPr>
          <w:p w:rsidR="0056330F" w:rsidP="00224F9B" w:rsidRDefault="0056330F" w14:paraId="50DB55D0" w14:textId="77777777">
            <w:pPr>
              <w:spacing w:line="276" w:lineRule="auto"/>
            </w:pPr>
          </w:p>
        </w:tc>
        <w:tc>
          <w:tcPr>
            <w:tcW w:w="5483" w:type="dxa"/>
            <w:shd w:val="clear" w:color="auto" w:fill="FFFFFF" w:themeFill="background1"/>
            <w:tcMar/>
            <w:vAlign w:val="center"/>
          </w:tcPr>
          <w:p w:rsidRPr="008D72EF" w:rsidR="0056330F" w:rsidP="7305AEE6" w:rsidRDefault="0056330F" w14:paraId="235E3A37" w14:textId="2E0A2EA9">
            <w:pPr>
              <w:spacing w:line="276" w:lineRule="auto"/>
              <w:ind w:firstLine="0"/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7305AEE6" w:rsidR="7305AEE6">
              <w:rPr>
                <w:color w:val="000000" w:themeColor="text1" w:themeTint="FF" w:themeShade="FF"/>
                <w:sz w:val="22"/>
                <w:szCs w:val="22"/>
                <w:lang w:val="en-US"/>
              </w:rPr>
              <w:t>original_glszm_GrayLevelNonUniformity</w:t>
            </w:r>
          </w:p>
        </w:tc>
      </w:tr>
      <w:tr w:rsidR="0056330F" w:rsidTr="7305AEE6" w14:paraId="6B37E4B7" w14:textId="77777777">
        <w:trPr>
          <w:trHeight w:val="77"/>
        </w:trPr>
        <w:tc>
          <w:tcPr>
            <w:tcW w:w="1075" w:type="dxa"/>
            <w:vMerge/>
            <w:tcMar/>
          </w:tcPr>
          <w:p w:rsidR="0056330F" w:rsidP="00224F9B" w:rsidRDefault="0056330F" w14:paraId="0DD18DB0" w14:textId="77777777">
            <w:pPr>
              <w:spacing w:line="276" w:lineRule="auto"/>
            </w:pPr>
          </w:p>
        </w:tc>
        <w:tc>
          <w:tcPr>
            <w:tcW w:w="5483" w:type="dxa"/>
            <w:shd w:val="clear" w:color="auto" w:fill="FFFFFF" w:themeFill="background1"/>
            <w:tcMar/>
            <w:vAlign w:val="center"/>
          </w:tcPr>
          <w:p w:rsidRPr="008D72EF" w:rsidR="0056330F" w:rsidP="00224F9B" w:rsidRDefault="0056330F" w14:paraId="203CAE40" w14:textId="5BBAC6D9">
            <w:pPr>
              <w:spacing w:line="276" w:lineRule="auto"/>
              <w:ind w:firstLine="0"/>
              <w:jc w:val="center"/>
              <w:rPr>
                <w:color w:val="000000" w:themeColor="text1"/>
                <w:sz w:val="22"/>
                <w:szCs w:val="22"/>
              </w:rPr>
            </w:pPr>
            <w:r w:rsidRPr="008D72EF">
              <w:rPr>
                <w:color w:val="000000" w:themeColor="text1"/>
                <w:sz w:val="22"/>
                <w:szCs w:val="22"/>
              </w:rPr>
              <w:t>original_glcm_Imc1</w:t>
            </w:r>
          </w:p>
        </w:tc>
      </w:tr>
      <w:tr w:rsidR="0056330F" w:rsidTr="7305AEE6" w14:paraId="16C6053F" w14:textId="77777777">
        <w:trPr>
          <w:trHeight w:val="77"/>
        </w:trPr>
        <w:tc>
          <w:tcPr>
            <w:tcW w:w="1075" w:type="dxa"/>
            <w:vMerge/>
            <w:tcMar/>
          </w:tcPr>
          <w:p w:rsidR="0056330F" w:rsidP="00224F9B" w:rsidRDefault="0056330F" w14:paraId="6C201EE4" w14:textId="77777777">
            <w:pPr>
              <w:spacing w:line="276" w:lineRule="auto"/>
            </w:pPr>
          </w:p>
        </w:tc>
        <w:tc>
          <w:tcPr>
            <w:tcW w:w="5483" w:type="dxa"/>
            <w:shd w:val="clear" w:color="auto" w:fill="FFFFFF" w:themeFill="background1"/>
            <w:tcMar/>
            <w:vAlign w:val="center"/>
          </w:tcPr>
          <w:p w:rsidRPr="008D72EF" w:rsidR="0056330F" w:rsidP="7305AEE6" w:rsidRDefault="0056330F" w14:paraId="7A5B00A0" w14:textId="18430867">
            <w:pPr>
              <w:spacing w:line="276" w:lineRule="auto"/>
              <w:ind w:firstLine="0"/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7305AEE6" w:rsidR="7305AEE6">
              <w:rPr>
                <w:color w:val="000000" w:themeColor="text1" w:themeTint="FF" w:themeShade="FF"/>
                <w:sz w:val="22"/>
                <w:szCs w:val="22"/>
                <w:lang w:val="en-US"/>
              </w:rPr>
              <w:t>original_glrlm_ShortRunEmphasis</w:t>
            </w:r>
          </w:p>
        </w:tc>
      </w:tr>
      <w:tr w:rsidR="0056330F" w:rsidTr="7305AEE6" w14:paraId="0F342095" w14:textId="77777777">
        <w:trPr>
          <w:trHeight w:val="77"/>
        </w:trPr>
        <w:tc>
          <w:tcPr>
            <w:tcW w:w="1075" w:type="dxa"/>
            <w:vMerge/>
            <w:tcMar/>
          </w:tcPr>
          <w:p w:rsidR="0056330F" w:rsidP="00224F9B" w:rsidRDefault="0056330F" w14:paraId="2C579DB7" w14:textId="77777777">
            <w:pPr>
              <w:spacing w:line="276" w:lineRule="auto"/>
            </w:pPr>
          </w:p>
        </w:tc>
        <w:tc>
          <w:tcPr>
            <w:tcW w:w="5483" w:type="dxa"/>
            <w:shd w:val="clear" w:color="auto" w:fill="FFFFFF" w:themeFill="background1"/>
            <w:tcMar/>
            <w:vAlign w:val="center"/>
          </w:tcPr>
          <w:p w:rsidRPr="008D72EF" w:rsidR="0056330F" w:rsidP="7305AEE6" w:rsidRDefault="0056330F" w14:paraId="6547B526" w14:textId="6BF43737">
            <w:pPr>
              <w:spacing w:line="276" w:lineRule="auto"/>
              <w:ind w:firstLine="0"/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7305AEE6" w:rsidR="7305AEE6">
              <w:rPr>
                <w:color w:val="000000" w:themeColor="text1" w:themeTint="FF" w:themeShade="FF"/>
                <w:sz w:val="22"/>
                <w:szCs w:val="22"/>
                <w:lang w:val="en-US"/>
              </w:rPr>
              <w:t>original_glszm_GrayLevelNonUniformityNormalized</w:t>
            </w:r>
          </w:p>
        </w:tc>
      </w:tr>
      <w:tr w:rsidR="0056330F" w:rsidTr="7305AEE6" w14:paraId="179A0061" w14:textId="77777777">
        <w:trPr>
          <w:trHeight w:val="77"/>
        </w:trPr>
        <w:tc>
          <w:tcPr>
            <w:tcW w:w="1075" w:type="dxa"/>
            <w:vMerge/>
            <w:tcMar/>
          </w:tcPr>
          <w:p w:rsidR="0056330F" w:rsidP="00224F9B" w:rsidRDefault="0056330F" w14:paraId="1ED61B04" w14:textId="77777777">
            <w:pPr>
              <w:spacing w:line="276" w:lineRule="auto"/>
            </w:pPr>
          </w:p>
        </w:tc>
        <w:tc>
          <w:tcPr>
            <w:tcW w:w="5483" w:type="dxa"/>
            <w:shd w:val="clear" w:color="auto" w:fill="FFFFFF" w:themeFill="background1"/>
            <w:tcMar/>
            <w:vAlign w:val="center"/>
          </w:tcPr>
          <w:p w:rsidRPr="008D72EF" w:rsidR="0056330F" w:rsidP="7305AEE6" w:rsidRDefault="0056330F" w14:paraId="673ED700" w14:textId="1246BF20">
            <w:pPr>
              <w:spacing w:line="276" w:lineRule="auto"/>
              <w:ind w:firstLine="0"/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7305AEE6" w:rsidR="7305AEE6">
              <w:rPr>
                <w:color w:val="000000" w:themeColor="text1" w:themeTint="FF" w:themeShade="FF"/>
                <w:sz w:val="22"/>
                <w:szCs w:val="22"/>
                <w:lang w:val="en-US"/>
              </w:rPr>
              <w:t>original_glcm_DifferenceEntropy</w:t>
            </w:r>
          </w:p>
        </w:tc>
      </w:tr>
      <w:tr w:rsidR="0056330F" w:rsidTr="7305AEE6" w14:paraId="363EE287" w14:textId="77777777">
        <w:trPr>
          <w:trHeight w:val="77"/>
        </w:trPr>
        <w:tc>
          <w:tcPr>
            <w:tcW w:w="1075" w:type="dxa"/>
            <w:vMerge/>
            <w:tcMar/>
          </w:tcPr>
          <w:p w:rsidR="0056330F" w:rsidP="00224F9B" w:rsidRDefault="0056330F" w14:paraId="4B2B6492" w14:textId="77777777">
            <w:pPr>
              <w:spacing w:line="276" w:lineRule="auto"/>
            </w:pPr>
          </w:p>
        </w:tc>
        <w:tc>
          <w:tcPr>
            <w:tcW w:w="5483" w:type="dxa"/>
            <w:shd w:val="clear" w:color="auto" w:fill="FFFFFF" w:themeFill="background1"/>
            <w:tcMar/>
            <w:vAlign w:val="center"/>
          </w:tcPr>
          <w:p w:rsidR="0056330F" w:rsidP="7305AEE6" w:rsidRDefault="0056330F" w14:paraId="136D34FA" w14:textId="2A80CB41">
            <w:pPr>
              <w:spacing w:line="276" w:lineRule="auto"/>
              <w:ind w:firstLine="0"/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7305AEE6" w:rsidR="7305AEE6">
              <w:rPr>
                <w:color w:val="000000" w:themeColor="text1" w:themeTint="FF" w:themeShade="FF"/>
                <w:sz w:val="22"/>
                <w:szCs w:val="22"/>
                <w:lang w:val="en-US"/>
              </w:rPr>
              <w:t>original_firstorder_Mean</w:t>
            </w:r>
          </w:p>
        </w:tc>
      </w:tr>
      <w:tr w:rsidR="0056330F" w:rsidTr="7305AEE6" w14:paraId="295EF82A" w14:textId="77777777">
        <w:trPr>
          <w:trHeight w:val="77"/>
        </w:trPr>
        <w:tc>
          <w:tcPr>
            <w:tcW w:w="1075" w:type="dxa"/>
            <w:vMerge/>
            <w:tcMar/>
          </w:tcPr>
          <w:p w:rsidR="0056330F" w:rsidP="00224F9B" w:rsidRDefault="0056330F" w14:paraId="0E6B8E37" w14:textId="77777777">
            <w:pPr>
              <w:spacing w:line="276" w:lineRule="auto"/>
            </w:pPr>
          </w:p>
        </w:tc>
        <w:tc>
          <w:tcPr>
            <w:tcW w:w="5483" w:type="dxa"/>
            <w:shd w:val="clear" w:color="auto" w:fill="FFFFFF" w:themeFill="background1"/>
            <w:tcMar/>
            <w:vAlign w:val="center"/>
          </w:tcPr>
          <w:p w:rsidR="0056330F" w:rsidP="7305AEE6" w:rsidRDefault="0056330F" w14:paraId="2618D472" w14:textId="42201651">
            <w:pPr>
              <w:spacing w:line="276" w:lineRule="auto"/>
              <w:ind w:firstLine="0"/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7305AEE6" w:rsidR="7305AEE6">
              <w:rPr>
                <w:color w:val="000000" w:themeColor="text1" w:themeTint="FF" w:themeShade="FF"/>
                <w:sz w:val="22"/>
                <w:szCs w:val="22"/>
                <w:lang w:val="en-US"/>
              </w:rPr>
              <w:t>original_glszm_SmallAreaLowGrayLevelEmphasis</w:t>
            </w:r>
          </w:p>
        </w:tc>
      </w:tr>
      <w:tr w:rsidR="0056330F" w:rsidTr="7305AEE6" w14:paraId="56B73723" w14:textId="77777777">
        <w:trPr>
          <w:trHeight w:val="77"/>
        </w:trPr>
        <w:tc>
          <w:tcPr>
            <w:tcW w:w="1075" w:type="dxa"/>
            <w:vMerge/>
            <w:tcMar/>
          </w:tcPr>
          <w:p w:rsidR="0056330F" w:rsidP="00224F9B" w:rsidRDefault="0056330F" w14:paraId="0969F15B" w14:textId="77777777">
            <w:pPr>
              <w:spacing w:line="276" w:lineRule="auto"/>
            </w:pPr>
          </w:p>
        </w:tc>
        <w:tc>
          <w:tcPr>
            <w:tcW w:w="5483" w:type="dxa"/>
            <w:shd w:val="clear" w:color="auto" w:fill="FFFFFF" w:themeFill="background1"/>
            <w:tcMar/>
            <w:vAlign w:val="center"/>
          </w:tcPr>
          <w:p w:rsidR="0056330F" w:rsidP="7305AEE6" w:rsidRDefault="0056330F" w14:paraId="03FBD32C" w14:textId="40CE604C">
            <w:pPr>
              <w:spacing w:line="276" w:lineRule="auto"/>
              <w:ind w:firstLine="0"/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7305AEE6" w:rsidR="7305AEE6">
              <w:rPr>
                <w:color w:val="000000" w:themeColor="text1" w:themeTint="FF" w:themeShade="FF"/>
                <w:sz w:val="22"/>
                <w:szCs w:val="22"/>
                <w:lang w:val="en-US"/>
              </w:rPr>
              <w:t>original_firstorder_Variance</w:t>
            </w:r>
          </w:p>
        </w:tc>
      </w:tr>
      <w:tr w:rsidR="0056330F" w:rsidTr="7305AEE6" w14:paraId="1A054D21" w14:textId="77777777">
        <w:trPr>
          <w:trHeight w:val="77"/>
        </w:trPr>
        <w:tc>
          <w:tcPr>
            <w:tcW w:w="1075" w:type="dxa"/>
            <w:vMerge/>
            <w:tcMar/>
          </w:tcPr>
          <w:p w:rsidR="0056330F" w:rsidP="00224F9B" w:rsidRDefault="0056330F" w14:paraId="7C60F397" w14:textId="77777777">
            <w:pPr>
              <w:spacing w:line="276" w:lineRule="auto"/>
            </w:pPr>
          </w:p>
        </w:tc>
        <w:tc>
          <w:tcPr>
            <w:tcW w:w="5483" w:type="dxa"/>
            <w:shd w:val="clear" w:color="auto" w:fill="FFFFFF" w:themeFill="background1"/>
            <w:tcMar/>
            <w:vAlign w:val="center"/>
          </w:tcPr>
          <w:p w:rsidR="0056330F" w:rsidP="7305AEE6" w:rsidRDefault="0056330F" w14:paraId="197CB532" w14:textId="6DFAAB99">
            <w:pPr>
              <w:spacing w:line="276" w:lineRule="auto"/>
              <w:ind w:firstLine="0"/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7305AEE6" w:rsidR="7305AEE6">
              <w:rPr>
                <w:color w:val="000000" w:themeColor="text1" w:themeTint="FF" w:themeShade="FF"/>
                <w:sz w:val="22"/>
                <w:szCs w:val="22"/>
                <w:lang w:val="en-US"/>
              </w:rPr>
              <w:t>original_firstorder_Median</w:t>
            </w:r>
          </w:p>
        </w:tc>
      </w:tr>
    </w:tbl>
    <w:p w:rsidR="5B23770A" w:rsidP="00224F9B" w:rsidRDefault="5B23770A" w14:paraId="3F6BDAEC" w14:textId="77777777">
      <w:pPr>
        <w:spacing w:line="480" w:lineRule="auto"/>
        <w:ind w:firstLine="0"/>
        <w:rPr>
          <w:b/>
          <w:bCs/>
          <w:sz w:val="18"/>
          <w:szCs w:val="18"/>
        </w:rPr>
      </w:pPr>
    </w:p>
    <w:p w:rsidR="008D72EF" w:rsidP="7305AEE6" w:rsidRDefault="5B23770A" w14:paraId="20D5EF75" w14:textId="50F27F8E">
      <w:pPr>
        <w:spacing w:line="480" w:lineRule="auto"/>
        <w:ind w:firstLine="0"/>
        <w:rPr>
          <w:sz w:val="24"/>
          <w:szCs w:val="24"/>
          <w:lang w:val="en-US"/>
        </w:rPr>
      </w:pPr>
      <w:r w:rsidRPr="7305AEE6" w:rsidR="7305AEE6">
        <w:rPr>
          <w:b w:val="1"/>
          <w:bCs w:val="1"/>
          <w:sz w:val="24"/>
          <w:szCs w:val="24"/>
          <w:lang w:val="en-US"/>
        </w:rPr>
        <w:t>Table S2.</w:t>
      </w:r>
      <w:r w:rsidRPr="7305AEE6" w:rsidR="7305AEE6">
        <w:rPr>
          <w:sz w:val="24"/>
          <w:szCs w:val="24"/>
          <w:lang w:val="en-US"/>
        </w:rPr>
        <w:t xml:space="preserve"> Top ten selected features for the Pitt dataset and NIH dataset, with the Top 5 selected features listed in the first 5 rows for each dataset. GLSZM = gray level size zone matrix, GLRLM = gray level run length matrix, GLDM = gray level dependence </w:t>
      </w:r>
      <w:r w:rsidRPr="7305AEE6" w:rsidR="7305AEE6">
        <w:rPr>
          <w:sz w:val="24"/>
          <w:szCs w:val="24"/>
          <w:lang w:val="en-US"/>
        </w:rPr>
        <w:t>matrix,</w:t>
      </w:r>
      <w:r w:rsidRPr="7305AEE6" w:rsidR="7305AEE6">
        <w:rPr>
          <w:sz w:val="24"/>
          <w:szCs w:val="24"/>
          <w:lang w:val="en-US"/>
        </w:rPr>
        <w:t xml:space="preserve"> GLCM = gray level co-occurrence matrix.</w:t>
      </w:r>
    </w:p>
    <w:p w:rsidR="008D72EF" w:rsidRDefault="008D72EF" w14:paraId="00FC0D82" w14:textId="77777777">
      <w:pPr>
        <w:ind w:firstLine="0"/>
        <w:jc w:val="left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4F05AD" w:rsidP="002827A8" w:rsidRDefault="004F05AD" w14:paraId="6D296F5B" w14:textId="77777777">
      <w:pPr>
        <w:spacing w:line="480" w:lineRule="auto"/>
        <w:ind w:firstLine="0"/>
        <w:rPr>
          <w:color w:val="000000" w:themeColor="text1"/>
          <w:sz w:val="20"/>
          <w:szCs w:val="20"/>
        </w:rPr>
      </w:pPr>
    </w:p>
    <w:tbl>
      <w:tblPr>
        <w:tblW w:w="9540" w:type="dxa"/>
        <w:tblLayout w:type="fixed"/>
        <w:tblLook w:val="04A0" w:firstRow="1" w:lastRow="0" w:firstColumn="1" w:lastColumn="0" w:noHBand="0" w:noVBand="1"/>
      </w:tblPr>
      <w:tblGrid>
        <w:gridCol w:w="2520"/>
        <w:gridCol w:w="900"/>
        <w:gridCol w:w="810"/>
        <w:gridCol w:w="780"/>
        <w:gridCol w:w="1110"/>
        <w:gridCol w:w="810"/>
        <w:gridCol w:w="810"/>
        <w:gridCol w:w="810"/>
        <w:gridCol w:w="990"/>
      </w:tblGrid>
      <w:tr w:rsidRPr="006F5542" w:rsidR="001242F4" w:rsidTr="7305AEE6" w14:paraId="166B2E4B" w14:textId="77777777">
        <w:trPr>
          <w:trHeight w:val="288"/>
        </w:trPr>
        <w:tc>
          <w:tcPr>
            <w:tcW w:w="252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="001242F4" w:rsidP="00224F9B" w:rsidRDefault="001242F4" w14:paraId="2CA8AA9C" w14:textId="77777777">
            <w:pPr>
              <w:spacing w:line="240" w:lineRule="auto"/>
              <w:ind w:firstLine="0"/>
              <w:jc w:val="left"/>
              <w:rPr>
                <w:b/>
                <w:bCs/>
                <w:color w:val="000000"/>
                <w:lang w:val="en-US"/>
              </w:rPr>
            </w:pPr>
            <w:bookmarkStart w:name="_Hlk170903320" w:id="0"/>
            <w:bookmarkStart w:name="_Hlk170903284" w:id="1"/>
            <w:bookmarkStart w:name="_Hlk189480270" w:id="2"/>
            <w:r>
              <w:rPr>
                <w:b/>
                <w:bCs/>
                <w:color w:val="000000"/>
                <w:lang w:val="en-US"/>
              </w:rPr>
              <w:t>Pitt, top 10 features</w:t>
            </w:r>
          </w:p>
        </w:tc>
        <w:tc>
          <w:tcPr>
            <w:tcW w:w="3600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1242F4" w:rsidP="00224F9B" w:rsidRDefault="001242F4" w14:paraId="5DA5FCCF" w14:textId="77777777">
            <w:pPr>
              <w:spacing w:line="240" w:lineRule="auto"/>
              <w:ind w:firstLine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color w:val="000000"/>
                <w:lang w:val="en-US"/>
              </w:rPr>
              <w:t>Training dataset (LOO)</w:t>
            </w:r>
          </w:p>
        </w:tc>
        <w:tc>
          <w:tcPr>
            <w:tcW w:w="3420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1242F4" w:rsidP="00224F9B" w:rsidRDefault="001242F4" w14:paraId="43E07EBF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Validation dataset</w:t>
            </w:r>
          </w:p>
        </w:tc>
      </w:tr>
      <w:bookmarkEnd w:id="0"/>
      <w:tr w:rsidRPr="006F5542" w:rsidR="00645946" w:rsidTr="7305AEE6" w14:paraId="0925F726" w14:textId="77777777">
        <w:trPr>
          <w:trHeight w:val="288"/>
        </w:trPr>
        <w:tc>
          <w:tcPr>
            <w:tcW w:w="252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79668B" w:rsidR="001242F4" w:rsidP="00224F9B" w:rsidRDefault="001242F4" w14:paraId="28DBC2F9" w14:textId="77777777">
            <w:pPr>
              <w:spacing w:line="240" w:lineRule="auto"/>
              <w:ind w:firstLine="0"/>
              <w:jc w:val="left"/>
              <w:rPr>
                <w:lang w:val="en-US"/>
              </w:rPr>
            </w:pPr>
            <w:r w:rsidRPr="0079668B">
              <w:rPr>
                <w:lang w:val="en-US"/>
              </w:rPr>
              <w:t>Lesion type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1242F4" w:rsidP="00224F9B" w:rsidRDefault="001242F4" w14:paraId="11D38820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SVM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1242F4" w:rsidP="00224F9B" w:rsidRDefault="001242F4" w14:paraId="7B19F9E8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LDA</w:t>
            </w:r>
          </w:p>
        </w:tc>
        <w:tc>
          <w:tcPr>
            <w:tcW w:w="78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1242F4" w:rsidP="00224F9B" w:rsidRDefault="001242F4" w14:paraId="2E9521A8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RF</w:t>
            </w:r>
          </w:p>
        </w:tc>
        <w:tc>
          <w:tcPr>
            <w:tcW w:w="11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1242F4" w:rsidP="00224F9B" w:rsidRDefault="001242F4" w14:paraId="2A3904EC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ADA-boost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1242F4" w:rsidP="00224F9B" w:rsidRDefault="001242F4" w14:paraId="687E91DF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SVM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1242F4" w:rsidP="00224F9B" w:rsidRDefault="001242F4" w14:paraId="5AAF046F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LDA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1242F4" w:rsidP="00224F9B" w:rsidRDefault="001242F4" w14:paraId="0749E9CC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RF</w:t>
            </w:r>
          </w:p>
        </w:tc>
        <w:tc>
          <w:tcPr>
            <w:tcW w:w="99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1242F4" w:rsidP="00224F9B" w:rsidRDefault="001242F4" w14:paraId="399AF7EC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ADA-boost</w:t>
            </w:r>
          </w:p>
        </w:tc>
      </w:tr>
      <w:tr w:rsidRPr="006F5542" w:rsidR="00857F98" w:rsidTr="7305AEE6" w14:paraId="15F98782" w14:textId="77777777">
        <w:trPr>
          <w:trHeight w:val="288"/>
        </w:trPr>
        <w:tc>
          <w:tcPr>
            <w:tcW w:w="252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857F98" w:rsidP="00224F9B" w:rsidRDefault="00857F98" w14:paraId="10871B30" w14:textId="77777777">
            <w:pPr>
              <w:spacing w:line="240" w:lineRule="auto"/>
              <w:jc w:val="left"/>
              <w:rPr>
                <w:color w:val="000000"/>
                <w:lang w:val="en-US"/>
              </w:rPr>
            </w:pPr>
            <w:bookmarkStart w:name="_Hlk189479931" w:id="3"/>
            <w:r w:rsidRPr="006F5542">
              <w:rPr>
                <w:color w:val="000000"/>
                <w:lang w:val="en-US"/>
              </w:rPr>
              <w:t>Type I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857F98" w:rsidP="00224F9B" w:rsidRDefault="00857F98" w14:paraId="2A2AC4A0" w14:textId="33D18199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AF5B66">
              <w:t>0.75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857F98" w:rsidP="00224F9B" w:rsidRDefault="00857F98" w14:paraId="45C5ECD7" w14:textId="0765A014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AF5B66">
              <w:t>0.74</w:t>
            </w:r>
          </w:p>
        </w:tc>
        <w:tc>
          <w:tcPr>
            <w:tcW w:w="78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857F98" w:rsidP="00224F9B" w:rsidRDefault="00857F98" w14:paraId="551BCF38" w14:textId="60BADC68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AF5B66">
              <w:t>0.71</w:t>
            </w:r>
          </w:p>
        </w:tc>
        <w:tc>
          <w:tcPr>
            <w:tcW w:w="111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857F98" w:rsidP="00224F9B" w:rsidRDefault="00857F98" w14:paraId="26E96C64" w14:textId="7BA66402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AF5B66">
              <w:t>0.68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tcMar/>
          </w:tcPr>
          <w:p w:rsidRPr="00BD42A2" w:rsidR="00857F98" w:rsidP="00224F9B" w:rsidRDefault="00857F98" w14:paraId="63EFF205" w14:textId="637691F0">
            <w:pPr>
              <w:spacing w:line="240" w:lineRule="auto"/>
              <w:ind w:firstLine="0"/>
              <w:jc w:val="center"/>
            </w:pPr>
            <w:r w:rsidRPr="001563D7">
              <w:t>0.53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tcMar/>
          </w:tcPr>
          <w:p w:rsidRPr="00BD42A2" w:rsidR="00857F98" w:rsidP="00224F9B" w:rsidRDefault="00857F98" w14:paraId="0724A4C7" w14:textId="56C9A1FE">
            <w:pPr>
              <w:spacing w:line="240" w:lineRule="auto"/>
              <w:ind w:firstLine="0"/>
              <w:jc w:val="center"/>
            </w:pPr>
            <w:r w:rsidRPr="001563D7">
              <w:t>0.52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tcMar/>
          </w:tcPr>
          <w:p w:rsidRPr="00BD42A2" w:rsidR="00857F98" w:rsidP="00224F9B" w:rsidRDefault="00857F98" w14:paraId="23D21C8B" w14:textId="10586624">
            <w:pPr>
              <w:spacing w:line="240" w:lineRule="auto"/>
              <w:ind w:firstLine="0"/>
              <w:jc w:val="center"/>
            </w:pPr>
            <w:r w:rsidRPr="001563D7">
              <w:t>0.60</w:t>
            </w:r>
          </w:p>
        </w:tc>
        <w:tc>
          <w:tcPr>
            <w:tcW w:w="99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tcMar/>
          </w:tcPr>
          <w:p w:rsidRPr="00BD42A2" w:rsidR="00857F98" w:rsidP="00224F9B" w:rsidRDefault="00857F98" w14:paraId="4E9DC774" w14:textId="2A5336E4">
            <w:pPr>
              <w:spacing w:line="240" w:lineRule="auto"/>
              <w:ind w:firstLine="0"/>
              <w:jc w:val="center"/>
            </w:pPr>
            <w:r w:rsidRPr="001563D7">
              <w:t>0.56</w:t>
            </w:r>
          </w:p>
        </w:tc>
      </w:tr>
      <w:tr w:rsidRPr="006F5542" w:rsidR="00857F98" w:rsidTr="7305AEE6" w14:paraId="5AA017FB" w14:textId="77777777">
        <w:trPr>
          <w:trHeight w:val="288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857F98" w:rsidP="00224F9B" w:rsidRDefault="00857F98" w14:paraId="20D03BF4" w14:textId="77777777">
            <w:pPr>
              <w:spacing w:line="240" w:lineRule="auto"/>
              <w:jc w:val="left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Type II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857F98" w:rsidP="00224F9B" w:rsidRDefault="00857F98" w14:paraId="6F98BC2E" w14:textId="3957A5F3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AF5B66">
              <w:t>0.4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857F98" w:rsidP="00224F9B" w:rsidRDefault="00857F98" w14:paraId="517827EC" w14:textId="7286339D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AF5B66">
              <w:t>0.46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857F98" w:rsidP="00224F9B" w:rsidRDefault="00857F98" w14:paraId="09A06247" w14:textId="21771429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AF5B66">
              <w:t>0.34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857F98" w:rsidP="00224F9B" w:rsidRDefault="00857F98" w14:paraId="68E6F397" w14:textId="704D21C3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AF5B66">
              <w:t>0.4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BD42A2" w:rsidR="00857F98" w:rsidP="00224F9B" w:rsidRDefault="00857F98" w14:paraId="7F1BD1BA" w14:textId="556D8B10">
            <w:pPr>
              <w:spacing w:line="240" w:lineRule="auto"/>
              <w:ind w:firstLine="0"/>
              <w:jc w:val="center"/>
            </w:pPr>
            <w:r w:rsidRPr="001563D7">
              <w:t>0.4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BD42A2" w:rsidR="00857F98" w:rsidP="00224F9B" w:rsidRDefault="00857F98" w14:paraId="6949BFA8" w14:textId="667CD487">
            <w:pPr>
              <w:spacing w:line="240" w:lineRule="auto"/>
              <w:ind w:firstLine="0"/>
              <w:jc w:val="center"/>
            </w:pPr>
            <w:r w:rsidRPr="001563D7">
              <w:t>0.6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BD42A2" w:rsidR="00857F98" w:rsidP="00224F9B" w:rsidRDefault="00857F98" w14:paraId="4D4A903C" w14:textId="5DF23893">
            <w:pPr>
              <w:spacing w:line="240" w:lineRule="auto"/>
              <w:ind w:firstLine="0"/>
              <w:jc w:val="center"/>
            </w:pPr>
            <w:r w:rsidRPr="001563D7">
              <w:t>0.6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BD42A2" w:rsidR="00857F98" w:rsidP="00224F9B" w:rsidRDefault="00857F98" w14:paraId="408C1F78" w14:textId="30715112">
            <w:pPr>
              <w:spacing w:line="240" w:lineRule="auto"/>
              <w:ind w:firstLine="0"/>
              <w:jc w:val="center"/>
            </w:pPr>
            <w:r w:rsidRPr="001563D7">
              <w:t>0.63</w:t>
            </w:r>
          </w:p>
        </w:tc>
      </w:tr>
      <w:tr w:rsidRPr="006F5542" w:rsidR="00857F98" w:rsidTr="7305AEE6" w14:paraId="345AFB06" w14:textId="77777777">
        <w:trPr>
          <w:trHeight w:val="288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857F98" w:rsidP="00224F9B" w:rsidRDefault="00857F98" w14:paraId="4AC4ECC6" w14:textId="77777777">
            <w:pPr>
              <w:spacing w:line="240" w:lineRule="auto"/>
              <w:jc w:val="left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Type IV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857F98" w:rsidP="00224F9B" w:rsidRDefault="00857F98" w14:paraId="7FBC33AE" w14:textId="5B69CAAB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AF5B66">
              <w:t>0.7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857F98" w:rsidP="00224F9B" w:rsidRDefault="00857F98" w14:paraId="72178C8C" w14:textId="0490F6DD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AF5B66">
              <w:t>0.77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857F98" w:rsidP="00224F9B" w:rsidRDefault="00857F98" w14:paraId="0C77DE42" w14:textId="485B2F9C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AF5B66">
              <w:t>0.79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857F98" w:rsidP="00224F9B" w:rsidRDefault="00857F98" w14:paraId="6D964624" w14:textId="6D3E5DC5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AF5B66">
              <w:t>0.8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F91D29" w:rsidR="00857F98" w:rsidP="00224F9B" w:rsidRDefault="00857F98" w14:paraId="390DCDD0" w14:textId="063FE813">
            <w:pPr>
              <w:spacing w:line="240" w:lineRule="auto"/>
              <w:ind w:firstLine="0"/>
              <w:jc w:val="center"/>
            </w:pPr>
            <w:r w:rsidRPr="001563D7">
              <w:t>0.9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F91D29" w:rsidR="00857F98" w:rsidP="00224F9B" w:rsidRDefault="00857F98" w14:paraId="619D6C6B" w14:textId="5CB6CDC8">
            <w:pPr>
              <w:spacing w:line="240" w:lineRule="auto"/>
              <w:ind w:firstLine="0"/>
              <w:jc w:val="center"/>
            </w:pPr>
            <w:r w:rsidRPr="001563D7">
              <w:t>0.9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F91D29" w:rsidR="00857F98" w:rsidP="00224F9B" w:rsidRDefault="00857F98" w14:paraId="6F552620" w14:textId="6C016A4A">
            <w:pPr>
              <w:spacing w:line="240" w:lineRule="auto"/>
              <w:ind w:firstLine="0"/>
              <w:jc w:val="center"/>
            </w:pPr>
            <w:r w:rsidRPr="001563D7">
              <w:t>0.89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F91D29" w:rsidR="00857F98" w:rsidP="00224F9B" w:rsidRDefault="00857F98" w14:paraId="30A490FD" w14:textId="0D5783A9">
            <w:pPr>
              <w:spacing w:line="240" w:lineRule="auto"/>
              <w:ind w:firstLine="0"/>
              <w:jc w:val="center"/>
            </w:pPr>
            <w:r w:rsidRPr="001563D7">
              <w:t>0.80</w:t>
            </w:r>
          </w:p>
        </w:tc>
      </w:tr>
      <w:tr w:rsidRPr="006F5542" w:rsidR="00857F98" w:rsidTr="7305AEE6" w14:paraId="3B8CE88F" w14:textId="77777777">
        <w:trPr>
          <w:trHeight w:val="288"/>
        </w:trPr>
        <w:tc>
          <w:tcPr>
            <w:tcW w:w="25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857F98" w:rsidP="00224F9B" w:rsidRDefault="00857F98" w14:paraId="215CE91A" w14:textId="77777777">
            <w:pPr>
              <w:spacing w:line="240" w:lineRule="auto"/>
              <w:ind w:firstLine="0"/>
              <w:jc w:val="left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Average accuracy</w:t>
            </w:r>
          </w:p>
        </w:tc>
        <w:tc>
          <w:tcPr>
            <w:tcW w:w="9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857F98" w:rsidP="00224F9B" w:rsidRDefault="00857F98" w14:paraId="04674EB5" w14:textId="2A9F28BE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4C48CB">
              <w:t>0.64</w:t>
            </w: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857F98" w:rsidP="00224F9B" w:rsidRDefault="00857F98" w14:paraId="0A433B71" w14:textId="36EAC1B0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4C48CB">
              <w:t>0.66</w:t>
            </w:r>
          </w:p>
        </w:tc>
        <w:tc>
          <w:tcPr>
            <w:tcW w:w="7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857F98" w:rsidP="00224F9B" w:rsidRDefault="00857F98" w14:paraId="504C0EAE" w14:textId="67154D69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4C48CB">
              <w:t>0.61</w:t>
            </w:r>
          </w:p>
        </w:tc>
        <w:tc>
          <w:tcPr>
            <w:tcW w:w="11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857F98" w:rsidP="00224F9B" w:rsidRDefault="00857F98" w14:paraId="10DBFEA2" w14:textId="37479222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4C48CB">
              <w:t>0.6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F91D29" w:rsidR="00857F98" w:rsidP="00224F9B" w:rsidRDefault="00857F98" w14:paraId="62C44306" w14:textId="716297B9">
            <w:pPr>
              <w:spacing w:line="240" w:lineRule="auto"/>
              <w:ind w:firstLine="0"/>
              <w:jc w:val="center"/>
            </w:pPr>
            <w:r w:rsidRPr="001563D7">
              <w:t>0.6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F91D29" w:rsidR="00857F98" w:rsidP="00224F9B" w:rsidRDefault="00857F98" w14:paraId="1E4C2389" w14:textId="6E639049">
            <w:pPr>
              <w:spacing w:line="240" w:lineRule="auto"/>
              <w:ind w:firstLine="0"/>
              <w:jc w:val="center"/>
            </w:pPr>
            <w:r w:rsidRPr="001563D7">
              <w:t>0.7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F91D29" w:rsidR="00857F98" w:rsidP="00224F9B" w:rsidRDefault="00857F98" w14:paraId="69FBF6E3" w14:textId="7CA338ED">
            <w:pPr>
              <w:spacing w:line="240" w:lineRule="auto"/>
              <w:ind w:firstLine="0"/>
              <w:jc w:val="center"/>
            </w:pPr>
            <w:r w:rsidRPr="001563D7">
              <w:t>0.70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F91D29" w:rsidR="00857F98" w:rsidP="00224F9B" w:rsidRDefault="00857F98" w14:paraId="023B648B" w14:textId="1CCBD868">
            <w:pPr>
              <w:spacing w:line="240" w:lineRule="auto"/>
              <w:ind w:firstLine="0"/>
              <w:jc w:val="center"/>
            </w:pPr>
            <w:r w:rsidRPr="001563D7">
              <w:t>0.66</w:t>
            </w:r>
          </w:p>
        </w:tc>
      </w:tr>
      <w:bookmarkEnd w:id="3"/>
      <w:tr w:rsidRPr="006F5542" w:rsidR="00645946" w:rsidTr="7305AEE6" w14:paraId="053D9C3D" w14:textId="77777777">
        <w:trPr>
          <w:trHeight w:val="288"/>
        </w:trPr>
        <w:tc>
          <w:tcPr>
            <w:tcW w:w="252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645946" w:rsidP="00224F9B" w:rsidRDefault="00645946" w14:paraId="27C29B68" w14:textId="77777777">
            <w:pPr>
              <w:spacing w:line="240" w:lineRule="auto"/>
              <w:ind w:firstLine="0"/>
              <w:jc w:val="left"/>
              <w:rPr>
                <w:color w:val="000000"/>
                <w:lang w:val="en-US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F91D29" w:rsidR="00645946" w:rsidP="00224F9B" w:rsidRDefault="00645946" w14:paraId="6FD0AD02" w14:textId="77777777">
            <w:pPr>
              <w:spacing w:line="240" w:lineRule="auto"/>
              <w:ind w:firstLine="0"/>
              <w:jc w:val="center"/>
            </w:pPr>
          </w:p>
        </w:tc>
        <w:tc>
          <w:tcPr>
            <w:tcW w:w="81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F91D29" w:rsidR="00645946" w:rsidP="00224F9B" w:rsidRDefault="00645946" w14:paraId="338A29D4" w14:textId="77777777">
            <w:pPr>
              <w:spacing w:line="240" w:lineRule="auto"/>
              <w:ind w:firstLine="0"/>
              <w:jc w:val="center"/>
            </w:pPr>
          </w:p>
        </w:tc>
        <w:tc>
          <w:tcPr>
            <w:tcW w:w="78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F91D29" w:rsidR="00645946" w:rsidP="00224F9B" w:rsidRDefault="00645946" w14:paraId="5673667B" w14:textId="77777777">
            <w:pPr>
              <w:spacing w:line="240" w:lineRule="auto"/>
              <w:ind w:firstLine="0"/>
              <w:jc w:val="center"/>
            </w:pPr>
          </w:p>
        </w:tc>
        <w:tc>
          <w:tcPr>
            <w:tcW w:w="111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F91D29" w:rsidR="00645946" w:rsidP="00224F9B" w:rsidRDefault="00645946" w14:paraId="242F6CEE" w14:textId="77777777">
            <w:pPr>
              <w:spacing w:line="240" w:lineRule="auto"/>
              <w:ind w:firstLine="0"/>
              <w:jc w:val="center"/>
            </w:pPr>
          </w:p>
        </w:tc>
        <w:tc>
          <w:tcPr>
            <w:tcW w:w="81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tcMar/>
            <w:vAlign w:val="bottom"/>
          </w:tcPr>
          <w:p w:rsidRPr="005A7948" w:rsidR="00645946" w:rsidP="00224F9B" w:rsidRDefault="00645946" w14:paraId="4A729DAF" w14:textId="77777777">
            <w:pPr>
              <w:spacing w:line="240" w:lineRule="auto"/>
              <w:ind w:firstLine="0"/>
              <w:jc w:val="center"/>
            </w:pPr>
          </w:p>
        </w:tc>
        <w:tc>
          <w:tcPr>
            <w:tcW w:w="81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tcMar/>
            <w:vAlign w:val="bottom"/>
          </w:tcPr>
          <w:p w:rsidRPr="005A7948" w:rsidR="00645946" w:rsidP="00224F9B" w:rsidRDefault="00645946" w14:paraId="2A181765" w14:textId="77777777">
            <w:pPr>
              <w:spacing w:line="240" w:lineRule="auto"/>
              <w:ind w:firstLine="0"/>
              <w:jc w:val="center"/>
            </w:pPr>
          </w:p>
        </w:tc>
        <w:tc>
          <w:tcPr>
            <w:tcW w:w="81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tcMar/>
            <w:vAlign w:val="bottom"/>
          </w:tcPr>
          <w:p w:rsidRPr="005A7948" w:rsidR="00645946" w:rsidP="00224F9B" w:rsidRDefault="00645946" w14:paraId="794648D7" w14:textId="77777777">
            <w:pPr>
              <w:spacing w:line="240" w:lineRule="auto"/>
              <w:ind w:firstLine="0"/>
              <w:jc w:val="center"/>
            </w:pPr>
          </w:p>
        </w:tc>
        <w:tc>
          <w:tcPr>
            <w:tcW w:w="99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tcMar/>
            <w:vAlign w:val="bottom"/>
          </w:tcPr>
          <w:p w:rsidRPr="005A7948" w:rsidR="00645946" w:rsidP="00224F9B" w:rsidRDefault="00645946" w14:paraId="1865676E" w14:textId="77777777">
            <w:pPr>
              <w:spacing w:line="240" w:lineRule="auto"/>
              <w:ind w:firstLine="0"/>
              <w:jc w:val="center"/>
            </w:pPr>
          </w:p>
        </w:tc>
      </w:tr>
      <w:tr w:rsidRPr="006F5542" w:rsidR="00645946" w:rsidTr="7305AEE6" w14:paraId="55D6A4FD" w14:textId="77777777">
        <w:trPr>
          <w:trHeight w:val="288"/>
        </w:trPr>
        <w:tc>
          <w:tcPr>
            <w:tcW w:w="2520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645946" w:rsidP="00224F9B" w:rsidRDefault="00645946" w14:paraId="279F8942" w14:textId="77777777">
            <w:pPr>
              <w:spacing w:line="240" w:lineRule="auto"/>
              <w:ind w:firstLine="0"/>
              <w:jc w:val="left"/>
              <w:rPr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Pitt, top 5 features</w:t>
            </w:r>
          </w:p>
        </w:tc>
        <w:tc>
          <w:tcPr>
            <w:tcW w:w="3600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F91D29" w:rsidR="00645946" w:rsidP="00224F9B" w:rsidRDefault="00645946" w14:paraId="2E616C30" w14:textId="77777777">
            <w:pPr>
              <w:spacing w:line="240" w:lineRule="auto"/>
              <w:ind w:firstLine="0"/>
              <w:jc w:val="center"/>
            </w:pPr>
            <w:r>
              <w:rPr>
                <w:color w:val="000000"/>
                <w:lang w:val="en-US"/>
              </w:rPr>
              <w:t>Training dataset (LOO)</w:t>
            </w:r>
          </w:p>
        </w:tc>
        <w:tc>
          <w:tcPr>
            <w:tcW w:w="3420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5A7948" w:rsidR="00645946" w:rsidP="00224F9B" w:rsidRDefault="00645946" w14:paraId="6A8044A7" w14:textId="77777777">
            <w:pPr>
              <w:spacing w:line="240" w:lineRule="auto"/>
              <w:ind w:firstLine="0"/>
              <w:jc w:val="center"/>
            </w:pPr>
            <w:r>
              <w:rPr>
                <w:color w:val="000000"/>
                <w:lang w:val="en-US"/>
              </w:rPr>
              <w:t>Validation dataset</w:t>
            </w:r>
          </w:p>
        </w:tc>
      </w:tr>
      <w:tr w:rsidRPr="006F5542" w:rsidR="00645946" w:rsidTr="7305AEE6" w14:paraId="429AC44E" w14:textId="77777777">
        <w:trPr>
          <w:trHeight w:val="288"/>
        </w:trPr>
        <w:tc>
          <w:tcPr>
            <w:tcW w:w="252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645946" w:rsidP="00224F9B" w:rsidRDefault="00645946" w14:paraId="26847473" w14:textId="77777777">
            <w:pPr>
              <w:spacing w:line="240" w:lineRule="auto"/>
              <w:ind w:firstLine="0"/>
              <w:jc w:val="left"/>
              <w:rPr>
                <w:color w:val="000000"/>
                <w:lang w:val="en-US"/>
              </w:rPr>
            </w:pPr>
            <w:r w:rsidRPr="0079668B">
              <w:rPr>
                <w:lang w:val="en-US"/>
              </w:rPr>
              <w:t>Lesion type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F91D29" w:rsidR="00645946" w:rsidP="00224F9B" w:rsidRDefault="00645946" w14:paraId="427420E4" w14:textId="77777777">
            <w:pPr>
              <w:spacing w:line="240" w:lineRule="auto"/>
              <w:ind w:firstLine="0"/>
              <w:jc w:val="center"/>
            </w:pPr>
            <w:r w:rsidRPr="006F5542">
              <w:rPr>
                <w:color w:val="000000"/>
                <w:lang w:val="en-US"/>
              </w:rPr>
              <w:t>SVM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F91D29" w:rsidR="00645946" w:rsidP="00224F9B" w:rsidRDefault="00645946" w14:paraId="7C1E9EBF" w14:textId="77777777">
            <w:pPr>
              <w:spacing w:line="240" w:lineRule="auto"/>
              <w:ind w:firstLine="0"/>
              <w:jc w:val="center"/>
            </w:pPr>
            <w:r w:rsidRPr="006F5542">
              <w:rPr>
                <w:color w:val="000000"/>
                <w:lang w:val="en-US"/>
              </w:rPr>
              <w:t>LDA</w:t>
            </w:r>
          </w:p>
        </w:tc>
        <w:tc>
          <w:tcPr>
            <w:tcW w:w="78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F91D29" w:rsidR="00645946" w:rsidP="00224F9B" w:rsidRDefault="00645946" w14:paraId="3DBCF003" w14:textId="77777777">
            <w:pPr>
              <w:spacing w:line="240" w:lineRule="auto"/>
              <w:ind w:firstLine="0"/>
              <w:jc w:val="center"/>
            </w:pPr>
            <w:r w:rsidRPr="006F5542">
              <w:rPr>
                <w:color w:val="000000"/>
                <w:lang w:val="en-US"/>
              </w:rPr>
              <w:t>SVM</w:t>
            </w:r>
          </w:p>
        </w:tc>
        <w:tc>
          <w:tcPr>
            <w:tcW w:w="11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F91D29" w:rsidR="00645946" w:rsidP="00224F9B" w:rsidRDefault="00645946" w14:paraId="145068DA" w14:textId="315F9B6F">
            <w:pPr>
              <w:spacing w:line="240" w:lineRule="auto"/>
              <w:ind w:firstLine="0"/>
              <w:jc w:val="center"/>
            </w:pPr>
            <w:r w:rsidRPr="006F5542">
              <w:rPr>
                <w:color w:val="000000"/>
                <w:lang w:val="en-US"/>
              </w:rPr>
              <w:t>ADA-boost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tcMar/>
            <w:vAlign w:val="bottom"/>
          </w:tcPr>
          <w:p w:rsidRPr="005A7948" w:rsidR="00645946" w:rsidP="00224F9B" w:rsidRDefault="00645946" w14:paraId="6BD32ACA" w14:textId="77777777">
            <w:pPr>
              <w:spacing w:line="240" w:lineRule="auto"/>
              <w:ind w:firstLine="0"/>
              <w:jc w:val="center"/>
            </w:pPr>
            <w:r w:rsidRPr="006F5542">
              <w:rPr>
                <w:color w:val="000000"/>
                <w:lang w:val="en-US"/>
              </w:rPr>
              <w:t>SVM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tcMar/>
            <w:vAlign w:val="bottom"/>
          </w:tcPr>
          <w:p w:rsidRPr="005A7948" w:rsidR="00645946" w:rsidP="00224F9B" w:rsidRDefault="00645946" w14:paraId="1F1D7F0C" w14:textId="77777777">
            <w:pPr>
              <w:spacing w:line="240" w:lineRule="auto"/>
              <w:ind w:firstLine="0"/>
              <w:jc w:val="center"/>
            </w:pPr>
            <w:r w:rsidRPr="006F5542">
              <w:rPr>
                <w:color w:val="000000"/>
                <w:lang w:val="en-US"/>
              </w:rPr>
              <w:t>LDA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tcMar/>
            <w:vAlign w:val="bottom"/>
          </w:tcPr>
          <w:p w:rsidRPr="005A7948" w:rsidR="00645946" w:rsidP="00224F9B" w:rsidRDefault="00645946" w14:paraId="499FA5FB" w14:textId="77777777">
            <w:pPr>
              <w:spacing w:line="240" w:lineRule="auto"/>
              <w:ind w:firstLine="0"/>
              <w:jc w:val="center"/>
            </w:pPr>
            <w:r w:rsidRPr="006F5542">
              <w:rPr>
                <w:color w:val="000000"/>
                <w:lang w:val="en-US"/>
              </w:rPr>
              <w:t>SVM</w:t>
            </w:r>
          </w:p>
        </w:tc>
        <w:tc>
          <w:tcPr>
            <w:tcW w:w="99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tcMar/>
            <w:vAlign w:val="bottom"/>
          </w:tcPr>
          <w:p w:rsidRPr="005A7948" w:rsidR="00645946" w:rsidP="00224F9B" w:rsidRDefault="00645946" w14:paraId="0CAF77FC" w14:textId="3EDCF5C5">
            <w:pPr>
              <w:spacing w:line="240" w:lineRule="auto"/>
              <w:ind w:firstLine="0"/>
              <w:jc w:val="center"/>
            </w:pPr>
            <w:r w:rsidRPr="006F5542">
              <w:rPr>
                <w:color w:val="000000"/>
                <w:lang w:val="en-US"/>
              </w:rPr>
              <w:t>ADA-boost</w:t>
            </w:r>
          </w:p>
        </w:tc>
      </w:tr>
      <w:tr w:rsidRPr="00BD42A2" w:rsidR="00CB3286" w:rsidTr="7305AEE6" w14:paraId="758C7140" w14:textId="77777777">
        <w:trPr>
          <w:trHeight w:val="288"/>
        </w:trPr>
        <w:tc>
          <w:tcPr>
            <w:tcW w:w="252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CB3286" w:rsidP="00224F9B" w:rsidRDefault="00CB3286" w14:paraId="0B01C276" w14:textId="77777777">
            <w:pPr>
              <w:spacing w:line="240" w:lineRule="auto"/>
              <w:jc w:val="left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Type I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5D8DDF43" w14:textId="64A3ED22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8A0B5B">
              <w:t>0.71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26BB0899" w14:textId="7FCD1D05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8A0B5B">
              <w:t>0.71</w:t>
            </w:r>
          </w:p>
        </w:tc>
        <w:tc>
          <w:tcPr>
            <w:tcW w:w="78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7045A7B3" w14:textId="7ADF49B1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8A0B5B">
              <w:t>0.66</w:t>
            </w:r>
          </w:p>
        </w:tc>
        <w:tc>
          <w:tcPr>
            <w:tcW w:w="111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3B3F813A" w14:textId="631AF553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8A0B5B">
              <w:t>0.64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tcMar/>
          </w:tcPr>
          <w:p w:rsidRPr="00BD42A2" w:rsidR="00CB3286" w:rsidP="00224F9B" w:rsidRDefault="00CB3286" w14:paraId="0E4D6A03" w14:textId="277F01A8">
            <w:pPr>
              <w:spacing w:line="240" w:lineRule="auto"/>
              <w:ind w:firstLine="0"/>
              <w:jc w:val="center"/>
            </w:pPr>
            <w:r w:rsidRPr="00C352C9">
              <w:t>0.56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tcMar/>
          </w:tcPr>
          <w:p w:rsidRPr="00BD42A2" w:rsidR="00CB3286" w:rsidP="00224F9B" w:rsidRDefault="00CB3286" w14:paraId="4AE8A3B2" w14:textId="4E6F551C">
            <w:pPr>
              <w:spacing w:line="240" w:lineRule="auto"/>
              <w:ind w:firstLine="0"/>
              <w:jc w:val="center"/>
            </w:pPr>
            <w:r w:rsidRPr="00C352C9">
              <w:t>0.53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tcMar/>
          </w:tcPr>
          <w:p w:rsidRPr="00BD42A2" w:rsidR="00CB3286" w:rsidP="00224F9B" w:rsidRDefault="00CB3286" w14:paraId="59DCBCC1" w14:textId="2020ED2A">
            <w:pPr>
              <w:spacing w:line="240" w:lineRule="auto"/>
              <w:ind w:firstLine="0"/>
              <w:jc w:val="center"/>
            </w:pPr>
            <w:r w:rsidRPr="00C352C9">
              <w:t>0.56</w:t>
            </w:r>
          </w:p>
        </w:tc>
        <w:tc>
          <w:tcPr>
            <w:tcW w:w="99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tcMar/>
          </w:tcPr>
          <w:p w:rsidRPr="00BD42A2" w:rsidR="00CB3286" w:rsidP="00224F9B" w:rsidRDefault="00CB3286" w14:paraId="044210D5" w14:textId="2A371D81">
            <w:pPr>
              <w:spacing w:line="240" w:lineRule="auto"/>
              <w:ind w:firstLine="0"/>
              <w:jc w:val="center"/>
            </w:pPr>
            <w:r w:rsidRPr="00C352C9">
              <w:t>0.67</w:t>
            </w:r>
          </w:p>
        </w:tc>
      </w:tr>
      <w:tr w:rsidRPr="00BD42A2" w:rsidR="00CB3286" w:rsidTr="7305AEE6" w14:paraId="56A38F74" w14:textId="77777777">
        <w:trPr>
          <w:trHeight w:val="288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CB3286" w:rsidP="00224F9B" w:rsidRDefault="00CB3286" w14:paraId="27E19518" w14:textId="77777777">
            <w:pPr>
              <w:spacing w:line="240" w:lineRule="auto"/>
              <w:jc w:val="left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Type II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1421827A" w14:textId="1C424BE5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8A0B5B">
              <w:t>0.4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6497441B" w14:textId="36664265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8A0B5B">
              <w:t>0.3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1A1CAC15" w14:textId="0C0DEAFF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8A0B5B">
              <w:t>0.31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59026729" w14:textId="0CFCE4FF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8A0B5B">
              <w:t>0.4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BD42A2" w:rsidR="00CB3286" w:rsidP="00224F9B" w:rsidRDefault="00CB3286" w14:paraId="4C3C7F50" w14:textId="1F73AF03">
            <w:pPr>
              <w:spacing w:line="240" w:lineRule="auto"/>
              <w:ind w:firstLine="0"/>
              <w:jc w:val="center"/>
            </w:pPr>
            <w:r w:rsidRPr="00C352C9">
              <w:t>0.6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BD42A2" w:rsidR="00CB3286" w:rsidP="00224F9B" w:rsidRDefault="00CB3286" w14:paraId="47ECFDB9" w14:textId="340DD511">
            <w:pPr>
              <w:spacing w:line="240" w:lineRule="auto"/>
              <w:ind w:firstLine="0"/>
              <w:jc w:val="center"/>
            </w:pPr>
            <w:r w:rsidRPr="00C352C9">
              <w:t>0.6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BD42A2" w:rsidR="00CB3286" w:rsidP="00224F9B" w:rsidRDefault="00CB3286" w14:paraId="69CE7DFE" w14:textId="11B3B1E3">
            <w:pPr>
              <w:spacing w:line="240" w:lineRule="auto"/>
              <w:ind w:firstLine="0"/>
              <w:jc w:val="center"/>
            </w:pPr>
            <w:r w:rsidRPr="00C352C9">
              <w:t>0.55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BD42A2" w:rsidR="00CB3286" w:rsidP="00224F9B" w:rsidRDefault="00CB3286" w14:paraId="31C466AC" w14:textId="35BC1A99">
            <w:pPr>
              <w:spacing w:line="240" w:lineRule="auto"/>
              <w:ind w:firstLine="0"/>
              <w:jc w:val="center"/>
            </w:pPr>
            <w:r w:rsidRPr="00C352C9">
              <w:t>0.58</w:t>
            </w:r>
          </w:p>
        </w:tc>
      </w:tr>
      <w:tr w:rsidRPr="00F91D29" w:rsidR="00CB3286" w:rsidTr="7305AEE6" w14:paraId="03E35581" w14:textId="77777777">
        <w:trPr>
          <w:trHeight w:val="288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CB3286" w:rsidP="00224F9B" w:rsidRDefault="00CB3286" w14:paraId="5BC32D1B" w14:textId="77777777">
            <w:pPr>
              <w:spacing w:line="240" w:lineRule="auto"/>
              <w:jc w:val="left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Type IV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69A64816" w14:textId="5CE9D27E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8A0B5B">
              <w:t>0.7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2B2867AF" w14:textId="113D0D09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8A0B5B">
              <w:t>0.77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481E696F" w14:textId="6E29BCE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8A0B5B">
              <w:t>0.77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51BF9E64" w14:textId="5240D151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8A0B5B">
              <w:t>0.7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F91D29" w:rsidR="00CB3286" w:rsidP="00224F9B" w:rsidRDefault="00CB3286" w14:paraId="3F2C3EB7" w14:textId="0C551DDA">
            <w:pPr>
              <w:spacing w:line="240" w:lineRule="auto"/>
              <w:ind w:firstLine="0"/>
              <w:jc w:val="center"/>
            </w:pPr>
            <w:r w:rsidRPr="00C352C9">
              <w:t>0.9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F91D29" w:rsidR="00CB3286" w:rsidP="00224F9B" w:rsidRDefault="00CB3286" w14:paraId="1F6ECAE6" w14:textId="3866E580">
            <w:pPr>
              <w:spacing w:line="240" w:lineRule="auto"/>
              <w:ind w:firstLine="0"/>
              <w:jc w:val="center"/>
            </w:pPr>
            <w:r w:rsidRPr="00C352C9">
              <w:t>0.9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F91D29" w:rsidR="00CB3286" w:rsidP="00224F9B" w:rsidRDefault="00CB3286" w14:paraId="786A99EA" w14:textId="5E7F26E8">
            <w:pPr>
              <w:spacing w:line="240" w:lineRule="auto"/>
              <w:ind w:firstLine="0"/>
              <w:jc w:val="center"/>
            </w:pPr>
            <w:r w:rsidRPr="00C352C9">
              <w:t>0.94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F91D29" w:rsidR="00CB3286" w:rsidP="00224F9B" w:rsidRDefault="00CB3286" w14:paraId="2C9FA756" w14:textId="4F047017">
            <w:pPr>
              <w:spacing w:line="240" w:lineRule="auto"/>
              <w:ind w:firstLine="0"/>
              <w:jc w:val="center"/>
            </w:pPr>
            <w:r w:rsidRPr="00C352C9">
              <w:t>0.85</w:t>
            </w:r>
          </w:p>
        </w:tc>
      </w:tr>
      <w:tr w:rsidRPr="00F91D29" w:rsidR="00CB3286" w:rsidTr="7305AEE6" w14:paraId="266EB0EE" w14:textId="77777777">
        <w:trPr>
          <w:trHeight w:val="288"/>
        </w:trPr>
        <w:tc>
          <w:tcPr>
            <w:tcW w:w="25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CB3286" w:rsidP="00224F9B" w:rsidRDefault="00CB3286" w14:paraId="4353DF60" w14:textId="77777777">
            <w:pPr>
              <w:spacing w:line="240" w:lineRule="auto"/>
              <w:ind w:firstLine="0"/>
              <w:jc w:val="left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Average accuracy</w:t>
            </w:r>
          </w:p>
        </w:tc>
        <w:tc>
          <w:tcPr>
            <w:tcW w:w="9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03AD317B" w14:textId="1BAB03BE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8A0B5B">
              <w:t>0.64</w:t>
            </w: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264FF9BA" w14:textId="0ABB5868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8A0B5B">
              <w:t>0.62</w:t>
            </w:r>
          </w:p>
        </w:tc>
        <w:tc>
          <w:tcPr>
            <w:tcW w:w="7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652C1754" w14:textId="503B531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8A0B5B">
              <w:t>0.58</w:t>
            </w:r>
          </w:p>
        </w:tc>
        <w:tc>
          <w:tcPr>
            <w:tcW w:w="11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6787EBA6" w14:textId="0EEF73DF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8A0B5B">
              <w:t>0.6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F91D29" w:rsidR="00CB3286" w:rsidP="00224F9B" w:rsidRDefault="00CB3286" w14:paraId="64681BFD" w14:textId="784D0C14">
            <w:pPr>
              <w:spacing w:line="240" w:lineRule="auto"/>
              <w:ind w:firstLine="0"/>
              <w:jc w:val="center"/>
            </w:pPr>
            <w:r w:rsidRPr="00C352C9">
              <w:t>0.7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F91D29" w:rsidR="00CB3286" w:rsidP="00224F9B" w:rsidRDefault="00CB3286" w14:paraId="0906AD34" w14:textId="3ED5406B">
            <w:pPr>
              <w:spacing w:line="240" w:lineRule="auto"/>
              <w:ind w:firstLine="0"/>
              <w:jc w:val="center"/>
            </w:pPr>
            <w:r w:rsidRPr="00C352C9">
              <w:t>0.7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F91D29" w:rsidR="00CB3286" w:rsidP="00224F9B" w:rsidRDefault="00CB3286" w14:paraId="602F53C5" w14:textId="16152B1B">
            <w:pPr>
              <w:spacing w:line="240" w:lineRule="auto"/>
              <w:ind w:firstLine="0"/>
              <w:jc w:val="center"/>
            </w:pPr>
            <w:r w:rsidRPr="00C352C9">
              <w:t>0.6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F91D29" w:rsidR="00CB3286" w:rsidP="00224F9B" w:rsidRDefault="00CB3286" w14:paraId="12AD8908" w14:textId="4523634E">
            <w:pPr>
              <w:spacing w:line="240" w:lineRule="auto"/>
              <w:ind w:firstLine="0"/>
              <w:jc w:val="center"/>
            </w:pPr>
            <w:r w:rsidRPr="00C352C9">
              <w:t>0.70</w:t>
            </w:r>
          </w:p>
        </w:tc>
      </w:tr>
      <w:tr w:rsidRPr="006F5542" w:rsidR="00645946" w:rsidTr="7305AEE6" w14:paraId="6D39886A" w14:textId="77777777">
        <w:trPr>
          <w:trHeight w:val="288"/>
        </w:trPr>
        <w:tc>
          <w:tcPr>
            <w:tcW w:w="252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645946" w:rsidP="00224F9B" w:rsidRDefault="00645946" w14:paraId="654FAEB5" w14:textId="77777777">
            <w:pPr>
              <w:spacing w:line="240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645946" w:rsidP="00224F9B" w:rsidRDefault="00645946" w14:paraId="3CEE367D" w14:textId="77777777">
            <w:pPr>
              <w:spacing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645946" w:rsidP="00224F9B" w:rsidRDefault="00645946" w14:paraId="19AD1FFF" w14:textId="77777777">
            <w:pPr>
              <w:spacing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645946" w:rsidP="00224F9B" w:rsidRDefault="00645946" w14:paraId="21B13129" w14:textId="77777777">
            <w:pPr>
              <w:spacing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645946" w:rsidP="00224F9B" w:rsidRDefault="00645946" w14:paraId="25B7BC3A" w14:textId="77777777">
            <w:pPr>
              <w:spacing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645946" w:rsidP="00224F9B" w:rsidRDefault="00645946" w14:paraId="14BCB7BE" w14:textId="77777777">
            <w:pPr>
              <w:spacing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645946" w:rsidP="00224F9B" w:rsidRDefault="00645946" w14:paraId="26E1B01E" w14:textId="77777777">
            <w:pPr>
              <w:spacing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645946" w:rsidP="00224F9B" w:rsidRDefault="00645946" w14:paraId="3B2E3C4D" w14:textId="77777777">
            <w:pPr>
              <w:spacing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645946" w:rsidP="00224F9B" w:rsidRDefault="00645946" w14:paraId="77CC21CC" w14:textId="77777777">
            <w:pPr>
              <w:spacing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Pr="006F5542" w:rsidR="00645946" w:rsidTr="7305AEE6" w14:paraId="16C0D34F" w14:textId="77777777">
        <w:trPr>
          <w:trHeight w:val="288"/>
        </w:trPr>
        <w:tc>
          <w:tcPr>
            <w:tcW w:w="252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292303" w:rsidR="00645946" w:rsidP="00224F9B" w:rsidRDefault="00645946" w14:paraId="53334DB5" w14:textId="77777777">
            <w:pPr>
              <w:spacing w:line="240" w:lineRule="auto"/>
              <w:ind w:firstLine="0"/>
              <w:jc w:val="left"/>
              <w:rPr>
                <w:b/>
                <w:bCs/>
                <w:color w:val="000000"/>
                <w:lang w:val="en-US"/>
              </w:rPr>
            </w:pPr>
            <w:r w:rsidRPr="00292303">
              <w:rPr>
                <w:b/>
                <w:bCs/>
                <w:color w:val="000000"/>
                <w:lang w:val="en-US"/>
              </w:rPr>
              <w:t>NIH</w:t>
            </w:r>
            <w:r>
              <w:rPr>
                <w:b/>
                <w:bCs/>
                <w:color w:val="000000"/>
                <w:lang w:val="en-US"/>
              </w:rPr>
              <w:t>, top 10 features</w:t>
            </w:r>
          </w:p>
        </w:tc>
        <w:tc>
          <w:tcPr>
            <w:tcW w:w="3600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645946" w:rsidP="00224F9B" w:rsidRDefault="00645946" w14:paraId="7238F4B0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Training dataset (LOO)</w:t>
            </w:r>
          </w:p>
        </w:tc>
        <w:tc>
          <w:tcPr>
            <w:tcW w:w="3420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645946" w:rsidP="00224F9B" w:rsidRDefault="00645946" w14:paraId="0E0FFF46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Validation dataset</w:t>
            </w:r>
          </w:p>
        </w:tc>
      </w:tr>
      <w:tr w:rsidRPr="006F5542" w:rsidR="00645946" w:rsidTr="7305AEE6" w14:paraId="761468DE" w14:textId="77777777">
        <w:trPr>
          <w:trHeight w:val="288"/>
        </w:trPr>
        <w:tc>
          <w:tcPr>
            <w:tcW w:w="252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645946" w:rsidP="00224F9B" w:rsidRDefault="00645946" w14:paraId="7E773DFC" w14:textId="77777777">
            <w:pPr>
              <w:spacing w:line="240" w:lineRule="auto"/>
              <w:ind w:firstLine="0"/>
              <w:jc w:val="left"/>
              <w:rPr>
                <w:color w:val="000000"/>
                <w:lang w:val="en-US"/>
              </w:rPr>
            </w:pPr>
            <w:r w:rsidRPr="00BC1529">
              <w:rPr>
                <w:color w:val="000000"/>
                <w:lang w:val="en-US"/>
              </w:rPr>
              <w:t>Lesion type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645946" w:rsidP="00224F9B" w:rsidRDefault="00645946" w14:paraId="3F91E6E8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SVM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645946" w:rsidP="00224F9B" w:rsidRDefault="00645946" w14:paraId="5B541D95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LDA</w:t>
            </w:r>
          </w:p>
        </w:tc>
        <w:tc>
          <w:tcPr>
            <w:tcW w:w="78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645946" w:rsidP="00224F9B" w:rsidRDefault="00645946" w14:paraId="44FFCC06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RF</w:t>
            </w:r>
          </w:p>
        </w:tc>
        <w:tc>
          <w:tcPr>
            <w:tcW w:w="11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645946" w:rsidP="00224F9B" w:rsidRDefault="00645946" w14:paraId="2442D56D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ADA-boost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645946" w:rsidP="00224F9B" w:rsidRDefault="00645946" w14:paraId="330288DF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SVM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645946" w:rsidP="00224F9B" w:rsidRDefault="00645946" w14:paraId="0349976D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LDA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645946" w:rsidP="00224F9B" w:rsidRDefault="00645946" w14:paraId="3942DDDB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RF</w:t>
            </w:r>
          </w:p>
        </w:tc>
        <w:tc>
          <w:tcPr>
            <w:tcW w:w="99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645946" w:rsidP="00224F9B" w:rsidRDefault="00645946" w14:paraId="5545E94F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ADA-boost</w:t>
            </w:r>
          </w:p>
        </w:tc>
      </w:tr>
      <w:tr w:rsidRPr="006F5542" w:rsidR="00857F98" w:rsidTr="7305AEE6" w14:paraId="09DC1207" w14:textId="77777777">
        <w:trPr>
          <w:trHeight w:val="288"/>
        </w:trPr>
        <w:tc>
          <w:tcPr>
            <w:tcW w:w="252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857F98" w:rsidP="00224F9B" w:rsidRDefault="00857F98" w14:paraId="0807FF71" w14:textId="77777777">
            <w:pPr>
              <w:spacing w:line="240" w:lineRule="auto"/>
              <w:jc w:val="left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Type I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857F98" w:rsidP="00224F9B" w:rsidRDefault="00857F98" w14:paraId="35DF5004" w14:textId="692AD1BE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027FA5">
              <w:t>0.46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857F98" w:rsidP="00224F9B" w:rsidRDefault="00857F98" w14:paraId="530D8B9C" w14:textId="2ABD62A1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027FA5">
              <w:t>0.59</w:t>
            </w:r>
          </w:p>
        </w:tc>
        <w:tc>
          <w:tcPr>
            <w:tcW w:w="78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857F98" w:rsidP="00224F9B" w:rsidRDefault="00857F98" w14:paraId="49B1B790" w14:textId="3E7D96F3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027FA5">
              <w:t>0.65</w:t>
            </w:r>
          </w:p>
        </w:tc>
        <w:tc>
          <w:tcPr>
            <w:tcW w:w="111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857F98" w:rsidP="00224F9B" w:rsidRDefault="00857F98" w14:paraId="41DBEBA0" w14:textId="7314C7A9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027FA5">
              <w:t>0.74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857F98" w:rsidP="00224F9B" w:rsidRDefault="00857F98" w14:paraId="2CEB2A93" w14:textId="262C5BEE">
            <w:pPr>
              <w:spacing w:line="240" w:lineRule="auto"/>
              <w:ind w:firstLine="0"/>
              <w:jc w:val="center"/>
            </w:pPr>
            <w:r w:rsidR="7305AEE6">
              <w:rPr/>
              <w:t>0.52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857F98" w:rsidP="00224F9B" w:rsidRDefault="00857F98" w14:paraId="54CD0DE3" w14:textId="17C5D28B">
            <w:pPr>
              <w:spacing w:line="240" w:lineRule="auto"/>
              <w:ind w:firstLine="0"/>
              <w:jc w:val="center"/>
            </w:pPr>
            <w:r w:rsidRPr="00553B82">
              <w:t>0.55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857F98" w:rsidP="00224F9B" w:rsidRDefault="00857F98" w14:paraId="599A980D" w14:textId="7650138A">
            <w:pPr>
              <w:spacing w:line="240" w:lineRule="auto"/>
              <w:ind w:firstLine="0"/>
              <w:jc w:val="center"/>
            </w:pPr>
            <w:r w:rsidR="7305AEE6">
              <w:rPr/>
              <w:t>0.49</w:t>
            </w:r>
          </w:p>
        </w:tc>
        <w:tc>
          <w:tcPr>
            <w:tcW w:w="99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857F98" w:rsidP="00224F9B" w:rsidRDefault="00857F98" w14:paraId="1AC81BB8" w14:textId="56E556AF">
            <w:pPr>
              <w:spacing w:line="240" w:lineRule="auto"/>
              <w:ind w:firstLine="0"/>
              <w:jc w:val="center"/>
            </w:pPr>
            <w:r w:rsidRPr="00553B82">
              <w:t>0.47</w:t>
            </w:r>
          </w:p>
        </w:tc>
      </w:tr>
      <w:tr w:rsidRPr="006F5542" w:rsidR="00857F98" w:rsidTr="7305AEE6" w14:paraId="5D4DE37A" w14:textId="77777777">
        <w:trPr>
          <w:trHeight w:val="288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857F98" w:rsidP="00224F9B" w:rsidRDefault="00857F98" w14:paraId="5AAC4226" w14:textId="77777777">
            <w:pPr>
              <w:spacing w:line="240" w:lineRule="auto"/>
              <w:jc w:val="left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Type II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857F98" w:rsidP="00224F9B" w:rsidRDefault="00857F98" w14:paraId="1D72A112" w14:textId="7F3C80FF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027FA5">
              <w:t>0.4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857F98" w:rsidP="00224F9B" w:rsidRDefault="00857F98" w14:paraId="5199ED47" w14:textId="4F2DB856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027FA5">
              <w:t>0.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857F98" w:rsidP="00224F9B" w:rsidRDefault="00857F98" w14:paraId="1930B069" w14:textId="2805A544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027FA5">
              <w:t>0.65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857F98" w:rsidP="00224F9B" w:rsidRDefault="00857F98" w14:paraId="7BEC6A08" w14:textId="7BA1FC5D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027FA5">
              <w:t>0.7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857F98" w:rsidP="00224F9B" w:rsidRDefault="00857F98" w14:paraId="37ACB675" w14:textId="3BBFAE20">
            <w:pPr>
              <w:spacing w:line="240" w:lineRule="auto"/>
              <w:ind w:firstLine="0"/>
              <w:jc w:val="center"/>
            </w:pPr>
            <w:r w:rsidR="7305AEE6">
              <w:rPr/>
              <w:t>0.4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857F98" w:rsidP="00224F9B" w:rsidRDefault="00857F98" w14:paraId="77E08296" w14:textId="65A99178">
            <w:pPr>
              <w:spacing w:line="240" w:lineRule="auto"/>
              <w:ind w:firstLine="0"/>
              <w:jc w:val="center"/>
            </w:pPr>
            <w:r w:rsidR="7305AEE6">
              <w:rPr/>
              <w:t>0.5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857F98" w:rsidP="00224F9B" w:rsidRDefault="00857F98" w14:paraId="7AFEBDC2" w14:textId="0AB870A9">
            <w:pPr>
              <w:spacing w:line="240" w:lineRule="auto"/>
              <w:ind w:firstLine="0"/>
              <w:jc w:val="center"/>
            </w:pPr>
            <w:r w:rsidR="7305AEE6">
              <w:rPr/>
              <w:t>0.46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857F98" w:rsidP="00224F9B" w:rsidRDefault="00857F98" w14:paraId="19C2B2B1" w14:textId="59F099D7">
            <w:pPr>
              <w:spacing w:line="240" w:lineRule="auto"/>
              <w:ind w:firstLine="0"/>
              <w:jc w:val="center"/>
            </w:pPr>
            <w:r w:rsidRPr="00553B82">
              <w:t>0.58</w:t>
            </w:r>
          </w:p>
        </w:tc>
      </w:tr>
      <w:tr w:rsidRPr="006F5542" w:rsidR="00857F98" w:rsidTr="7305AEE6" w14:paraId="7326386E" w14:textId="77777777">
        <w:trPr>
          <w:trHeight w:val="288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857F98" w:rsidP="00224F9B" w:rsidRDefault="00857F98" w14:paraId="101C9B7C" w14:textId="77777777">
            <w:pPr>
              <w:spacing w:line="240" w:lineRule="auto"/>
              <w:jc w:val="left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Type III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857F98" w:rsidP="00224F9B" w:rsidRDefault="00857F98" w14:paraId="3485A78F" w14:textId="105B73C0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027FA5">
              <w:t>0.6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857F98" w:rsidP="00224F9B" w:rsidRDefault="00857F98" w14:paraId="0679E5AE" w14:textId="1F7438E3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027FA5">
              <w:t>0.7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857F98" w:rsidP="00224F9B" w:rsidRDefault="00857F98" w14:paraId="0D6CF7B1" w14:textId="48B70F6A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027FA5">
              <w:t>0.69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857F98" w:rsidP="00224F9B" w:rsidRDefault="00857F98" w14:paraId="2866EC9C" w14:textId="31D74321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027FA5">
              <w:t>0.6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857F98" w:rsidP="00224F9B" w:rsidRDefault="00857F98" w14:paraId="0F8FF611" w14:textId="20863488">
            <w:pPr>
              <w:spacing w:line="240" w:lineRule="auto"/>
              <w:ind w:firstLine="0"/>
              <w:jc w:val="center"/>
            </w:pPr>
            <w:r w:rsidR="7305AEE6">
              <w:rPr/>
              <w:t>0.7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857F98" w:rsidP="00224F9B" w:rsidRDefault="00857F98" w14:paraId="20DF920A" w14:textId="1351F3C4">
            <w:pPr>
              <w:spacing w:line="240" w:lineRule="auto"/>
              <w:ind w:firstLine="0"/>
              <w:jc w:val="center"/>
            </w:pPr>
            <w:r w:rsidRPr="00553B82">
              <w:t>0.6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857F98" w:rsidP="00224F9B" w:rsidRDefault="00857F98" w14:paraId="3BF25563" w14:textId="641CC06F">
            <w:pPr>
              <w:spacing w:line="240" w:lineRule="auto"/>
              <w:ind w:firstLine="0"/>
              <w:jc w:val="center"/>
            </w:pPr>
            <w:r w:rsidR="7305AEE6">
              <w:rPr/>
              <w:t>0.6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857F98" w:rsidP="00224F9B" w:rsidRDefault="00857F98" w14:paraId="5AC282F1" w14:textId="3186B220">
            <w:pPr>
              <w:spacing w:line="240" w:lineRule="auto"/>
              <w:ind w:firstLine="0"/>
              <w:jc w:val="center"/>
            </w:pPr>
            <w:r w:rsidRPr="00553B82">
              <w:t>0.70</w:t>
            </w:r>
          </w:p>
        </w:tc>
      </w:tr>
      <w:tr w:rsidRPr="006F5542" w:rsidR="00857F98" w:rsidTr="7305AEE6" w14:paraId="68F6FB35" w14:textId="77777777">
        <w:trPr>
          <w:trHeight w:val="288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857F98" w:rsidP="00224F9B" w:rsidRDefault="00857F98" w14:paraId="1C4FCED9" w14:textId="77777777">
            <w:pPr>
              <w:spacing w:line="240" w:lineRule="auto"/>
              <w:jc w:val="left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Type IV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857F98" w:rsidP="00224F9B" w:rsidRDefault="00857F98" w14:paraId="3CBF0A1D" w14:textId="2A3718DD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027FA5">
              <w:t>0.1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857F98" w:rsidP="00224F9B" w:rsidRDefault="00857F98" w14:paraId="07F3C59E" w14:textId="1EC1A1E4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027FA5">
              <w:t>0.6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857F98" w:rsidP="00224F9B" w:rsidRDefault="00857F98" w14:paraId="2DF0F207" w14:textId="056C65DF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027FA5">
              <w:t>0.52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857F98" w:rsidP="00224F9B" w:rsidRDefault="00857F98" w14:paraId="0F81AFCB" w14:textId="2A8CDEC6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027FA5">
              <w:t>0.6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857F98" w:rsidP="00224F9B" w:rsidRDefault="00857F98" w14:paraId="7D41A987" w14:textId="3ADDC9CD">
            <w:pPr>
              <w:spacing w:line="240" w:lineRule="auto"/>
              <w:ind w:firstLine="0"/>
              <w:jc w:val="center"/>
            </w:pPr>
            <w:r w:rsidR="7305AEE6">
              <w:rPr/>
              <w:t>0.5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857F98" w:rsidP="00224F9B" w:rsidRDefault="00857F98" w14:paraId="5B119561" w14:textId="20AFA4EA">
            <w:pPr>
              <w:spacing w:line="240" w:lineRule="auto"/>
              <w:ind w:firstLine="0"/>
              <w:jc w:val="center"/>
            </w:pPr>
            <w:r w:rsidR="7305AEE6">
              <w:rPr/>
              <w:t>0.5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857F98" w:rsidP="00224F9B" w:rsidRDefault="00857F98" w14:paraId="4C9C9576" w14:textId="435BE4B3">
            <w:pPr>
              <w:spacing w:line="240" w:lineRule="auto"/>
              <w:ind w:firstLine="0"/>
              <w:jc w:val="center"/>
            </w:pPr>
            <w:r w:rsidR="7305AEE6">
              <w:rPr/>
              <w:t>0.5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857F98" w:rsidP="00224F9B" w:rsidRDefault="00857F98" w14:paraId="2E1EA6EF" w14:textId="7B476951">
            <w:pPr>
              <w:spacing w:line="240" w:lineRule="auto"/>
              <w:ind w:firstLine="0"/>
              <w:jc w:val="center"/>
            </w:pPr>
            <w:r w:rsidR="7305AEE6">
              <w:rPr/>
              <w:t>0.65</w:t>
            </w:r>
          </w:p>
        </w:tc>
      </w:tr>
      <w:tr w:rsidRPr="006F5542" w:rsidR="00857F98" w:rsidTr="7305AEE6" w14:paraId="37BA78C6" w14:textId="77777777">
        <w:trPr>
          <w:trHeight w:val="288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857F98" w:rsidP="00224F9B" w:rsidRDefault="00857F98" w14:paraId="66101F08" w14:textId="77777777">
            <w:pPr>
              <w:spacing w:line="240" w:lineRule="auto"/>
              <w:ind w:firstLine="0"/>
              <w:jc w:val="left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Average accuracy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857F98" w:rsidP="00224F9B" w:rsidRDefault="00857F98" w14:paraId="13835CA3" w14:textId="794B25B2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027FA5">
              <w:t>0.4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857F98" w:rsidP="00224F9B" w:rsidRDefault="00857F98" w14:paraId="31858DD1" w14:textId="52F220B6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027FA5">
              <w:t>0.6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857F98" w:rsidP="00224F9B" w:rsidRDefault="00857F98" w14:paraId="6B9E5208" w14:textId="2DDDDA7B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027FA5">
              <w:t>0.63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857F98" w:rsidP="00224F9B" w:rsidRDefault="00857F98" w14:paraId="33BDE535" w14:textId="33137DE5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027FA5">
              <w:t>0.7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857F98" w:rsidP="00224F9B" w:rsidRDefault="00857F98" w14:paraId="170EF61A" w14:textId="17153382">
            <w:pPr>
              <w:spacing w:line="240" w:lineRule="auto"/>
              <w:ind w:firstLine="0"/>
              <w:jc w:val="center"/>
            </w:pPr>
            <w:r w:rsidRPr="00553B82">
              <w:t>0.5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857F98" w:rsidP="00224F9B" w:rsidRDefault="00857F98" w14:paraId="340400BD" w14:textId="6CB8B97C">
            <w:pPr>
              <w:spacing w:line="240" w:lineRule="auto"/>
              <w:ind w:firstLine="0"/>
              <w:jc w:val="center"/>
            </w:pPr>
            <w:r w:rsidR="7305AEE6">
              <w:rPr/>
              <w:t>0.5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857F98" w:rsidP="00224F9B" w:rsidRDefault="00857F98" w14:paraId="189D1C78" w14:textId="43C34982">
            <w:pPr>
              <w:spacing w:line="240" w:lineRule="auto"/>
              <w:ind w:firstLine="0"/>
              <w:jc w:val="center"/>
            </w:pPr>
            <w:r w:rsidR="7305AEE6">
              <w:rPr/>
              <w:t>0.54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857F98" w:rsidP="00224F9B" w:rsidRDefault="00857F98" w14:paraId="5E59D7D9" w14:textId="25267837">
            <w:pPr>
              <w:spacing w:line="240" w:lineRule="auto"/>
              <w:ind w:firstLine="0"/>
              <w:jc w:val="center"/>
            </w:pPr>
            <w:r w:rsidRPr="00553B82">
              <w:t>0.60</w:t>
            </w:r>
          </w:p>
        </w:tc>
      </w:tr>
      <w:tr w:rsidRPr="006F5542" w:rsidR="00645946" w:rsidTr="7305AEE6" w14:paraId="09D97890" w14:textId="77777777">
        <w:trPr>
          <w:trHeight w:val="288"/>
        </w:trPr>
        <w:tc>
          <w:tcPr>
            <w:tcW w:w="252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645946" w:rsidP="00224F9B" w:rsidRDefault="00645946" w14:paraId="07B80EB6" w14:textId="77777777">
            <w:pPr>
              <w:spacing w:line="240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645946" w:rsidP="00224F9B" w:rsidRDefault="00645946" w14:paraId="3B191A3C" w14:textId="77777777">
            <w:pPr>
              <w:spacing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645946" w:rsidP="00224F9B" w:rsidRDefault="00645946" w14:paraId="4D103987" w14:textId="77777777">
            <w:pPr>
              <w:spacing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645946" w:rsidP="00224F9B" w:rsidRDefault="00645946" w14:paraId="027BBFB2" w14:textId="77777777">
            <w:pPr>
              <w:spacing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645946" w:rsidP="00224F9B" w:rsidRDefault="00645946" w14:paraId="6075C65C" w14:textId="77777777">
            <w:pPr>
              <w:spacing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645946" w:rsidP="00224F9B" w:rsidRDefault="00645946" w14:paraId="2147A832" w14:textId="77777777">
            <w:pPr>
              <w:spacing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645946" w:rsidP="00224F9B" w:rsidRDefault="00645946" w14:paraId="550C3871" w14:textId="77777777">
            <w:pPr>
              <w:spacing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645946" w:rsidP="00224F9B" w:rsidRDefault="00645946" w14:paraId="50DE1C52" w14:textId="77777777">
            <w:pPr>
              <w:spacing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645946" w:rsidP="00224F9B" w:rsidRDefault="00645946" w14:paraId="73F14463" w14:textId="77777777">
            <w:pPr>
              <w:spacing w:line="240" w:lineRule="auto"/>
              <w:jc w:val="center"/>
              <w:rPr>
                <w:color w:val="000000"/>
                <w:lang w:val="en-US"/>
              </w:rPr>
            </w:pPr>
          </w:p>
        </w:tc>
      </w:tr>
      <w:tr w:rsidRPr="006F5542" w:rsidR="00645946" w:rsidTr="7305AEE6" w14:paraId="7EC574D4" w14:textId="77777777">
        <w:trPr>
          <w:trHeight w:val="288"/>
        </w:trPr>
        <w:tc>
          <w:tcPr>
            <w:tcW w:w="252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1242F4" w:rsidR="00645946" w:rsidP="00224F9B" w:rsidRDefault="00645946" w14:paraId="76F2E3AE" w14:textId="77777777">
            <w:pPr>
              <w:spacing w:line="240" w:lineRule="auto"/>
              <w:ind w:firstLine="0"/>
              <w:jc w:val="left"/>
              <w:rPr>
                <w:b/>
                <w:bCs/>
                <w:color w:val="000000"/>
                <w:lang w:val="en-US"/>
              </w:rPr>
            </w:pPr>
            <w:r w:rsidRPr="001242F4">
              <w:rPr>
                <w:b/>
                <w:bCs/>
                <w:color w:val="000000"/>
                <w:lang w:val="en-US"/>
              </w:rPr>
              <w:t>NIH, top 5 features</w:t>
            </w:r>
          </w:p>
        </w:tc>
        <w:tc>
          <w:tcPr>
            <w:tcW w:w="3600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645946" w:rsidP="00224F9B" w:rsidRDefault="00645946" w14:paraId="5F159354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Training dataset (LOO)</w:t>
            </w:r>
          </w:p>
        </w:tc>
        <w:tc>
          <w:tcPr>
            <w:tcW w:w="3420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645946" w:rsidP="00224F9B" w:rsidRDefault="00645946" w14:paraId="59C1E6F0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Validation dataset</w:t>
            </w:r>
          </w:p>
        </w:tc>
      </w:tr>
      <w:tr w:rsidRPr="006F5542" w:rsidR="00645946" w:rsidTr="7305AEE6" w14:paraId="0FD5493F" w14:textId="77777777">
        <w:trPr>
          <w:trHeight w:val="288"/>
        </w:trPr>
        <w:tc>
          <w:tcPr>
            <w:tcW w:w="252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645946" w:rsidP="00224F9B" w:rsidRDefault="00645946" w14:paraId="781FDB94" w14:textId="77777777">
            <w:pPr>
              <w:spacing w:line="240" w:lineRule="auto"/>
              <w:ind w:firstLine="0"/>
              <w:jc w:val="left"/>
              <w:rPr>
                <w:color w:val="000000"/>
                <w:lang w:val="en-US"/>
              </w:rPr>
            </w:pPr>
            <w:r w:rsidRPr="00BC1529">
              <w:rPr>
                <w:color w:val="000000"/>
                <w:lang w:val="en-US"/>
              </w:rPr>
              <w:t>Lesion type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645946" w:rsidP="00224F9B" w:rsidRDefault="00645946" w14:paraId="7937B2A0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SVM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645946" w:rsidP="00224F9B" w:rsidRDefault="00645946" w14:paraId="68CC99AF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LDA</w:t>
            </w:r>
          </w:p>
        </w:tc>
        <w:tc>
          <w:tcPr>
            <w:tcW w:w="78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645946" w:rsidP="00224F9B" w:rsidRDefault="00645946" w14:paraId="0C30CEA1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RF</w:t>
            </w:r>
          </w:p>
        </w:tc>
        <w:tc>
          <w:tcPr>
            <w:tcW w:w="11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645946" w:rsidP="00224F9B" w:rsidRDefault="00645946" w14:paraId="4773BA39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ADA-boost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645946" w:rsidP="00224F9B" w:rsidRDefault="00645946" w14:paraId="3DBBFE57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SVM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645946" w:rsidP="00224F9B" w:rsidRDefault="00645946" w14:paraId="70191D14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LDA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645946" w:rsidP="00224F9B" w:rsidRDefault="00645946" w14:paraId="0E7D816E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RF</w:t>
            </w:r>
          </w:p>
        </w:tc>
        <w:tc>
          <w:tcPr>
            <w:tcW w:w="99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645946" w:rsidP="00224F9B" w:rsidRDefault="00645946" w14:paraId="7FDB017E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ADA-boost</w:t>
            </w:r>
          </w:p>
        </w:tc>
      </w:tr>
      <w:tr w:rsidRPr="006F5542" w:rsidR="00CB3286" w:rsidTr="7305AEE6" w14:paraId="5ACC0F37" w14:textId="77777777">
        <w:trPr>
          <w:trHeight w:val="288"/>
        </w:trPr>
        <w:tc>
          <w:tcPr>
            <w:tcW w:w="2520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CB3286" w:rsidP="00224F9B" w:rsidRDefault="00CB3286" w14:paraId="04679CC7" w14:textId="77777777">
            <w:pPr>
              <w:spacing w:line="240" w:lineRule="auto"/>
              <w:jc w:val="left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Type I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15F63C30" w14:textId="75946AA0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B00A93">
              <w:t>0.29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226FB244" w14:textId="59CB6121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B00A93">
              <w:t>0.58</w:t>
            </w:r>
          </w:p>
        </w:tc>
        <w:tc>
          <w:tcPr>
            <w:tcW w:w="780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3216905A" w14:textId="6A5A0321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B00A93">
              <w:t>0.59</w:t>
            </w:r>
          </w:p>
        </w:tc>
        <w:tc>
          <w:tcPr>
            <w:tcW w:w="1110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26ACA8A2" w14:textId="1A370885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B00A93">
              <w:t>0.63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right w:val="nil"/>
            </w:tcBorders>
            <w:tcMar/>
          </w:tcPr>
          <w:p w:rsidRPr="006F5542" w:rsidR="00CB3286" w:rsidP="7305AEE6" w:rsidRDefault="00CB3286" w14:paraId="48CE23D2" w14:textId="3797891D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0.44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right w:val="nil"/>
            </w:tcBorders>
            <w:tcMar/>
          </w:tcPr>
          <w:p w:rsidRPr="006F5542" w:rsidR="00CB3286" w:rsidP="7305AEE6" w:rsidRDefault="00CB3286" w14:paraId="27410861" w14:textId="49DB5BEB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0.62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right w:val="nil"/>
            </w:tcBorders>
            <w:tcMar/>
          </w:tcPr>
          <w:p w:rsidRPr="006F5542" w:rsidR="00CB3286" w:rsidP="7305AEE6" w:rsidRDefault="00CB3286" w14:paraId="04EB49F5" w14:textId="72DF124E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0.48</w:t>
            </w:r>
          </w:p>
        </w:tc>
        <w:tc>
          <w:tcPr>
            <w:tcW w:w="990" w:type="dxa"/>
            <w:tcBorders>
              <w:top w:val="single" w:color="auto" w:sz="4" w:space="0"/>
              <w:left w:val="nil"/>
              <w:right w:val="nil"/>
            </w:tcBorders>
            <w:tcMar/>
          </w:tcPr>
          <w:p w:rsidRPr="006F5542" w:rsidR="00CB3286" w:rsidP="7305AEE6" w:rsidRDefault="00CB3286" w14:paraId="5180F1E0" w14:textId="63392FA5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0.62</w:t>
            </w:r>
          </w:p>
        </w:tc>
      </w:tr>
      <w:tr w:rsidRPr="006F5542" w:rsidR="00CB3286" w:rsidTr="7305AEE6" w14:paraId="6B240B47" w14:textId="77777777">
        <w:trPr>
          <w:trHeight w:val="288"/>
        </w:trPr>
        <w:tc>
          <w:tcPr>
            <w:tcW w:w="2520" w:type="dxa"/>
            <w:tcBorders>
              <w:left w:val="nil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CB3286" w:rsidP="00224F9B" w:rsidRDefault="00CB3286" w14:paraId="61709FF3" w14:textId="77777777">
            <w:pPr>
              <w:spacing w:line="240" w:lineRule="auto"/>
              <w:jc w:val="left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Type II</w:t>
            </w:r>
          </w:p>
        </w:tc>
        <w:tc>
          <w:tcPr>
            <w:tcW w:w="900" w:type="dxa"/>
            <w:tcBorders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38B5077E" w14:textId="4C4E8FA3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B00A93">
              <w:t>0.08</w:t>
            </w:r>
          </w:p>
        </w:tc>
        <w:tc>
          <w:tcPr>
            <w:tcW w:w="810" w:type="dxa"/>
            <w:tcBorders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13ED3AED" w14:textId="7CE93854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B00A93">
              <w:t>0.50</w:t>
            </w:r>
          </w:p>
        </w:tc>
        <w:tc>
          <w:tcPr>
            <w:tcW w:w="780" w:type="dxa"/>
            <w:tcBorders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0EFA5AE3" w14:textId="1A22DFBC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B00A93">
              <w:t>0.67</w:t>
            </w:r>
          </w:p>
        </w:tc>
        <w:tc>
          <w:tcPr>
            <w:tcW w:w="1110" w:type="dxa"/>
            <w:tcBorders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357D6033" w14:textId="46EDF475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B00A93">
              <w:t>0.63</w:t>
            </w:r>
          </w:p>
        </w:tc>
        <w:tc>
          <w:tcPr>
            <w:tcW w:w="810" w:type="dxa"/>
            <w:tcBorders>
              <w:left w:val="nil"/>
              <w:right w:val="nil"/>
            </w:tcBorders>
            <w:tcMar/>
          </w:tcPr>
          <w:p w:rsidRPr="006F5542" w:rsidR="00CB3286" w:rsidP="7305AEE6" w:rsidRDefault="00CB3286" w14:paraId="25E06509" w14:textId="492537AA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0.48</w:t>
            </w:r>
          </w:p>
        </w:tc>
        <w:tc>
          <w:tcPr>
            <w:tcW w:w="810" w:type="dxa"/>
            <w:tcBorders>
              <w:left w:val="nil"/>
              <w:right w:val="nil"/>
            </w:tcBorders>
            <w:tcMar/>
          </w:tcPr>
          <w:p w:rsidRPr="006F5542" w:rsidR="00CB3286" w:rsidP="00224F9B" w:rsidRDefault="00CB3286" w14:paraId="2C90E250" w14:textId="7DC37C74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2A15EB">
              <w:t>0.49</w:t>
            </w:r>
          </w:p>
        </w:tc>
        <w:tc>
          <w:tcPr>
            <w:tcW w:w="810" w:type="dxa"/>
            <w:tcBorders>
              <w:left w:val="nil"/>
              <w:right w:val="nil"/>
            </w:tcBorders>
            <w:tcMar/>
          </w:tcPr>
          <w:p w:rsidRPr="006F5542" w:rsidR="00CB3286" w:rsidP="7305AEE6" w:rsidRDefault="00CB3286" w14:paraId="4D46DAF2" w14:textId="43627618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0.47</w:t>
            </w:r>
          </w:p>
        </w:tc>
        <w:tc>
          <w:tcPr>
            <w:tcW w:w="990" w:type="dxa"/>
            <w:tcBorders>
              <w:left w:val="nil"/>
              <w:right w:val="nil"/>
            </w:tcBorders>
            <w:tcMar/>
          </w:tcPr>
          <w:p w:rsidRPr="006F5542" w:rsidR="00CB3286" w:rsidP="00224F9B" w:rsidRDefault="00CB3286" w14:paraId="324A657C" w14:textId="0C591C10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2A15EB">
              <w:t>0.65</w:t>
            </w:r>
          </w:p>
        </w:tc>
      </w:tr>
      <w:tr w:rsidRPr="006F5542" w:rsidR="00CB3286" w:rsidTr="7305AEE6" w14:paraId="48B5210D" w14:textId="77777777">
        <w:trPr>
          <w:trHeight w:val="288"/>
        </w:trPr>
        <w:tc>
          <w:tcPr>
            <w:tcW w:w="2520" w:type="dxa"/>
            <w:tcBorders>
              <w:left w:val="nil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CB3286" w:rsidP="00224F9B" w:rsidRDefault="00CB3286" w14:paraId="60D19CB3" w14:textId="77777777">
            <w:pPr>
              <w:spacing w:line="240" w:lineRule="auto"/>
              <w:jc w:val="left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Type III</w:t>
            </w:r>
          </w:p>
        </w:tc>
        <w:tc>
          <w:tcPr>
            <w:tcW w:w="900" w:type="dxa"/>
            <w:tcBorders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64756D3F" w14:textId="31C7F915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B00A93">
              <w:t>0.73</w:t>
            </w:r>
          </w:p>
        </w:tc>
        <w:tc>
          <w:tcPr>
            <w:tcW w:w="810" w:type="dxa"/>
            <w:tcBorders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07ECEB26" w14:textId="5FAB6688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B00A93">
              <w:t>0.72</w:t>
            </w:r>
          </w:p>
        </w:tc>
        <w:tc>
          <w:tcPr>
            <w:tcW w:w="780" w:type="dxa"/>
            <w:tcBorders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2705BB71" w14:textId="4D894952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B00A93">
              <w:t>0.71</w:t>
            </w:r>
          </w:p>
        </w:tc>
        <w:tc>
          <w:tcPr>
            <w:tcW w:w="1110" w:type="dxa"/>
            <w:tcBorders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21F49F17" w14:textId="26CEA76E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B00A93">
              <w:t>0.63</w:t>
            </w:r>
          </w:p>
        </w:tc>
        <w:tc>
          <w:tcPr>
            <w:tcW w:w="810" w:type="dxa"/>
            <w:tcBorders>
              <w:left w:val="nil"/>
              <w:right w:val="nil"/>
            </w:tcBorders>
            <w:tcMar/>
          </w:tcPr>
          <w:p w:rsidRPr="006F5542" w:rsidR="00CB3286" w:rsidP="00224F9B" w:rsidRDefault="00CB3286" w14:paraId="4088024F" w14:textId="51964151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2A15EB">
              <w:t>0.72</w:t>
            </w:r>
          </w:p>
        </w:tc>
        <w:tc>
          <w:tcPr>
            <w:tcW w:w="810" w:type="dxa"/>
            <w:tcBorders>
              <w:left w:val="nil"/>
              <w:right w:val="nil"/>
            </w:tcBorders>
            <w:tcMar/>
          </w:tcPr>
          <w:p w:rsidRPr="006F5542" w:rsidR="00CB3286" w:rsidP="00224F9B" w:rsidRDefault="00CB3286" w14:paraId="3CCD5915" w14:textId="0C54A06A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2A15EB">
              <w:t>0.73</w:t>
            </w:r>
          </w:p>
        </w:tc>
        <w:tc>
          <w:tcPr>
            <w:tcW w:w="810" w:type="dxa"/>
            <w:tcBorders>
              <w:left w:val="nil"/>
              <w:right w:val="nil"/>
            </w:tcBorders>
            <w:tcMar/>
          </w:tcPr>
          <w:p w:rsidRPr="006F5542" w:rsidR="00CB3286" w:rsidP="7305AEE6" w:rsidRDefault="00CB3286" w14:paraId="2CDF3FF0" w14:textId="34B64718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0.64</w:t>
            </w:r>
          </w:p>
        </w:tc>
        <w:tc>
          <w:tcPr>
            <w:tcW w:w="990" w:type="dxa"/>
            <w:tcBorders>
              <w:left w:val="nil"/>
              <w:right w:val="nil"/>
            </w:tcBorders>
            <w:tcMar/>
          </w:tcPr>
          <w:p w:rsidRPr="006F5542" w:rsidR="00CB3286" w:rsidP="00224F9B" w:rsidRDefault="00CB3286" w14:paraId="0BA4B4B4" w14:textId="396FCB4D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2A15EB">
              <w:t>0.64</w:t>
            </w:r>
          </w:p>
        </w:tc>
      </w:tr>
      <w:tr w:rsidRPr="006F5542" w:rsidR="00CB3286" w:rsidTr="7305AEE6" w14:paraId="570D2038" w14:textId="77777777">
        <w:trPr>
          <w:trHeight w:val="288"/>
        </w:trPr>
        <w:tc>
          <w:tcPr>
            <w:tcW w:w="2520" w:type="dxa"/>
            <w:tcBorders>
              <w:left w:val="nil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CB3286" w:rsidP="00224F9B" w:rsidRDefault="00CB3286" w14:paraId="67C1CA62" w14:textId="77777777">
            <w:pPr>
              <w:spacing w:line="240" w:lineRule="auto"/>
              <w:jc w:val="left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Type IV</w:t>
            </w:r>
          </w:p>
        </w:tc>
        <w:tc>
          <w:tcPr>
            <w:tcW w:w="900" w:type="dxa"/>
            <w:tcBorders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107E0991" w14:textId="60F9FC3A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B00A93">
              <w:t>0.29</w:t>
            </w:r>
          </w:p>
        </w:tc>
        <w:tc>
          <w:tcPr>
            <w:tcW w:w="810" w:type="dxa"/>
            <w:tcBorders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4E41ABBC" w14:textId="714E3208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B00A93">
              <w:t>0.65</w:t>
            </w:r>
          </w:p>
        </w:tc>
        <w:tc>
          <w:tcPr>
            <w:tcW w:w="780" w:type="dxa"/>
            <w:tcBorders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48661DA5" w14:textId="5FE24B80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B00A93">
              <w:t>0.54</w:t>
            </w:r>
          </w:p>
        </w:tc>
        <w:tc>
          <w:tcPr>
            <w:tcW w:w="1110" w:type="dxa"/>
            <w:tcBorders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108C0E53" w14:textId="07774B3D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B00A93">
              <w:t>0.55</w:t>
            </w:r>
          </w:p>
        </w:tc>
        <w:tc>
          <w:tcPr>
            <w:tcW w:w="810" w:type="dxa"/>
            <w:tcBorders>
              <w:left w:val="nil"/>
              <w:right w:val="nil"/>
            </w:tcBorders>
            <w:tcMar/>
          </w:tcPr>
          <w:p w:rsidRPr="006F5542" w:rsidR="00CB3286" w:rsidP="00224F9B" w:rsidRDefault="00CB3286" w14:paraId="680E2F49" w14:textId="10D70F8F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2A15EB">
              <w:t>0.59</w:t>
            </w:r>
          </w:p>
        </w:tc>
        <w:tc>
          <w:tcPr>
            <w:tcW w:w="810" w:type="dxa"/>
            <w:tcBorders>
              <w:left w:val="nil"/>
              <w:right w:val="nil"/>
            </w:tcBorders>
            <w:tcMar/>
          </w:tcPr>
          <w:p w:rsidRPr="006F5542" w:rsidR="00CB3286" w:rsidP="7305AEE6" w:rsidRDefault="00CB3286" w14:paraId="0338F903" w14:textId="763325DE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0.55</w:t>
            </w:r>
          </w:p>
        </w:tc>
        <w:tc>
          <w:tcPr>
            <w:tcW w:w="810" w:type="dxa"/>
            <w:tcBorders>
              <w:left w:val="nil"/>
              <w:right w:val="nil"/>
            </w:tcBorders>
            <w:tcMar/>
          </w:tcPr>
          <w:p w:rsidRPr="006F5542" w:rsidR="00CB3286" w:rsidP="7305AEE6" w:rsidRDefault="00CB3286" w14:paraId="3BB59460" w14:textId="48FDE1DE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0.59</w:t>
            </w:r>
          </w:p>
        </w:tc>
        <w:tc>
          <w:tcPr>
            <w:tcW w:w="990" w:type="dxa"/>
            <w:tcBorders>
              <w:left w:val="nil"/>
              <w:right w:val="nil"/>
            </w:tcBorders>
            <w:tcMar/>
          </w:tcPr>
          <w:p w:rsidRPr="006F5542" w:rsidR="00CB3286" w:rsidP="7305AEE6" w:rsidRDefault="00CB3286" w14:paraId="4009E7C4" w14:textId="759D5595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0.58</w:t>
            </w:r>
          </w:p>
        </w:tc>
      </w:tr>
      <w:tr w:rsidRPr="006F5542" w:rsidR="00CB3286" w:rsidTr="7305AEE6" w14:paraId="05236972" w14:textId="77777777">
        <w:trPr>
          <w:trHeight w:val="288"/>
        </w:trPr>
        <w:tc>
          <w:tcPr>
            <w:tcW w:w="2520" w:type="dxa"/>
            <w:tcBorders>
              <w:left w:val="nil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CB3286" w:rsidP="00224F9B" w:rsidRDefault="00CB3286" w14:paraId="2D99F244" w14:textId="77777777">
            <w:pPr>
              <w:spacing w:line="240" w:lineRule="auto"/>
              <w:ind w:firstLine="0"/>
              <w:jc w:val="left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Average accuracy</w:t>
            </w:r>
          </w:p>
        </w:tc>
        <w:tc>
          <w:tcPr>
            <w:tcW w:w="900" w:type="dxa"/>
            <w:tcBorders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05EFE017" w14:textId="068E1F8E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B00A93">
              <w:t>0.35</w:t>
            </w:r>
          </w:p>
        </w:tc>
        <w:tc>
          <w:tcPr>
            <w:tcW w:w="810" w:type="dxa"/>
            <w:tcBorders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5E748D79" w14:textId="155D4D80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B00A93">
              <w:t>0.61</w:t>
            </w:r>
          </w:p>
        </w:tc>
        <w:tc>
          <w:tcPr>
            <w:tcW w:w="780" w:type="dxa"/>
            <w:tcBorders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386440DC" w14:textId="3772E2D8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B00A93">
              <w:t>0.63</w:t>
            </w:r>
          </w:p>
        </w:tc>
        <w:tc>
          <w:tcPr>
            <w:tcW w:w="1110" w:type="dxa"/>
            <w:tcBorders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791912F5" w14:textId="4D754CEA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B00A93">
              <w:t>0.61</w:t>
            </w:r>
          </w:p>
        </w:tc>
        <w:tc>
          <w:tcPr>
            <w:tcW w:w="810" w:type="dxa"/>
            <w:tcBorders>
              <w:left w:val="nil"/>
              <w:right w:val="nil"/>
            </w:tcBorders>
            <w:tcMar/>
          </w:tcPr>
          <w:p w:rsidRPr="006F5542" w:rsidR="00CB3286" w:rsidP="00224F9B" w:rsidRDefault="00CB3286" w14:paraId="51F93571" w14:textId="098134AF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2A15EB">
              <w:t>0.56</w:t>
            </w:r>
          </w:p>
        </w:tc>
        <w:tc>
          <w:tcPr>
            <w:tcW w:w="810" w:type="dxa"/>
            <w:tcBorders>
              <w:left w:val="nil"/>
              <w:right w:val="nil"/>
            </w:tcBorders>
            <w:tcMar/>
          </w:tcPr>
          <w:p w:rsidRPr="006F5542" w:rsidR="00CB3286" w:rsidP="00224F9B" w:rsidRDefault="00CB3286" w14:paraId="60841461" w14:textId="3CCEC49D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2A15EB">
              <w:t>0.60</w:t>
            </w:r>
          </w:p>
        </w:tc>
        <w:tc>
          <w:tcPr>
            <w:tcW w:w="810" w:type="dxa"/>
            <w:tcBorders>
              <w:left w:val="nil"/>
              <w:right w:val="nil"/>
            </w:tcBorders>
            <w:tcMar/>
          </w:tcPr>
          <w:p w:rsidRPr="006F5542" w:rsidR="00CB3286" w:rsidP="7305AEE6" w:rsidRDefault="00CB3286" w14:paraId="460EAF65" w14:textId="5509ADE7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0.55</w:t>
            </w:r>
          </w:p>
        </w:tc>
        <w:tc>
          <w:tcPr>
            <w:tcW w:w="990" w:type="dxa"/>
            <w:tcBorders>
              <w:left w:val="nil"/>
              <w:right w:val="nil"/>
            </w:tcBorders>
            <w:tcMar/>
          </w:tcPr>
          <w:p w:rsidRPr="006F5542" w:rsidR="00CB3286" w:rsidP="00224F9B" w:rsidRDefault="00CB3286" w14:paraId="3C6B8D95" w14:textId="7C979F3A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2A15EB">
              <w:t>0.62</w:t>
            </w:r>
          </w:p>
        </w:tc>
      </w:tr>
      <w:bookmarkEnd w:id="1"/>
    </w:tbl>
    <w:p w:rsidR="001242F4" w:rsidP="00224F9B" w:rsidRDefault="001242F4" w14:paraId="3A90E580" w14:textId="77777777">
      <w:pPr>
        <w:spacing w:line="480" w:lineRule="auto"/>
        <w:rPr>
          <w:b/>
          <w:sz w:val="18"/>
          <w:szCs w:val="18"/>
        </w:rPr>
      </w:pPr>
    </w:p>
    <w:p w:rsidR="00224F9B" w:rsidP="7305AEE6" w:rsidRDefault="001242F4" w14:paraId="2952999E" w14:textId="3AC9A27A">
      <w:pPr>
        <w:spacing w:line="480" w:lineRule="auto"/>
        <w:ind w:firstLine="0"/>
        <w:rPr>
          <w:sz w:val="24"/>
          <w:szCs w:val="24"/>
          <w:lang w:val="en-US"/>
        </w:rPr>
      </w:pPr>
      <w:r w:rsidRPr="7305AEE6" w:rsidR="7305AEE6">
        <w:rPr>
          <w:b w:val="1"/>
          <w:bCs w:val="1"/>
          <w:sz w:val="24"/>
          <w:szCs w:val="24"/>
          <w:lang w:val="en-US"/>
        </w:rPr>
        <w:t>Table S</w:t>
      </w:r>
      <w:r w:rsidRPr="7305AEE6" w:rsidR="7305AEE6">
        <w:rPr>
          <w:b w:val="1"/>
          <w:bCs w:val="1"/>
          <w:sz w:val="24"/>
          <w:szCs w:val="24"/>
          <w:lang w:val="en-US"/>
        </w:rPr>
        <w:t>3</w:t>
      </w:r>
      <w:r w:rsidRPr="7305AEE6" w:rsidR="7305AEE6">
        <w:rPr>
          <w:b w:val="1"/>
          <w:bCs w:val="1"/>
          <w:sz w:val="24"/>
          <w:szCs w:val="24"/>
          <w:lang w:val="en-US"/>
        </w:rPr>
        <w:t>.</w:t>
      </w:r>
      <w:r w:rsidRPr="7305AEE6" w:rsidR="7305AEE6">
        <w:rPr>
          <w:sz w:val="24"/>
          <w:szCs w:val="24"/>
          <w:lang w:val="en-US"/>
        </w:rPr>
        <w:t xml:space="preserve"> Model performance metrics; AUC values and average accuracy for the </w:t>
      </w:r>
      <w:r w:rsidRPr="7305AEE6" w:rsidR="7305AEE6">
        <w:rPr>
          <w:sz w:val="24"/>
          <w:szCs w:val="24"/>
          <w:lang w:val="en-US"/>
        </w:rPr>
        <w:t>OvA</w:t>
      </w:r>
      <w:r w:rsidRPr="7305AEE6" w:rsidR="7305AEE6">
        <w:rPr>
          <w:sz w:val="24"/>
          <w:szCs w:val="24"/>
          <w:lang w:val="en-US"/>
        </w:rPr>
        <w:t xml:space="preserve"> classification </w:t>
      </w:r>
      <w:r w:rsidRPr="7305AEE6" w:rsidR="7305AEE6">
        <w:rPr>
          <w:sz w:val="24"/>
          <w:szCs w:val="24"/>
          <w:lang w:val="en-US"/>
        </w:rPr>
        <w:t>method.</w:t>
      </w:r>
      <w:bookmarkEnd w:id="2"/>
      <w:r w:rsidRPr="7305AEE6">
        <w:rPr>
          <w:sz w:val="24"/>
          <w:szCs w:val="24"/>
          <w:lang w:val="en-US"/>
        </w:rPr>
        <w:br w:type="page"/>
      </w:r>
    </w:p>
    <w:tbl>
      <w:tblPr>
        <w:tblW w:w="9540" w:type="dxa"/>
        <w:tblLayout w:type="fixed"/>
        <w:tblLook w:val="04A0" w:firstRow="1" w:lastRow="0" w:firstColumn="1" w:lastColumn="0" w:noHBand="0" w:noVBand="1"/>
      </w:tblPr>
      <w:tblGrid>
        <w:gridCol w:w="2520"/>
        <w:gridCol w:w="900"/>
        <w:gridCol w:w="810"/>
        <w:gridCol w:w="780"/>
        <w:gridCol w:w="1110"/>
        <w:gridCol w:w="810"/>
        <w:gridCol w:w="810"/>
        <w:gridCol w:w="810"/>
        <w:gridCol w:w="990"/>
      </w:tblGrid>
      <w:tr w:rsidRPr="006F5542" w:rsidR="00857F98" w:rsidTr="7305AEE6" w14:paraId="2C0D9A56" w14:textId="77777777">
        <w:trPr>
          <w:trHeight w:val="288"/>
        </w:trPr>
        <w:tc>
          <w:tcPr>
            <w:tcW w:w="252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="00857F98" w:rsidP="00224F9B" w:rsidRDefault="00857F98" w14:paraId="250E385F" w14:textId="77777777">
            <w:pPr>
              <w:spacing w:line="240" w:lineRule="auto"/>
              <w:ind w:firstLine="0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lastRenderedPageBreak/>
              <w:t>Pitt, top 10 features</w:t>
            </w:r>
          </w:p>
        </w:tc>
        <w:tc>
          <w:tcPr>
            <w:tcW w:w="3600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857F98" w:rsidP="00224F9B" w:rsidRDefault="00857F98" w14:paraId="2D954E48" w14:textId="77777777">
            <w:pPr>
              <w:spacing w:line="240" w:lineRule="auto"/>
              <w:ind w:firstLine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color w:val="000000"/>
                <w:lang w:val="en-US"/>
              </w:rPr>
              <w:t>Training dataset (LOO)</w:t>
            </w:r>
          </w:p>
        </w:tc>
        <w:tc>
          <w:tcPr>
            <w:tcW w:w="3420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857F98" w:rsidP="00224F9B" w:rsidRDefault="00857F98" w14:paraId="53E8FBB8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Validation dataset</w:t>
            </w:r>
          </w:p>
        </w:tc>
      </w:tr>
      <w:tr w:rsidRPr="006F5542" w:rsidR="00857F98" w:rsidTr="7305AEE6" w14:paraId="204B0081" w14:textId="77777777">
        <w:trPr>
          <w:trHeight w:val="288"/>
        </w:trPr>
        <w:tc>
          <w:tcPr>
            <w:tcW w:w="252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79668B" w:rsidR="00857F98" w:rsidP="00224F9B" w:rsidRDefault="00857F98" w14:paraId="20E69C93" w14:textId="77777777">
            <w:pPr>
              <w:spacing w:line="240" w:lineRule="auto"/>
              <w:ind w:firstLine="0"/>
              <w:jc w:val="left"/>
              <w:rPr>
                <w:lang w:val="en-US"/>
              </w:rPr>
            </w:pPr>
            <w:r w:rsidRPr="0079668B">
              <w:rPr>
                <w:lang w:val="en-US"/>
              </w:rPr>
              <w:t>Lesion type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857F98" w:rsidP="00224F9B" w:rsidRDefault="00857F98" w14:paraId="4A118A3E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SVM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857F98" w:rsidP="00224F9B" w:rsidRDefault="00857F98" w14:paraId="1DF15A5F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LDA</w:t>
            </w:r>
          </w:p>
        </w:tc>
        <w:tc>
          <w:tcPr>
            <w:tcW w:w="78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857F98" w:rsidP="00224F9B" w:rsidRDefault="00857F98" w14:paraId="4F24ACED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RF</w:t>
            </w:r>
          </w:p>
        </w:tc>
        <w:tc>
          <w:tcPr>
            <w:tcW w:w="11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857F98" w:rsidP="00224F9B" w:rsidRDefault="00857F98" w14:paraId="4D0AE5B3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ADA-boost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857F98" w:rsidP="00224F9B" w:rsidRDefault="00857F98" w14:paraId="361AE98E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SVM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857F98" w:rsidP="00224F9B" w:rsidRDefault="00857F98" w14:paraId="417ECB25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LDA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857F98" w:rsidP="00224F9B" w:rsidRDefault="00857F98" w14:paraId="38442D1F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RF</w:t>
            </w:r>
          </w:p>
        </w:tc>
        <w:tc>
          <w:tcPr>
            <w:tcW w:w="99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857F98" w:rsidP="00224F9B" w:rsidRDefault="00857F98" w14:paraId="2A83E092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ADA-boost</w:t>
            </w:r>
          </w:p>
        </w:tc>
      </w:tr>
      <w:tr w:rsidRPr="006F5542" w:rsidR="00CB3286" w:rsidTr="7305AEE6" w14:paraId="1219CEEA" w14:textId="77777777">
        <w:trPr>
          <w:trHeight w:val="288"/>
        </w:trPr>
        <w:tc>
          <w:tcPr>
            <w:tcW w:w="252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CB3286" w:rsidP="00224F9B" w:rsidRDefault="00CB3286" w14:paraId="785F28EE" w14:textId="77777777">
            <w:pPr>
              <w:spacing w:line="240" w:lineRule="auto"/>
              <w:jc w:val="left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Type I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75B22B05" w14:textId="08432455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EB5D49">
              <w:t>0.72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4F2942B2" w14:textId="12D58302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EB5D49">
              <w:t>0.71</w:t>
            </w:r>
          </w:p>
        </w:tc>
        <w:tc>
          <w:tcPr>
            <w:tcW w:w="78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7CF08572" w14:textId="240FAB0F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EB5D49">
              <w:t>0.68</w:t>
            </w:r>
          </w:p>
        </w:tc>
        <w:tc>
          <w:tcPr>
            <w:tcW w:w="111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323C5E00" w14:textId="0822354B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EB5D49">
              <w:t>0.57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tcMar/>
          </w:tcPr>
          <w:p w:rsidRPr="00BD42A2" w:rsidR="00CB3286" w:rsidP="00224F9B" w:rsidRDefault="00CB3286" w14:paraId="50EEFBF1" w14:textId="3E80A5A3">
            <w:pPr>
              <w:spacing w:line="240" w:lineRule="auto"/>
              <w:ind w:firstLine="0"/>
              <w:jc w:val="center"/>
            </w:pPr>
            <w:r w:rsidRPr="005C5C34">
              <w:t>0.57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tcMar/>
          </w:tcPr>
          <w:p w:rsidRPr="00BD42A2" w:rsidR="00CB3286" w:rsidP="00224F9B" w:rsidRDefault="00CB3286" w14:paraId="7B443380" w14:textId="685F27CB">
            <w:pPr>
              <w:spacing w:line="240" w:lineRule="auto"/>
              <w:ind w:firstLine="0"/>
              <w:jc w:val="center"/>
            </w:pPr>
            <w:r w:rsidRPr="005C5C34">
              <w:t>0.57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tcMar/>
          </w:tcPr>
          <w:p w:rsidRPr="00BD42A2" w:rsidR="00CB3286" w:rsidP="00224F9B" w:rsidRDefault="00CB3286" w14:paraId="0278A55F" w14:textId="25867ED3">
            <w:pPr>
              <w:spacing w:line="240" w:lineRule="auto"/>
              <w:ind w:firstLine="0"/>
              <w:jc w:val="center"/>
            </w:pPr>
            <w:r w:rsidRPr="005C5C34">
              <w:t>0.56</w:t>
            </w:r>
          </w:p>
        </w:tc>
        <w:tc>
          <w:tcPr>
            <w:tcW w:w="99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tcMar/>
          </w:tcPr>
          <w:p w:rsidRPr="00BD42A2" w:rsidR="00CB3286" w:rsidP="00224F9B" w:rsidRDefault="00CB3286" w14:paraId="696CE854" w14:textId="33BC2398">
            <w:pPr>
              <w:spacing w:line="240" w:lineRule="auto"/>
              <w:ind w:firstLine="0"/>
              <w:jc w:val="center"/>
            </w:pPr>
            <w:r w:rsidRPr="005C5C34">
              <w:t>0.26</w:t>
            </w:r>
          </w:p>
        </w:tc>
      </w:tr>
      <w:tr w:rsidRPr="006F5542" w:rsidR="00CB3286" w:rsidTr="7305AEE6" w14:paraId="7CD9569E" w14:textId="77777777">
        <w:trPr>
          <w:trHeight w:val="288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CB3286" w:rsidP="00224F9B" w:rsidRDefault="00CB3286" w14:paraId="03239CCF" w14:textId="77777777">
            <w:pPr>
              <w:spacing w:line="240" w:lineRule="auto"/>
              <w:jc w:val="left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Type II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084374B7" w14:textId="236345BB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EB5D49">
              <w:t>0.4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1EE136D9" w14:textId="3276D55A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EB5D49">
              <w:t>0.5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4101ED4D" w14:textId="13E39CF0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EB5D49">
              <w:t>0.45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01F982B3" w14:textId="1E08625B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EB5D49">
              <w:t>0.5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BD42A2" w:rsidR="00CB3286" w:rsidP="00224F9B" w:rsidRDefault="00CB3286" w14:paraId="5C17AF0B" w14:textId="53AE47DF">
            <w:pPr>
              <w:spacing w:line="240" w:lineRule="auto"/>
              <w:ind w:firstLine="0"/>
              <w:jc w:val="center"/>
            </w:pPr>
            <w:r w:rsidRPr="005C5C34">
              <w:t>0.8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BD42A2" w:rsidR="00CB3286" w:rsidP="00224F9B" w:rsidRDefault="00CB3286" w14:paraId="13A324AC" w14:textId="6008250E">
            <w:pPr>
              <w:spacing w:line="240" w:lineRule="auto"/>
              <w:ind w:firstLine="0"/>
              <w:jc w:val="center"/>
            </w:pPr>
            <w:r w:rsidRPr="005C5C34">
              <w:t>0.5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BD42A2" w:rsidR="00CB3286" w:rsidP="00224F9B" w:rsidRDefault="00CB3286" w14:paraId="74C2A5A2" w14:textId="33826B45">
            <w:pPr>
              <w:spacing w:line="240" w:lineRule="auto"/>
              <w:ind w:firstLine="0"/>
              <w:jc w:val="center"/>
            </w:pPr>
            <w:r w:rsidRPr="005C5C34">
              <w:t>0.64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BD42A2" w:rsidR="00CB3286" w:rsidP="00224F9B" w:rsidRDefault="00CB3286" w14:paraId="6A593F2B" w14:textId="2D5A0019">
            <w:pPr>
              <w:spacing w:line="240" w:lineRule="auto"/>
              <w:ind w:firstLine="0"/>
              <w:jc w:val="center"/>
            </w:pPr>
            <w:r w:rsidRPr="005C5C34">
              <w:t>0.75</w:t>
            </w:r>
          </w:p>
        </w:tc>
      </w:tr>
      <w:tr w:rsidRPr="006F5542" w:rsidR="00CB3286" w:rsidTr="7305AEE6" w14:paraId="6D2061FE" w14:textId="77777777">
        <w:trPr>
          <w:trHeight w:val="288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CB3286" w:rsidP="00224F9B" w:rsidRDefault="00CB3286" w14:paraId="38DCF139" w14:textId="77777777">
            <w:pPr>
              <w:spacing w:line="240" w:lineRule="auto"/>
              <w:jc w:val="left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Type IV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0F1EDB12" w14:textId="42B1F541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EB5D49">
              <w:t>0.7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2DC70055" w14:textId="401AA14B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EB5D49">
              <w:t>0.7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46647899" w14:textId="58AA9C8D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EB5D49">
              <w:t>0.77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17735682" w14:textId="2444B30D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EB5D49">
              <w:t>0.7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F91D29" w:rsidR="00CB3286" w:rsidP="00224F9B" w:rsidRDefault="00CB3286" w14:paraId="3ECA734C" w14:textId="70C2843D">
            <w:pPr>
              <w:spacing w:line="240" w:lineRule="auto"/>
              <w:ind w:firstLine="0"/>
              <w:jc w:val="center"/>
            </w:pPr>
            <w:r w:rsidRPr="005C5C34">
              <w:t>0.9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F91D29" w:rsidR="00CB3286" w:rsidP="00224F9B" w:rsidRDefault="00CB3286" w14:paraId="77B5FBAE" w14:textId="71580B19">
            <w:pPr>
              <w:spacing w:line="240" w:lineRule="auto"/>
              <w:ind w:firstLine="0"/>
              <w:jc w:val="center"/>
            </w:pPr>
            <w:r w:rsidRPr="005C5C34">
              <w:t>0.9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F91D29" w:rsidR="00CB3286" w:rsidP="00224F9B" w:rsidRDefault="00CB3286" w14:paraId="1B853095" w14:textId="59AEB07F">
            <w:pPr>
              <w:spacing w:line="240" w:lineRule="auto"/>
              <w:ind w:firstLine="0"/>
              <w:jc w:val="center"/>
            </w:pPr>
            <w:r w:rsidRPr="005C5C34">
              <w:t>0.87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F91D29" w:rsidR="00CB3286" w:rsidP="00224F9B" w:rsidRDefault="00CB3286" w14:paraId="5FA58D08" w14:textId="1DB5E011">
            <w:pPr>
              <w:spacing w:line="240" w:lineRule="auto"/>
              <w:ind w:firstLine="0"/>
              <w:jc w:val="center"/>
            </w:pPr>
            <w:r w:rsidRPr="005C5C34">
              <w:t>0.80</w:t>
            </w:r>
          </w:p>
        </w:tc>
      </w:tr>
      <w:tr w:rsidRPr="006F5542" w:rsidR="00CB3286" w:rsidTr="7305AEE6" w14:paraId="591968A4" w14:textId="77777777">
        <w:trPr>
          <w:trHeight w:val="288"/>
        </w:trPr>
        <w:tc>
          <w:tcPr>
            <w:tcW w:w="25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CB3286" w:rsidP="00224F9B" w:rsidRDefault="00CB3286" w14:paraId="0E5C314E" w14:textId="77777777">
            <w:pPr>
              <w:spacing w:line="240" w:lineRule="auto"/>
              <w:ind w:firstLine="0"/>
              <w:jc w:val="left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Average accuracy</w:t>
            </w:r>
          </w:p>
        </w:tc>
        <w:tc>
          <w:tcPr>
            <w:tcW w:w="9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01DC43B3" w14:textId="7A95CDCA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EB5D49">
              <w:t>0.64</w:t>
            </w: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7A1DCCA4" w14:textId="6004B6F1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EB5D49">
              <w:t>0.68</w:t>
            </w:r>
          </w:p>
        </w:tc>
        <w:tc>
          <w:tcPr>
            <w:tcW w:w="7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6440ACA2" w14:textId="2FEB1F6E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EB5D49">
              <w:t>0.63</w:t>
            </w:r>
          </w:p>
        </w:tc>
        <w:tc>
          <w:tcPr>
            <w:tcW w:w="11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202BB9C4" w14:textId="6A219DAB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EB5D49">
              <w:t>0.6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F91D29" w:rsidR="00CB3286" w:rsidP="00224F9B" w:rsidRDefault="00CB3286" w14:paraId="488251CB" w14:textId="65619D2D">
            <w:pPr>
              <w:spacing w:line="240" w:lineRule="auto"/>
              <w:ind w:firstLine="0"/>
              <w:jc w:val="center"/>
            </w:pPr>
            <w:r w:rsidRPr="006A146B">
              <w:t>0.7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F91D29" w:rsidR="00CB3286" w:rsidP="00224F9B" w:rsidRDefault="00CB3286" w14:paraId="4A88BE6C" w14:textId="6CD7BF9B">
            <w:pPr>
              <w:spacing w:line="240" w:lineRule="auto"/>
              <w:ind w:firstLine="0"/>
              <w:jc w:val="center"/>
            </w:pPr>
            <w:r w:rsidRPr="006A146B">
              <w:t>0.6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F91D29" w:rsidR="00CB3286" w:rsidP="00224F9B" w:rsidRDefault="00CB3286" w14:paraId="7AFE21BA" w14:textId="2BDE8B9B">
            <w:pPr>
              <w:spacing w:line="240" w:lineRule="auto"/>
              <w:ind w:firstLine="0"/>
              <w:jc w:val="center"/>
            </w:pPr>
            <w:r w:rsidRPr="006A146B">
              <w:t>0.69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F91D29" w:rsidR="00CB3286" w:rsidP="00224F9B" w:rsidRDefault="00CB3286" w14:paraId="0260DD60" w14:textId="139E7B2C">
            <w:pPr>
              <w:spacing w:line="240" w:lineRule="auto"/>
              <w:ind w:firstLine="0"/>
              <w:jc w:val="center"/>
            </w:pPr>
            <w:r w:rsidRPr="006A146B">
              <w:t>0.60</w:t>
            </w:r>
          </w:p>
        </w:tc>
      </w:tr>
      <w:tr w:rsidRPr="006F5542" w:rsidR="00857F98" w:rsidTr="7305AEE6" w14:paraId="25448573" w14:textId="77777777">
        <w:trPr>
          <w:trHeight w:val="288"/>
        </w:trPr>
        <w:tc>
          <w:tcPr>
            <w:tcW w:w="252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857F98" w:rsidP="00224F9B" w:rsidRDefault="00857F98" w14:paraId="3ED04155" w14:textId="77777777">
            <w:pPr>
              <w:spacing w:line="240" w:lineRule="auto"/>
              <w:ind w:firstLine="0"/>
              <w:jc w:val="left"/>
              <w:rPr>
                <w:color w:val="000000"/>
                <w:lang w:val="en-US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F91D29" w:rsidR="00857F98" w:rsidP="00224F9B" w:rsidRDefault="00857F98" w14:paraId="56673DFB" w14:textId="77777777">
            <w:pPr>
              <w:spacing w:line="240" w:lineRule="auto"/>
              <w:ind w:firstLine="0"/>
              <w:jc w:val="center"/>
            </w:pPr>
          </w:p>
        </w:tc>
        <w:tc>
          <w:tcPr>
            <w:tcW w:w="81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F91D29" w:rsidR="00857F98" w:rsidP="00224F9B" w:rsidRDefault="00857F98" w14:paraId="51C1B9CC" w14:textId="77777777">
            <w:pPr>
              <w:spacing w:line="240" w:lineRule="auto"/>
              <w:ind w:firstLine="0"/>
              <w:jc w:val="center"/>
            </w:pPr>
          </w:p>
        </w:tc>
        <w:tc>
          <w:tcPr>
            <w:tcW w:w="78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F91D29" w:rsidR="00857F98" w:rsidP="00224F9B" w:rsidRDefault="00857F98" w14:paraId="1001AB5E" w14:textId="77777777">
            <w:pPr>
              <w:spacing w:line="240" w:lineRule="auto"/>
              <w:ind w:firstLine="0"/>
              <w:jc w:val="center"/>
            </w:pPr>
          </w:p>
        </w:tc>
        <w:tc>
          <w:tcPr>
            <w:tcW w:w="111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F91D29" w:rsidR="00857F98" w:rsidP="00224F9B" w:rsidRDefault="00857F98" w14:paraId="2B17E9F9" w14:textId="77777777">
            <w:pPr>
              <w:spacing w:line="240" w:lineRule="auto"/>
              <w:ind w:firstLine="0"/>
              <w:jc w:val="center"/>
            </w:pPr>
          </w:p>
        </w:tc>
        <w:tc>
          <w:tcPr>
            <w:tcW w:w="81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tcMar/>
            <w:vAlign w:val="bottom"/>
          </w:tcPr>
          <w:p w:rsidRPr="005A7948" w:rsidR="00857F98" w:rsidP="00224F9B" w:rsidRDefault="00857F98" w14:paraId="4F77D178" w14:textId="77777777">
            <w:pPr>
              <w:spacing w:line="240" w:lineRule="auto"/>
              <w:ind w:firstLine="0"/>
              <w:jc w:val="center"/>
            </w:pPr>
          </w:p>
        </w:tc>
        <w:tc>
          <w:tcPr>
            <w:tcW w:w="81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tcMar/>
            <w:vAlign w:val="bottom"/>
          </w:tcPr>
          <w:p w:rsidRPr="005A7948" w:rsidR="00857F98" w:rsidP="00224F9B" w:rsidRDefault="00857F98" w14:paraId="42ABC488" w14:textId="77777777">
            <w:pPr>
              <w:spacing w:line="240" w:lineRule="auto"/>
              <w:ind w:firstLine="0"/>
              <w:jc w:val="center"/>
            </w:pPr>
          </w:p>
        </w:tc>
        <w:tc>
          <w:tcPr>
            <w:tcW w:w="81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tcMar/>
            <w:vAlign w:val="bottom"/>
          </w:tcPr>
          <w:p w:rsidRPr="005A7948" w:rsidR="00857F98" w:rsidP="00224F9B" w:rsidRDefault="00857F98" w14:paraId="529F6A60" w14:textId="77777777">
            <w:pPr>
              <w:spacing w:line="240" w:lineRule="auto"/>
              <w:ind w:firstLine="0"/>
              <w:jc w:val="center"/>
            </w:pPr>
          </w:p>
        </w:tc>
        <w:tc>
          <w:tcPr>
            <w:tcW w:w="99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tcMar/>
            <w:vAlign w:val="bottom"/>
          </w:tcPr>
          <w:p w:rsidRPr="005A7948" w:rsidR="00857F98" w:rsidP="00224F9B" w:rsidRDefault="00857F98" w14:paraId="48C0BDF7" w14:textId="77777777">
            <w:pPr>
              <w:spacing w:line="240" w:lineRule="auto"/>
              <w:ind w:firstLine="0"/>
              <w:jc w:val="center"/>
            </w:pPr>
          </w:p>
        </w:tc>
      </w:tr>
      <w:tr w:rsidRPr="006F5542" w:rsidR="00857F98" w:rsidTr="7305AEE6" w14:paraId="073E4B70" w14:textId="77777777">
        <w:trPr>
          <w:trHeight w:val="288"/>
        </w:trPr>
        <w:tc>
          <w:tcPr>
            <w:tcW w:w="2520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857F98" w:rsidP="00224F9B" w:rsidRDefault="00857F98" w14:paraId="50C042A6" w14:textId="77777777">
            <w:pPr>
              <w:spacing w:line="240" w:lineRule="auto"/>
              <w:ind w:firstLine="0"/>
              <w:jc w:val="left"/>
              <w:rPr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Pitt, top 5 features</w:t>
            </w:r>
          </w:p>
        </w:tc>
        <w:tc>
          <w:tcPr>
            <w:tcW w:w="3600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F91D29" w:rsidR="00857F98" w:rsidP="00224F9B" w:rsidRDefault="00857F98" w14:paraId="7AC9CB25" w14:textId="77777777">
            <w:pPr>
              <w:spacing w:line="240" w:lineRule="auto"/>
              <w:ind w:firstLine="0"/>
              <w:jc w:val="center"/>
            </w:pPr>
            <w:r>
              <w:rPr>
                <w:color w:val="000000"/>
                <w:lang w:val="en-US"/>
              </w:rPr>
              <w:t>Training dataset (LOO)</w:t>
            </w:r>
          </w:p>
        </w:tc>
        <w:tc>
          <w:tcPr>
            <w:tcW w:w="3420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5A7948" w:rsidR="00857F98" w:rsidP="00224F9B" w:rsidRDefault="00857F98" w14:paraId="2A833969" w14:textId="77777777">
            <w:pPr>
              <w:spacing w:line="240" w:lineRule="auto"/>
              <w:ind w:firstLine="0"/>
              <w:jc w:val="center"/>
            </w:pPr>
            <w:r>
              <w:rPr>
                <w:color w:val="000000"/>
                <w:lang w:val="en-US"/>
              </w:rPr>
              <w:t>Validation dataset</w:t>
            </w:r>
          </w:p>
        </w:tc>
      </w:tr>
      <w:tr w:rsidRPr="006F5542" w:rsidR="00857F98" w:rsidTr="7305AEE6" w14:paraId="5155C350" w14:textId="77777777">
        <w:trPr>
          <w:trHeight w:val="288"/>
        </w:trPr>
        <w:tc>
          <w:tcPr>
            <w:tcW w:w="252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857F98" w:rsidP="00224F9B" w:rsidRDefault="00857F98" w14:paraId="7BE0B670" w14:textId="77777777">
            <w:pPr>
              <w:spacing w:line="240" w:lineRule="auto"/>
              <w:ind w:firstLine="0"/>
              <w:jc w:val="left"/>
              <w:rPr>
                <w:color w:val="000000"/>
                <w:lang w:val="en-US"/>
              </w:rPr>
            </w:pPr>
            <w:r w:rsidRPr="0079668B">
              <w:rPr>
                <w:lang w:val="en-US"/>
              </w:rPr>
              <w:t>Lesion type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F91D29" w:rsidR="00857F98" w:rsidP="00224F9B" w:rsidRDefault="00857F98" w14:paraId="76C3F413" w14:textId="77777777">
            <w:pPr>
              <w:spacing w:line="240" w:lineRule="auto"/>
              <w:ind w:firstLine="0"/>
              <w:jc w:val="center"/>
            </w:pPr>
            <w:r w:rsidRPr="006F5542">
              <w:rPr>
                <w:color w:val="000000"/>
                <w:lang w:val="en-US"/>
              </w:rPr>
              <w:t>SVM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F91D29" w:rsidR="00857F98" w:rsidP="00224F9B" w:rsidRDefault="00857F98" w14:paraId="567773D0" w14:textId="77777777">
            <w:pPr>
              <w:spacing w:line="240" w:lineRule="auto"/>
              <w:ind w:firstLine="0"/>
              <w:jc w:val="center"/>
            </w:pPr>
            <w:r w:rsidRPr="006F5542">
              <w:rPr>
                <w:color w:val="000000"/>
                <w:lang w:val="en-US"/>
              </w:rPr>
              <w:t>LDA</w:t>
            </w:r>
          </w:p>
        </w:tc>
        <w:tc>
          <w:tcPr>
            <w:tcW w:w="78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F91D29" w:rsidR="00857F98" w:rsidP="00224F9B" w:rsidRDefault="00857F98" w14:paraId="3FA2D698" w14:textId="77777777">
            <w:pPr>
              <w:spacing w:line="240" w:lineRule="auto"/>
              <w:ind w:firstLine="0"/>
              <w:jc w:val="center"/>
            </w:pPr>
            <w:r w:rsidRPr="006F5542">
              <w:rPr>
                <w:color w:val="000000"/>
                <w:lang w:val="en-US"/>
              </w:rPr>
              <w:t>SVM</w:t>
            </w:r>
          </w:p>
        </w:tc>
        <w:tc>
          <w:tcPr>
            <w:tcW w:w="11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F91D29" w:rsidR="00857F98" w:rsidP="00224F9B" w:rsidRDefault="00857F98" w14:paraId="650F4B80" w14:textId="77777777">
            <w:pPr>
              <w:spacing w:line="240" w:lineRule="auto"/>
              <w:ind w:firstLine="0"/>
              <w:jc w:val="center"/>
            </w:pPr>
            <w:r w:rsidRPr="006F5542">
              <w:rPr>
                <w:color w:val="000000"/>
                <w:lang w:val="en-US"/>
              </w:rPr>
              <w:t>ADA-boost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tcMar/>
            <w:vAlign w:val="bottom"/>
          </w:tcPr>
          <w:p w:rsidRPr="005A7948" w:rsidR="00857F98" w:rsidP="00224F9B" w:rsidRDefault="00857F98" w14:paraId="16D055E1" w14:textId="77777777">
            <w:pPr>
              <w:spacing w:line="240" w:lineRule="auto"/>
              <w:ind w:firstLine="0"/>
              <w:jc w:val="center"/>
            </w:pPr>
            <w:r w:rsidRPr="006F5542">
              <w:rPr>
                <w:color w:val="000000"/>
                <w:lang w:val="en-US"/>
              </w:rPr>
              <w:t>SVM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tcMar/>
            <w:vAlign w:val="bottom"/>
          </w:tcPr>
          <w:p w:rsidRPr="005A7948" w:rsidR="00857F98" w:rsidP="00224F9B" w:rsidRDefault="00857F98" w14:paraId="517B4D30" w14:textId="77777777">
            <w:pPr>
              <w:spacing w:line="240" w:lineRule="auto"/>
              <w:ind w:firstLine="0"/>
              <w:jc w:val="center"/>
            </w:pPr>
            <w:r w:rsidRPr="006F5542">
              <w:rPr>
                <w:color w:val="000000"/>
                <w:lang w:val="en-US"/>
              </w:rPr>
              <w:t>LDA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tcMar/>
            <w:vAlign w:val="bottom"/>
          </w:tcPr>
          <w:p w:rsidRPr="005A7948" w:rsidR="00857F98" w:rsidP="00224F9B" w:rsidRDefault="00857F98" w14:paraId="024D09FA" w14:textId="77777777">
            <w:pPr>
              <w:spacing w:line="240" w:lineRule="auto"/>
              <w:ind w:firstLine="0"/>
              <w:jc w:val="center"/>
            </w:pPr>
            <w:r w:rsidRPr="006F5542">
              <w:rPr>
                <w:color w:val="000000"/>
                <w:lang w:val="en-US"/>
              </w:rPr>
              <w:t>SVM</w:t>
            </w:r>
          </w:p>
        </w:tc>
        <w:tc>
          <w:tcPr>
            <w:tcW w:w="99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tcMar/>
            <w:vAlign w:val="bottom"/>
          </w:tcPr>
          <w:p w:rsidRPr="005A7948" w:rsidR="00857F98" w:rsidP="00224F9B" w:rsidRDefault="00857F98" w14:paraId="60845FA2" w14:textId="77777777">
            <w:pPr>
              <w:spacing w:line="240" w:lineRule="auto"/>
              <w:ind w:firstLine="0"/>
              <w:jc w:val="center"/>
            </w:pPr>
            <w:r w:rsidRPr="006F5542">
              <w:rPr>
                <w:color w:val="000000"/>
                <w:lang w:val="en-US"/>
              </w:rPr>
              <w:t>ADA-boost</w:t>
            </w:r>
          </w:p>
        </w:tc>
      </w:tr>
      <w:tr w:rsidRPr="00BD42A2" w:rsidR="00CB3286" w:rsidTr="7305AEE6" w14:paraId="48C0A9BD" w14:textId="77777777">
        <w:trPr>
          <w:trHeight w:val="288"/>
        </w:trPr>
        <w:tc>
          <w:tcPr>
            <w:tcW w:w="252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CB3286" w:rsidP="00224F9B" w:rsidRDefault="00CB3286" w14:paraId="6232AF66" w14:textId="77777777">
            <w:pPr>
              <w:spacing w:line="240" w:lineRule="auto"/>
              <w:jc w:val="left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Type I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4D7FC601" w14:textId="0EA1D254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F464B7">
              <w:t>0.72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39DBE80F" w14:textId="710EAB3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F464B7">
              <w:t>0.74</w:t>
            </w:r>
          </w:p>
        </w:tc>
        <w:tc>
          <w:tcPr>
            <w:tcW w:w="78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44625D2B" w14:textId="5ACB60DA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F464B7">
              <w:t>0.70</w:t>
            </w:r>
          </w:p>
        </w:tc>
        <w:tc>
          <w:tcPr>
            <w:tcW w:w="111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0C9D0CAC" w14:textId="474F7F69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F464B7">
              <w:t>0.59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tcMar/>
          </w:tcPr>
          <w:p w:rsidRPr="00BD42A2" w:rsidR="00CB3286" w:rsidP="00224F9B" w:rsidRDefault="00CB3286" w14:paraId="7FFBD1FC" w14:textId="354FF71F">
            <w:pPr>
              <w:spacing w:line="240" w:lineRule="auto"/>
              <w:ind w:firstLine="0"/>
              <w:jc w:val="center"/>
            </w:pPr>
            <w:r w:rsidRPr="00BF3425">
              <w:t>0.53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tcMar/>
          </w:tcPr>
          <w:p w:rsidRPr="00BD42A2" w:rsidR="00CB3286" w:rsidP="00224F9B" w:rsidRDefault="00CB3286" w14:paraId="7AB3B6E4" w14:textId="57C83993">
            <w:pPr>
              <w:spacing w:line="240" w:lineRule="auto"/>
              <w:ind w:firstLine="0"/>
              <w:jc w:val="center"/>
            </w:pPr>
            <w:r w:rsidRPr="00BF3425">
              <w:t>0.55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tcMar/>
          </w:tcPr>
          <w:p w:rsidRPr="00BD42A2" w:rsidR="00CB3286" w:rsidP="00224F9B" w:rsidRDefault="00CB3286" w14:paraId="5B7C3CE4" w14:textId="3755AA06">
            <w:pPr>
              <w:spacing w:line="240" w:lineRule="auto"/>
              <w:ind w:firstLine="0"/>
              <w:jc w:val="center"/>
            </w:pPr>
            <w:r w:rsidRPr="00BF3425">
              <w:t>0.48</w:t>
            </w:r>
          </w:p>
        </w:tc>
        <w:tc>
          <w:tcPr>
            <w:tcW w:w="99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tcMar/>
          </w:tcPr>
          <w:p w:rsidRPr="00BD42A2" w:rsidR="00CB3286" w:rsidP="00224F9B" w:rsidRDefault="00CB3286" w14:paraId="4838DE9B" w14:textId="6C68780D">
            <w:pPr>
              <w:spacing w:line="240" w:lineRule="auto"/>
              <w:ind w:firstLine="0"/>
              <w:jc w:val="center"/>
            </w:pPr>
            <w:r w:rsidRPr="00BF3425">
              <w:t>0.55</w:t>
            </w:r>
          </w:p>
        </w:tc>
      </w:tr>
      <w:tr w:rsidRPr="00BD42A2" w:rsidR="00CB3286" w:rsidTr="7305AEE6" w14:paraId="529D327B" w14:textId="77777777">
        <w:trPr>
          <w:trHeight w:val="288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CB3286" w:rsidP="00224F9B" w:rsidRDefault="00CB3286" w14:paraId="223C91CD" w14:textId="77777777">
            <w:pPr>
              <w:spacing w:line="240" w:lineRule="auto"/>
              <w:jc w:val="left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Type II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08B22CA9" w14:textId="4FD7AE6B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F464B7">
              <w:t>0.4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3667F1F0" w14:textId="204B1F75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F464B7">
              <w:t>0.5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4CB953E9" w14:textId="7D028425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F464B7">
              <w:t>0.47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7CD4F5AC" w14:textId="64948BEE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F464B7">
              <w:t>0.5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BD42A2" w:rsidR="00CB3286" w:rsidP="00224F9B" w:rsidRDefault="00CB3286" w14:paraId="10E1B422" w14:textId="7ED27CAF">
            <w:pPr>
              <w:spacing w:line="240" w:lineRule="auto"/>
              <w:ind w:firstLine="0"/>
              <w:jc w:val="center"/>
            </w:pPr>
            <w:r w:rsidRPr="00BF3425">
              <w:t>0.8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BD42A2" w:rsidR="00CB3286" w:rsidP="00224F9B" w:rsidRDefault="00CB3286" w14:paraId="3DC83E84" w14:textId="6C06506A">
            <w:pPr>
              <w:spacing w:line="240" w:lineRule="auto"/>
              <w:ind w:firstLine="0"/>
              <w:jc w:val="center"/>
            </w:pPr>
            <w:r w:rsidRPr="00BF3425">
              <w:t>0.5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BD42A2" w:rsidR="00CB3286" w:rsidP="00224F9B" w:rsidRDefault="00CB3286" w14:paraId="46131057" w14:textId="4947E2AD">
            <w:pPr>
              <w:spacing w:line="240" w:lineRule="auto"/>
              <w:ind w:firstLine="0"/>
              <w:jc w:val="center"/>
            </w:pPr>
            <w:r w:rsidRPr="00BF3425">
              <w:t>0.5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BD42A2" w:rsidR="00CB3286" w:rsidP="00224F9B" w:rsidRDefault="00CB3286" w14:paraId="6466B0E5" w14:textId="65CFDD8A">
            <w:pPr>
              <w:spacing w:line="240" w:lineRule="auto"/>
              <w:ind w:firstLine="0"/>
              <w:jc w:val="center"/>
            </w:pPr>
            <w:r w:rsidRPr="00BF3425">
              <w:t>0.63</w:t>
            </w:r>
          </w:p>
        </w:tc>
      </w:tr>
      <w:tr w:rsidRPr="00F91D29" w:rsidR="00CB3286" w:rsidTr="7305AEE6" w14:paraId="66D42251" w14:textId="77777777">
        <w:trPr>
          <w:trHeight w:val="288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CB3286" w:rsidP="00224F9B" w:rsidRDefault="00CB3286" w14:paraId="73A68B19" w14:textId="77777777">
            <w:pPr>
              <w:spacing w:line="240" w:lineRule="auto"/>
              <w:jc w:val="left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Type IV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573325EE" w14:textId="31C9197B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F464B7">
              <w:t>0.7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6043125F" w14:textId="0AE34C5E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F464B7">
              <w:t>0.7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0824AA78" w14:textId="4CF56CF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F464B7">
              <w:t>0.78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01AC7CEA" w14:textId="7E62301F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F464B7">
              <w:t>0.6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F91D29" w:rsidR="00CB3286" w:rsidP="00224F9B" w:rsidRDefault="00CB3286" w14:paraId="5140BCC7" w14:textId="7272D70A">
            <w:pPr>
              <w:spacing w:line="240" w:lineRule="auto"/>
              <w:ind w:firstLine="0"/>
              <w:jc w:val="center"/>
            </w:pPr>
            <w:r w:rsidRPr="00BF3425">
              <w:t>0.9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F91D29" w:rsidR="00CB3286" w:rsidP="00224F9B" w:rsidRDefault="00CB3286" w14:paraId="3B96F8BC" w14:textId="3AB087A7">
            <w:pPr>
              <w:spacing w:line="240" w:lineRule="auto"/>
              <w:ind w:firstLine="0"/>
              <w:jc w:val="center"/>
            </w:pPr>
            <w:r w:rsidRPr="00BF3425">
              <w:t>0.9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F91D29" w:rsidR="00CB3286" w:rsidP="00224F9B" w:rsidRDefault="00CB3286" w14:paraId="29D117FE" w14:textId="2150F699">
            <w:pPr>
              <w:spacing w:line="240" w:lineRule="auto"/>
              <w:ind w:firstLine="0"/>
              <w:jc w:val="center"/>
            </w:pPr>
            <w:r w:rsidRPr="00BF3425">
              <w:t>0.9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F91D29" w:rsidR="00CB3286" w:rsidP="00224F9B" w:rsidRDefault="00CB3286" w14:paraId="559240FE" w14:textId="3A1118C2">
            <w:pPr>
              <w:spacing w:line="240" w:lineRule="auto"/>
              <w:ind w:firstLine="0"/>
              <w:jc w:val="center"/>
            </w:pPr>
            <w:r w:rsidRPr="00BF3425">
              <w:t>0.92</w:t>
            </w:r>
          </w:p>
        </w:tc>
      </w:tr>
      <w:tr w:rsidRPr="00F91D29" w:rsidR="00CB3286" w:rsidTr="7305AEE6" w14:paraId="080D9C05" w14:textId="77777777">
        <w:trPr>
          <w:trHeight w:val="288"/>
        </w:trPr>
        <w:tc>
          <w:tcPr>
            <w:tcW w:w="25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CB3286" w:rsidP="00224F9B" w:rsidRDefault="00CB3286" w14:paraId="733579A7" w14:textId="77777777">
            <w:pPr>
              <w:spacing w:line="240" w:lineRule="auto"/>
              <w:ind w:firstLine="0"/>
              <w:jc w:val="left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Average accuracy</w:t>
            </w:r>
          </w:p>
        </w:tc>
        <w:tc>
          <w:tcPr>
            <w:tcW w:w="9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65890203" w14:textId="17DD00C9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F464B7">
              <w:t>0.64</w:t>
            </w: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541F2127" w14:textId="1473EBAD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F464B7">
              <w:t>0.69</w:t>
            </w:r>
          </w:p>
        </w:tc>
        <w:tc>
          <w:tcPr>
            <w:tcW w:w="7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4947BCDE" w14:textId="3E24F85B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F464B7">
              <w:t>0.65</w:t>
            </w:r>
          </w:p>
        </w:tc>
        <w:tc>
          <w:tcPr>
            <w:tcW w:w="11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CB3286" w:rsidP="00224F9B" w:rsidRDefault="00CB3286" w14:paraId="60257979" w14:textId="2B5890DA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F464B7">
              <w:t>0.6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F91D29" w:rsidR="00CB3286" w:rsidP="00224F9B" w:rsidRDefault="00CB3286" w14:paraId="18B1F538" w14:textId="3CEFA7C3">
            <w:pPr>
              <w:spacing w:line="240" w:lineRule="auto"/>
              <w:ind w:firstLine="0"/>
              <w:jc w:val="center"/>
            </w:pPr>
            <w:r w:rsidRPr="00BF3425">
              <w:t>0.7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F91D29" w:rsidR="00CB3286" w:rsidP="00224F9B" w:rsidRDefault="00CB3286" w14:paraId="7E192C26" w14:textId="5103C326">
            <w:pPr>
              <w:spacing w:line="240" w:lineRule="auto"/>
              <w:ind w:firstLine="0"/>
              <w:jc w:val="center"/>
            </w:pPr>
            <w:r w:rsidRPr="00BF3425">
              <w:t>0.6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F91D29" w:rsidR="00CB3286" w:rsidP="00224F9B" w:rsidRDefault="00CB3286" w14:paraId="26BFA099" w14:textId="18626472">
            <w:pPr>
              <w:spacing w:line="240" w:lineRule="auto"/>
              <w:ind w:firstLine="0"/>
              <w:jc w:val="center"/>
            </w:pPr>
            <w:r w:rsidRPr="00BF3425">
              <w:t>0.64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F91D29" w:rsidR="00CB3286" w:rsidP="00224F9B" w:rsidRDefault="00CB3286" w14:paraId="2080CB8D" w14:textId="11B42283">
            <w:pPr>
              <w:spacing w:line="240" w:lineRule="auto"/>
              <w:ind w:firstLine="0"/>
              <w:jc w:val="center"/>
            </w:pPr>
            <w:r w:rsidRPr="00BF3425">
              <w:t>0.70</w:t>
            </w:r>
          </w:p>
        </w:tc>
      </w:tr>
      <w:tr w:rsidRPr="006F5542" w:rsidR="00CB3286" w:rsidTr="7305AEE6" w14:paraId="33F35FF0" w14:textId="77777777">
        <w:trPr>
          <w:trHeight w:val="288"/>
        </w:trPr>
        <w:tc>
          <w:tcPr>
            <w:tcW w:w="252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CB3286" w:rsidP="00224F9B" w:rsidRDefault="00CB3286" w14:paraId="0D271D59" w14:textId="77777777">
            <w:pPr>
              <w:spacing w:line="240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CB3286" w:rsidP="00224F9B" w:rsidRDefault="00CB3286" w14:paraId="309D9548" w14:textId="77777777">
            <w:pPr>
              <w:spacing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CB3286" w:rsidP="00224F9B" w:rsidRDefault="00CB3286" w14:paraId="2874BC9B" w14:textId="77777777">
            <w:pPr>
              <w:spacing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CB3286" w:rsidP="00224F9B" w:rsidRDefault="00CB3286" w14:paraId="21744ACC" w14:textId="77777777">
            <w:pPr>
              <w:spacing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CB3286" w:rsidP="00224F9B" w:rsidRDefault="00CB3286" w14:paraId="05662857" w14:textId="77777777">
            <w:pPr>
              <w:spacing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CB3286" w:rsidP="00224F9B" w:rsidRDefault="00CB3286" w14:paraId="3B2635DF" w14:textId="77777777">
            <w:pPr>
              <w:spacing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CB3286" w:rsidP="00224F9B" w:rsidRDefault="00CB3286" w14:paraId="43ED828E" w14:textId="77777777">
            <w:pPr>
              <w:spacing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CB3286" w:rsidP="00224F9B" w:rsidRDefault="00CB3286" w14:paraId="09B65390" w14:textId="77777777">
            <w:pPr>
              <w:spacing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CB3286" w:rsidP="00224F9B" w:rsidRDefault="00CB3286" w14:paraId="32B063DA" w14:textId="77777777">
            <w:pPr>
              <w:spacing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Pr="006F5542" w:rsidR="00CB3286" w:rsidTr="7305AEE6" w14:paraId="2908B5AC" w14:textId="77777777">
        <w:trPr>
          <w:trHeight w:val="288"/>
        </w:trPr>
        <w:tc>
          <w:tcPr>
            <w:tcW w:w="252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292303" w:rsidR="00CB3286" w:rsidP="00224F9B" w:rsidRDefault="00CB3286" w14:paraId="1AB44771" w14:textId="77777777">
            <w:pPr>
              <w:spacing w:line="240" w:lineRule="auto"/>
              <w:ind w:firstLine="0"/>
              <w:jc w:val="left"/>
              <w:rPr>
                <w:b/>
                <w:bCs/>
                <w:color w:val="000000"/>
                <w:lang w:val="en-US"/>
              </w:rPr>
            </w:pPr>
            <w:r w:rsidRPr="00292303">
              <w:rPr>
                <w:b/>
                <w:bCs/>
                <w:color w:val="000000"/>
                <w:lang w:val="en-US"/>
              </w:rPr>
              <w:t>NIH</w:t>
            </w:r>
            <w:r>
              <w:rPr>
                <w:b/>
                <w:bCs/>
                <w:color w:val="000000"/>
                <w:lang w:val="en-US"/>
              </w:rPr>
              <w:t>, top 10 features</w:t>
            </w:r>
          </w:p>
        </w:tc>
        <w:tc>
          <w:tcPr>
            <w:tcW w:w="3600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CB3286" w:rsidP="00224F9B" w:rsidRDefault="00CB3286" w14:paraId="112577F2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Training dataset (LOO)</w:t>
            </w:r>
          </w:p>
        </w:tc>
        <w:tc>
          <w:tcPr>
            <w:tcW w:w="3420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CB3286" w:rsidP="00224F9B" w:rsidRDefault="00CB3286" w14:paraId="657733BD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Validation dataset</w:t>
            </w:r>
          </w:p>
        </w:tc>
      </w:tr>
      <w:tr w:rsidRPr="006F5542" w:rsidR="00CB3286" w:rsidTr="7305AEE6" w14:paraId="6D4789CF" w14:textId="77777777">
        <w:trPr>
          <w:trHeight w:val="288"/>
        </w:trPr>
        <w:tc>
          <w:tcPr>
            <w:tcW w:w="252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CB3286" w:rsidP="00224F9B" w:rsidRDefault="00CB3286" w14:paraId="4E2E636C" w14:textId="77777777">
            <w:pPr>
              <w:spacing w:line="240" w:lineRule="auto"/>
              <w:ind w:firstLine="0"/>
              <w:jc w:val="left"/>
              <w:rPr>
                <w:color w:val="000000"/>
                <w:lang w:val="en-US"/>
              </w:rPr>
            </w:pPr>
            <w:r w:rsidRPr="00BC1529">
              <w:rPr>
                <w:color w:val="000000"/>
                <w:lang w:val="en-US"/>
              </w:rPr>
              <w:t>Lesion type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CB3286" w:rsidP="00224F9B" w:rsidRDefault="00CB3286" w14:paraId="64A8FB33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SVM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CB3286" w:rsidP="00224F9B" w:rsidRDefault="00CB3286" w14:paraId="41B9D2FB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LDA</w:t>
            </w:r>
          </w:p>
        </w:tc>
        <w:tc>
          <w:tcPr>
            <w:tcW w:w="78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CB3286" w:rsidP="00224F9B" w:rsidRDefault="00CB3286" w14:paraId="10DFBFE7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RF</w:t>
            </w:r>
          </w:p>
        </w:tc>
        <w:tc>
          <w:tcPr>
            <w:tcW w:w="11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CB3286" w:rsidP="00224F9B" w:rsidRDefault="00CB3286" w14:paraId="72D1B6CA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ADA-boost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CB3286" w:rsidP="00224F9B" w:rsidRDefault="00CB3286" w14:paraId="725E5439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SVM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CB3286" w:rsidP="00224F9B" w:rsidRDefault="00CB3286" w14:paraId="27D1FDD4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LDA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CB3286" w:rsidP="00224F9B" w:rsidRDefault="00CB3286" w14:paraId="3E036FE1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RF</w:t>
            </w:r>
          </w:p>
        </w:tc>
        <w:tc>
          <w:tcPr>
            <w:tcW w:w="99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CB3286" w:rsidP="00224F9B" w:rsidRDefault="00CB3286" w14:paraId="24E7D79E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ADA-boost</w:t>
            </w:r>
          </w:p>
        </w:tc>
      </w:tr>
      <w:tr w:rsidRPr="006F5542" w:rsidR="00E86631" w:rsidTr="7305AEE6" w14:paraId="7CE911C6" w14:textId="77777777">
        <w:trPr>
          <w:trHeight w:val="288"/>
        </w:trPr>
        <w:tc>
          <w:tcPr>
            <w:tcW w:w="252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E86631" w:rsidP="00224F9B" w:rsidRDefault="00E86631" w14:paraId="6C7EB9FD" w14:textId="77777777">
            <w:pPr>
              <w:spacing w:line="240" w:lineRule="auto"/>
              <w:jc w:val="left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Type I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54B21F69" w14:textId="511B9165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27289">
              <w:t>0.67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506BECC4" w14:textId="527CC28D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27289">
              <w:t>0.72</w:t>
            </w:r>
          </w:p>
        </w:tc>
        <w:tc>
          <w:tcPr>
            <w:tcW w:w="78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5766EB13" w14:textId="22CE6AD6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27289">
              <w:t>0.64</w:t>
            </w:r>
          </w:p>
        </w:tc>
        <w:tc>
          <w:tcPr>
            <w:tcW w:w="111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225529DF" w14:textId="6E4E9C7D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27289">
              <w:t>0.54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E86631" w:rsidP="00224F9B" w:rsidRDefault="00E86631" w14:paraId="38340E0E" w14:textId="120962C2">
            <w:pPr>
              <w:spacing w:line="240" w:lineRule="auto"/>
              <w:ind w:firstLine="0"/>
              <w:jc w:val="center"/>
            </w:pPr>
            <w:r w:rsidRPr="00A6013D">
              <w:t>0.52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E86631" w:rsidP="00224F9B" w:rsidRDefault="00E86631" w14:paraId="400BF1D9" w14:textId="635399CB">
            <w:pPr>
              <w:spacing w:line="240" w:lineRule="auto"/>
              <w:ind w:firstLine="0"/>
              <w:jc w:val="center"/>
            </w:pPr>
            <w:r w:rsidRPr="00A6013D">
              <w:t>0.54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E86631" w:rsidP="00224F9B" w:rsidRDefault="00E86631" w14:paraId="2549E59B" w14:textId="1F0EF7CE">
            <w:pPr>
              <w:spacing w:line="240" w:lineRule="auto"/>
              <w:ind w:firstLine="0"/>
              <w:jc w:val="center"/>
            </w:pPr>
            <w:r w:rsidR="7305AEE6">
              <w:rPr/>
              <w:t>0.50</w:t>
            </w:r>
          </w:p>
        </w:tc>
        <w:tc>
          <w:tcPr>
            <w:tcW w:w="99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E86631" w:rsidP="00224F9B" w:rsidRDefault="00E86631" w14:paraId="1EFA21A2" w14:textId="0986AD7A">
            <w:pPr>
              <w:spacing w:line="240" w:lineRule="auto"/>
              <w:ind w:firstLine="0"/>
              <w:jc w:val="center"/>
            </w:pPr>
            <w:r w:rsidR="7305AEE6">
              <w:rPr/>
              <w:t>0.48</w:t>
            </w:r>
          </w:p>
        </w:tc>
      </w:tr>
      <w:tr w:rsidRPr="006F5542" w:rsidR="00E86631" w:rsidTr="7305AEE6" w14:paraId="47001941" w14:textId="77777777">
        <w:trPr>
          <w:trHeight w:val="288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E86631" w:rsidP="00224F9B" w:rsidRDefault="00E86631" w14:paraId="145BD58A" w14:textId="77777777">
            <w:pPr>
              <w:spacing w:line="240" w:lineRule="auto"/>
              <w:jc w:val="left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Type II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221BC54F" w14:textId="2FE256CB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27289">
              <w:t>0.4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1E6D27B1" w14:textId="3EF72993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27289">
              <w:t>0.5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5C98696C" w14:textId="23DDF14F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27289">
              <w:t>0.67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5E112FF2" w14:textId="6FD04FA8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27289">
              <w:t>0.5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E86631" w:rsidP="00224F9B" w:rsidRDefault="00E86631" w14:paraId="54693D57" w14:textId="5C323820">
            <w:pPr>
              <w:spacing w:line="240" w:lineRule="auto"/>
              <w:ind w:firstLine="0"/>
              <w:jc w:val="center"/>
            </w:pPr>
            <w:r w:rsidRPr="00A6013D">
              <w:t>0.5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E86631" w:rsidP="00224F9B" w:rsidRDefault="00E86631" w14:paraId="6463180E" w14:textId="517A657C">
            <w:pPr>
              <w:spacing w:line="240" w:lineRule="auto"/>
              <w:ind w:firstLine="0"/>
              <w:jc w:val="center"/>
            </w:pPr>
            <w:r w:rsidRPr="00A6013D">
              <w:t>0.6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E86631" w:rsidP="00224F9B" w:rsidRDefault="00E86631" w14:paraId="489ECF0A" w14:textId="674224A1">
            <w:pPr>
              <w:spacing w:line="240" w:lineRule="auto"/>
              <w:ind w:firstLine="0"/>
              <w:jc w:val="center"/>
            </w:pPr>
            <w:r w:rsidR="7305AEE6">
              <w:rPr/>
              <w:t>0.50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E86631" w:rsidP="00224F9B" w:rsidRDefault="00E86631" w14:paraId="0F799970" w14:textId="3C4A7C17">
            <w:pPr>
              <w:spacing w:line="240" w:lineRule="auto"/>
              <w:ind w:firstLine="0"/>
              <w:jc w:val="center"/>
            </w:pPr>
            <w:r w:rsidR="7305AEE6">
              <w:rPr/>
              <w:t>0.50</w:t>
            </w:r>
          </w:p>
        </w:tc>
      </w:tr>
      <w:tr w:rsidRPr="006F5542" w:rsidR="00E86631" w:rsidTr="7305AEE6" w14:paraId="4C8EBFE0" w14:textId="77777777">
        <w:trPr>
          <w:trHeight w:val="288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E86631" w:rsidP="00224F9B" w:rsidRDefault="00E86631" w14:paraId="69D5BBF6" w14:textId="77777777">
            <w:pPr>
              <w:spacing w:line="240" w:lineRule="auto"/>
              <w:jc w:val="left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Type III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4798B50B" w14:textId="26AEA48D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27289">
              <w:t>0.7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48663752" w14:textId="28F96BB9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27289">
              <w:t>0.7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146513D7" w14:textId="211F02CE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27289">
              <w:t>0.69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04B6EAC9" w14:textId="56B5FBDC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27289">
              <w:t>0.6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E86631" w:rsidP="00224F9B" w:rsidRDefault="00E86631" w14:paraId="7859E606" w14:textId="7BEB8BE9">
            <w:pPr>
              <w:spacing w:line="240" w:lineRule="auto"/>
              <w:ind w:firstLine="0"/>
              <w:jc w:val="center"/>
            </w:pPr>
            <w:r w:rsidR="7305AEE6">
              <w:rPr/>
              <w:t>0.7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E86631" w:rsidP="00224F9B" w:rsidRDefault="00E86631" w14:paraId="2BDA7F8C" w14:textId="13A4C977">
            <w:pPr>
              <w:spacing w:line="240" w:lineRule="auto"/>
              <w:ind w:firstLine="0"/>
              <w:jc w:val="center"/>
            </w:pPr>
            <w:r w:rsidR="7305AEE6">
              <w:rPr/>
              <w:t>0.6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E86631" w:rsidP="00224F9B" w:rsidRDefault="00E86631" w14:paraId="785BF200" w14:textId="1DDD3558">
            <w:pPr>
              <w:spacing w:line="240" w:lineRule="auto"/>
              <w:ind w:firstLine="0"/>
              <w:jc w:val="center"/>
            </w:pPr>
            <w:r w:rsidR="7305AEE6">
              <w:rPr/>
              <w:t>0.6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E86631" w:rsidP="00224F9B" w:rsidRDefault="00E86631" w14:paraId="7A5FE986" w14:textId="6CBCD42F">
            <w:pPr>
              <w:spacing w:line="240" w:lineRule="auto"/>
              <w:ind w:firstLine="0"/>
              <w:jc w:val="center"/>
            </w:pPr>
            <w:r w:rsidR="7305AEE6">
              <w:rPr/>
              <w:t>0.67</w:t>
            </w:r>
          </w:p>
        </w:tc>
      </w:tr>
      <w:tr w:rsidRPr="006F5542" w:rsidR="00E86631" w:rsidTr="7305AEE6" w14:paraId="099EEABA" w14:textId="77777777">
        <w:trPr>
          <w:trHeight w:val="288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E86631" w:rsidP="00224F9B" w:rsidRDefault="00E86631" w14:paraId="1B63DA81" w14:textId="77777777">
            <w:pPr>
              <w:spacing w:line="240" w:lineRule="auto"/>
              <w:jc w:val="left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Type IV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60C25071" w14:textId="7FAC407A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27289">
              <w:t>0.6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1994E721" w14:textId="441C6975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27289">
              <w:t>0.5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00739BEF" w14:textId="4371A1E8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27289">
              <w:t>0.63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6E31C31D" w14:textId="0450A12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27289">
              <w:t>0.5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E86631" w:rsidP="00224F9B" w:rsidRDefault="00E86631" w14:paraId="06171E95" w14:textId="3234050D">
            <w:pPr>
              <w:spacing w:line="240" w:lineRule="auto"/>
              <w:ind w:firstLine="0"/>
              <w:jc w:val="center"/>
            </w:pPr>
            <w:r w:rsidRPr="00A6013D">
              <w:t>0.5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E86631" w:rsidP="00224F9B" w:rsidRDefault="00E86631" w14:paraId="3FFD007D" w14:textId="2B45BDAC">
            <w:pPr>
              <w:spacing w:line="240" w:lineRule="auto"/>
              <w:ind w:firstLine="0"/>
              <w:jc w:val="center"/>
            </w:pPr>
            <w:r w:rsidRPr="00A6013D">
              <w:t>0.5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E86631" w:rsidP="00224F9B" w:rsidRDefault="00E86631" w14:paraId="68088463" w14:textId="379DCAF5">
            <w:pPr>
              <w:spacing w:line="240" w:lineRule="auto"/>
              <w:ind w:firstLine="0"/>
              <w:jc w:val="center"/>
            </w:pPr>
            <w:r w:rsidR="7305AEE6">
              <w:rPr/>
              <w:t>0.56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E86631" w:rsidP="00224F9B" w:rsidRDefault="00E86631" w14:paraId="29CBC706" w14:textId="428E2BAD">
            <w:pPr>
              <w:spacing w:line="240" w:lineRule="auto"/>
              <w:ind w:firstLine="0"/>
              <w:jc w:val="center"/>
            </w:pPr>
            <w:r w:rsidR="7305AEE6">
              <w:rPr/>
              <w:t>0.55</w:t>
            </w:r>
          </w:p>
        </w:tc>
      </w:tr>
      <w:tr w:rsidRPr="006F5542" w:rsidR="00E86631" w:rsidTr="7305AEE6" w14:paraId="633AC598" w14:textId="77777777">
        <w:trPr>
          <w:trHeight w:val="288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E86631" w:rsidP="00224F9B" w:rsidRDefault="00E86631" w14:paraId="309FA83B" w14:textId="77777777">
            <w:pPr>
              <w:spacing w:line="240" w:lineRule="auto"/>
              <w:ind w:firstLine="0"/>
              <w:jc w:val="left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Average accuracy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78059DEC" w14:textId="3AC67294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27289">
              <w:t>0.6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0A88534F" w14:textId="609ED071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27289">
              <w:t>0.64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2AF0B8D2" w14:textId="321C3903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27289">
              <w:t>0.66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6FEF0FD3" w14:textId="1B183554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27289">
              <w:t>0.5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E86631" w:rsidP="00224F9B" w:rsidRDefault="00E86631" w14:paraId="413F130E" w14:textId="561BB0FA">
            <w:pPr>
              <w:spacing w:line="240" w:lineRule="auto"/>
              <w:ind w:firstLine="0"/>
              <w:jc w:val="center"/>
            </w:pPr>
            <w:r w:rsidRPr="00A6013D">
              <w:t>0.6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E86631" w:rsidP="00224F9B" w:rsidRDefault="00E86631" w14:paraId="2BCACE3D" w14:textId="53224C3C">
            <w:pPr>
              <w:spacing w:line="240" w:lineRule="auto"/>
              <w:ind w:firstLine="0"/>
              <w:jc w:val="center"/>
            </w:pPr>
            <w:r w:rsidRPr="00A6013D">
              <w:t>0.5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E86631" w:rsidP="00224F9B" w:rsidRDefault="00E86631" w14:paraId="1E56BEF2" w14:textId="02C1E058">
            <w:pPr>
              <w:spacing w:line="240" w:lineRule="auto"/>
              <w:ind w:firstLine="0"/>
              <w:jc w:val="center"/>
            </w:pPr>
            <w:r w:rsidR="7305AEE6">
              <w:rPr/>
              <w:t>0.56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Pr="0056084C" w:rsidR="00E86631" w:rsidP="00224F9B" w:rsidRDefault="00E86631" w14:paraId="00E81A04" w14:textId="627B760E">
            <w:pPr>
              <w:spacing w:line="240" w:lineRule="auto"/>
              <w:ind w:firstLine="0"/>
              <w:jc w:val="center"/>
            </w:pPr>
            <w:r w:rsidR="7305AEE6">
              <w:rPr/>
              <w:t>0.55</w:t>
            </w:r>
          </w:p>
        </w:tc>
      </w:tr>
      <w:tr w:rsidRPr="006F5542" w:rsidR="00CB3286" w:rsidTr="7305AEE6" w14:paraId="02A6CD12" w14:textId="77777777">
        <w:trPr>
          <w:trHeight w:val="288"/>
        </w:trPr>
        <w:tc>
          <w:tcPr>
            <w:tcW w:w="252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CB3286" w:rsidP="00224F9B" w:rsidRDefault="00CB3286" w14:paraId="60BB569F" w14:textId="77777777">
            <w:pPr>
              <w:spacing w:line="240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CB3286" w:rsidP="00224F9B" w:rsidRDefault="00CB3286" w14:paraId="0DF7077A" w14:textId="77777777">
            <w:pPr>
              <w:spacing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CB3286" w:rsidP="00224F9B" w:rsidRDefault="00CB3286" w14:paraId="58E69482" w14:textId="77777777">
            <w:pPr>
              <w:spacing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CB3286" w:rsidP="00224F9B" w:rsidRDefault="00CB3286" w14:paraId="20DC1A1E" w14:textId="77777777">
            <w:pPr>
              <w:spacing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CB3286" w:rsidP="00224F9B" w:rsidRDefault="00CB3286" w14:paraId="36E2B10A" w14:textId="77777777">
            <w:pPr>
              <w:spacing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CB3286" w:rsidP="00224F9B" w:rsidRDefault="00CB3286" w14:paraId="31AE92B1" w14:textId="77777777">
            <w:pPr>
              <w:spacing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CB3286" w:rsidP="00224F9B" w:rsidRDefault="00CB3286" w14:paraId="113E63C6" w14:textId="77777777">
            <w:pPr>
              <w:spacing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CB3286" w:rsidP="00224F9B" w:rsidRDefault="00CB3286" w14:paraId="218663BF" w14:textId="77777777">
            <w:pPr>
              <w:spacing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CB3286" w:rsidP="00224F9B" w:rsidRDefault="00CB3286" w14:paraId="3BAD4E6F" w14:textId="77777777">
            <w:pPr>
              <w:spacing w:line="240" w:lineRule="auto"/>
              <w:jc w:val="center"/>
              <w:rPr>
                <w:color w:val="000000"/>
                <w:lang w:val="en-US"/>
              </w:rPr>
            </w:pPr>
          </w:p>
        </w:tc>
      </w:tr>
      <w:tr w:rsidRPr="006F5542" w:rsidR="00CB3286" w:rsidTr="7305AEE6" w14:paraId="740E0C30" w14:textId="77777777">
        <w:trPr>
          <w:trHeight w:val="288"/>
        </w:trPr>
        <w:tc>
          <w:tcPr>
            <w:tcW w:w="252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1242F4" w:rsidR="00CB3286" w:rsidP="00224F9B" w:rsidRDefault="00CB3286" w14:paraId="5415EFB9" w14:textId="77777777">
            <w:pPr>
              <w:spacing w:line="240" w:lineRule="auto"/>
              <w:ind w:firstLine="0"/>
              <w:jc w:val="left"/>
              <w:rPr>
                <w:b/>
                <w:bCs/>
                <w:color w:val="000000"/>
                <w:lang w:val="en-US"/>
              </w:rPr>
            </w:pPr>
            <w:r w:rsidRPr="001242F4">
              <w:rPr>
                <w:b/>
                <w:bCs/>
                <w:color w:val="000000"/>
                <w:lang w:val="en-US"/>
              </w:rPr>
              <w:t>NIH, top 5 features</w:t>
            </w:r>
          </w:p>
        </w:tc>
        <w:tc>
          <w:tcPr>
            <w:tcW w:w="3600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CB3286" w:rsidP="00224F9B" w:rsidRDefault="00CB3286" w14:paraId="689A7149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Training dataset (LOO)</w:t>
            </w:r>
          </w:p>
        </w:tc>
        <w:tc>
          <w:tcPr>
            <w:tcW w:w="3420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CB3286" w:rsidP="00224F9B" w:rsidRDefault="00CB3286" w14:paraId="07F8EFA4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Validation dataset</w:t>
            </w:r>
          </w:p>
        </w:tc>
      </w:tr>
      <w:tr w:rsidRPr="006F5542" w:rsidR="00CB3286" w:rsidTr="7305AEE6" w14:paraId="17B8D865" w14:textId="77777777">
        <w:trPr>
          <w:trHeight w:val="288"/>
        </w:trPr>
        <w:tc>
          <w:tcPr>
            <w:tcW w:w="252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CB3286" w:rsidP="00224F9B" w:rsidRDefault="00CB3286" w14:paraId="59F694AF" w14:textId="77777777">
            <w:pPr>
              <w:spacing w:line="240" w:lineRule="auto"/>
              <w:ind w:firstLine="0"/>
              <w:jc w:val="left"/>
              <w:rPr>
                <w:color w:val="000000"/>
                <w:lang w:val="en-US"/>
              </w:rPr>
            </w:pPr>
            <w:r w:rsidRPr="00BC1529">
              <w:rPr>
                <w:color w:val="000000"/>
                <w:lang w:val="en-US"/>
              </w:rPr>
              <w:t>Lesion type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CB3286" w:rsidP="00224F9B" w:rsidRDefault="00CB3286" w14:paraId="63B2D22B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SVM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CB3286" w:rsidP="00224F9B" w:rsidRDefault="00CB3286" w14:paraId="5E35983B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LDA</w:t>
            </w:r>
          </w:p>
        </w:tc>
        <w:tc>
          <w:tcPr>
            <w:tcW w:w="78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CB3286" w:rsidP="00224F9B" w:rsidRDefault="00CB3286" w14:paraId="491DFCC1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RF</w:t>
            </w:r>
          </w:p>
        </w:tc>
        <w:tc>
          <w:tcPr>
            <w:tcW w:w="11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6F5542" w:rsidR="00CB3286" w:rsidP="00224F9B" w:rsidRDefault="00CB3286" w14:paraId="1E76527B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ADA-boost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CB3286" w:rsidP="00224F9B" w:rsidRDefault="00CB3286" w14:paraId="3C46EE68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SVM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CB3286" w:rsidP="00224F9B" w:rsidRDefault="00CB3286" w14:paraId="0834EEB1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LDA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CB3286" w:rsidP="00224F9B" w:rsidRDefault="00CB3286" w14:paraId="71B5A6C8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RF</w:t>
            </w:r>
          </w:p>
        </w:tc>
        <w:tc>
          <w:tcPr>
            <w:tcW w:w="99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bottom"/>
          </w:tcPr>
          <w:p w:rsidRPr="006F5542" w:rsidR="00CB3286" w:rsidP="00224F9B" w:rsidRDefault="00CB3286" w14:paraId="60CC467B" w14:textId="7777777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ADA-boost</w:t>
            </w:r>
          </w:p>
        </w:tc>
      </w:tr>
      <w:tr w:rsidRPr="006F5542" w:rsidR="00E86631" w:rsidTr="7305AEE6" w14:paraId="4CE08093" w14:textId="77777777">
        <w:trPr>
          <w:trHeight w:val="288"/>
        </w:trPr>
        <w:tc>
          <w:tcPr>
            <w:tcW w:w="2520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E86631" w:rsidP="00224F9B" w:rsidRDefault="00E86631" w14:paraId="295249E6" w14:textId="77777777">
            <w:pPr>
              <w:spacing w:line="240" w:lineRule="auto"/>
              <w:jc w:val="left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Type I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54E9C0AA" w14:textId="2ADBF963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F2547A">
              <w:t>0.66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269117DF" w14:textId="53FB1119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F2547A">
              <w:t>0.62</w:t>
            </w:r>
          </w:p>
        </w:tc>
        <w:tc>
          <w:tcPr>
            <w:tcW w:w="780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274D7EE2" w14:textId="61CBC685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F2547A">
              <w:t>0.72</w:t>
            </w:r>
          </w:p>
        </w:tc>
        <w:tc>
          <w:tcPr>
            <w:tcW w:w="1110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630978C5" w14:textId="618BBF5F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F2547A">
              <w:t>0.55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right w:val="nil"/>
            </w:tcBorders>
            <w:tcMar/>
          </w:tcPr>
          <w:p w:rsidRPr="006F5542" w:rsidR="00E86631" w:rsidP="00224F9B" w:rsidRDefault="00E86631" w14:paraId="7D6B0125" w14:textId="7D3CC65D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5C7F0A">
              <w:t>0.54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right w:val="nil"/>
            </w:tcBorders>
            <w:tcMar/>
          </w:tcPr>
          <w:p w:rsidRPr="006F5542" w:rsidR="00E86631" w:rsidP="00224F9B" w:rsidRDefault="00E86631" w14:paraId="0D17D1A5" w14:textId="5D55C785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5C7F0A">
              <w:t>0.62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right w:val="nil"/>
            </w:tcBorders>
            <w:tcMar/>
          </w:tcPr>
          <w:p w:rsidRPr="006F5542" w:rsidR="00E86631" w:rsidP="00224F9B" w:rsidRDefault="00E86631" w14:paraId="65D25B50" w14:textId="6A5CC6C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5C7F0A">
              <w:t>0.62</w:t>
            </w:r>
          </w:p>
        </w:tc>
        <w:tc>
          <w:tcPr>
            <w:tcW w:w="990" w:type="dxa"/>
            <w:tcBorders>
              <w:top w:val="single" w:color="auto" w:sz="4" w:space="0"/>
              <w:left w:val="nil"/>
              <w:right w:val="nil"/>
            </w:tcBorders>
            <w:tcMar/>
          </w:tcPr>
          <w:p w:rsidRPr="006F5542" w:rsidR="00E86631" w:rsidP="00224F9B" w:rsidRDefault="00E86631" w14:paraId="52060AFE" w14:textId="0C1CA523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5C7F0A">
              <w:t>0.47</w:t>
            </w:r>
          </w:p>
        </w:tc>
      </w:tr>
      <w:tr w:rsidRPr="006F5542" w:rsidR="00E86631" w:rsidTr="7305AEE6" w14:paraId="52A658C0" w14:textId="77777777">
        <w:trPr>
          <w:trHeight w:val="288"/>
        </w:trPr>
        <w:tc>
          <w:tcPr>
            <w:tcW w:w="2520" w:type="dxa"/>
            <w:tcBorders>
              <w:left w:val="nil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E86631" w:rsidP="00224F9B" w:rsidRDefault="00E86631" w14:paraId="5BB15A1F" w14:textId="77777777">
            <w:pPr>
              <w:spacing w:line="240" w:lineRule="auto"/>
              <w:jc w:val="left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Type II</w:t>
            </w:r>
          </w:p>
        </w:tc>
        <w:tc>
          <w:tcPr>
            <w:tcW w:w="900" w:type="dxa"/>
            <w:tcBorders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3DDB457B" w14:textId="49397E4C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F2547A">
              <w:t>0.60</w:t>
            </w:r>
          </w:p>
        </w:tc>
        <w:tc>
          <w:tcPr>
            <w:tcW w:w="810" w:type="dxa"/>
            <w:tcBorders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200560F1" w14:textId="3DAEFAD5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F2547A">
              <w:t>0.60</w:t>
            </w:r>
          </w:p>
        </w:tc>
        <w:tc>
          <w:tcPr>
            <w:tcW w:w="780" w:type="dxa"/>
            <w:tcBorders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0964CE8D" w14:textId="7CD99351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F2547A">
              <w:t>0.58</w:t>
            </w:r>
          </w:p>
        </w:tc>
        <w:tc>
          <w:tcPr>
            <w:tcW w:w="1110" w:type="dxa"/>
            <w:tcBorders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7B54B842" w14:textId="41F597BE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F2547A">
              <w:t>0.67</w:t>
            </w:r>
          </w:p>
        </w:tc>
        <w:tc>
          <w:tcPr>
            <w:tcW w:w="810" w:type="dxa"/>
            <w:tcBorders>
              <w:left w:val="nil"/>
              <w:right w:val="nil"/>
            </w:tcBorders>
            <w:tcMar/>
          </w:tcPr>
          <w:p w:rsidRPr="006F5542" w:rsidR="00E86631" w:rsidP="7305AEE6" w:rsidRDefault="00E86631" w14:paraId="7C2DAF4A" w14:textId="0909689C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0.54</w:t>
            </w:r>
          </w:p>
        </w:tc>
        <w:tc>
          <w:tcPr>
            <w:tcW w:w="810" w:type="dxa"/>
            <w:tcBorders>
              <w:left w:val="nil"/>
              <w:right w:val="nil"/>
            </w:tcBorders>
            <w:tcMar/>
          </w:tcPr>
          <w:p w:rsidRPr="006F5542" w:rsidR="00E86631" w:rsidP="7305AEE6" w:rsidRDefault="00E86631" w14:paraId="7FAA98B3" w14:textId="3587F36A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0.54</w:t>
            </w:r>
          </w:p>
        </w:tc>
        <w:tc>
          <w:tcPr>
            <w:tcW w:w="810" w:type="dxa"/>
            <w:tcBorders>
              <w:left w:val="nil"/>
              <w:right w:val="nil"/>
            </w:tcBorders>
            <w:tcMar/>
          </w:tcPr>
          <w:p w:rsidRPr="006F5542" w:rsidR="00E86631" w:rsidP="00224F9B" w:rsidRDefault="00E86631" w14:paraId="4EB0FDBE" w14:textId="29CDEB16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5C7F0A">
              <w:t>0.52</w:t>
            </w:r>
          </w:p>
        </w:tc>
        <w:tc>
          <w:tcPr>
            <w:tcW w:w="990" w:type="dxa"/>
            <w:tcBorders>
              <w:left w:val="nil"/>
              <w:right w:val="nil"/>
            </w:tcBorders>
            <w:tcMar/>
          </w:tcPr>
          <w:p w:rsidRPr="006F5542" w:rsidR="00E86631" w:rsidP="00224F9B" w:rsidRDefault="00E86631" w14:paraId="77033F75" w14:textId="0352F574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5C7F0A">
              <w:t>0.44</w:t>
            </w:r>
          </w:p>
        </w:tc>
      </w:tr>
      <w:tr w:rsidRPr="006F5542" w:rsidR="00E86631" w:rsidTr="7305AEE6" w14:paraId="60B0E628" w14:textId="77777777">
        <w:trPr>
          <w:trHeight w:val="288"/>
        </w:trPr>
        <w:tc>
          <w:tcPr>
            <w:tcW w:w="2520" w:type="dxa"/>
            <w:tcBorders>
              <w:left w:val="nil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E86631" w:rsidP="00224F9B" w:rsidRDefault="00E86631" w14:paraId="52A7914B" w14:textId="77777777">
            <w:pPr>
              <w:spacing w:line="240" w:lineRule="auto"/>
              <w:jc w:val="left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Type III</w:t>
            </w:r>
          </w:p>
        </w:tc>
        <w:tc>
          <w:tcPr>
            <w:tcW w:w="900" w:type="dxa"/>
            <w:tcBorders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017DD865" w14:textId="05CB1DAF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F2547A">
              <w:t>0.74</w:t>
            </w:r>
          </w:p>
        </w:tc>
        <w:tc>
          <w:tcPr>
            <w:tcW w:w="810" w:type="dxa"/>
            <w:tcBorders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53E34E9E" w14:textId="5C3E64E4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F2547A">
              <w:t>0.72</w:t>
            </w:r>
          </w:p>
        </w:tc>
        <w:tc>
          <w:tcPr>
            <w:tcW w:w="780" w:type="dxa"/>
            <w:tcBorders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524BD884" w14:textId="60B16002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F2547A">
              <w:t>0.74</w:t>
            </w:r>
          </w:p>
        </w:tc>
        <w:tc>
          <w:tcPr>
            <w:tcW w:w="1110" w:type="dxa"/>
            <w:tcBorders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42BE3272" w14:textId="0FBD1D1F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F2547A">
              <w:t>0.69</w:t>
            </w:r>
          </w:p>
        </w:tc>
        <w:tc>
          <w:tcPr>
            <w:tcW w:w="810" w:type="dxa"/>
            <w:tcBorders>
              <w:left w:val="nil"/>
              <w:right w:val="nil"/>
            </w:tcBorders>
            <w:tcMar/>
          </w:tcPr>
          <w:p w:rsidRPr="006F5542" w:rsidR="00E86631" w:rsidP="00224F9B" w:rsidRDefault="00E86631" w14:paraId="15A207DF" w14:textId="102294DF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5C7F0A">
              <w:t>0.73</w:t>
            </w:r>
          </w:p>
        </w:tc>
        <w:tc>
          <w:tcPr>
            <w:tcW w:w="810" w:type="dxa"/>
            <w:tcBorders>
              <w:left w:val="nil"/>
              <w:right w:val="nil"/>
            </w:tcBorders>
            <w:tcMar/>
          </w:tcPr>
          <w:p w:rsidRPr="006F5542" w:rsidR="00E86631" w:rsidP="7305AEE6" w:rsidRDefault="00E86631" w14:paraId="0414C24B" w14:textId="1325AEAC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0.69</w:t>
            </w:r>
          </w:p>
        </w:tc>
        <w:tc>
          <w:tcPr>
            <w:tcW w:w="810" w:type="dxa"/>
            <w:tcBorders>
              <w:left w:val="nil"/>
              <w:right w:val="nil"/>
            </w:tcBorders>
            <w:tcMar/>
          </w:tcPr>
          <w:p w:rsidRPr="006F5542" w:rsidR="00E86631" w:rsidP="7305AEE6" w:rsidRDefault="00E86631" w14:paraId="2B6E6747" w14:textId="3E241C46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0.62</w:t>
            </w:r>
          </w:p>
        </w:tc>
        <w:tc>
          <w:tcPr>
            <w:tcW w:w="990" w:type="dxa"/>
            <w:tcBorders>
              <w:left w:val="nil"/>
              <w:right w:val="nil"/>
            </w:tcBorders>
            <w:tcMar/>
          </w:tcPr>
          <w:p w:rsidRPr="006F5542" w:rsidR="00E86631" w:rsidP="7305AEE6" w:rsidRDefault="00E86631" w14:paraId="457CD2D4" w14:textId="295841E7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0.66</w:t>
            </w:r>
          </w:p>
        </w:tc>
      </w:tr>
      <w:tr w:rsidRPr="006F5542" w:rsidR="00E86631" w:rsidTr="7305AEE6" w14:paraId="0FB276C6" w14:textId="77777777">
        <w:trPr>
          <w:trHeight w:val="288"/>
        </w:trPr>
        <w:tc>
          <w:tcPr>
            <w:tcW w:w="2520" w:type="dxa"/>
            <w:tcBorders>
              <w:left w:val="nil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E86631" w:rsidP="00224F9B" w:rsidRDefault="00E86631" w14:paraId="7D7A6FE2" w14:textId="77777777">
            <w:pPr>
              <w:spacing w:line="240" w:lineRule="auto"/>
              <w:jc w:val="left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Type IV</w:t>
            </w:r>
          </w:p>
        </w:tc>
        <w:tc>
          <w:tcPr>
            <w:tcW w:w="900" w:type="dxa"/>
            <w:tcBorders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5D232BC2" w14:textId="6512F36B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F2547A">
              <w:t>0.68</w:t>
            </w:r>
          </w:p>
        </w:tc>
        <w:tc>
          <w:tcPr>
            <w:tcW w:w="810" w:type="dxa"/>
            <w:tcBorders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295298A8" w14:textId="231142D0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F2547A">
              <w:t>0.63</w:t>
            </w:r>
          </w:p>
        </w:tc>
        <w:tc>
          <w:tcPr>
            <w:tcW w:w="780" w:type="dxa"/>
            <w:tcBorders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60B71D13" w14:textId="683CF176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F2547A">
              <w:t>0.68</w:t>
            </w:r>
          </w:p>
        </w:tc>
        <w:tc>
          <w:tcPr>
            <w:tcW w:w="1110" w:type="dxa"/>
            <w:tcBorders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6BE35D02" w14:textId="05083C26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F2547A">
              <w:t>0.61</w:t>
            </w:r>
          </w:p>
        </w:tc>
        <w:tc>
          <w:tcPr>
            <w:tcW w:w="810" w:type="dxa"/>
            <w:tcBorders>
              <w:left w:val="nil"/>
              <w:right w:val="nil"/>
            </w:tcBorders>
            <w:tcMar/>
          </w:tcPr>
          <w:p w:rsidRPr="006F5542" w:rsidR="00E86631" w:rsidP="7305AEE6" w:rsidRDefault="00E86631" w14:paraId="0C740047" w14:textId="6372477C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0.57</w:t>
            </w:r>
          </w:p>
        </w:tc>
        <w:tc>
          <w:tcPr>
            <w:tcW w:w="810" w:type="dxa"/>
            <w:tcBorders>
              <w:left w:val="nil"/>
              <w:right w:val="nil"/>
            </w:tcBorders>
            <w:tcMar/>
          </w:tcPr>
          <w:p w:rsidRPr="006F5542" w:rsidR="00E86631" w:rsidP="00224F9B" w:rsidRDefault="00E86631" w14:paraId="593B62A8" w14:textId="79183637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5C7F0A">
              <w:t>0.57</w:t>
            </w:r>
          </w:p>
        </w:tc>
        <w:tc>
          <w:tcPr>
            <w:tcW w:w="810" w:type="dxa"/>
            <w:tcBorders>
              <w:left w:val="nil"/>
              <w:right w:val="nil"/>
            </w:tcBorders>
            <w:tcMar/>
          </w:tcPr>
          <w:p w:rsidRPr="006F5542" w:rsidR="00E86631" w:rsidP="00224F9B" w:rsidRDefault="00E86631" w14:paraId="5644B014" w14:textId="5744645E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5C7F0A">
              <w:t>0.60</w:t>
            </w:r>
          </w:p>
        </w:tc>
        <w:tc>
          <w:tcPr>
            <w:tcW w:w="990" w:type="dxa"/>
            <w:tcBorders>
              <w:left w:val="nil"/>
              <w:right w:val="nil"/>
            </w:tcBorders>
            <w:tcMar/>
          </w:tcPr>
          <w:p w:rsidRPr="006F5542" w:rsidR="00E86631" w:rsidP="7305AEE6" w:rsidRDefault="00E86631" w14:paraId="2423E26F" w14:textId="32745507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0.54</w:t>
            </w:r>
          </w:p>
        </w:tc>
      </w:tr>
      <w:tr w:rsidRPr="006F5542" w:rsidR="00E86631" w:rsidTr="7305AEE6" w14:paraId="4D72C9F2" w14:textId="77777777">
        <w:trPr>
          <w:trHeight w:val="288"/>
        </w:trPr>
        <w:tc>
          <w:tcPr>
            <w:tcW w:w="2520" w:type="dxa"/>
            <w:tcBorders>
              <w:left w:val="nil"/>
              <w:right w:val="nil"/>
            </w:tcBorders>
            <w:shd w:val="clear" w:color="auto" w:fill="auto"/>
            <w:noWrap/>
            <w:tcMar/>
            <w:vAlign w:val="bottom"/>
          </w:tcPr>
          <w:p w:rsidRPr="006F5542" w:rsidR="00E86631" w:rsidP="00224F9B" w:rsidRDefault="00E86631" w14:paraId="4C83311E" w14:textId="77777777">
            <w:pPr>
              <w:spacing w:line="240" w:lineRule="auto"/>
              <w:ind w:firstLine="0"/>
              <w:jc w:val="left"/>
              <w:rPr>
                <w:color w:val="000000"/>
                <w:lang w:val="en-US"/>
              </w:rPr>
            </w:pPr>
            <w:r w:rsidRPr="006F5542">
              <w:rPr>
                <w:color w:val="000000"/>
                <w:lang w:val="en-US"/>
              </w:rPr>
              <w:t>Average accuracy</w:t>
            </w:r>
          </w:p>
        </w:tc>
        <w:tc>
          <w:tcPr>
            <w:tcW w:w="900" w:type="dxa"/>
            <w:tcBorders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600025A9" w14:textId="27F83015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F2547A">
              <w:t>0.67</w:t>
            </w:r>
          </w:p>
        </w:tc>
        <w:tc>
          <w:tcPr>
            <w:tcW w:w="810" w:type="dxa"/>
            <w:tcBorders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00B1B577" w14:textId="77596AE5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F2547A">
              <w:t>0.64</w:t>
            </w:r>
          </w:p>
        </w:tc>
        <w:tc>
          <w:tcPr>
            <w:tcW w:w="780" w:type="dxa"/>
            <w:tcBorders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3C8B4D61" w14:textId="3C66C828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F2547A">
              <w:t>0.68</w:t>
            </w:r>
          </w:p>
        </w:tc>
        <w:tc>
          <w:tcPr>
            <w:tcW w:w="1110" w:type="dxa"/>
            <w:tcBorders>
              <w:left w:val="nil"/>
              <w:right w:val="nil"/>
            </w:tcBorders>
            <w:shd w:val="clear" w:color="auto" w:fill="auto"/>
            <w:noWrap/>
            <w:tcMar/>
          </w:tcPr>
          <w:p w:rsidRPr="006F5542" w:rsidR="00E86631" w:rsidP="00224F9B" w:rsidRDefault="00E86631" w14:paraId="47245017" w14:textId="4E196ED6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F2547A">
              <w:t>0.63</w:t>
            </w:r>
          </w:p>
        </w:tc>
        <w:tc>
          <w:tcPr>
            <w:tcW w:w="810" w:type="dxa"/>
            <w:tcBorders>
              <w:left w:val="nil"/>
              <w:right w:val="nil"/>
            </w:tcBorders>
            <w:tcMar/>
          </w:tcPr>
          <w:p w:rsidRPr="006F5542" w:rsidR="00E86631" w:rsidP="00224F9B" w:rsidRDefault="00E86631" w14:paraId="57215D18" w14:textId="3D2004DA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5C7F0A">
              <w:t>0.60</w:t>
            </w:r>
          </w:p>
        </w:tc>
        <w:tc>
          <w:tcPr>
            <w:tcW w:w="810" w:type="dxa"/>
            <w:tcBorders>
              <w:left w:val="nil"/>
              <w:right w:val="nil"/>
            </w:tcBorders>
            <w:tcMar/>
          </w:tcPr>
          <w:p w:rsidRPr="006F5542" w:rsidR="00E86631" w:rsidP="00224F9B" w:rsidRDefault="00E86631" w14:paraId="35FD3A49" w14:textId="57C33315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5C7F0A">
              <w:t>0.61</w:t>
            </w:r>
          </w:p>
        </w:tc>
        <w:tc>
          <w:tcPr>
            <w:tcW w:w="810" w:type="dxa"/>
            <w:tcBorders>
              <w:left w:val="nil"/>
              <w:right w:val="nil"/>
            </w:tcBorders>
            <w:tcMar/>
          </w:tcPr>
          <w:p w:rsidRPr="006F5542" w:rsidR="00E86631" w:rsidP="00224F9B" w:rsidRDefault="00E86631" w14:paraId="4EB1D0D2" w14:textId="610BC2C4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5C7F0A">
              <w:t>0.59</w:t>
            </w:r>
          </w:p>
        </w:tc>
        <w:tc>
          <w:tcPr>
            <w:tcW w:w="990" w:type="dxa"/>
            <w:tcBorders>
              <w:left w:val="nil"/>
              <w:right w:val="nil"/>
            </w:tcBorders>
            <w:tcMar/>
          </w:tcPr>
          <w:p w:rsidRPr="006F5542" w:rsidR="00E86631" w:rsidP="00224F9B" w:rsidRDefault="00E86631" w14:paraId="16A4DB03" w14:textId="5D92702F">
            <w:pPr>
              <w:spacing w:line="240" w:lineRule="auto"/>
              <w:ind w:firstLine="0"/>
              <w:jc w:val="center"/>
              <w:rPr>
                <w:color w:val="000000"/>
                <w:lang w:val="en-US"/>
              </w:rPr>
            </w:pPr>
            <w:r w:rsidRPr="005C7F0A">
              <w:t>0.53</w:t>
            </w:r>
          </w:p>
        </w:tc>
      </w:tr>
    </w:tbl>
    <w:p w:rsidR="00857F98" w:rsidP="00224F9B" w:rsidRDefault="00857F98" w14:paraId="47BA2A2C" w14:textId="77777777">
      <w:pPr>
        <w:spacing w:line="480" w:lineRule="auto"/>
        <w:rPr>
          <w:b/>
          <w:sz w:val="18"/>
          <w:szCs w:val="18"/>
        </w:rPr>
      </w:pPr>
    </w:p>
    <w:p w:rsidRPr="00224F9B" w:rsidR="00E86631" w:rsidP="7305AEE6" w:rsidRDefault="00857F98" w14:paraId="385E1A16" w14:textId="7DD6B1C3" w14:noSpellErr="1">
      <w:pPr>
        <w:spacing w:line="480" w:lineRule="auto"/>
        <w:ind w:firstLine="0"/>
        <w:rPr>
          <w:sz w:val="24"/>
          <w:szCs w:val="24"/>
          <w:lang w:val="en-US"/>
        </w:rPr>
      </w:pPr>
      <w:r w:rsidRPr="7305AEE6" w:rsidR="7305AEE6">
        <w:rPr>
          <w:b w:val="1"/>
          <w:bCs w:val="1"/>
          <w:sz w:val="24"/>
          <w:szCs w:val="24"/>
          <w:lang w:val="en-US"/>
        </w:rPr>
        <w:t>Table S4.</w:t>
      </w:r>
      <w:r w:rsidRPr="7305AEE6" w:rsidR="7305AEE6">
        <w:rPr>
          <w:sz w:val="24"/>
          <w:szCs w:val="24"/>
          <w:lang w:val="en-US"/>
        </w:rPr>
        <w:t xml:space="preserve"> Model performance metrics; AUC values and average accuracy for the MC classification </w:t>
      </w:r>
      <w:r w:rsidRPr="7305AEE6" w:rsidR="7305AEE6">
        <w:rPr>
          <w:sz w:val="24"/>
          <w:szCs w:val="24"/>
          <w:lang w:val="en-US"/>
        </w:rPr>
        <w:t>method.</w:t>
      </w:r>
      <w:r w:rsidRPr="7305AEE6">
        <w:rPr>
          <w:color w:val="000000" w:themeColor="text1" w:themeTint="FF" w:themeShade="FF"/>
          <w:sz w:val="20"/>
          <w:szCs w:val="20"/>
          <w:lang w:val="en-US"/>
        </w:rPr>
        <w:br w:type="page"/>
      </w:r>
    </w:p>
    <w:tbl>
      <w:tblPr>
        <w:tblW w:w="9360" w:type="dxa"/>
        <w:tblLayout w:type="fixed"/>
        <w:tblLook w:val="04A0" w:firstRow="1" w:lastRow="0" w:firstColumn="1" w:lastColumn="0" w:noHBand="0" w:noVBand="1"/>
      </w:tblPr>
      <w:tblGrid>
        <w:gridCol w:w="1260"/>
        <w:gridCol w:w="1170"/>
        <w:gridCol w:w="1080"/>
        <w:gridCol w:w="1170"/>
        <w:gridCol w:w="1170"/>
        <w:gridCol w:w="1170"/>
        <w:gridCol w:w="1170"/>
        <w:gridCol w:w="1170"/>
      </w:tblGrid>
      <w:tr w:rsidRPr="00E86631" w:rsidR="00C92510" w:rsidTr="00181570" w14:paraId="6D27761A" w14:textId="7FD88281">
        <w:trPr>
          <w:trHeight w:val="288"/>
        </w:trPr>
        <w:tc>
          <w:tcPr>
            <w:tcW w:w="1260" w:type="dxa"/>
            <w:shd w:val="clear" w:color="auto" w:fill="auto"/>
            <w:noWrap/>
            <w:vAlign w:val="bottom"/>
          </w:tcPr>
          <w:p w:rsidRPr="00E86631" w:rsidR="00C92510" w:rsidP="00224F9B" w:rsidRDefault="00C92510" w14:paraId="75A78872" w14:textId="61CBAB11">
            <w:pPr>
              <w:spacing w:line="240" w:lineRule="auto"/>
              <w:ind w:firstLine="0"/>
              <w:jc w:val="center"/>
              <w:rPr>
                <w:b/>
                <w:bCs/>
                <w:color w:val="000000"/>
                <w:sz w:val="24"/>
                <w:szCs w:val="24"/>
                <w:lang w:val="en-US"/>
              </w:rPr>
            </w:pPr>
            <w:bookmarkStart w:name="_Hlk189486958" w:id="92"/>
            <w:r>
              <w:rPr>
                <w:b/>
                <w:bCs/>
                <w:color w:val="000000"/>
                <w:sz w:val="24"/>
                <w:szCs w:val="24"/>
                <w:lang w:val="en-US"/>
              </w:rPr>
              <w:lastRenderedPageBreak/>
              <w:t>Model</w:t>
            </w:r>
          </w:p>
        </w:tc>
        <w:tc>
          <w:tcPr>
            <w:tcW w:w="1170" w:type="dxa"/>
          </w:tcPr>
          <w:p w:rsidRPr="00E86631" w:rsidR="00C92510" w:rsidP="00224F9B" w:rsidRDefault="00C92510" w14:paraId="372A845C" w14:textId="77777777">
            <w:pPr>
              <w:spacing w:line="240" w:lineRule="auto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420" w:type="dxa"/>
            <w:gridSpan w:val="3"/>
            <w:shd w:val="clear" w:color="auto" w:fill="auto"/>
            <w:noWrap/>
            <w:vAlign w:val="bottom"/>
            <w:hideMark/>
          </w:tcPr>
          <w:p w:rsidRPr="00E86631" w:rsidR="00C92510" w:rsidP="00224F9B" w:rsidRDefault="00C92510" w14:paraId="2479BBD4" w14:textId="49FD547F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raining dataset (LOO)</w:t>
            </w:r>
          </w:p>
        </w:tc>
        <w:tc>
          <w:tcPr>
            <w:tcW w:w="3510" w:type="dxa"/>
            <w:gridSpan w:val="3"/>
          </w:tcPr>
          <w:p w:rsidRPr="00E86631" w:rsidR="00C92510" w:rsidP="00224F9B" w:rsidRDefault="00C92510" w14:paraId="301386FA" w14:textId="48451ADF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C92510">
              <w:rPr>
                <w:sz w:val="24"/>
                <w:szCs w:val="24"/>
                <w:lang w:val="en-US"/>
              </w:rPr>
              <w:t>Validation dataset</w:t>
            </w:r>
          </w:p>
        </w:tc>
      </w:tr>
      <w:tr w:rsidRPr="00E86631" w:rsidR="00264718" w:rsidTr="00A36649" w14:paraId="05473322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264718" w:rsidP="00A36649" w:rsidRDefault="00264718" w14:paraId="298BFEC3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Ada-Boost</w:t>
            </w:r>
          </w:p>
        </w:tc>
        <w:tc>
          <w:tcPr>
            <w:tcW w:w="1170" w:type="dxa"/>
            <w:vAlign w:val="center"/>
          </w:tcPr>
          <w:p w:rsidRPr="00E86631" w:rsidR="00264718" w:rsidP="00A36649" w:rsidRDefault="00264718" w14:paraId="7AB95155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3420" w:type="dxa"/>
            <w:gridSpan w:val="3"/>
            <w:shd w:val="clear" w:color="auto" w:fill="auto"/>
            <w:noWrap/>
            <w:vAlign w:val="center"/>
          </w:tcPr>
          <w:p w:rsidRPr="00E86631" w:rsidR="00264718" w:rsidP="00A36649" w:rsidRDefault="00264718" w14:paraId="3272298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  <w:tc>
          <w:tcPr>
            <w:tcW w:w="3510" w:type="dxa"/>
            <w:gridSpan w:val="3"/>
            <w:vAlign w:val="center"/>
          </w:tcPr>
          <w:p w:rsidRPr="00E86631" w:rsidR="00264718" w:rsidP="00A36649" w:rsidRDefault="00264718" w14:paraId="60B11A34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E86631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</w:tr>
      <w:tr w:rsidRPr="00E86631" w:rsidR="00264718" w:rsidTr="00A36649" w14:paraId="37070E09" w14:textId="77777777">
        <w:trPr>
          <w:trHeight w:val="80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264718" w:rsidP="00A36649" w:rsidRDefault="00264718" w14:paraId="17814498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264718" w:rsidP="00A36649" w:rsidRDefault="00264718" w14:paraId="55313942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8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 w:rsidRPr="00E86631" w:rsidR="00264718" w:rsidP="00A36649" w:rsidRDefault="00264718" w14:paraId="5C6E8219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 w:rsidRPr="00E86631" w:rsidR="00264718" w:rsidP="00A36649" w:rsidRDefault="00264718" w14:paraId="1681F338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 w:rsidRPr="00E86631" w:rsidR="00264718" w:rsidP="00A36649" w:rsidRDefault="00264718" w14:paraId="125C61AB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V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264718" w:rsidP="00A36649" w:rsidRDefault="00264718" w14:paraId="7D1BAB0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264718" w:rsidP="00A36649" w:rsidRDefault="00264718" w14:paraId="297DC19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264718" w:rsidP="00A36649" w:rsidRDefault="00264718" w14:paraId="58790D7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V</w:t>
            </w:r>
          </w:p>
        </w:tc>
      </w:tr>
      <w:tr w:rsidRPr="00E86631" w:rsidR="00264718" w:rsidTr="00A36649" w14:paraId="25160680" w14:textId="77777777">
        <w:trPr>
          <w:trHeight w:val="288"/>
        </w:trPr>
        <w:tc>
          <w:tcPr>
            <w:tcW w:w="1260" w:type="dxa"/>
            <w:vMerge w:val="restart"/>
            <w:shd w:val="clear" w:color="auto" w:fill="auto"/>
            <w:noWrap/>
            <w:vAlign w:val="center"/>
          </w:tcPr>
          <w:p w:rsidRPr="00E86631" w:rsidR="00264718" w:rsidP="00A36649" w:rsidRDefault="00264718" w14:paraId="24B24DC2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rue Lesion Type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vAlign w:val="center"/>
          </w:tcPr>
          <w:p w:rsidRPr="00E86631" w:rsidR="00264718" w:rsidP="00A36649" w:rsidRDefault="00264718" w14:paraId="675DC0D3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Type I</w:t>
            </w:r>
          </w:p>
        </w:tc>
        <w:tc>
          <w:tcPr>
            <w:tcW w:w="108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12BB4515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4C5282">
              <w:t>40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3555F5B8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4C5282">
              <w:t>11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3DC06B6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1450EE">
              <w:t>9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264718" w:rsidP="00A36649" w:rsidRDefault="00264718" w14:paraId="19E66821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08291D">
              <w:t>13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264718" w:rsidP="00A36649" w:rsidRDefault="00264718" w14:paraId="3735758F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08291D">
              <w:t>2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264718" w:rsidP="00A36649" w:rsidRDefault="00264718" w14:paraId="18EBB1F0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08291D">
              <w:t>1</w:t>
            </w:r>
          </w:p>
        </w:tc>
      </w:tr>
      <w:tr w:rsidRPr="00E86631" w:rsidR="00264718" w:rsidTr="00A36649" w14:paraId="4EB9188E" w14:textId="77777777">
        <w:trPr>
          <w:trHeight w:val="288"/>
        </w:trPr>
        <w:tc>
          <w:tcPr>
            <w:tcW w:w="1260" w:type="dxa"/>
            <w:vMerge/>
            <w:shd w:val="clear" w:color="auto" w:fill="auto"/>
            <w:noWrap/>
            <w:vAlign w:val="center"/>
          </w:tcPr>
          <w:p w:rsidRPr="00E86631" w:rsidR="00264718" w:rsidP="00A36649" w:rsidRDefault="00264718" w14:paraId="59042CD2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vAlign w:val="center"/>
          </w:tcPr>
          <w:p w:rsidRPr="00E86631" w:rsidR="00264718" w:rsidP="00A36649" w:rsidRDefault="00264718" w14:paraId="103869B4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E86631">
              <w:rPr>
                <w:sz w:val="24"/>
                <w:szCs w:val="24"/>
              </w:rPr>
              <w:t>Type II</w:t>
            </w:r>
          </w:p>
        </w:tc>
        <w:tc>
          <w:tcPr>
            <w:tcW w:w="1080" w:type="dxa"/>
            <w:shd w:val="clear" w:color="auto" w:fill="auto"/>
            <w:noWrap/>
          </w:tcPr>
          <w:p w:rsidRPr="00E86631" w:rsidR="00264718" w:rsidP="00A36649" w:rsidRDefault="00264718" w14:paraId="5F3BEA11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4C5282">
              <w:t>10</w:t>
            </w:r>
          </w:p>
        </w:tc>
        <w:tc>
          <w:tcPr>
            <w:tcW w:w="1170" w:type="dxa"/>
            <w:shd w:val="clear" w:color="auto" w:fill="auto"/>
            <w:noWrap/>
          </w:tcPr>
          <w:p w:rsidRPr="00E86631" w:rsidR="00264718" w:rsidP="00A36649" w:rsidRDefault="00264718" w14:paraId="188F798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4C5282">
              <w:t>6</w:t>
            </w:r>
          </w:p>
        </w:tc>
        <w:tc>
          <w:tcPr>
            <w:tcW w:w="1170" w:type="dxa"/>
            <w:shd w:val="clear" w:color="auto" w:fill="auto"/>
            <w:noWrap/>
          </w:tcPr>
          <w:p w:rsidRPr="00E86631" w:rsidR="00264718" w:rsidP="00A36649" w:rsidRDefault="00264718" w14:paraId="5336D4D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1450EE">
              <w:t>6</w:t>
            </w:r>
          </w:p>
        </w:tc>
        <w:tc>
          <w:tcPr>
            <w:tcW w:w="1170" w:type="dxa"/>
          </w:tcPr>
          <w:p w:rsidRPr="00E86631" w:rsidR="00264718" w:rsidP="00A36649" w:rsidRDefault="00264718" w14:paraId="7990F66D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08291D">
              <w:t>4</w:t>
            </w:r>
          </w:p>
        </w:tc>
        <w:tc>
          <w:tcPr>
            <w:tcW w:w="1170" w:type="dxa"/>
          </w:tcPr>
          <w:p w:rsidRPr="00E86631" w:rsidR="00264718" w:rsidP="00A36649" w:rsidRDefault="00264718" w14:paraId="494AB320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08291D">
              <w:t>3</w:t>
            </w:r>
          </w:p>
        </w:tc>
        <w:tc>
          <w:tcPr>
            <w:tcW w:w="1170" w:type="dxa"/>
          </w:tcPr>
          <w:p w:rsidRPr="00E86631" w:rsidR="00264718" w:rsidP="00A36649" w:rsidRDefault="00264718" w14:paraId="51C6B275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08291D">
              <w:t>0</w:t>
            </w:r>
          </w:p>
        </w:tc>
      </w:tr>
      <w:tr w:rsidRPr="00E86631" w:rsidR="00264718" w:rsidTr="00A36649" w14:paraId="3488CD4A" w14:textId="77777777">
        <w:trPr>
          <w:trHeight w:val="288"/>
        </w:trPr>
        <w:tc>
          <w:tcPr>
            <w:tcW w:w="1260" w:type="dxa"/>
            <w:vMerge/>
            <w:shd w:val="clear" w:color="auto" w:fill="auto"/>
            <w:noWrap/>
            <w:vAlign w:val="center"/>
          </w:tcPr>
          <w:p w:rsidRPr="00E86631" w:rsidR="00264718" w:rsidP="00A36649" w:rsidRDefault="00264718" w14:paraId="2DEFE890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264718" w:rsidP="00A36649" w:rsidRDefault="00264718" w14:paraId="67B9A225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E86631">
              <w:rPr>
                <w:sz w:val="24"/>
                <w:szCs w:val="24"/>
              </w:rPr>
              <w:t>Type IV</w:t>
            </w:r>
          </w:p>
        </w:tc>
        <w:tc>
          <w:tcPr>
            <w:tcW w:w="1080" w:type="dxa"/>
            <w:tcBorders>
              <w:bottom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578E4A5E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437203">
              <w:t>6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08C7EBB1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437203">
              <w:t>10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 w:rsidRPr="00E86631" w:rsidR="00264718" w:rsidP="00A36649" w:rsidRDefault="00264718" w14:paraId="78A99C38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109F2">
              <w:rPr>
                <w:color w:val="000000"/>
                <w:sz w:val="24"/>
                <w:szCs w:val="24"/>
                <w:lang w:val="en-US"/>
              </w:rPr>
              <w:t>25</w:t>
            </w:r>
          </w:p>
        </w:tc>
        <w:tc>
          <w:tcPr>
            <w:tcW w:w="1170" w:type="dxa"/>
            <w:tcBorders>
              <w:bottom w:val="single" w:color="auto" w:sz="4" w:space="0"/>
            </w:tcBorders>
          </w:tcPr>
          <w:p w:rsidRPr="00E86631" w:rsidR="00264718" w:rsidP="00A36649" w:rsidRDefault="00264718" w14:paraId="1DDB1605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08291D">
              <w:t>1</w:t>
            </w:r>
          </w:p>
        </w:tc>
        <w:tc>
          <w:tcPr>
            <w:tcW w:w="1170" w:type="dxa"/>
            <w:tcBorders>
              <w:bottom w:val="single" w:color="auto" w:sz="4" w:space="0"/>
            </w:tcBorders>
          </w:tcPr>
          <w:p w:rsidRPr="00E86631" w:rsidR="00264718" w:rsidP="00A36649" w:rsidRDefault="00264718" w14:paraId="78E87316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08291D">
              <w:t>1</w:t>
            </w:r>
          </w:p>
        </w:tc>
        <w:tc>
          <w:tcPr>
            <w:tcW w:w="1170" w:type="dxa"/>
            <w:tcBorders>
              <w:bottom w:val="single" w:color="auto" w:sz="4" w:space="0"/>
            </w:tcBorders>
          </w:tcPr>
          <w:p w:rsidRPr="00E86631" w:rsidR="00264718" w:rsidP="00A36649" w:rsidRDefault="00264718" w14:paraId="089418D1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08291D">
              <w:t>2</w:t>
            </w:r>
          </w:p>
        </w:tc>
      </w:tr>
      <w:tr w:rsidRPr="00E86631" w:rsidR="00264718" w:rsidTr="00A36649" w14:paraId="521F0CE9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264718" w:rsidP="00A36649" w:rsidRDefault="00264718" w14:paraId="7F384EAB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vAlign w:val="center"/>
          </w:tcPr>
          <w:p w:rsidRPr="00E86631" w:rsidR="00264718" w:rsidP="00A36649" w:rsidRDefault="00264718" w14:paraId="2E2EFE91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92510">
              <w:rPr>
                <w:color w:val="000000"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Pr="00E86631" w:rsidR="00264718" w:rsidP="00A36649" w:rsidRDefault="00264718" w14:paraId="5BE8D1AC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:rsidRPr="00E86631" w:rsidR="00264718" w:rsidP="00A36649" w:rsidRDefault="00264718" w14:paraId="0DC09AE4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7E7279">
              <w:t>57.72</w:t>
            </w:r>
          </w:p>
        </w:tc>
        <w:tc>
          <w:tcPr>
            <w:tcW w:w="1170" w:type="dxa"/>
            <w:shd w:val="clear" w:color="auto" w:fill="auto"/>
            <w:noWrap/>
          </w:tcPr>
          <w:p w:rsidRPr="00E86631" w:rsidR="00264718" w:rsidP="00A36649" w:rsidRDefault="00264718" w14:paraId="3102C36B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264718" w:rsidP="00A36649" w:rsidRDefault="00264718" w14:paraId="520FA840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264718" w:rsidP="00A36649" w:rsidRDefault="00264718" w14:paraId="3DB68AEC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8277C5">
              <w:t>66.67</w:t>
            </w:r>
          </w:p>
        </w:tc>
        <w:tc>
          <w:tcPr>
            <w:tcW w:w="1170" w:type="dxa"/>
          </w:tcPr>
          <w:p w:rsidRPr="00E86631" w:rsidR="00264718" w:rsidP="00A36649" w:rsidRDefault="00264718" w14:paraId="1EFC5A40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E86631" w:rsidR="00264718" w:rsidTr="00A36649" w14:paraId="2D1CD9F0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264718" w:rsidP="00A36649" w:rsidRDefault="00264718" w14:paraId="0C3F2150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250" w:type="dxa"/>
            <w:gridSpan w:val="2"/>
            <w:vAlign w:val="center"/>
          </w:tcPr>
          <w:p w:rsidRPr="00E86631" w:rsidR="00264718" w:rsidP="00A36649" w:rsidRDefault="00264718" w14:paraId="6CEDA54B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Balanced Accuracy</w:t>
            </w: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Pr="00E86631" w:rsidR="00264718" w:rsidP="00A36649" w:rsidRDefault="00264718" w14:paraId="73EB270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109F2">
              <w:rPr>
                <w:color w:val="000000"/>
                <w:sz w:val="24"/>
                <w:szCs w:val="24"/>
                <w:lang w:val="en-US"/>
              </w:rPr>
              <w:t>51.64</w:t>
            </w:r>
          </w:p>
        </w:tc>
        <w:tc>
          <w:tcPr>
            <w:tcW w:w="1170" w:type="dxa"/>
            <w:shd w:val="clear" w:color="auto" w:fill="auto"/>
            <w:noWrap/>
          </w:tcPr>
          <w:p w:rsidRPr="00E86631" w:rsidR="00264718" w:rsidP="00A36649" w:rsidRDefault="00264718" w14:paraId="1F453041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264718" w:rsidP="00A36649" w:rsidRDefault="00264718" w14:paraId="3C58F911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264718" w:rsidP="00A36649" w:rsidRDefault="00264718" w14:paraId="3C57D7A5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8277C5">
              <w:t>58.04</w:t>
            </w:r>
          </w:p>
        </w:tc>
        <w:tc>
          <w:tcPr>
            <w:tcW w:w="1170" w:type="dxa"/>
          </w:tcPr>
          <w:p w:rsidRPr="00E86631" w:rsidR="00264718" w:rsidP="00A36649" w:rsidRDefault="00264718" w14:paraId="10F89FF3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E86631" w:rsidR="00264718" w:rsidTr="00A36649" w14:paraId="4D93FBA7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264718" w:rsidP="00A36649" w:rsidRDefault="00264718" w14:paraId="46E1898E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vAlign w:val="center"/>
          </w:tcPr>
          <w:p w:rsidRPr="00E86631" w:rsidR="00264718" w:rsidP="00A36649" w:rsidRDefault="00264718" w14:paraId="5566DD5C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Pr="00E86631" w:rsidR="00264718" w:rsidP="00A36649" w:rsidRDefault="00264718" w14:paraId="6646E4EA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Pr="00E86631" w:rsidR="00264718" w:rsidP="00A36649" w:rsidRDefault="00264718" w14:paraId="48C8E4AF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Pr="00E86631" w:rsidR="00264718" w:rsidP="00A36649" w:rsidRDefault="00264718" w14:paraId="5DF9FB31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264718" w:rsidP="00A36649" w:rsidRDefault="00264718" w14:paraId="5A267D09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264718" w:rsidP="00A36649" w:rsidRDefault="00264718" w14:paraId="1197B43D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264718" w:rsidP="00A36649" w:rsidRDefault="00264718" w14:paraId="03EA4634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E86631" w:rsidR="00264718" w:rsidTr="00A36649" w14:paraId="084420F2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264718" w:rsidP="00A36649" w:rsidRDefault="00264718" w14:paraId="412A0970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LDA</w:t>
            </w:r>
          </w:p>
        </w:tc>
        <w:tc>
          <w:tcPr>
            <w:tcW w:w="1170" w:type="dxa"/>
            <w:vAlign w:val="center"/>
          </w:tcPr>
          <w:p w:rsidRPr="00E86631" w:rsidR="00264718" w:rsidP="00A36649" w:rsidRDefault="00264718" w14:paraId="04B8EA61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420" w:type="dxa"/>
            <w:gridSpan w:val="3"/>
            <w:shd w:val="clear" w:color="auto" w:fill="auto"/>
            <w:noWrap/>
            <w:vAlign w:val="center"/>
          </w:tcPr>
          <w:p w:rsidRPr="00E86631" w:rsidR="00264718" w:rsidP="00A36649" w:rsidRDefault="00264718" w14:paraId="450432C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  <w:tc>
          <w:tcPr>
            <w:tcW w:w="3510" w:type="dxa"/>
            <w:gridSpan w:val="3"/>
            <w:vAlign w:val="center"/>
          </w:tcPr>
          <w:p w:rsidRPr="00E86631" w:rsidR="00264718" w:rsidP="00A36649" w:rsidRDefault="00264718" w14:paraId="4D1DB8B7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E86631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</w:tr>
      <w:tr w:rsidRPr="00E86631" w:rsidR="00264718" w:rsidTr="00A36649" w14:paraId="56B0EE49" w14:textId="77777777">
        <w:trPr>
          <w:trHeight w:val="80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264718" w:rsidP="00A36649" w:rsidRDefault="00264718" w14:paraId="38B09CEF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264718" w:rsidP="00A36649" w:rsidRDefault="00264718" w14:paraId="6A815F6D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8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 w:rsidRPr="00E86631" w:rsidR="00264718" w:rsidP="00A36649" w:rsidRDefault="00264718" w14:paraId="0036DA4E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 w:rsidRPr="00E86631" w:rsidR="00264718" w:rsidP="00A36649" w:rsidRDefault="00264718" w14:paraId="53617F8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 w:rsidRPr="00E86631" w:rsidR="00264718" w:rsidP="00A36649" w:rsidRDefault="00264718" w14:paraId="5E6764A5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V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264718" w:rsidP="00A36649" w:rsidRDefault="00264718" w14:paraId="3F8CF20C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264718" w:rsidP="00A36649" w:rsidRDefault="00264718" w14:paraId="1D2E839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264718" w:rsidP="00A36649" w:rsidRDefault="00264718" w14:paraId="1C7BDBEE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V</w:t>
            </w:r>
          </w:p>
        </w:tc>
      </w:tr>
      <w:tr w:rsidRPr="00E86631" w:rsidR="00264718" w:rsidTr="00A36649" w14:paraId="66F4E66B" w14:textId="77777777">
        <w:trPr>
          <w:trHeight w:val="288"/>
        </w:trPr>
        <w:tc>
          <w:tcPr>
            <w:tcW w:w="1260" w:type="dxa"/>
            <w:vMerge w:val="restart"/>
            <w:shd w:val="clear" w:color="auto" w:fill="auto"/>
            <w:noWrap/>
            <w:vAlign w:val="center"/>
          </w:tcPr>
          <w:p w:rsidRPr="00E86631" w:rsidR="00264718" w:rsidP="00A36649" w:rsidRDefault="00264718" w14:paraId="5CB24288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rue Lesion Type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vAlign w:val="center"/>
          </w:tcPr>
          <w:p w:rsidRPr="00E86631" w:rsidR="00264718" w:rsidP="00A36649" w:rsidRDefault="00264718" w14:paraId="3DAF3758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Type I</w:t>
            </w:r>
          </w:p>
        </w:tc>
        <w:tc>
          <w:tcPr>
            <w:tcW w:w="108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05EAFFF1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56932">
              <w:t>50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23697348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56932">
              <w:t>1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1F784383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02415">
              <w:t>9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264718" w:rsidP="00A36649" w:rsidRDefault="00264718" w14:paraId="63C2AE76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E0231F">
              <w:t>8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264718" w:rsidP="00A36649" w:rsidRDefault="00264718" w14:paraId="3EABD5B6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E0231F">
              <w:t>7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264718" w:rsidP="00A36649" w:rsidRDefault="00264718" w14:paraId="61326FB9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E0231F">
              <w:t>1</w:t>
            </w:r>
          </w:p>
        </w:tc>
      </w:tr>
      <w:tr w:rsidRPr="00E86631" w:rsidR="00264718" w:rsidTr="00A36649" w14:paraId="1FBA4DC3" w14:textId="77777777">
        <w:trPr>
          <w:trHeight w:val="288"/>
        </w:trPr>
        <w:tc>
          <w:tcPr>
            <w:tcW w:w="1260" w:type="dxa"/>
            <w:vMerge/>
            <w:shd w:val="clear" w:color="auto" w:fill="auto"/>
            <w:noWrap/>
            <w:vAlign w:val="center"/>
          </w:tcPr>
          <w:p w:rsidRPr="00E86631" w:rsidR="00264718" w:rsidP="00A36649" w:rsidRDefault="00264718" w14:paraId="5C388B62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vAlign w:val="center"/>
          </w:tcPr>
          <w:p w:rsidRPr="00E86631" w:rsidR="00264718" w:rsidP="00A36649" w:rsidRDefault="00264718" w14:paraId="004819C1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E86631">
              <w:rPr>
                <w:sz w:val="24"/>
                <w:szCs w:val="24"/>
              </w:rPr>
              <w:t>Type II</w:t>
            </w:r>
          </w:p>
        </w:tc>
        <w:tc>
          <w:tcPr>
            <w:tcW w:w="1080" w:type="dxa"/>
            <w:shd w:val="clear" w:color="auto" w:fill="auto"/>
            <w:noWrap/>
          </w:tcPr>
          <w:p w:rsidRPr="00E86631" w:rsidR="00264718" w:rsidP="00A36649" w:rsidRDefault="00264718" w14:paraId="6910AAD9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56932">
              <w:t>15</w:t>
            </w:r>
          </w:p>
        </w:tc>
        <w:tc>
          <w:tcPr>
            <w:tcW w:w="1170" w:type="dxa"/>
            <w:shd w:val="clear" w:color="auto" w:fill="auto"/>
            <w:noWrap/>
          </w:tcPr>
          <w:p w:rsidRPr="00E86631" w:rsidR="00264718" w:rsidP="00A36649" w:rsidRDefault="00264718" w14:paraId="3F77275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56932">
              <w:t>2</w:t>
            </w:r>
          </w:p>
        </w:tc>
        <w:tc>
          <w:tcPr>
            <w:tcW w:w="1170" w:type="dxa"/>
            <w:shd w:val="clear" w:color="auto" w:fill="auto"/>
            <w:noWrap/>
          </w:tcPr>
          <w:p w:rsidRPr="00E86631" w:rsidR="00264718" w:rsidP="00A36649" w:rsidRDefault="00264718" w14:paraId="592D1B08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02415">
              <w:t>5</w:t>
            </w:r>
          </w:p>
        </w:tc>
        <w:tc>
          <w:tcPr>
            <w:tcW w:w="1170" w:type="dxa"/>
          </w:tcPr>
          <w:p w:rsidRPr="00E86631" w:rsidR="00264718" w:rsidP="00A36649" w:rsidRDefault="00264718" w14:paraId="3272E75C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E0231F">
              <w:t>4</w:t>
            </w:r>
          </w:p>
        </w:tc>
        <w:tc>
          <w:tcPr>
            <w:tcW w:w="1170" w:type="dxa"/>
          </w:tcPr>
          <w:p w:rsidRPr="00E86631" w:rsidR="00264718" w:rsidP="00A36649" w:rsidRDefault="00264718" w14:paraId="7D228C02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E0231F">
              <w:t>3</w:t>
            </w:r>
          </w:p>
        </w:tc>
        <w:tc>
          <w:tcPr>
            <w:tcW w:w="1170" w:type="dxa"/>
          </w:tcPr>
          <w:p w:rsidRPr="00E86631" w:rsidR="00264718" w:rsidP="00A36649" w:rsidRDefault="00264718" w14:paraId="316235E5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E0231F">
              <w:t>0</w:t>
            </w:r>
          </w:p>
        </w:tc>
      </w:tr>
      <w:tr w:rsidRPr="00E86631" w:rsidR="00264718" w:rsidTr="00A36649" w14:paraId="37C332E7" w14:textId="77777777">
        <w:trPr>
          <w:trHeight w:val="288"/>
        </w:trPr>
        <w:tc>
          <w:tcPr>
            <w:tcW w:w="1260" w:type="dxa"/>
            <w:vMerge/>
            <w:shd w:val="clear" w:color="auto" w:fill="auto"/>
            <w:noWrap/>
            <w:vAlign w:val="center"/>
          </w:tcPr>
          <w:p w:rsidRPr="00E86631" w:rsidR="00264718" w:rsidP="00A36649" w:rsidRDefault="00264718" w14:paraId="4945F4D3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264718" w:rsidP="00A36649" w:rsidRDefault="00264718" w14:paraId="1BCE2B54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E86631">
              <w:rPr>
                <w:sz w:val="24"/>
                <w:szCs w:val="24"/>
              </w:rPr>
              <w:t>Type IV</w:t>
            </w:r>
          </w:p>
        </w:tc>
        <w:tc>
          <w:tcPr>
            <w:tcW w:w="1080" w:type="dxa"/>
            <w:tcBorders>
              <w:bottom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4F6105D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C5689">
              <w:t>11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5829D82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C5689">
              <w:t>3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 w:rsidRPr="00E86631" w:rsidR="00264718" w:rsidP="00A36649" w:rsidRDefault="00264718" w14:paraId="58564235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109F2">
              <w:rPr>
                <w:color w:val="000000"/>
                <w:sz w:val="24"/>
                <w:szCs w:val="24"/>
                <w:lang w:val="en-US"/>
              </w:rPr>
              <w:t>27</w:t>
            </w:r>
          </w:p>
        </w:tc>
        <w:tc>
          <w:tcPr>
            <w:tcW w:w="1170" w:type="dxa"/>
            <w:tcBorders>
              <w:bottom w:val="single" w:color="auto" w:sz="4" w:space="0"/>
            </w:tcBorders>
          </w:tcPr>
          <w:p w:rsidRPr="00E86631" w:rsidR="00264718" w:rsidP="00A36649" w:rsidRDefault="00264718" w14:paraId="0036D6A1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0231F">
              <w:t>0</w:t>
            </w:r>
          </w:p>
        </w:tc>
        <w:tc>
          <w:tcPr>
            <w:tcW w:w="1170" w:type="dxa"/>
            <w:tcBorders>
              <w:bottom w:val="single" w:color="auto" w:sz="4" w:space="0"/>
            </w:tcBorders>
          </w:tcPr>
          <w:p w:rsidRPr="00E86631" w:rsidR="00264718" w:rsidP="00A36649" w:rsidRDefault="00264718" w14:paraId="52D49D21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0231F">
              <w:t>2</w:t>
            </w:r>
          </w:p>
        </w:tc>
        <w:tc>
          <w:tcPr>
            <w:tcW w:w="1170" w:type="dxa"/>
            <w:tcBorders>
              <w:bottom w:val="single" w:color="auto" w:sz="4" w:space="0"/>
            </w:tcBorders>
          </w:tcPr>
          <w:p w:rsidRPr="00E86631" w:rsidR="00264718" w:rsidP="00A36649" w:rsidRDefault="00264718" w14:paraId="419CCF22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0231F">
              <w:t>2</w:t>
            </w:r>
          </w:p>
        </w:tc>
      </w:tr>
      <w:tr w:rsidRPr="00E86631" w:rsidR="00264718" w:rsidTr="00A36649" w14:paraId="4F76C09A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264718" w:rsidP="00A36649" w:rsidRDefault="00264718" w14:paraId="5684A2CE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  <w:vAlign w:val="center"/>
          </w:tcPr>
          <w:p w:rsidRPr="00E86631" w:rsidR="00264718" w:rsidP="00A36649" w:rsidRDefault="00264718" w14:paraId="39669F57" w14:textId="77777777">
            <w:pPr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108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30FB92AA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3E36573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D6D7B">
              <w:t>64.23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45BD333F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264718" w:rsidP="00A36649" w:rsidRDefault="00264718" w14:paraId="0663D64D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264718" w:rsidP="00A36649" w:rsidRDefault="00264718" w14:paraId="3F20F65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032E3">
              <w:t>48.15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264718" w:rsidP="00A36649" w:rsidRDefault="00264718" w14:paraId="6E97C53E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E86631" w:rsidR="00264718" w:rsidTr="00A36649" w14:paraId="728C9E82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264718" w:rsidP="00A36649" w:rsidRDefault="00264718" w14:paraId="19C7AF23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250" w:type="dxa"/>
            <w:gridSpan w:val="2"/>
            <w:vAlign w:val="center"/>
          </w:tcPr>
          <w:p w:rsidRPr="00E86631" w:rsidR="00264718" w:rsidP="00A36649" w:rsidRDefault="00264718" w14:paraId="1C96875E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Balanced Accuracy</w:t>
            </w:r>
          </w:p>
        </w:tc>
        <w:tc>
          <w:tcPr>
            <w:tcW w:w="1170" w:type="dxa"/>
            <w:shd w:val="clear" w:color="auto" w:fill="auto"/>
          </w:tcPr>
          <w:p w:rsidRPr="00E86631" w:rsidR="00264718" w:rsidP="00A36649" w:rsidRDefault="00264718" w14:paraId="55D3D6B9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D6D7B">
              <w:t>52.76</w:t>
            </w:r>
          </w:p>
        </w:tc>
        <w:tc>
          <w:tcPr>
            <w:tcW w:w="1170" w:type="dxa"/>
            <w:shd w:val="clear" w:color="auto" w:fill="auto"/>
            <w:noWrap/>
          </w:tcPr>
          <w:p w:rsidRPr="00E86631" w:rsidR="00264718" w:rsidP="00A36649" w:rsidRDefault="00264718" w14:paraId="3AE14C2D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264718" w:rsidP="00A36649" w:rsidRDefault="00264718" w14:paraId="7034336F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264718" w:rsidP="00A36649" w:rsidRDefault="00264718" w14:paraId="1DA62868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032E3">
              <w:t>47.62</w:t>
            </w:r>
          </w:p>
        </w:tc>
        <w:tc>
          <w:tcPr>
            <w:tcW w:w="1170" w:type="dxa"/>
          </w:tcPr>
          <w:p w:rsidRPr="00E86631" w:rsidR="00264718" w:rsidP="00A36649" w:rsidRDefault="00264718" w14:paraId="0A68D3A9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E86631" w:rsidR="00264718" w:rsidTr="00181570" w14:paraId="75B951B2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bottom"/>
          </w:tcPr>
          <w:p w:rsidR="00264718" w:rsidP="00224F9B" w:rsidRDefault="00264718" w14:paraId="10AAD4C4" w14:textId="77777777">
            <w:pPr>
              <w:spacing w:line="240" w:lineRule="auto"/>
              <w:ind w:firstLine="0"/>
              <w:jc w:val="center"/>
              <w:rPr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264718" w:rsidP="00224F9B" w:rsidRDefault="00264718" w14:paraId="04B1243F" w14:textId="77777777">
            <w:pPr>
              <w:spacing w:line="240" w:lineRule="auto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420" w:type="dxa"/>
            <w:gridSpan w:val="3"/>
            <w:shd w:val="clear" w:color="auto" w:fill="auto"/>
            <w:noWrap/>
            <w:vAlign w:val="bottom"/>
          </w:tcPr>
          <w:p w:rsidR="00264718" w:rsidP="00224F9B" w:rsidRDefault="00264718" w14:paraId="1AC82B7A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3510" w:type="dxa"/>
            <w:gridSpan w:val="3"/>
          </w:tcPr>
          <w:p w:rsidRPr="00C92510" w:rsidR="00264718" w:rsidP="00224F9B" w:rsidRDefault="00264718" w14:paraId="0C38AFB4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Pr="00E86631" w:rsidR="00C92510" w:rsidTr="00181570" w14:paraId="11ADF56A" w14:textId="782DDEE3">
        <w:trPr>
          <w:trHeight w:val="288"/>
        </w:trPr>
        <w:tc>
          <w:tcPr>
            <w:tcW w:w="1260" w:type="dxa"/>
            <w:shd w:val="clear" w:color="auto" w:fill="auto"/>
            <w:noWrap/>
            <w:vAlign w:val="bottom"/>
          </w:tcPr>
          <w:p w:rsidRPr="00E86631" w:rsidR="00C92510" w:rsidP="00224F9B" w:rsidRDefault="00C92510" w14:paraId="1DEAA53B" w14:textId="77777777">
            <w:pPr>
              <w:spacing w:line="240" w:lineRule="auto"/>
              <w:ind w:firstLine="0"/>
              <w:rPr>
                <w:b/>
                <w:bCs/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RF</w:t>
            </w:r>
          </w:p>
        </w:tc>
        <w:tc>
          <w:tcPr>
            <w:tcW w:w="1170" w:type="dxa"/>
          </w:tcPr>
          <w:p w:rsidRPr="00E86631" w:rsidR="00C92510" w:rsidP="00224F9B" w:rsidRDefault="00C92510" w14:paraId="4DD17D8F" w14:textId="77777777">
            <w:pPr>
              <w:spacing w:line="240" w:lineRule="auto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420" w:type="dxa"/>
            <w:gridSpan w:val="3"/>
            <w:shd w:val="clear" w:color="auto" w:fill="auto"/>
            <w:noWrap/>
            <w:vAlign w:val="center"/>
          </w:tcPr>
          <w:p w:rsidRPr="00E86631" w:rsidR="00C92510" w:rsidP="00224F9B" w:rsidRDefault="00C92510" w14:paraId="78CAA878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  <w:tc>
          <w:tcPr>
            <w:tcW w:w="3510" w:type="dxa"/>
            <w:gridSpan w:val="3"/>
          </w:tcPr>
          <w:p w:rsidRPr="00E86631" w:rsidR="00C92510" w:rsidP="00224F9B" w:rsidRDefault="00C92510" w14:paraId="12CCA1E7" w14:textId="3B816685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C92510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</w:tr>
      <w:tr w:rsidRPr="00E86631" w:rsidR="00C92510" w:rsidTr="00C92510" w14:paraId="4AB94C6B" w14:textId="4F6BE313">
        <w:trPr>
          <w:trHeight w:val="243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Pr="00E86631" w:rsidR="00C92510" w:rsidP="00224F9B" w:rsidRDefault="00C92510" w14:paraId="59AC93AF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C92510" w:rsidP="00224F9B" w:rsidRDefault="00C92510" w14:paraId="4CAA98E9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8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E86631" w:rsidR="00C92510" w:rsidP="00224F9B" w:rsidRDefault="00C92510" w14:paraId="47B8F18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E86631" w:rsidR="00C92510" w:rsidP="00224F9B" w:rsidRDefault="00C92510" w14:paraId="1D17459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E86631" w:rsidR="00C92510" w:rsidP="00224F9B" w:rsidRDefault="00C92510" w14:paraId="20D5F233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V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C92510" w:rsidP="00224F9B" w:rsidRDefault="00C92510" w14:paraId="00D1A9B5" w14:textId="74E61DD2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C92510" w:rsidP="00224F9B" w:rsidRDefault="00C92510" w14:paraId="5A17171E" w14:textId="3B12F07C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C92510" w:rsidP="00224F9B" w:rsidRDefault="00C92510" w14:paraId="78F326AB" w14:textId="60A08DCD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V</w:t>
            </w:r>
          </w:p>
        </w:tc>
      </w:tr>
      <w:tr w:rsidRPr="00E86631" w:rsidR="005A08ED" w:rsidTr="00C92510" w14:paraId="569B09B4" w14:textId="231F5500">
        <w:trPr>
          <w:trHeight w:val="288"/>
        </w:trPr>
        <w:tc>
          <w:tcPr>
            <w:tcW w:w="1260" w:type="dxa"/>
            <w:vMerge w:val="restart"/>
            <w:shd w:val="clear" w:color="auto" w:fill="auto"/>
            <w:noWrap/>
            <w:vAlign w:val="center"/>
          </w:tcPr>
          <w:p w:rsidRPr="00E86631" w:rsidR="005A08ED" w:rsidP="00224F9B" w:rsidRDefault="005A08ED" w14:paraId="41B5800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rue Lesion Type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vAlign w:val="center"/>
          </w:tcPr>
          <w:p w:rsidRPr="00E86631" w:rsidR="005A08ED" w:rsidP="00224F9B" w:rsidRDefault="005A08ED" w14:paraId="6AFE9B75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Type I</w:t>
            </w:r>
          </w:p>
        </w:tc>
        <w:tc>
          <w:tcPr>
            <w:tcW w:w="108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5A08ED" w:rsidP="00224F9B" w:rsidRDefault="005A08ED" w14:paraId="449ED9CE" w14:textId="17C5F278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F7E11">
              <w:t>48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5A08ED" w:rsidP="00224F9B" w:rsidRDefault="005A08ED" w14:paraId="1D1688E2" w14:textId="1FF3A270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F7E11">
              <w:t>1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5A08ED" w:rsidP="00224F9B" w:rsidRDefault="005A08ED" w14:paraId="048DFFCD" w14:textId="368BB04F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F7E11">
              <w:t>11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5A08ED" w:rsidP="00224F9B" w:rsidRDefault="005A08ED" w14:paraId="64AFBEB8" w14:textId="55D989A3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7C230D">
              <w:t>13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5A08ED" w:rsidP="00224F9B" w:rsidRDefault="005A08ED" w14:paraId="778D89B4" w14:textId="15820889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7C230D">
              <w:t>3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5A08ED" w:rsidP="00224F9B" w:rsidRDefault="005A08ED" w14:paraId="040CA39E" w14:textId="388E2CD6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7C230D">
              <w:t>0</w:t>
            </w:r>
          </w:p>
        </w:tc>
      </w:tr>
      <w:tr w:rsidRPr="00E86631" w:rsidR="005A08ED" w:rsidTr="00C92510" w14:paraId="5DB24309" w14:textId="73ED83DE">
        <w:trPr>
          <w:trHeight w:val="288"/>
        </w:trPr>
        <w:tc>
          <w:tcPr>
            <w:tcW w:w="1260" w:type="dxa"/>
            <w:vMerge/>
            <w:shd w:val="clear" w:color="auto" w:fill="auto"/>
            <w:noWrap/>
            <w:vAlign w:val="center"/>
          </w:tcPr>
          <w:p w:rsidRPr="00E86631" w:rsidR="005A08ED" w:rsidP="00224F9B" w:rsidRDefault="005A08ED" w14:paraId="14D01B01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vAlign w:val="center"/>
          </w:tcPr>
          <w:p w:rsidRPr="00E86631" w:rsidR="005A08ED" w:rsidP="00224F9B" w:rsidRDefault="005A08ED" w14:paraId="0EA8BC53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Type II</w:t>
            </w:r>
          </w:p>
        </w:tc>
        <w:tc>
          <w:tcPr>
            <w:tcW w:w="1080" w:type="dxa"/>
            <w:shd w:val="clear" w:color="auto" w:fill="auto"/>
            <w:noWrap/>
          </w:tcPr>
          <w:p w:rsidRPr="00E86631" w:rsidR="005A08ED" w:rsidP="00224F9B" w:rsidRDefault="005A08ED" w14:paraId="7A4D7026" w14:textId="639E724C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F7E11">
              <w:t>15</w:t>
            </w:r>
          </w:p>
        </w:tc>
        <w:tc>
          <w:tcPr>
            <w:tcW w:w="1170" w:type="dxa"/>
            <w:shd w:val="clear" w:color="auto" w:fill="auto"/>
            <w:noWrap/>
          </w:tcPr>
          <w:p w:rsidRPr="00E86631" w:rsidR="005A08ED" w:rsidP="00224F9B" w:rsidRDefault="005A08ED" w14:paraId="07D46442" w14:textId="5093AD84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F7E11">
              <w:t>1</w:t>
            </w:r>
          </w:p>
        </w:tc>
        <w:tc>
          <w:tcPr>
            <w:tcW w:w="1170" w:type="dxa"/>
            <w:shd w:val="clear" w:color="auto" w:fill="auto"/>
            <w:noWrap/>
          </w:tcPr>
          <w:p w:rsidRPr="00E86631" w:rsidR="005A08ED" w:rsidP="00224F9B" w:rsidRDefault="005A08ED" w14:paraId="7A16F497" w14:textId="27F784AB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F7E11">
              <w:t>6</w:t>
            </w:r>
          </w:p>
        </w:tc>
        <w:tc>
          <w:tcPr>
            <w:tcW w:w="1170" w:type="dxa"/>
          </w:tcPr>
          <w:p w:rsidRPr="00E86631" w:rsidR="005A08ED" w:rsidP="00224F9B" w:rsidRDefault="005A08ED" w14:paraId="0D3ABC81" w14:textId="415AE901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7C230D">
              <w:t>4</w:t>
            </w:r>
          </w:p>
        </w:tc>
        <w:tc>
          <w:tcPr>
            <w:tcW w:w="1170" w:type="dxa"/>
          </w:tcPr>
          <w:p w:rsidRPr="00E86631" w:rsidR="005A08ED" w:rsidP="00224F9B" w:rsidRDefault="005A08ED" w14:paraId="7B3ADB15" w14:textId="57A9AE58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7C230D">
              <w:t>3</w:t>
            </w:r>
          </w:p>
        </w:tc>
        <w:tc>
          <w:tcPr>
            <w:tcW w:w="1170" w:type="dxa"/>
          </w:tcPr>
          <w:p w:rsidRPr="00E86631" w:rsidR="005A08ED" w:rsidP="00224F9B" w:rsidRDefault="005A08ED" w14:paraId="79E8C093" w14:textId="23923DC9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7C230D">
              <w:t>0</w:t>
            </w:r>
          </w:p>
        </w:tc>
      </w:tr>
      <w:tr w:rsidRPr="00E86631" w:rsidR="005A08ED" w:rsidTr="00181570" w14:paraId="03F2B28B" w14:textId="7130BB04">
        <w:trPr>
          <w:trHeight w:val="252"/>
        </w:trPr>
        <w:tc>
          <w:tcPr>
            <w:tcW w:w="1260" w:type="dxa"/>
            <w:vMerge/>
            <w:shd w:val="clear" w:color="auto" w:fill="auto"/>
            <w:noWrap/>
            <w:vAlign w:val="center"/>
          </w:tcPr>
          <w:p w:rsidRPr="00E86631" w:rsidR="005A08ED" w:rsidP="00224F9B" w:rsidRDefault="005A08ED" w14:paraId="1AC2859E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5A08ED" w:rsidP="00224F9B" w:rsidRDefault="005A08ED" w14:paraId="338CAD9B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Type IV</w:t>
            </w:r>
          </w:p>
        </w:tc>
        <w:tc>
          <w:tcPr>
            <w:tcW w:w="1080" w:type="dxa"/>
            <w:tcBorders>
              <w:bottom w:val="single" w:color="auto" w:sz="4" w:space="0"/>
            </w:tcBorders>
            <w:shd w:val="clear" w:color="auto" w:fill="auto"/>
            <w:noWrap/>
          </w:tcPr>
          <w:p w:rsidRPr="00E86631" w:rsidR="005A08ED" w:rsidP="00224F9B" w:rsidRDefault="005A08ED" w14:paraId="36ECD76B" w14:textId="4AE9E9F4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A4640D">
              <w:t>13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</w:tcPr>
          <w:p w:rsidRPr="00E86631" w:rsidR="005A08ED" w:rsidP="00224F9B" w:rsidRDefault="005A08ED" w14:paraId="371101FB" w14:textId="0AC10FEF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A4640D">
              <w:t>3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</w:tcPr>
          <w:p w:rsidRPr="00E86631" w:rsidR="005A08ED" w:rsidP="00224F9B" w:rsidRDefault="005A08ED" w14:paraId="2285D96B" w14:textId="5F5F5693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109F2">
              <w:rPr>
                <w:color w:val="000000"/>
                <w:sz w:val="24"/>
                <w:szCs w:val="24"/>
                <w:lang w:val="en-US"/>
              </w:rPr>
              <w:t>25</w:t>
            </w:r>
          </w:p>
        </w:tc>
        <w:tc>
          <w:tcPr>
            <w:tcW w:w="1170" w:type="dxa"/>
            <w:tcBorders>
              <w:bottom w:val="single" w:color="auto" w:sz="4" w:space="0"/>
            </w:tcBorders>
          </w:tcPr>
          <w:p w:rsidRPr="00E86631" w:rsidR="005A08ED" w:rsidP="00224F9B" w:rsidRDefault="005A08ED" w14:paraId="3946D141" w14:textId="3C591D5D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7C230D">
              <w:t>1</w:t>
            </w:r>
          </w:p>
        </w:tc>
        <w:tc>
          <w:tcPr>
            <w:tcW w:w="1170" w:type="dxa"/>
            <w:tcBorders>
              <w:bottom w:val="single" w:color="auto" w:sz="4" w:space="0"/>
            </w:tcBorders>
          </w:tcPr>
          <w:p w:rsidRPr="00E86631" w:rsidR="005A08ED" w:rsidP="00224F9B" w:rsidRDefault="005A08ED" w14:paraId="6F1F848A" w14:textId="41C84E5A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7C230D">
              <w:t>1</w:t>
            </w:r>
          </w:p>
        </w:tc>
        <w:tc>
          <w:tcPr>
            <w:tcW w:w="1170" w:type="dxa"/>
            <w:tcBorders>
              <w:bottom w:val="single" w:color="auto" w:sz="4" w:space="0"/>
            </w:tcBorders>
          </w:tcPr>
          <w:p w:rsidRPr="00E86631" w:rsidR="005A08ED" w:rsidP="00224F9B" w:rsidRDefault="005A08ED" w14:paraId="75836CC7" w14:textId="3C72BD2B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7C230D">
              <w:t>2</w:t>
            </w:r>
          </w:p>
        </w:tc>
      </w:tr>
      <w:tr w:rsidRPr="00E86631" w:rsidR="005A08ED" w:rsidTr="00C92510" w14:paraId="5950CDA4" w14:textId="4DF116E3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5A08ED" w:rsidP="00224F9B" w:rsidRDefault="005A08ED" w14:paraId="10B83BB7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  <w:vAlign w:val="center"/>
          </w:tcPr>
          <w:p w:rsidRPr="00E86631" w:rsidR="005A08ED" w:rsidP="00224F9B" w:rsidRDefault="005A08ED" w14:paraId="06D79E52" w14:textId="281DD803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1080" w:type="dxa"/>
            <w:tcBorders>
              <w:top w:val="single" w:color="auto" w:sz="4" w:space="0"/>
            </w:tcBorders>
            <w:shd w:val="clear" w:color="auto" w:fill="auto"/>
            <w:noWrap/>
            <w:vAlign w:val="center"/>
          </w:tcPr>
          <w:p w:rsidRPr="00E86631" w:rsidR="005A08ED" w:rsidP="00224F9B" w:rsidRDefault="005A08ED" w14:paraId="18E1642B" w14:textId="48B7F5CE">
            <w:pPr>
              <w:spacing w:line="240" w:lineRule="auto"/>
              <w:jc w:val="righ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  <w:vAlign w:val="center"/>
          </w:tcPr>
          <w:p w:rsidRPr="00E86631" w:rsidR="005A08ED" w:rsidP="00224F9B" w:rsidRDefault="005A08ED" w14:paraId="19CC77D3" w14:textId="0FBC2794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109F2">
              <w:rPr>
                <w:color w:val="000000"/>
                <w:sz w:val="24"/>
                <w:szCs w:val="24"/>
                <w:lang w:val="en-US"/>
              </w:rPr>
              <w:t>60.16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  <w:vAlign w:val="center"/>
          </w:tcPr>
          <w:p w:rsidRPr="00E86631" w:rsidR="005A08ED" w:rsidP="00224F9B" w:rsidRDefault="005A08ED" w14:paraId="10C10E5D" w14:textId="43AE9731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5A08ED" w:rsidP="00224F9B" w:rsidRDefault="005A08ED" w14:paraId="7C2E4D1D" w14:textId="30CB0BB8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5A08ED" w:rsidP="00224F9B" w:rsidRDefault="005A08ED" w14:paraId="75B8B66F" w14:textId="5A172553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B079B7">
              <w:t>66.67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5A08ED" w:rsidP="00224F9B" w:rsidRDefault="005A08ED" w14:paraId="3507E166" w14:textId="5FCB7F66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Pr="00E86631" w:rsidR="005A08ED" w:rsidTr="00181570" w14:paraId="3055C2A9" w14:textId="0A5EE538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5A08ED" w:rsidP="00224F9B" w:rsidRDefault="005A08ED" w14:paraId="0BEDEDD7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250" w:type="dxa"/>
            <w:gridSpan w:val="2"/>
            <w:vAlign w:val="center"/>
          </w:tcPr>
          <w:p w:rsidRPr="00E86631" w:rsidR="005A08ED" w:rsidP="00224F9B" w:rsidRDefault="005A08ED" w14:paraId="46E5C7BE" w14:textId="47A2B00A">
            <w:pPr>
              <w:spacing w:line="240" w:lineRule="auto"/>
              <w:ind w:firstLine="0"/>
              <w:rPr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Balanced Accuracy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Pr="00E86631" w:rsidR="005A08ED" w:rsidP="00224F9B" w:rsidRDefault="005A08ED" w14:paraId="7CCB690F" w14:textId="351D81CC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3109F2">
              <w:rPr>
                <w:sz w:val="24"/>
                <w:szCs w:val="24"/>
                <w:lang w:val="en-US"/>
              </w:rPr>
              <w:t>48.51</w:t>
            </w: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Pr="00E86631" w:rsidR="005A08ED" w:rsidP="00224F9B" w:rsidRDefault="005A08ED" w14:paraId="228A57C4" w14:textId="3135345C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5A08ED" w:rsidP="00224F9B" w:rsidRDefault="005A08ED" w14:paraId="223E7980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5A08ED" w:rsidP="00224F9B" w:rsidRDefault="005A08ED" w14:paraId="6E508FA7" w14:textId="386D7465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B079B7">
              <w:t>58.04</w:t>
            </w:r>
          </w:p>
        </w:tc>
        <w:tc>
          <w:tcPr>
            <w:tcW w:w="1170" w:type="dxa"/>
          </w:tcPr>
          <w:p w:rsidRPr="00E86631" w:rsidR="005A08ED" w:rsidP="00224F9B" w:rsidRDefault="005A08ED" w14:paraId="758C3CAE" w14:textId="56CC2A8D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Pr="00E86631" w:rsidR="003109F2" w:rsidTr="00C92510" w14:paraId="0366897D" w14:textId="2000C6EA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3109F2" w:rsidP="00224F9B" w:rsidRDefault="003109F2" w14:paraId="651999AB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vAlign w:val="center"/>
          </w:tcPr>
          <w:p w:rsidRPr="00E86631" w:rsidR="003109F2" w:rsidP="00224F9B" w:rsidRDefault="003109F2" w14:paraId="222931E1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Pr="00E86631" w:rsidR="003109F2" w:rsidP="00224F9B" w:rsidRDefault="003109F2" w14:paraId="216B48C6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Pr="00E86631" w:rsidR="003109F2" w:rsidP="00224F9B" w:rsidRDefault="003109F2" w14:paraId="2BD3AB13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Pr="00E86631" w:rsidR="003109F2" w:rsidP="00224F9B" w:rsidRDefault="003109F2" w14:paraId="7256B4E4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3109F2" w:rsidP="00224F9B" w:rsidRDefault="003109F2" w14:paraId="7D43C752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3109F2" w:rsidP="00224F9B" w:rsidRDefault="003109F2" w14:paraId="6063039F" w14:textId="51C7E908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3109F2" w:rsidP="00224F9B" w:rsidRDefault="003109F2" w14:paraId="58DBC178" w14:textId="23A3DD06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Pr="00E86631" w:rsidR="003109F2" w:rsidTr="00181570" w14:paraId="68695B20" w14:textId="0199F6DC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3109F2" w:rsidP="00224F9B" w:rsidRDefault="003109F2" w14:paraId="0FB5413A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SVM</w:t>
            </w:r>
          </w:p>
        </w:tc>
        <w:tc>
          <w:tcPr>
            <w:tcW w:w="1170" w:type="dxa"/>
            <w:vAlign w:val="center"/>
          </w:tcPr>
          <w:p w:rsidRPr="00E86631" w:rsidR="003109F2" w:rsidP="00224F9B" w:rsidRDefault="003109F2" w14:paraId="3794061E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420" w:type="dxa"/>
            <w:gridSpan w:val="3"/>
            <w:shd w:val="clear" w:color="auto" w:fill="auto"/>
            <w:noWrap/>
            <w:vAlign w:val="center"/>
          </w:tcPr>
          <w:p w:rsidRPr="00E86631" w:rsidR="003109F2" w:rsidP="00224F9B" w:rsidRDefault="003109F2" w14:paraId="44BB81A4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  <w:tc>
          <w:tcPr>
            <w:tcW w:w="3510" w:type="dxa"/>
            <w:gridSpan w:val="3"/>
          </w:tcPr>
          <w:p w:rsidRPr="00E86631" w:rsidR="003109F2" w:rsidP="00224F9B" w:rsidRDefault="003109F2" w14:paraId="0A9FF65F" w14:textId="63394EB6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C92510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</w:tr>
      <w:tr w:rsidRPr="00E86631" w:rsidR="003109F2" w:rsidTr="00C92510" w14:paraId="0F3C9F24" w14:textId="35BB4094">
        <w:trPr>
          <w:trHeight w:val="10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3109F2" w:rsidP="00224F9B" w:rsidRDefault="003109F2" w14:paraId="2CD9BFB4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3109F2" w:rsidP="00224F9B" w:rsidRDefault="003109F2" w14:paraId="389C3781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8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 w:rsidRPr="00E86631" w:rsidR="003109F2" w:rsidP="00224F9B" w:rsidRDefault="003109F2" w14:paraId="5C0A24E8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 w:rsidRPr="00E86631" w:rsidR="003109F2" w:rsidP="00224F9B" w:rsidRDefault="003109F2" w14:paraId="0C36B858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 w:rsidRPr="00E86631" w:rsidR="003109F2" w:rsidP="00224F9B" w:rsidRDefault="003109F2" w14:paraId="2A4AB633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V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3109F2" w:rsidP="00224F9B" w:rsidRDefault="003109F2" w14:paraId="71FB62AE" w14:textId="404F6F3A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3109F2" w:rsidP="00224F9B" w:rsidRDefault="003109F2" w14:paraId="67B31C36" w14:textId="426ADEE2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3109F2" w:rsidP="00224F9B" w:rsidRDefault="003109F2" w14:paraId="6BA9373B" w14:textId="18F563A3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V</w:t>
            </w:r>
          </w:p>
        </w:tc>
      </w:tr>
      <w:tr w:rsidRPr="00E86631" w:rsidR="005A08ED" w:rsidTr="00C92510" w14:paraId="44E6DD08" w14:textId="55B8C346">
        <w:trPr>
          <w:trHeight w:val="288"/>
        </w:trPr>
        <w:tc>
          <w:tcPr>
            <w:tcW w:w="1260" w:type="dxa"/>
            <w:vMerge w:val="restart"/>
            <w:shd w:val="clear" w:color="auto" w:fill="auto"/>
            <w:noWrap/>
            <w:vAlign w:val="center"/>
          </w:tcPr>
          <w:p w:rsidRPr="00E86631" w:rsidR="005A08ED" w:rsidP="00224F9B" w:rsidRDefault="005A08ED" w14:paraId="23B1EF0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rue Lesion Type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vAlign w:val="center"/>
          </w:tcPr>
          <w:p w:rsidRPr="00E86631" w:rsidR="005A08ED" w:rsidP="00224F9B" w:rsidRDefault="005A08ED" w14:paraId="7C2C06A1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Type I</w:t>
            </w:r>
          </w:p>
        </w:tc>
        <w:tc>
          <w:tcPr>
            <w:tcW w:w="108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5A08ED" w:rsidP="00224F9B" w:rsidRDefault="005A08ED" w14:paraId="400750F0" w14:textId="70D31643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8D1DE2">
              <w:t>50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5A08ED" w:rsidP="00224F9B" w:rsidRDefault="005A08ED" w14:paraId="73B8EA2A" w14:textId="6D0A0910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8D1DE2">
              <w:t>0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5A08ED" w:rsidP="00224F9B" w:rsidRDefault="005A08ED" w14:paraId="17FC4B71" w14:textId="27B0248F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D3559">
              <w:t>10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5A08ED" w:rsidP="00224F9B" w:rsidRDefault="005A08ED" w14:paraId="78AF6F1E" w14:textId="147C8D56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7A224B">
              <w:t>11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5A08ED" w:rsidP="00224F9B" w:rsidRDefault="005A08ED" w14:paraId="1A95EE9E" w14:textId="0946E839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7A224B">
              <w:t>4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5A08ED" w:rsidP="00224F9B" w:rsidRDefault="005A08ED" w14:paraId="2C28438D" w14:textId="00478D3B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7A224B">
              <w:t>1</w:t>
            </w:r>
          </w:p>
        </w:tc>
      </w:tr>
      <w:tr w:rsidRPr="00E86631" w:rsidR="005A08ED" w:rsidTr="00C92510" w14:paraId="63E59508" w14:textId="1FB43A03">
        <w:trPr>
          <w:trHeight w:val="288"/>
        </w:trPr>
        <w:tc>
          <w:tcPr>
            <w:tcW w:w="1260" w:type="dxa"/>
            <w:vMerge/>
            <w:shd w:val="clear" w:color="auto" w:fill="auto"/>
            <w:noWrap/>
            <w:vAlign w:val="center"/>
          </w:tcPr>
          <w:p w:rsidRPr="00E86631" w:rsidR="005A08ED" w:rsidP="00224F9B" w:rsidRDefault="005A08ED" w14:paraId="67BA5179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vAlign w:val="center"/>
          </w:tcPr>
          <w:p w:rsidRPr="00E86631" w:rsidR="005A08ED" w:rsidP="00224F9B" w:rsidRDefault="005A08ED" w14:paraId="71D4796D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E86631">
              <w:rPr>
                <w:sz w:val="24"/>
                <w:szCs w:val="24"/>
              </w:rPr>
              <w:t>Type II</w:t>
            </w:r>
          </w:p>
        </w:tc>
        <w:tc>
          <w:tcPr>
            <w:tcW w:w="1080" w:type="dxa"/>
            <w:shd w:val="clear" w:color="auto" w:fill="auto"/>
            <w:noWrap/>
          </w:tcPr>
          <w:p w:rsidRPr="00E86631" w:rsidR="005A08ED" w:rsidP="00224F9B" w:rsidRDefault="005A08ED" w14:paraId="7F434F11" w14:textId="350AAD6A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8D1DE2">
              <w:t>18</w:t>
            </w:r>
          </w:p>
        </w:tc>
        <w:tc>
          <w:tcPr>
            <w:tcW w:w="1170" w:type="dxa"/>
            <w:shd w:val="clear" w:color="auto" w:fill="auto"/>
            <w:noWrap/>
          </w:tcPr>
          <w:p w:rsidRPr="00E86631" w:rsidR="005A08ED" w:rsidP="00224F9B" w:rsidRDefault="005A08ED" w14:paraId="543D44C6" w14:textId="75AB860F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8D1DE2">
              <w:t>0</w:t>
            </w:r>
          </w:p>
        </w:tc>
        <w:tc>
          <w:tcPr>
            <w:tcW w:w="1170" w:type="dxa"/>
            <w:shd w:val="clear" w:color="auto" w:fill="auto"/>
            <w:noWrap/>
          </w:tcPr>
          <w:p w:rsidRPr="00E86631" w:rsidR="005A08ED" w:rsidP="00224F9B" w:rsidRDefault="005A08ED" w14:paraId="4D8434AC" w14:textId="2B773C05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D3559">
              <w:t>4</w:t>
            </w:r>
          </w:p>
        </w:tc>
        <w:tc>
          <w:tcPr>
            <w:tcW w:w="1170" w:type="dxa"/>
          </w:tcPr>
          <w:p w:rsidRPr="00E86631" w:rsidR="005A08ED" w:rsidP="00224F9B" w:rsidRDefault="005A08ED" w14:paraId="1EA9BBC8" w14:textId="5401BE9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7A224B">
              <w:t>6</w:t>
            </w:r>
          </w:p>
        </w:tc>
        <w:tc>
          <w:tcPr>
            <w:tcW w:w="1170" w:type="dxa"/>
          </w:tcPr>
          <w:p w:rsidRPr="00E86631" w:rsidR="005A08ED" w:rsidP="00224F9B" w:rsidRDefault="005A08ED" w14:paraId="7F8C071F" w14:textId="61F97C80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7A224B">
              <w:t>1</w:t>
            </w:r>
          </w:p>
        </w:tc>
        <w:tc>
          <w:tcPr>
            <w:tcW w:w="1170" w:type="dxa"/>
          </w:tcPr>
          <w:p w:rsidRPr="00E86631" w:rsidR="005A08ED" w:rsidP="00224F9B" w:rsidRDefault="005A08ED" w14:paraId="60224AFF" w14:textId="3B2A13F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7A224B">
              <w:t>0</w:t>
            </w:r>
          </w:p>
        </w:tc>
      </w:tr>
      <w:tr w:rsidRPr="00E86631" w:rsidR="005A08ED" w:rsidTr="00181570" w14:paraId="02F8868A" w14:textId="1EA40489">
        <w:trPr>
          <w:trHeight w:val="288"/>
        </w:trPr>
        <w:tc>
          <w:tcPr>
            <w:tcW w:w="1260" w:type="dxa"/>
            <w:vMerge/>
            <w:shd w:val="clear" w:color="auto" w:fill="auto"/>
            <w:noWrap/>
            <w:vAlign w:val="center"/>
          </w:tcPr>
          <w:p w:rsidRPr="00E86631" w:rsidR="005A08ED" w:rsidP="00224F9B" w:rsidRDefault="005A08ED" w14:paraId="799338FB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5A08ED" w:rsidP="00224F9B" w:rsidRDefault="005A08ED" w14:paraId="1FFDF6A9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E86631">
              <w:rPr>
                <w:sz w:val="24"/>
                <w:szCs w:val="24"/>
              </w:rPr>
              <w:t>Type IV</w:t>
            </w:r>
          </w:p>
        </w:tc>
        <w:tc>
          <w:tcPr>
            <w:tcW w:w="1080" w:type="dxa"/>
            <w:tcBorders>
              <w:bottom w:val="single" w:color="auto" w:sz="4" w:space="0"/>
            </w:tcBorders>
            <w:shd w:val="clear" w:color="auto" w:fill="auto"/>
            <w:noWrap/>
          </w:tcPr>
          <w:p w:rsidRPr="00E86631" w:rsidR="005A08ED" w:rsidP="00224F9B" w:rsidRDefault="005A08ED" w14:paraId="6CEC8670" w14:textId="05CEA793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43DC5">
              <w:t>15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</w:tcPr>
          <w:p w:rsidRPr="00E86631" w:rsidR="005A08ED" w:rsidP="00224F9B" w:rsidRDefault="005A08ED" w14:paraId="48EE56BF" w14:textId="63FF5A56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43DC5">
              <w:t>0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</w:tcPr>
          <w:p w:rsidRPr="00E86631" w:rsidR="005A08ED" w:rsidP="00224F9B" w:rsidRDefault="005A08ED" w14:paraId="7A82B221" w14:textId="2CB6B650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D3559">
              <w:t>26</w:t>
            </w:r>
          </w:p>
        </w:tc>
        <w:tc>
          <w:tcPr>
            <w:tcW w:w="1170" w:type="dxa"/>
            <w:tcBorders>
              <w:bottom w:val="single" w:color="auto" w:sz="4" w:space="0"/>
            </w:tcBorders>
          </w:tcPr>
          <w:p w:rsidRPr="00E86631" w:rsidR="005A08ED" w:rsidP="00224F9B" w:rsidRDefault="005A08ED" w14:paraId="38952032" w14:textId="584CBFEC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7A224B">
              <w:t>0</w:t>
            </w:r>
          </w:p>
        </w:tc>
        <w:tc>
          <w:tcPr>
            <w:tcW w:w="1170" w:type="dxa"/>
            <w:tcBorders>
              <w:bottom w:val="single" w:color="auto" w:sz="4" w:space="0"/>
            </w:tcBorders>
          </w:tcPr>
          <w:p w:rsidRPr="00E86631" w:rsidR="005A08ED" w:rsidP="00224F9B" w:rsidRDefault="005A08ED" w14:paraId="4E58B498" w14:textId="136BAEBB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7A224B">
              <w:t>1</w:t>
            </w:r>
          </w:p>
        </w:tc>
        <w:tc>
          <w:tcPr>
            <w:tcW w:w="1170" w:type="dxa"/>
            <w:tcBorders>
              <w:bottom w:val="single" w:color="auto" w:sz="4" w:space="0"/>
            </w:tcBorders>
          </w:tcPr>
          <w:p w:rsidRPr="00E86631" w:rsidR="005A08ED" w:rsidP="00224F9B" w:rsidRDefault="005A08ED" w14:paraId="154EC4D4" w14:textId="251B084A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7A224B">
              <w:t>3</w:t>
            </w:r>
          </w:p>
        </w:tc>
      </w:tr>
      <w:tr w:rsidRPr="00E86631" w:rsidR="005A08ED" w:rsidTr="00181570" w14:paraId="395AE075" w14:textId="09E1B051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5A08ED" w:rsidP="00224F9B" w:rsidRDefault="005A08ED" w14:paraId="134E1B00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  <w:vAlign w:val="center"/>
          </w:tcPr>
          <w:p w:rsidRPr="00E86631" w:rsidR="005A08ED" w:rsidP="00224F9B" w:rsidRDefault="005A08ED" w14:paraId="366E91B0" w14:textId="3FE8E679">
            <w:pPr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1080" w:type="dxa"/>
            <w:tcBorders>
              <w:top w:val="single" w:color="auto" w:sz="4" w:space="0"/>
            </w:tcBorders>
            <w:shd w:val="clear" w:color="auto" w:fill="auto"/>
            <w:noWrap/>
            <w:vAlign w:val="center"/>
          </w:tcPr>
          <w:p w:rsidRPr="00E86631" w:rsidR="005A08ED" w:rsidP="00224F9B" w:rsidRDefault="005A08ED" w14:paraId="4AD7F0BE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5A08ED" w:rsidP="00224F9B" w:rsidRDefault="005A08ED" w14:paraId="593B80C3" w14:textId="2D68106E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E402C">
              <w:t>61.79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5A08ED" w:rsidP="00224F9B" w:rsidRDefault="005A08ED" w14:paraId="5AC7AD94" w14:textId="60FF243E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5A08ED" w:rsidP="00224F9B" w:rsidRDefault="005A08ED" w14:paraId="5893B9EF" w14:textId="6DDCCDC0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5A08ED" w:rsidP="00224F9B" w:rsidRDefault="005A08ED" w14:paraId="0F38ED90" w14:textId="24FC630B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9D1F64">
              <w:t>55.56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5A08ED" w:rsidP="00224F9B" w:rsidRDefault="005A08ED" w14:paraId="3235C8DA" w14:textId="6107D9CA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E86631" w:rsidR="005A08ED" w:rsidTr="00181570" w14:paraId="15439C95" w14:textId="54671A3A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5A08ED" w:rsidP="00224F9B" w:rsidRDefault="005A08ED" w14:paraId="6E61AC3D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  <w:bookmarkStart w:name="_Hlk189481900" w:id="93"/>
          </w:p>
        </w:tc>
        <w:tc>
          <w:tcPr>
            <w:tcW w:w="2250" w:type="dxa"/>
            <w:gridSpan w:val="2"/>
            <w:vAlign w:val="center"/>
          </w:tcPr>
          <w:p w:rsidRPr="00E86631" w:rsidR="005A08ED" w:rsidP="00224F9B" w:rsidRDefault="005A08ED" w14:paraId="33525A64" w14:textId="257029C8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Balanced Accuracy</w:t>
            </w:r>
          </w:p>
        </w:tc>
        <w:tc>
          <w:tcPr>
            <w:tcW w:w="1170" w:type="dxa"/>
            <w:shd w:val="clear" w:color="auto" w:fill="auto"/>
          </w:tcPr>
          <w:p w:rsidRPr="00E86631" w:rsidR="005A08ED" w:rsidP="00224F9B" w:rsidRDefault="005A08ED" w14:paraId="5195164C" w14:textId="49DE5B40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E402C">
              <w:t>48.92</w:t>
            </w:r>
          </w:p>
        </w:tc>
        <w:tc>
          <w:tcPr>
            <w:tcW w:w="1170" w:type="dxa"/>
            <w:shd w:val="clear" w:color="auto" w:fill="auto"/>
            <w:noWrap/>
          </w:tcPr>
          <w:p w:rsidRPr="00E86631" w:rsidR="005A08ED" w:rsidP="00224F9B" w:rsidRDefault="005A08ED" w14:paraId="5F853B5F" w14:textId="658464A1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5A08ED" w:rsidP="00224F9B" w:rsidRDefault="005A08ED" w14:paraId="5C3059EC" w14:textId="2A9AFB69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5A08ED" w:rsidP="00224F9B" w:rsidRDefault="005A08ED" w14:paraId="5A4CDD22" w14:textId="01EABA5E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9D1F64">
              <w:t>52.68</w:t>
            </w:r>
          </w:p>
        </w:tc>
        <w:tc>
          <w:tcPr>
            <w:tcW w:w="1170" w:type="dxa"/>
          </w:tcPr>
          <w:p w:rsidRPr="00E86631" w:rsidR="005A08ED" w:rsidP="00224F9B" w:rsidRDefault="005A08ED" w14:paraId="12660468" w14:textId="42E5D2CD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bookmarkEnd w:id="93"/>
    </w:tbl>
    <w:p w:rsidRPr="00D321ED" w:rsidR="00E86631" w:rsidP="00224F9B" w:rsidRDefault="00E86631" w14:paraId="3B5C1434" w14:textId="77777777">
      <w:pPr>
        <w:spacing w:line="480" w:lineRule="auto"/>
        <w:rPr>
          <w:b/>
          <w:sz w:val="18"/>
          <w:szCs w:val="18"/>
        </w:rPr>
      </w:pPr>
    </w:p>
    <w:p w:rsidRPr="00224F9B" w:rsidR="003109F2" w:rsidP="7305AEE6" w:rsidRDefault="00E86631" w14:paraId="1DBF9250" w14:textId="2B66FEB8">
      <w:pPr>
        <w:spacing w:line="480" w:lineRule="auto"/>
        <w:ind w:firstLine="0"/>
        <w:rPr>
          <w:sz w:val="24"/>
          <w:szCs w:val="24"/>
          <w:lang w:val="en-US"/>
        </w:rPr>
      </w:pPr>
      <w:r w:rsidRPr="7305AEE6" w:rsidR="7305AEE6">
        <w:rPr>
          <w:b w:val="1"/>
          <w:bCs w:val="1"/>
          <w:sz w:val="24"/>
          <w:szCs w:val="24"/>
          <w:lang w:val="en-US"/>
        </w:rPr>
        <w:t>Table S</w:t>
      </w:r>
      <w:r w:rsidRPr="7305AEE6" w:rsidR="7305AEE6">
        <w:rPr>
          <w:b w:val="1"/>
          <w:bCs w:val="1"/>
          <w:sz w:val="24"/>
          <w:szCs w:val="24"/>
          <w:lang w:val="en-US"/>
        </w:rPr>
        <w:t>5</w:t>
      </w:r>
      <w:r w:rsidRPr="7305AEE6" w:rsidR="7305AEE6">
        <w:rPr>
          <w:b w:val="1"/>
          <w:bCs w:val="1"/>
          <w:sz w:val="24"/>
          <w:szCs w:val="24"/>
          <w:lang w:val="en-US"/>
        </w:rPr>
        <w:t>.</w:t>
      </w:r>
      <w:r w:rsidRPr="7305AEE6" w:rsidR="7305AEE6">
        <w:rPr>
          <w:sz w:val="24"/>
          <w:szCs w:val="24"/>
          <w:lang w:val="en-US"/>
        </w:rPr>
        <w:t xml:space="preserve"> Model </w:t>
      </w:r>
      <w:r w:rsidRPr="7305AEE6" w:rsidR="7305AEE6">
        <w:rPr>
          <w:sz w:val="24"/>
          <w:szCs w:val="24"/>
          <w:lang w:val="en-US"/>
        </w:rPr>
        <w:t xml:space="preserve">contingency tables and accuracies </w:t>
      </w:r>
      <w:r w:rsidRPr="7305AEE6" w:rsidR="7305AEE6">
        <w:rPr>
          <w:sz w:val="24"/>
          <w:szCs w:val="24"/>
          <w:lang w:val="en-US"/>
        </w:rPr>
        <w:t xml:space="preserve">for the Pitt training dataset, using the </w:t>
      </w:r>
      <w:r w:rsidRPr="7305AEE6" w:rsidR="7305AEE6">
        <w:rPr>
          <w:sz w:val="24"/>
          <w:szCs w:val="24"/>
          <w:lang w:val="en-US"/>
        </w:rPr>
        <w:t>OvA</w:t>
      </w:r>
      <w:r w:rsidRPr="7305AEE6" w:rsidR="7305AEE6">
        <w:rPr>
          <w:sz w:val="24"/>
          <w:szCs w:val="24"/>
          <w:lang w:val="en-US"/>
        </w:rPr>
        <w:t xml:space="preserve"> classification approach and the top 10 selected </w:t>
      </w:r>
      <w:r w:rsidRPr="7305AEE6" w:rsidR="7305AEE6">
        <w:rPr>
          <w:sz w:val="24"/>
          <w:szCs w:val="24"/>
          <w:lang w:val="en-US"/>
        </w:rPr>
        <w:t>features.</w:t>
      </w:r>
      <w:r w:rsidRPr="7305AEE6">
        <w:rPr>
          <w:color w:val="000000" w:themeColor="text1" w:themeTint="FF" w:themeShade="FF"/>
          <w:sz w:val="20"/>
          <w:szCs w:val="20"/>
          <w:lang w:val="en-US"/>
        </w:rPr>
        <w:br w:type="page"/>
      </w:r>
    </w:p>
    <w:tbl>
      <w:tblPr>
        <w:tblW w:w="9360" w:type="dxa"/>
        <w:tblLayout w:type="fixed"/>
        <w:tblLook w:val="04A0" w:firstRow="1" w:lastRow="0" w:firstColumn="1" w:lastColumn="0" w:noHBand="0" w:noVBand="1"/>
      </w:tblPr>
      <w:tblGrid>
        <w:gridCol w:w="1260"/>
        <w:gridCol w:w="1170"/>
        <w:gridCol w:w="1080"/>
        <w:gridCol w:w="1170"/>
        <w:gridCol w:w="1170"/>
        <w:gridCol w:w="1170"/>
        <w:gridCol w:w="1170"/>
        <w:gridCol w:w="1170"/>
      </w:tblGrid>
      <w:tr w:rsidRPr="00E86631" w:rsidR="003109F2" w:rsidTr="00181570" w14:paraId="425662E2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bottom"/>
          </w:tcPr>
          <w:p w:rsidRPr="00E86631" w:rsidR="003109F2" w:rsidP="00224F9B" w:rsidRDefault="003109F2" w14:paraId="6D35EC3B" w14:textId="77777777">
            <w:pPr>
              <w:spacing w:line="240" w:lineRule="auto"/>
              <w:ind w:firstLine="0"/>
              <w:jc w:val="center"/>
              <w:rPr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b/>
                <w:bCs/>
                <w:color w:val="000000"/>
                <w:sz w:val="24"/>
                <w:szCs w:val="24"/>
                <w:lang w:val="en-US"/>
              </w:rPr>
              <w:lastRenderedPageBreak/>
              <w:t>Model</w:t>
            </w:r>
          </w:p>
        </w:tc>
        <w:tc>
          <w:tcPr>
            <w:tcW w:w="1170" w:type="dxa"/>
          </w:tcPr>
          <w:p w:rsidRPr="00E86631" w:rsidR="003109F2" w:rsidP="00224F9B" w:rsidRDefault="003109F2" w14:paraId="48B488FF" w14:textId="77777777">
            <w:pPr>
              <w:spacing w:line="240" w:lineRule="auto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420" w:type="dxa"/>
            <w:gridSpan w:val="3"/>
            <w:shd w:val="clear" w:color="auto" w:fill="auto"/>
            <w:noWrap/>
            <w:vAlign w:val="bottom"/>
            <w:hideMark/>
          </w:tcPr>
          <w:p w:rsidRPr="00E86631" w:rsidR="003109F2" w:rsidP="00224F9B" w:rsidRDefault="003109F2" w14:paraId="50F87853" w14:textId="77777777">
            <w:pPr>
              <w:spacing w:line="240" w:lineRule="auto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raining dataset (LOO)</w:t>
            </w:r>
          </w:p>
        </w:tc>
        <w:tc>
          <w:tcPr>
            <w:tcW w:w="3510" w:type="dxa"/>
            <w:gridSpan w:val="3"/>
          </w:tcPr>
          <w:p w:rsidRPr="00E86631" w:rsidR="003109F2" w:rsidP="00224F9B" w:rsidRDefault="003109F2" w14:paraId="672CF240" w14:textId="77777777">
            <w:pPr>
              <w:spacing w:line="240" w:lineRule="auto"/>
              <w:rPr>
                <w:sz w:val="24"/>
                <w:szCs w:val="24"/>
                <w:lang w:val="en-US"/>
              </w:rPr>
            </w:pPr>
            <w:r w:rsidRPr="00C92510">
              <w:rPr>
                <w:sz w:val="24"/>
                <w:szCs w:val="24"/>
                <w:lang w:val="en-US"/>
              </w:rPr>
              <w:t>Validation dataset</w:t>
            </w:r>
          </w:p>
        </w:tc>
      </w:tr>
      <w:tr w:rsidRPr="00E86631" w:rsidR="00264718" w:rsidTr="00A36649" w14:paraId="4597DD7F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264718" w:rsidP="00A36649" w:rsidRDefault="00264718" w14:paraId="599675A4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Ada-Boost</w:t>
            </w:r>
          </w:p>
        </w:tc>
        <w:tc>
          <w:tcPr>
            <w:tcW w:w="1170" w:type="dxa"/>
            <w:vAlign w:val="center"/>
          </w:tcPr>
          <w:p w:rsidRPr="00E86631" w:rsidR="00264718" w:rsidP="00A36649" w:rsidRDefault="00264718" w14:paraId="7C2BFB00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3420" w:type="dxa"/>
            <w:gridSpan w:val="3"/>
            <w:shd w:val="clear" w:color="auto" w:fill="auto"/>
            <w:noWrap/>
            <w:vAlign w:val="center"/>
          </w:tcPr>
          <w:p w:rsidRPr="00E86631" w:rsidR="00264718" w:rsidP="00A36649" w:rsidRDefault="00264718" w14:paraId="3E493AD1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  <w:tc>
          <w:tcPr>
            <w:tcW w:w="3510" w:type="dxa"/>
            <w:gridSpan w:val="3"/>
            <w:vAlign w:val="center"/>
          </w:tcPr>
          <w:p w:rsidRPr="00E86631" w:rsidR="00264718" w:rsidP="00A36649" w:rsidRDefault="00264718" w14:paraId="1A623BAB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E86631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</w:tr>
      <w:tr w:rsidRPr="00E86631" w:rsidR="00264718" w:rsidTr="00A36649" w14:paraId="7B939ECA" w14:textId="77777777">
        <w:trPr>
          <w:trHeight w:val="80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264718" w:rsidP="00A36649" w:rsidRDefault="00264718" w14:paraId="6E192AD3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264718" w:rsidP="00A36649" w:rsidRDefault="00264718" w14:paraId="568CCAC0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8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 w:rsidRPr="00E86631" w:rsidR="00264718" w:rsidP="00A36649" w:rsidRDefault="00264718" w14:paraId="724B0961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 w:rsidRPr="00E86631" w:rsidR="00264718" w:rsidP="00A36649" w:rsidRDefault="00264718" w14:paraId="43B3C214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 w:rsidRPr="00E86631" w:rsidR="00264718" w:rsidP="00A36649" w:rsidRDefault="00264718" w14:paraId="62294C36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V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264718" w:rsidP="00A36649" w:rsidRDefault="00264718" w14:paraId="655D9060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264718" w:rsidP="00A36649" w:rsidRDefault="00264718" w14:paraId="5178AE22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264718" w:rsidP="00A36649" w:rsidRDefault="00264718" w14:paraId="1DBD207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V</w:t>
            </w:r>
          </w:p>
        </w:tc>
      </w:tr>
      <w:tr w:rsidRPr="00E86631" w:rsidR="00264718" w:rsidTr="00A36649" w14:paraId="50F393E3" w14:textId="77777777">
        <w:trPr>
          <w:trHeight w:val="288"/>
        </w:trPr>
        <w:tc>
          <w:tcPr>
            <w:tcW w:w="1260" w:type="dxa"/>
            <w:vMerge w:val="restart"/>
            <w:shd w:val="clear" w:color="auto" w:fill="auto"/>
            <w:noWrap/>
            <w:vAlign w:val="center"/>
          </w:tcPr>
          <w:p w:rsidRPr="00E86631" w:rsidR="00264718" w:rsidP="00A36649" w:rsidRDefault="00264718" w14:paraId="693FAD9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rue Lesion Type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vAlign w:val="center"/>
          </w:tcPr>
          <w:p w:rsidRPr="00E86631" w:rsidR="00264718" w:rsidP="00A36649" w:rsidRDefault="00264718" w14:paraId="4AF407D2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Type I</w:t>
            </w:r>
          </w:p>
        </w:tc>
        <w:tc>
          <w:tcPr>
            <w:tcW w:w="108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0EDCEE71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547CF">
              <w:t>40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4CB40EC9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547CF">
              <w:t>13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32A8158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547CF">
              <w:t>7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264718" w:rsidP="00A36649" w:rsidRDefault="00264718" w14:paraId="754EB415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B84E5E">
              <w:t>8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264718" w:rsidP="00A36649" w:rsidRDefault="00264718" w14:paraId="675F73E0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B84E5E">
              <w:t>5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264718" w:rsidP="00A36649" w:rsidRDefault="00264718" w14:paraId="53ED4818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B84E5E">
              <w:t>3</w:t>
            </w:r>
          </w:p>
        </w:tc>
      </w:tr>
      <w:tr w:rsidRPr="00E86631" w:rsidR="00264718" w:rsidTr="00A36649" w14:paraId="4B1CEE64" w14:textId="77777777">
        <w:trPr>
          <w:trHeight w:val="288"/>
        </w:trPr>
        <w:tc>
          <w:tcPr>
            <w:tcW w:w="1260" w:type="dxa"/>
            <w:vMerge/>
            <w:shd w:val="clear" w:color="auto" w:fill="auto"/>
            <w:noWrap/>
            <w:vAlign w:val="center"/>
          </w:tcPr>
          <w:p w:rsidRPr="00E86631" w:rsidR="00264718" w:rsidP="00A36649" w:rsidRDefault="00264718" w14:paraId="2B7D5D22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vAlign w:val="center"/>
          </w:tcPr>
          <w:p w:rsidRPr="00E86631" w:rsidR="00264718" w:rsidP="00A36649" w:rsidRDefault="00264718" w14:paraId="036AA9E3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E86631">
              <w:rPr>
                <w:sz w:val="24"/>
                <w:szCs w:val="24"/>
              </w:rPr>
              <w:t>Type II</w:t>
            </w:r>
          </w:p>
        </w:tc>
        <w:tc>
          <w:tcPr>
            <w:tcW w:w="1080" w:type="dxa"/>
            <w:shd w:val="clear" w:color="auto" w:fill="auto"/>
            <w:noWrap/>
          </w:tcPr>
          <w:p w:rsidRPr="00E86631" w:rsidR="00264718" w:rsidP="00A36649" w:rsidRDefault="00264718" w14:paraId="2E041659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547CF">
              <w:t>11</w:t>
            </w:r>
          </w:p>
        </w:tc>
        <w:tc>
          <w:tcPr>
            <w:tcW w:w="1170" w:type="dxa"/>
            <w:shd w:val="clear" w:color="auto" w:fill="auto"/>
            <w:noWrap/>
          </w:tcPr>
          <w:p w:rsidRPr="00E86631" w:rsidR="00264718" w:rsidP="00A36649" w:rsidRDefault="00264718" w14:paraId="6DDA269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547CF">
              <w:t>2</w:t>
            </w:r>
          </w:p>
        </w:tc>
        <w:tc>
          <w:tcPr>
            <w:tcW w:w="1170" w:type="dxa"/>
            <w:shd w:val="clear" w:color="auto" w:fill="auto"/>
            <w:noWrap/>
          </w:tcPr>
          <w:p w:rsidRPr="00E86631" w:rsidR="00264718" w:rsidP="00A36649" w:rsidRDefault="00264718" w14:paraId="6507CCB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547CF">
              <w:t>9</w:t>
            </w:r>
          </w:p>
        </w:tc>
        <w:tc>
          <w:tcPr>
            <w:tcW w:w="1170" w:type="dxa"/>
          </w:tcPr>
          <w:p w:rsidRPr="00E86631" w:rsidR="00264718" w:rsidP="00A36649" w:rsidRDefault="00264718" w14:paraId="77458289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B84E5E">
              <w:t>4</w:t>
            </w:r>
          </w:p>
        </w:tc>
        <w:tc>
          <w:tcPr>
            <w:tcW w:w="1170" w:type="dxa"/>
          </w:tcPr>
          <w:p w:rsidRPr="00E86631" w:rsidR="00264718" w:rsidP="00A36649" w:rsidRDefault="00264718" w14:paraId="40ADBDDA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B84E5E">
              <w:t>3</w:t>
            </w:r>
          </w:p>
        </w:tc>
        <w:tc>
          <w:tcPr>
            <w:tcW w:w="1170" w:type="dxa"/>
          </w:tcPr>
          <w:p w:rsidRPr="00E86631" w:rsidR="00264718" w:rsidP="00A36649" w:rsidRDefault="00264718" w14:paraId="6459263D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B84E5E">
              <w:t>0</w:t>
            </w:r>
          </w:p>
        </w:tc>
      </w:tr>
      <w:tr w:rsidRPr="00E86631" w:rsidR="00264718" w:rsidTr="00A36649" w14:paraId="526A3204" w14:textId="77777777">
        <w:trPr>
          <w:trHeight w:val="288"/>
        </w:trPr>
        <w:tc>
          <w:tcPr>
            <w:tcW w:w="1260" w:type="dxa"/>
            <w:vMerge/>
            <w:shd w:val="clear" w:color="auto" w:fill="auto"/>
            <w:noWrap/>
            <w:vAlign w:val="center"/>
          </w:tcPr>
          <w:p w:rsidRPr="00E86631" w:rsidR="00264718" w:rsidP="00A36649" w:rsidRDefault="00264718" w14:paraId="2FF25250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264718" w:rsidP="00A36649" w:rsidRDefault="00264718" w14:paraId="7E4C94AF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E86631">
              <w:rPr>
                <w:sz w:val="24"/>
                <w:szCs w:val="24"/>
              </w:rPr>
              <w:t>Type IV</w:t>
            </w:r>
          </w:p>
        </w:tc>
        <w:tc>
          <w:tcPr>
            <w:tcW w:w="1080" w:type="dxa"/>
            <w:tcBorders>
              <w:bottom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5AF104A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547CF">
              <w:t>12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6B4D0124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547CF">
              <w:t>7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0431A6F0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547CF">
              <w:t>22</w:t>
            </w:r>
          </w:p>
        </w:tc>
        <w:tc>
          <w:tcPr>
            <w:tcW w:w="1170" w:type="dxa"/>
            <w:tcBorders>
              <w:bottom w:val="single" w:color="auto" w:sz="4" w:space="0"/>
            </w:tcBorders>
          </w:tcPr>
          <w:p w:rsidRPr="00E86631" w:rsidR="00264718" w:rsidP="00A36649" w:rsidRDefault="00264718" w14:paraId="7FDDE52E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B84E5E">
              <w:t>1</w:t>
            </w:r>
          </w:p>
        </w:tc>
        <w:tc>
          <w:tcPr>
            <w:tcW w:w="1170" w:type="dxa"/>
            <w:tcBorders>
              <w:bottom w:val="single" w:color="auto" w:sz="4" w:space="0"/>
            </w:tcBorders>
          </w:tcPr>
          <w:p w:rsidRPr="00E86631" w:rsidR="00264718" w:rsidP="00A36649" w:rsidRDefault="00264718" w14:paraId="7EAE050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B84E5E">
              <w:t>1</w:t>
            </w:r>
          </w:p>
        </w:tc>
        <w:tc>
          <w:tcPr>
            <w:tcW w:w="1170" w:type="dxa"/>
            <w:tcBorders>
              <w:bottom w:val="single" w:color="auto" w:sz="4" w:space="0"/>
            </w:tcBorders>
          </w:tcPr>
          <w:p w:rsidRPr="00E86631" w:rsidR="00264718" w:rsidP="00A36649" w:rsidRDefault="00264718" w14:paraId="7504C0E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B84E5E">
              <w:t>2</w:t>
            </w:r>
          </w:p>
        </w:tc>
      </w:tr>
      <w:tr w:rsidRPr="00E86631" w:rsidR="00264718" w:rsidTr="00A36649" w14:paraId="3D7C6812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264718" w:rsidP="00A36649" w:rsidRDefault="00264718" w14:paraId="4F0DAF46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vAlign w:val="center"/>
          </w:tcPr>
          <w:p w:rsidRPr="00E86631" w:rsidR="00264718" w:rsidP="00A36649" w:rsidRDefault="00264718" w14:paraId="5B09F8E1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92510">
              <w:rPr>
                <w:color w:val="000000"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1080" w:type="dxa"/>
            <w:shd w:val="clear" w:color="auto" w:fill="auto"/>
            <w:noWrap/>
          </w:tcPr>
          <w:p w:rsidRPr="00E86631" w:rsidR="00264718" w:rsidP="00A36649" w:rsidRDefault="00264718" w14:paraId="289DB185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:rsidRPr="00E86631" w:rsidR="00264718" w:rsidP="00A36649" w:rsidRDefault="00264718" w14:paraId="44B016B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24219">
              <w:t>52.03</w:t>
            </w:r>
          </w:p>
        </w:tc>
        <w:tc>
          <w:tcPr>
            <w:tcW w:w="1170" w:type="dxa"/>
            <w:shd w:val="clear" w:color="auto" w:fill="auto"/>
            <w:noWrap/>
          </w:tcPr>
          <w:p w:rsidRPr="00E86631" w:rsidR="00264718" w:rsidP="00A36649" w:rsidRDefault="00264718" w14:paraId="3264CE7D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264718" w:rsidP="00A36649" w:rsidRDefault="00264718" w14:paraId="605260FB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264718" w:rsidP="00A36649" w:rsidRDefault="00264718" w14:paraId="535F79A3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A08ED">
              <w:rPr>
                <w:color w:val="000000"/>
                <w:sz w:val="24"/>
                <w:szCs w:val="24"/>
                <w:lang w:val="en-US"/>
              </w:rPr>
              <w:t>48.15</w:t>
            </w:r>
          </w:p>
        </w:tc>
        <w:tc>
          <w:tcPr>
            <w:tcW w:w="1170" w:type="dxa"/>
          </w:tcPr>
          <w:p w:rsidRPr="00E86631" w:rsidR="00264718" w:rsidP="00A36649" w:rsidRDefault="00264718" w14:paraId="10CA571B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E86631" w:rsidR="00264718" w:rsidTr="00A36649" w14:paraId="42934F23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264718" w:rsidP="00A36649" w:rsidRDefault="00264718" w14:paraId="68B15C65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250" w:type="dxa"/>
            <w:gridSpan w:val="2"/>
            <w:vAlign w:val="center"/>
          </w:tcPr>
          <w:p w:rsidRPr="00E86631" w:rsidR="00264718" w:rsidP="00A36649" w:rsidRDefault="00264718" w14:paraId="77327112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Balanced Accuracy</w:t>
            </w:r>
          </w:p>
        </w:tc>
        <w:tc>
          <w:tcPr>
            <w:tcW w:w="1170" w:type="dxa"/>
            <w:shd w:val="clear" w:color="auto" w:fill="auto"/>
            <w:noWrap/>
          </w:tcPr>
          <w:p w:rsidRPr="00E86631" w:rsidR="00264718" w:rsidP="00A36649" w:rsidRDefault="00264718" w14:paraId="6528AC55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24219">
              <w:t>43.14</w:t>
            </w:r>
          </w:p>
        </w:tc>
        <w:tc>
          <w:tcPr>
            <w:tcW w:w="1170" w:type="dxa"/>
            <w:shd w:val="clear" w:color="auto" w:fill="auto"/>
            <w:noWrap/>
          </w:tcPr>
          <w:p w:rsidRPr="00E86631" w:rsidR="00264718" w:rsidP="00A36649" w:rsidRDefault="00264718" w14:paraId="64682F30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264718" w:rsidP="00A36649" w:rsidRDefault="00264718" w14:paraId="0BE73D60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264718" w:rsidP="00A36649" w:rsidRDefault="00264718" w14:paraId="412A45C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AB06E9">
              <w:t>47.62</w:t>
            </w:r>
          </w:p>
        </w:tc>
        <w:tc>
          <w:tcPr>
            <w:tcW w:w="1170" w:type="dxa"/>
          </w:tcPr>
          <w:p w:rsidRPr="00E86631" w:rsidR="00264718" w:rsidP="00A36649" w:rsidRDefault="00264718" w14:paraId="0DC46640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E86631" w:rsidR="00264718" w:rsidTr="00A36649" w14:paraId="0AF7B204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264718" w:rsidP="00A36649" w:rsidRDefault="00264718" w14:paraId="284FB9CC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vAlign w:val="center"/>
          </w:tcPr>
          <w:p w:rsidRPr="00E86631" w:rsidR="00264718" w:rsidP="00A36649" w:rsidRDefault="00264718" w14:paraId="159796E9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Pr="00E86631" w:rsidR="00264718" w:rsidP="00A36649" w:rsidRDefault="00264718" w14:paraId="73852D47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Pr="00E86631" w:rsidR="00264718" w:rsidP="00A36649" w:rsidRDefault="00264718" w14:paraId="5726E551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Pr="00E86631" w:rsidR="00264718" w:rsidP="00A36649" w:rsidRDefault="00264718" w14:paraId="0A383D41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264718" w:rsidP="00A36649" w:rsidRDefault="00264718" w14:paraId="2A929E83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264718" w:rsidP="00A36649" w:rsidRDefault="00264718" w14:paraId="55D7CE65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264718" w:rsidP="00A36649" w:rsidRDefault="00264718" w14:paraId="5315EB7B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E86631" w:rsidR="00264718" w:rsidTr="00A36649" w14:paraId="5EA90AF6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264718" w:rsidP="00A36649" w:rsidRDefault="00264718" w14:paraId="5B74FF3F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LDA</w:t>
            </w:r>
          </w:p>
        </w:tc>
        <w:tc>
          <w:tcPr>
            <w:tcW w:w="1170" w:type="dxa"/>
            <w:vAlign w:val="center"/>
          </w:tcPr>
          <w:p w:rsidRPr="00E86631" w:rsidR="00264718" w:rsidP="00A36649" w:rsidRDefault="00264718" w14:paraId="3270EBC7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420" w:type="dxa"/>
            <w:gridSpan w:val="3"/>
            <w:shd w:val="clear" w:color="auto" w:fill="auto"/>
            <w:noWrap/>
            <w:vAlign w:val="center"/>
          </w:tcPr>
          <w:p w:rsidRPr="00E86631" w:rsidR="00264718" w:rsidP="00A36649" w:rsidRDefault="00264718" w14:paraId="31120D9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  <w:tc>
          <w:tcPr>
            <w:tcW w:w="3510" w:type="dxa"/>
            <w:gridSpan w:val="3"/>
            <w:vAlign w:val="center"/>
          </w:tcPr>
          <w:p w:rsidRPr="00E86631" w:rsidR="00264718" w:rsidP="00A36649" w:rsidRDefault="00264718" w14:paraId="1CA0C4C2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E86631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</w:tr>
      <w:tr w:rsidRPr="00E86631" w:rsidR="00264718" w:rsidTr="00A36649" w14:paraId="57D1D3A4" w14:textId="77777777">
        <w:trPr>
          <w:trHeight w:val="80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264718" w:rsidP="00A36649" w:rsidRDefault="00264718" w14:paraId="161659F5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264718" w:rsidP="00A36649" w:rsidRDefault="00264718" w14:paraId="7285D6A1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8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 w:rsidRPr="00E86631" w:rsidR="00264718" w:rsidP="00A36649" w:rsidRDefault="00264718" w14:paraId="1387DB66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 w:rsidRPr="00E86631" w:rsidR="00264718" w:rsidP="00A36649" w:rsidRDefault="00264718" w14:paraId="5DF883B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 w:rsidRPr="00E86631" w:rsidR="00264718" w:rsidP="00A36649" w:rsidRDefault="00264718" w14:paraId="21E2BF88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V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264718" w:rsidP="00A36649" w:rsidRDefault="00264718" w14:paraId="12DA7E0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264718" w:rsidP="00A36649" w:rsidRDefault="00264718" w14:paraId="6321A02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264718" w:rsidP="00A36649" w:rsidRDefault="00264718" w14:paraId="1C0A725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V</w:t>
            </w:r>
          </w:p>
        </w:tc>
      </w:tr>
      <w:tr w:rsidRPr="00E86631" w:rsidR="00264718" w:rsidTr="00A36649" w14:paraId="7103F6C3" w14:textId="77777777">
        <w:trPr>
          <w:trHeight w:val="288"/>
        </w:trPr>
        <w:tc>
          <w:tcPr>
            <w:tcW w:w="1260" w:type="dxa"/>
            <w:vMerge w:val="restart"/>
            <w:shd w:val="clear" w:color="auto" w:fill="auto"/>
            <w:noWrap/>
            <w:vAlign w:val="center"/>
          </w:tcPr>
          <w:p w:rsidRPr="00E86631" w:rsidR="00264718" w:rsidP="00A36649" w:rsidRDefault="00264718" w14:paraId="27B1187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rue Lesion Type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vAlign w:val="center"/>
          </w:tcPr>
          <w:p w:rsidRPr="00E86631" w:rsidR="00264718" w:rsidP="00A36649" w:rsidRDefault="00264718" w14:paraId="5004578F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Type I</w:t>
            </w:r>
          </w:p>
        </w:tc>
        <w:tc>
          <w:tcPr>
            <w:tcW w:w="108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519FE9F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F524E">
              <w:t>46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7EE024A3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F524E">
              <w:t>0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77EA74F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F524E">
              <w:t>14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264718" w:rsidP="00A36649" w:rsidRDefault="00264718" w14:paraId="78968D15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AE3057">
              <w:t>8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264718" w:rsidP="00A36649" w:rsidRDefault="00264718" w14:paraId="42AF5EFB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AE3057">
              <w:t>7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264718" w:rsidP="00A36649" w:rsidRDefault="00264718" w14:paraId="5CDBA2DE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AE3057">
              <w:t>1</w:t>
            </w:r>
          </w:p>
        </w:tc>
      </w:tr>
      <w:tr w:rsidRPr="00E86631" w:rsidR="00264718" w:rsidTr="00A36649" w14:paraId="3BD4B583" w14:textId="77777777">
        <w:trPr>
          <w:trHeight w:val="288"/>
        </w:trPr>
        <w:tc>
          <w:tcPr>
            <w:tcW w:w="1260" w:type="dxa"/>
            <w:vMerge/>
            <w:shd w:val="clear" w:color="auto" w:fill="auto"/>
            <w:noWrap/>
            <w:vAlign w:val="center"/>
          </w:tcPr>
          <w:p w:rsidRPr="00E86631" w:rsidR="00264718" w:rsidP="00A36649" w:rsidRDefault="00264718" w14:paraId="401E880F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vAlign w:val="center"/>
          </w:tcPr>
          <w:p w:rsidRPr="00E86631" w:rsidR="00264718" w:rsidP="00A36649" w:rsidRDefault="00264718" w14:paraId="6E566C9B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E86631">
              <w:rPr>
                <w:sz w:val="24"/>
                <w:szCs w:val="24"/>
              </w:rPr>
              <w:t>Type II</w:t>
            </w:r>
          </w:p>
        </w:tc>
        <w:tc>
          <w:tcPr>
            <w:tcW w:w="1080" w:type="dxa"/>
            <w:shd w:val="clear" w:color="auto" w:fill="auto"/>
            <w:noWrap/>
          </w:tcPr>
          <w:p w:rsidRPr="00E86631" w:rsidR="00264718" w:rsidP="00A36649" w:rsidRDefault="00264718" w14:paraId="04916941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F524E">
              <w:t>15</w:t>
            </w:r>
          </w:p>
        </w:tc>
        <w:tc>
          <w:tcPr>
            <w:tcW w:w="1170" w:type="dxa"/>
            <w:shd w:val="clear" w:color="auto" w:fill="auto"/>
            <w:noWrap/>
          </w:tcPr>
          <w:p w:rsidRPr="00E86631" w:rsidR="00264718" w:rsidP="00A36649" w:rsidRDefault="00264718" w14:paraId="597F884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F524E">
              <w:t>0</w:t>
            </w:r>
          </w:p>
        </w:tc>
        <w:tc>
          <w:tcPr>
            <w:tcW w:w="1170" w:type="dxa"/>
            <w:shd w:val="clear" w:color="auto" w:fill="auto"/>
            <w:noWrap/>
          </w:tcPr>
          <w:p w:rsidRPr="00E86631" w:rsidR="00264718" w:rsidP="00A36649" w:rsidRDefault="00264718" w14:paraId="0C9CD9D4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F524E">
              <w:t>7</w:t>
            </w:r>
          </w:p>
        </w:tc>
        <w:tc>
          <w:tcPr>
            <w:tcW w:w="1170" w:type="dxa"/>
          </w:tcPr>
          <w:p w:rsidRPr="00E86631" w:rsidR="00264718" w:rsidP="00A36649" w:rsidRDefault="00264718" w14:paraId="785D440C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AE3057">
              <w:t>5</w:t>
            </w:r>
          </w:p>
        </w:tc>
        <w:tc>
          <w:tcPr>
            <w:tcW w:w="1170" w:type="dxa"/>
          </w:tcPr>
          <w:p w:rsidRPr="00E86631" w:rsidR="00264718" w:rsidP="00A36649" w:rsidRDefault="00264718" w14:paraId="2D087CBE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AE3057">
              <w:t>2</w:t>
            </w:r>
          </w:p>
        </w:tc>
        <w:tc>
          <w:tcPr>
            <w:tcW w:w="1170" w:type="dxa"/>
          </w:tcPr>
          <w:p w:rsidRPr="00E86631" w:rsidR="00264718" w:rsidP="00A36649" w:rsidRDefault="00264718" w14:paraId="39A64C95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AE3057">
              <w:t>0</w:t>
            </w:r>
          </w:p>
        </w:tc>
      </w:tr>
      <w:tr w:rsidRPr="00E86631" w:rsidR="00264718" w:rsidTr="00A36649" w14:paraId="627F752F" w14:textId="77777777">
        <w:trPr>
          <w:trHeight w:val="288"/>
        </w:trPr>
        <w:tc>
          <w:tcPr>
            <w:tcW w:w="1260" w:type="dxa"/>
            <w:vMerge/>
            <w:shd w:val="clear" w:color="auto" w:fill="auto"/>
            <w:noWrap/>
            <w:vAlign w:val="center"/>
          </w:tcPr>
          <w:p w:rsidRPr="00E86631" w:rsidR="00264718" w:rsidP="00A36649" w:rsidRDefault="00264718" w14:paraId="6A444412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264718" w:rsidP="00A36649" w:rsidRDefault="00264718" w14:paraId="57F44C71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E86631">
              <w:rPr>
                <w:sz w:val="24"/>
                <w:szCs w:val="24"/>
              </w:rPr>
              <w:t>Type IV</w:t>
            </w:r>
          </w:p>
        </w:tc>
        <w:tc>
          <w:tcPr>
            <w:tcW w:w="1080" w:type="dxa"/>
            <w:tcBorders>
              <w:bottom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52256616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F524E">
              <w:t>13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7FCA4E6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F524E">
              <w:t>0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0F2FB625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F524E">
              <w:t>28</w:t>
            </w:r>
          </w:p>
        </w:tc>
        <w:tc>
          <w:tcPr>
            <w:tcW w:w="1170" w:type="dxa"/>
            <w:tcBorders>
              <w:bottom w:val="single" w:color="auto" w:sz="4" w:space="0"/>
            </w:tcBorders>
          </w:tcPr>
          <w:p w:rsidRPr="00E86631" w:rsidR="00264718" w:rsidP="00A36649" w:rsidRDefault="00264718" w14:paraId="346B5760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AE3057">
              <w:t>0</w:t>
            </w:r>
          </w:p>
        </w:tc>
        <w:tc>
          <w:tcPr>
            <w:tcW w:w="1170" w:type="dxa"/>
            <w:tcBorders>
              <w:bottom w:val="single" w:color="auto" w:sz="4" w:space="0"/>
            </w:tcBorders>
          </w:tcPr>
          <w:p w:rsidRPr="00E86631" w:rsidR="00264718" w:rsidP="00A36649" w:rsidRDefault="00264718" w14:paraId="1503BE9E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AE3057">
              <w:t>1</w:t>
            </w:r>
          </w:p>
        </w:tc>
        <w:tc>
          <w:tcPr>
            <w:tcW w:w="1170" w:type="dxa"/>
            <w:tcBorders>
              <w:bottom w:val="single" w:color="auto" w:sz="4" w:space="0"/>
            </w:tcBorders>
          </w:tcPr>
          <w:p w:rsidRPr="00E86631" w:rsidR="00264718" w:rsidP="00A36649" w:rsidRDefault="00264718" w14:paraId="4BB4647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AE3057">
              <w:t>3</w:t>
            </w:r>
          </w:p>
        </w:tc>
      </w:tr>
      <w:tr w:rsidRPr="00E86631" w:rsidR="00264718" w:rsidTr="00A36649" w14:paraId="031EAB42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264718" w:rsidP="00A36649" w:rsidRDefault="00264718" w14:paraId="4EBF763F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  <w:vAlign w:val="center"/>
          </w:tcPr>
          <w:p w:rsidRPr="00E86631" w:rsidR="00264718" w:rsidP="00A36649" w:rsidRDefault="00264718" w14:paraId="2228377D" w14:textId="77777777">
            <w:pPr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108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7BE57FC3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2E635560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A67594">
              <w:t>60.16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33CF0F54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264718" w:rsidP="00A36649" w:rsidRDefault="00264718" w14:paraId="298BDFFC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264718" w:rsidP="00A36649" w:rsidRDefault="00264718" w14:paraId="761C918C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7A3471">
              <w:t>48.15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264718" w:rsidP="00A36649" w:rsidRDefault="00264718" w14:paraId="4108A13E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E86631" w:rsidR="00264718" w:rsidTr="00A36649" w14:paraId="5E801CA7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264718" w:rsidP="00A36649" w:rsidRDefault="00264718" w14:paraId="4A9CAD63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250" w:type="dxa"/>
            <w:gridSpan w:val="2"/>
            <w:vAlign w:val="center"/>
          </w:tcPr>
          <w:p w:rsidRPr="00E86631" w:rsidR="00264718" w:rsidP="00A36649" w:rsidRDefault="00264718" w14:paraId="77B48176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Balanced Accuracy</w:t>
            </w:r>
          </w:p>
        </w:tc>
        <w:tc>
          <w:tcPr>
            <w:tcW w:w="1170" w:type="dxa"/>
            <w:shd w:val="clear" w:color="auto" w:fill="auto"/>
          </w:tcPr>
          <w:p w:rsidRPr="00E86631" w:rsidR="00264718" w:rsidP="00A36649" w:rsidRDefault="00264718" w14:paraId="62D77C2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A67594">
              <w:t>48.31</w:t>
            </w:r>
          </w:p>
        </w:tc>
        <w:tc>
          <w:tcPr>
            <w:tcW w:w="1170" w:type="dxa"/>
            <w:shd w:val="clear" w:color="auto" w:fill="auto"/>
            <w:noWrap/>
          </w:tcPr>
          <w:p w:rsidRPr="00E86631" w:rsidR="00264718" w:rsidP="00A36649" w:rsidRDefault="00264718" w14:paraId="7FC3FBB3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264718" w:rsidP="00A36649" w:rsidRDefault="00264718" w14:paraId="1C9C000F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264718" w:rsidP="00A36649" w:rsidRDefault="00264718" w14:paraId="27BB0702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7A3471">
              <w:t>51.19</w:t>
            </w:r>
          </w:p>
        </w:tc>
        <w:tc>
          <w:tcPr>
            <w:tcW w:w="1170" w:type="dxa"/>
          </w:tcPr>
          <w:p w:rsidRPr="00E86631" w:rsidR="00264718" w:rsidP="00A36649" w:rsidRDefault="00264718" w14:paraId="4D089D1C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E86631" w:rsidR="00264718" w:rsidTr="00181570" w14:paraId="7EA4BB2D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bottom"/>
          </w:tcPr>
          <w:p w:rsidR="00264718" w:rsidP="00224F9B" w:rsidRDefault="00264718" w14:paraId="6131CC65" w14:textId="77777777">
            <w:pPr>
              <w:spacing w:line="240" w:lineRule="auto"/>
              <w:ind w:firstLine="0"/>
              <w:jc w:val="center"/>
              <w:rPr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264718" w:rsidP="00224F9B" w:rsidRDefault="00264718" w14:paraId="4E7B2C16" w14:textId="77777777">
            <w:pPr>
              <w:spacing w:line="240" w:lineRule="auto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420" w:type="dxa"/>
            <w:gridSpan w:val="3"/>
            <w:shd w:val="clear" w:color="auto" w:fill="auto"/>
            <w:noWrap/>
            <w:vAlign w:val="bottom"/>
          </w:tcPr>
          <w:p w:rsidR="00264718" w:rsidP="00224F9B" w:rsidRDefault="00264718" w14:paraId="66572952" w14:textId="77777777">
            <w:pPr>
              <w:spacing w:line="240" w:lineRule="auto"/>
              <w:rPr>
                <w:sz w:val="24"/>
                <w:szCs w:val="24"/>
                <w:lang w:val="en-US"/>
              </w:rPr>
            </w:pPr>
          </w:p>
        </w:tc>
        <w:tc>
          <w:tcPr>
            <w:tcW w:w="3510" w:type="dxa"/>
            <w:gridSpan w:val="3"/>
          </w:tcPr>
          <w:p w:rsidRPr="00C92510" w:rsidR="00264718" w:rsidP="00224F9B" w:rsidRDefault="00264718" w14:paraId="38D92D1E" w14:textId="77777777">
            <w:pPr>
              <w:spacing w:line="240" w:lineRule="auto"/>
              <w:rPr>
                <w:sz w:val="24"/>
                <w:szCs w:val="24"/>
                <w:lang w:val="en-US"/>
              </w:rPr>
            </w:pPr>
          </w:p>
        </w:tc>
      </w:tr>
      <w:tr w:rsidRPr="00E86631" w:rsidR="003109F2" w:rsidTr="00181570" w14:paraId="5C605B91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bottom"/>
          </w:tcPr>
          <w:p w:rsidRPr="00E86631" w:rsidR="003109F2" w:rsidP="00224F9B" w:rsidRDefault="003109F2" w14:paraId="071C4595" w14:textId="77777777">
            <w:pPr>
              <w:spacing w:line="240" w:lineRule="auto"/>
              <w:ind w:firstLine="0"/>
              <w:rPr>
                <w:b/>
                <w:bCs/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RF</w:t>
            </w:r>
          </w:p>
        </w:tc>
        <w:tc>
          <w:tcPr>
            <w:tcW w:w="1170" w:type="dxa"/>
          </w:tcPr>
          <w:p w:rsidRPr="00E86631" w:rsidR="003109F2" w:rsidP="00224F9B" w:rsidRDefault="003109F2" w14:paraId="62A6118F" w14:textId="77777777">
            <w:pPr>
              <w:spacing w:line="240" w:lineRule="auto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420" w:type="dxa"/>
            <w:gridSpan w:val="3"/>
            <w:shd w:val="clear" w:color="auto" w:fill="auto"/>
            <w:noWrap/>
            <w:vAlign w:val="center"/>
          </w:tcPr>
          <w:p w:rsidRPr="00E86631" w:rsidR="003109F2" w:rsidP="00224F9B" w:rsidRDefault="003109F2" w14:paraId="17FC9024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  <w:tc>
          <w:tcPr>
            <w:tcW w:w="3510" w:type="dxa"/>
            <w:gridSpan w:val="3"/>
          </w:tcPr>
          <w:p w:rsidRPr="00E86631" w:rsidR="003109F2" w:rsidP="00224F9B" w:rsidRDefault="003109F2" w14:paraId="4F326BDA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C92510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</w:tr>
      <w:tr w:rsidRPr="00E86631" w:rsidR="003109F2" w:rsidTr="00181570" w14:paraId="04B2435B" w14:textId="77777777">
        <w:trPr>
          <w:trHeight w:val="243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Pr="00E86631" w:rsidR="003109F2" w:rsidP="00224F9B" w:rsidRDefault="003109F2" w14:paraId="77A5AD8D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3109F2" w:rsidP="00224F9B" w:rsidRDefault="003109F2" w14:paraId="29FFFF4C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8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E86631" w:rsidR="003109F2" w:rsidP="00224F9B" w:rsidRDefault="003109F2" w14:paraId="5CF1D0D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E86631" w:rsidR="003109F2" w:rsidP="00224F9B" w:rsidRDefault="003109F2" w14:paraId="43E68859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E86631" w:rsidR="003109F2" w:rsidP="00224F9B" w:rsidRDefault="003109F2" w14:paraId="7E09A4E8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V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3109F2" w:rsidP="00224F9B" w:rsidRDefault="003109F2" w14:paraId="53084BAC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3109F2" w:rsidP="00224F9B" w:rsidRDefault="003109F2" w14:paraId="004BD4D6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3109F2" w:rsidP="00224F9B" w:rsidRDefault="003109F2" w14:paraId="7830D6E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V</w:t>
            </w:r>
          </w:p>
        </w:tc>
      </w:tr>
      <w:tr w:rsidRPr="00E86631" w:rsidR="005A08ED" w:rsidTr="00181570" w14:paraId="5CA3D9E9" w14:textId="77777777">
        <w:trPr>
          <w:trHeight w:val="288"/>
        </w:trPr>
        <w:tc>
          <w:tcPr>
            <w:tcW w:w="1260" w:type="dxa"/>
            <w:vMerge w:val="restart"/>
            <w:shd w:val="clear" w:color="auto" w:fill="auto"/>
            <w:noWrap/>
            <w:vAlign w:val="center"/>
          </w:tcPr>
          <w:p w:rsidRPr="00E86631" w:rsidR="005A08ED" w:rsidP="00224F9B" w:rsidRDefault="005A08ED" w14:paraId="45CEA24C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rue Lesion Type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vAlign w:val="center"/>
          </w:tcPr>
          <w:p w:rsidRPr="00E86631" w:rsidR="005A08ED" w:rsidP="00224F9B" w:rsidRDefault="005A08ED" w14:paraId="233505D8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Type I</w:t>
            </w:r>
          </w:p>
        </w:tc>
        <w:tc>
          <w:tcPr>
            <w:tcW w:w="108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5A08ED" w:rsidP="00224F9B" w:rsidRDefault="005A08ED" w14:paraId="442DE6D7" w14:textId="2D36F032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4A34AF">
              <w:t>47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5A08ED" w:rsidP="00224F9B" w:rsidRDefault="005A08ED" w14:paraId="2FFDA8DD" w14:textId="2FA97F2A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4A34AF">
              <w:t>2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5A08ED" w:rsidP="00224F9B" w:rsidRDefault="005A08ED" w14:paraId="3143E933" w14:textId="14802F4C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4A34AF">
              <w:t>11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5A08ED" w:rsidP="00224F9B" w:rsidRDefault="005A08ED" w14:paraId="155604E0" w14:textId="644042C8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7B6BD8">
              <w:t>10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5A08ED" w:rsidP="00224F9B" w:rsidRDefault="005A08ED" w14:paraId="2005B375" w14:textId="104EECA5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7B6BD8">
              <w:t>5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5A08ED" w:rsidP="00224F9B" w:rsidRDefault="005A08ED" w14:paraId="15C25E2E" w14:textId="3ED91E54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7B6BD8">
              <w:t>1</w:t>
            </w:r>
          </w:p>
        </w:tc>
      </w:tr>
      <w:tr w:rsidRPr="00E86631" w:rsidR="005A08ED" w:rsidTr="00181570" w14:paraId="6502A3E7" w14:textId="77777777">
        <w:trPr>
          <w:trHeight w:val="288"/>
        </w:trPr>
        <w:tc>
          <w:tcPr>
            <w:tcW w:w="1260" w:type="dxa"/>
            <w:vMerge/>
            <w:shd w:val="clear" w:color="auto" w:fill="auto"/>
            <w:noWrap/>
            <w:vAlign w:val="center"/>
          </w:tcPr>
          <w:p w:rsidRPr="00E86631" w:rsidR="005A08ED" w:rsidP="00224F9B" w:rsidRDefault="005A08ED" w14:paraId="14EB9943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vAlign w:val="center"/>
          </w:tcPr>
          <w:p w:rsidRPr="00E86631" w:rsidR="005A08ED" w:rsidP="00224F9B" w:rsidRDefault="005A08ED" w14:paraId="2D635C1C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Type II</w:t>
            </w:r>
          </w:p>
        </w:tc>
        <w:tc>
          <w:tcPr>
            <w:tcW w:w="1080" w:type="dxa"/>
            <w:shd w:val="clear" w:color="auto" w:fill="auto"/>
            <w:noWrap/>
          </w:tcPr>
          <w:p w:rsidRPr="00E86631" w:rsidR="005A08ED" w:rsidP="00224F9B" w:rsidRDefault="005A08ED" w14:paraId="57D15D8F" w14:textId="14A34390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4A34AF">
              <w:t>15</w:t>
            </w:r>
          </w:p>
        </w:tc>
        <w:tc>
          <w:tcPr>
            <w:tcW w:w="1170" w:type="dxa"/>
            <w:shd w:val="clear" w:color="auto" w:fill="auto"/>
            <w:noWrap/>
          </w:tcPr>
          <w:p w:rsidRPr="00E86631" w:rsidR="005A08ED" w:rsidP="00224F9B" w:rsidRDefault="005A08ED" w14:paraId="15FF2A6B" w14:textId="5663B3B1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4A34AF">
              <w:t>1</w:t>
            </w:r>
          </w:p>
        </w:tc>
        <w:tc>
          <w:tcPr>
            <w:tcW w:w="1170" w:type="dxa"/>
            <w:shd w:val="clear" w:color="auto" w:fill="auto"/>
            <w:noWrap/>
          </w:tcPr>
          <w:p w:rsidRPr="00E86631" w:rsidR="005A08ED" w:rsidP="00224F9B" w:rsidRDefault="005A08ED" w14:paraId="790AFAD2" w14:textId="49F178F9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4A34AF">
              <w:t>6</w:t>
            </w:r>
          </w:p>
        </w:tc>
        <w:tc>
          <w:tcPr>
            <w:tcW w:w="1170" w:type="dxa"/>
          </w:tcPr>
          <w:p w:rsidRPr="00E86631" w:rsidR="005A08ED" w:rsidP="00224F9B" w:rsidRDefault="005A08ED" w14:paraId="35455415" w14:textId="2A6D52AF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7B6BD8">
              <w:t>5</w:t>
            </w:r>
          </w:p>
        </w:tc>
        <w:tc>
          <w:tcPr>
            <w:tcW w:w="1170" w:type="dxa"/>
          </w:tcPr>
          <w:p w:rsidRPr="00E86631" w:rsidR="005A08ED" w:rsidP="00224F9B" w:rsidRDefault="005A08ED" w14:paraId="3FB784F8" w14:textId="3F09D911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7B6BD8">
              <w:t>2</w:t>
            </w:r>
          </w:p>
        </w:tc>
        <w:tc>
          <w:tcPr>
            <w:tcW w:w="1170" w:type="dxa"/>
          </w:tcPr>
          <w:p w:rsidRPr="00E86631" w:rsidR="005A08ED" w:rsidP="00224F9B" w:rsidRDefault="005A08ED" w14:paraId="7E74E1AD" w14:textId="77D944AD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7B6BD8">
              <w:t>0</w:t>
            </w:r>
          </w:p>
        </w:tc>
      </w:tr>
      <w:tr w:rsidRPr="00E86631" w:rsidR="005A08ED" w:rsidTr="00181570" w14:paraId="6EA77BD6" w14:textId="77777777">
        <w:trPr>
          <w:trHeight w:val="252"/>
        </w:trPr>
        <w:tc>
          <w:tcPr>
            <w:tcW w:w="1260" w:type="dxa"/>
            <w:vMerge/>
            <w:shd w:val="clear" w:color="auto" w:fill="auto"/>
            <w:noWrap/>
            <w:vAlign w:val="center"/>
          </w:tcPr>
          <w:p w:rsidRPr="00E86631" w:rsidR="005A08ED" w:rsidP="00224F9B" w:rsidRDefault="005A08ED" w14:paraId="3156D113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5A08ED" w:rsidP="00224F9B" w:rsidRDefault="005A08ED" w14:paraId="6A9F9EEA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Type IV</w:t>
            </w:r>
          </w:p>
        </w:tc>
        <w:tc>
          <w:tcPr>
            <w:tcW w:w="1080" w:type="dxa"/>
            <w:tcBorders>
              <w:bottom w:val="single" w:color="auto" w:sz="4" w:space="0"/>
            </w:tcBorders>
            <w:shd w:val="clear" w:color="auto" w:fill="auto"/>
            <w:noWrap/>
          </w:tcPr>
          <w:p w:rsidRPr="00E86631" w:rsidR="005A08ED" w:rsidP="00224F9B" w:rsidRDefault="005A08ED" w14:paraId="08A06F1F" w14:textId="4FBAC2F8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4A34AF">
              <w:t>15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</w:tcPr>
          <w:p w:rsidRPr="00E86631" w:rsidR="005A08ED" w:rsidP="00224F9B" w:rsidRDefault="005A08ED" w14:paraId="0DD3B242" w14:textId="4AD68E1E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4A34AF">
              <w:t>2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</w:tcPr>
          <w:p w:rsidRPr="00E86631" w:rsidR="005A08ED" w:rsidP="00224F9B" w:rsidRDefault="005A08ED" w14:paraId="0D6A5816" w14:textId="2416EF90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4A34AF">
              <w:t>24</w:t>
            </w:r>
          </w:p>
        </w:tc>
        <w:tc>
          <w:tcPr>
            <w:tcW w:w="1170" w:type="dxa"/>
            <w:tcBorders>
              <w:bottom w:val="single" w:color="auto" w:sz="4" w:space="0"/>
            </w:tcBorders>
          </w:tcPr>
          <w:p w:rsidRPr="00E86631" w:rsidR="005A08ED" w:rsidP="00224F9B" w:rsidRDefault="005A08ED" w14:paraId="43C1E9C2" w14:textId="652CA971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7B6BD8">
              <w:t>1</w:t>
            </w:r>
          </w:p>
        </w:tc>
        <w:tc>
          <w:tcPr>
            <w:tcW w:w="1170" w:type="dxa"/>
            <w:tcBorders>
              <w:bottom w:val="single" w:color="auto" w:sz="4" w:space="0"/>
            </w:tcBorders>
          </w:tcPr>
          <w:p w:rsidRPr="00E86631" w:rsidR="005A08ED" w:rsidP="00224F9B" w:rsidRDefault="005A08ED" w14:paraId="01317FF0" w14:textId="7D6D32FB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7B6BD8">
              <w:t>0</w:t>
            </w:r>
          </w:p>
        </w:tc>
        <w:tc>
          <w:tcPr>
            <w:tcW w:w="1170" w:type="dxa"/>
            <w:tcBorders>
              <w:bottom w:val="single" w:color="auto" w:sz="4" w:space="0"/>
            </w:tcBorders>
          </w:tcPr>
          <w:p w:rsidRPr="00E86631" w:rsidR="005A08ED" w:rsidP="00224F9B" w:rsidRDefault="005A08ED" w14:paraId="6305C019" w14:textId="6149CCB4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7B6BD8">
              <w:t>3</w:t>
            </w:r>
          </w:p>
        </w:tc>
      </w:tr>
      <w:tr w:rsidRPr="00E86631" w:rsidR="005A08ED" w:rsidTr="00181570" w14:paraId="3E5C58AB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5A08ED" w:rsidP="00224F9B" w:rsidRDefault="005A08ED" w14:paraId="2A46B69B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  <w:vAlign w:val="center"/>
          </w:tcPr>
          <w:p w:rsidRPr="00E86631" w:rsidR="005A08ED" w:rsidP="00224F9B" w:rsidRDefault="005A08ED" w14:paraId="75D82781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108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5A08ED" w:rsidP="00224F9B" w:rsidRDefault="005A08ED" w14:paraId="00707FD8" w14:textId="4DB7EB72">
            <w:pPr>
              <w:spacing w:line="240" w:lineRule="auto"/>
              <w:jc w:val="righ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5A08ED" w:rsidP="00224F9B" w:rsidRDefault="005A08ED" w14:paraId="76E53E3C" w14:textId="03BAB6A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AD33DF">
              <w:t>58.54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5A08ED" w:rsidP="00224F9B" w:rsidRDefault="005A08ED" w14:paraId="5391698D" w14:textId="0AB3EEE2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5A08ED" w:rsidP="00224F9B" w:rsidRDefault="005A08ED" w14:paraId="0C8B1EDE" w14:textId="59A4CC9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5A08ED" w:rsidP="00224F9B" w:rsidRDefault="005A08ED" w14:paraId="502BD98E" w14:textId="57996CB9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2E1F27">
              <w:t>55.56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5A08ED" w:rsidP="00224F9B" w:rsidRDefault="005A08ED" w14:paraId="3D45EB30" w14:textId="4D2BB7AD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Pr="00E86631" w:rsidR="005A08ED" w:rsidTr="00181570" w14:paraId="65AAEDC4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5A08ED" w:rsidP="00224F9B" w:rsidRDefault="005A08ED" w14:paraId="77C275DA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250" w:type="dxa"/>
            <w:gridSpan w:val="2"/>
            <w:vAlign w:val="center"/>
          </w:tcPr>
          <w:p w:rsidRPr="00E86631" w:rsidR="005A08ED" w:rsidP="00224F9B" w:rsidRDefault="005A08ED" w14:paraId="7A303550" w14:textId="77777777">
            <w:pPr>
              <w:spacing w:line="240" w:lineRule="auto"/>
              <w:ind w:firstLine="0"/>
              <w:rPr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Balanced Accuracy</w:t>
            </w:r>
          </w:p>
        </w:tc>
        <w:tc>
          <w:tcPr>
            <w:tcW w:w="1170" w:type="dxa"/>
            <w:shd w:val="clear" w:color="auto" w:fill="auto"/>
          </w:tcPr>
          <w:p w:rsidRPr="00E86631" w:rsidR="005A08ED" w:rsidP="00224F9B" w:rsidRDefault="005A08ED" w14:paraId="267A277D" w14:textId="123B305A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AD33DF">
              <w:t>47.14</w:t>
            </w:r>
          </w:p>
        </w:tc>
        <w:tc>
          <w:tcPr>
            <w:tcW w:w="1170" w:type="dxa"/>
            <w:shd w:val="clear" w:color="auto" w:fill="auto"/>
            <w:noWrap/>
          </w:tcPr>
          <w:p w:rsidRPr="00E86631" w:rsidR="005A08ED" w:rsidP="00224F9B" w:rsidRDefault="005A08ED" w14:paraId="3749AFC4" w14:textId="3780A88E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5A08ED" w:rsidP="00224F9B" w:rsidRDefault="005A08ED" w14:paraId="20E8C560" w14:textId="6E8F169D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5A08ED" w:rsidP="00224F9B" w:rsidRDefault="005A08ED" w14:paraId="1CE8BF2E" w14:textId="47FD32FA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2E1F27">
              <w:t>55.36</w:t>
            </w:r>
          </w:p>
        </w:tc>
        <w:tc>
          <w:tcPr>
            <w:tcW w:w="1170" w:type="dxa"/>
          </w:tcPr>
          <w:p w:rsidRPr="00E86631" w:rsidR="005A08ED" w:rsidP="00224F9B" w:rsidRDefault="005A08ED" w14:paraId="27FB103E" w14:textId="21323BD8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Pr="00E86631" w:rsidR="003109F2" w:rsidTr="00181570" w14:paraId="7ADF943F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3109F2" w:rsidP="00224F9B" w:rsidRDefault="003109F2" w14:paraId="697070D6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vAlign w:val="center"/>
          </w:tcPr>
          <w:p w:rsidRPr="00E86631" w:rsidR="003109F2" w:rsidP="00224F9B" w:rsidRDefault="003109F2" w14:paraId="19A5AC85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Pr="00E86631" w:rsidR="003109F2" w:rsidP="00224F9B" w:rsidRDefault="003109F2" w14:paraId="03D81794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Pr="00E86631" w:rsidR="003109F2" w:rsidP="00224F9B" w:rsidRDefault="003109F2" w14:paraId="140D3128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Pr="00E86631" w:rsidR="003109F2" w:rsidP="00224F9B" w:rsidRDefault="003109F2" w14:paraId="59237B56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3109F2" w:rsidP="00224F9B" w:rsidRDefault="003109F2" w14:paraId="413F67BC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3109F2" w:rsidP="00224F9B" w:rsidRDefault="003109F2" w14:paraId="387B7ACD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3109F2" w:rsidP="00224F9B" w:rsidRDefault="003109F2" w14:paraId="7422ECB3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Pr="00E86631" w:rsidR="003109F2" w:rsidTr="00181570" w14:paraId="1234CE57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3109F2" w:rsidP="00224F9B" w:rsidRDefault="003109F2" w14:paraId="6E473397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SVM</w:t>
            </w:r>
          </w:p>
        </w:tc>
        <w:tc>
          <w:tcPr>
            <w:tcW w:w="1170" w:type="dxa"/>
            <w:vAlign w:val="center"/>
          </w:tcPr>
          <w:p w:rsidRPr="00E86631" w:rsidR="003109F2" w:rsidP="00224F9B" w:rsidRDefault="003109F2" w14:paraId="3C9307B0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420" w:type="dxa"/>
            <w:gridSpan w:val="3"/>
            <w:shd w:val="clear" w:color="auto" w:fill="auto"/>
            <w:noWrap/>
            <w:vAlign w:val="center"/>
          </w:tcPr>
          <w:p w:rsidRPr="00E86631" w:rsidR="003109F2" w:rsidP="00224F9B" w:rsidRDefault="003109F2" w14:paraId="6F9AD110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  <w:tc>
          <w:tcPr>
            <w:tcW w:w="3510" w:type="dxa"/>
            <w:gridSpan w:val="3"/>
          </w:tcPr>
          <w:p w:rsidRPr="00E86631" w:rsidR="003109F2" w:rsidP="00224F9B" w:rsidRDefault="003109F2" w14:paraId="215342C2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C92510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</w:tr>
      <w:tr w:rsidRPr="00E86631" w:rsidR="003109F2" w:rsidTr="00181570" w14:paraId="532E4A2B" w14:textId="77777777">
        <w:trPr>
          <w:trHeight w:val="10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3109F2" w:rsidP="00224F9B" w:rsidRDefault="003109F2" w14:paraId="0EDCAC7C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3109F2" w:rsidP="00224F9B" w:rsidRDefault="003109F2" w14:paraId="42D1D276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8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 w:rsidRPr="00E86631" w:rsidR="003109F2" w:rsidP="00224F9B" w:rsidRDefault="003109F2" w14:paraId="0683C24D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 w:rsidRPr="00E86631" w:rsidR="003109F2" w:rsidP="00224F9B" w:rsidRDefault="003109F2" w14:paraId="07C1B7C0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 w:rsidRPr="00E86631" w:rsidR="003109F2" w:rsidP="00224F9B" w:rsidRDefault="003109F2" w14:paraId="2DB307EF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V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3109F2" w:rsidP="00224F9B" w:rsidRDefault="003109F2" w14:paraId="484424B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3109F2" w:rsidP="00224F9B" w:rsidRDefault="003109F2" w14:paraId="7941E9A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3109F2" w:rsidP="00224F9B" w:rsidRDefault="003109F2" w14:paraId="70ADB60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V</w:t>
            </w:r>
          </w:p>
        </w:tc>
      </w:tr>
      <w:tr w:rsidRPr="00E86631" w:rsidR="005A08ED" w:rsidTr="00181570" w14:paraId="4F7B2510" w14:textId="77777777">
        <w:trPr>
          <w:trHeight w:val="288"/>
        </w:trPr>
        <w:tc>
          <w:tcPr>
            <w:tcW w:w="1260" w:type="dxa"/>
            <w:vMerge w:val="restart"/>
            <w:shd w:val="clear" w:color="auto" w:fill="auto"/>
            <w:noWrap/>
            <w:vAlign w:val="center"/>
          </w:tcPr>
          <w:p w:rsidRPr="00E86631" w:rsidR="005A08ED" w:rsidP="00224F9B" w:rsidRDefault="005A08ED" w14:paraId="31E0430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rue Lesion Type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vAlign w:val="center"/>
          </w:tcPr>
          <w:p w:rsidRPr="00E86631" w:rsidR="005A08ED" w:rsidP="00224F9B" w:rsidRDefault="005A08ED" w14:paraId="0378B44C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Type I</w:t>
            </w:r>
          </w:p>
        </w:tc>
        <w:tc>
          <w:tcPr>
            <w:tcW w:w="108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5A08ED" w:rsidP="00224F9B" w:rsidRDefault="005A08ED" w14:paraId="48A97D08" w14:textId="0082615B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61DEC">
              <w:t>49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5A08ED" w:rsidP="00224F9B" w:rsidRDefault="005A08ED" w14:paraId="292E894E" w14:textId="24DD9E8D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61DEC">
              <w:t>0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5A08ED" w:rsidP="00224F9B" w:rsidRDefault="005A08ED" w14:paraId="7956304D" w14:textId="65184D6E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61DEC">
              <w:t>11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5A08ED" w:rsidP="00224F9B" w:rsidRDefault="005A08ED" w14:paraId="7A87F84C" w14:textId="61772E41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01ECB">
              <w:t>15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5A08ED" w:rsidP="00224F9B" w:rsidRDefault="005A08ED" w14:paraId="4D4D8567" w14:textId="34366488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01ECB">
              <w:t>0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5A08ED" w:rsidP="00224F9B" w:rsidRDefault="005A08ED" w14:paraId="32039BC2" w14:textId="25BB84FB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01ECB">
              <w:t>1</w:t>
            </w:r>
          </w:p>
        </w:tc>
      </w:tr>
      <w:tr w:rsidRPr="00E86631" w:rsidR="005A08ED" w:rsidTr="00181570" w14:paraId="20BD2A2F" w14:textId="77777777">
        <w:trPr>
          <w:trHeight w:val="288"/>
        </w:trPr>
        <w:tc>
          <w:tcPr>
            <w:tcW w:w="1260" w:type="dxa"/>
            <w:vMerge/>
            <w:shd w:val="clear" w:color="auto" w:fill="auto"/>
            <w:noWrap/>
            <w:vAlign w:val="center"/>
          </w:tcPr>
          <w:p w:rsidRPr="00E86631" w:rsidR="005A08ED" w:rsidP="00224F9B" w:rsidRDefault="005A08ED" w14:paraId="4249AA82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vAlign w:val="center"/>
          </w:tcPr>
          <w:p w:rsidRPr="00E86631" w:rsidR="005A08ED" w:rsidP="00224F9B" w:rsidRDefault="005A08ED" w14:paraId="1F1F12F2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E86631">
              <w:rPr>
                <w:sz w:val="24"/>
                <w:szCs w:val="24"/>
              </w:rPr>
              <w:t>Type II</w:t>
            </w:r>
          </w:p>
        </w:tc>
        <w:tc>
          <w:tcPr>
            <w:tcW w:w="1080" w:type="dxa"/>
            <w:shd w:val="clear" w:color="auto" w:fill="auto"/>
            <w:noWrap/>
          </w:tcPr>
          <w:p w:rsidRPr="00E86631" w:rsidR="005A08ED" w:rsidP="00224F9B" w:rsidRDefault="005A08ED" w14:paraId="06269FF7" w14:textId="705F61DE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61DEC">
              <w:t>15</w:t>
            </w:r>
          </w:p>
        </w:tc>
        <w:tc>
          <w:tcPr>
            <w:tcW w:w="1170" w:type="dxa"/>
            <w:shd w:val="clear" w:color="auto" w:fill="auto"/>
            <w:noWrap/>
          </w:tcPr>
          <w:p w:rsidRPr="00E86631" w:rsidR="005A08ED" w:rsidP="00224F9B" w:rsidRDefault="005A08ED" w14:paraId="12D3763D" w14:textId="163A6F32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61DEC">
              <w:t>0</w:t>
            </w:r>
          </w:p>
        </w:tc>
        <w:tc>
          <w:tcPr>
            <w:tcW w:w="1170" w:type="dxa"/>
            <w:shd w:val="clear" w:color="auto" w:fill="auto"/>
            <w:noWrap/>
          </w:tcPr>
          <w:p w:rsidRPr="00E86631" w:rsidR="005A08ED" w:rsidP="00224F9B" w:rsidRDefault="005A08ED" w14:paraId="556BBBC7" w14:textId="5AC89A38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61DEC">
              <w:t>7</w:t>
            </w:r>
          </w:p>
        </w:tc>
        <w:tc>
          <w:tcPr>
            <w:tcW w:w="1170" w:type="dxa"/>
          </w:tcPr>
          <w:p w:rsidRPr="00E86631" w:rsidR="005A08ED" w:rsidP="00224F9B" w:rsidRDefault="005A08ED" w14:paraId="210FB549" w14:textId="25E9674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01ECB">
              <w:t>7</w:t>
            </w:r>
          </w:p>
        </w:tc>
        <w:tc>
          <w:tcPr>
            <w:tcW w:w="1170" w:type="dxa"/>
          </w:tcPr>
          <w:p w:rsidRPr="00E86631" w:rsidR="005A08ED" w:rsidP="00224F9B" w:rsidRDefault="005A08ED" w14:paraId="72AA6BE3" w14:textId="062BDD52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01ECB">
              <w:t>0</w:t>
            </w:r>
          </w:p>
        </w:tc>
        <w:tc>
          <w:tcPr>
            <w:tcW w:w="1170" w:type="dxa"/>
          </w:tcPr>
          <w:p w:rsidRPr="00E86631" w:rsidR="005A08ED" w:rsidP="00224F9B" w:rsidRDefault="005A08ED" w14:paraId="0EF9D06A" w14:textId="5BD6540D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01ECB">
              <w:t>0</w:t>
            </w:r>
          </w:p>
        </w:tc>
      </w:tr>
      <w:tr w:rsidRPr="00E86631" w:rsidR="005A08ED" w:rsidTr="00181570" w14:paraId="0BF03B59" w14:textId="77777777">
        <w:trPr>
          <w:trHeight w:val="288"/>
        </w:trPr>
        <w:tc>
          <w:tcPr>
            <w:tcW w:w="1260" w:type="dxa"/>
            <w:vMerge/>
            <w:shd w:val="clear" w:color="auto" w:fill="auto"/>
            <w:noWrap/>
            <w:vAlign w:val="center"/>
          </w:tcPr>
          <w:p w:rsidRPr="00E86631" w:rsidR="005A08ED" w:rsidP="00224F9B" w:rsidRDefault="005A08ED" w14:paraId="1407FEFB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5A08ED" w:rsidP="00224F9B" w:rsidRDefault="005A08ED" w14:paraId="11CD959D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E86631">
              <w:rPr>
                <w:sz w:val="24"/>
                <w:szCs w:val="24"/>
              </w:rPr>
              <w:t>Type IV</w:t>
            </w:r>
          </w:p>
        </w:tc>
        <w:tc>
          <w:tcPr>
            <w:tcW w:w="1080" w:type="dxa"/>
            <w:tcBorders>
              <w:bottom w:val="single" w:color="auto" w:sz="4" w:space="0"/>
            </w:tcBorders>
            <w:shd w:val="clear" w:color="auto" w:fill="auto"/>
            <w:noWrap/>
          </w:tcPr>
          <w:p w:rsidRPr="00E86631" w:rsidR="005A08ED" w:rsidP="00224F9B" w:rsidRDefault="005A08ED" w14:paraId="16F164E1" w14:textId="5CD13401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61DEC">
              <w:t>16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</w:tcPr>
          <w:p w:rsidRPr="00E86631" w:rsidR="005A08ED" w:rsidP="00224F9B" w:rsidRDefault="005A08ED" w14:paraId="45B7D219" w14:textId="60C4E626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61DEC">
              <w:t>0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</w:tcPr>
          <w:p w:rsidRPr="00E86631" w:rsidR="005A08ED" w:rsidP="00224F9B" w:rsidRDefault="005A08ED" w14:paraId="3803D210" w14:textId="7CBE2D32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61DEC">
              <w:t>25</w:t>
            </w:r>
          </w:p>
        </w:tc>
        <w:tc>
          <w:tcPr>
            <w:tcW w:w="1170" w:type="dxa"/>
            <w:tcBorders>
              <w:bottom w:val="single" w:color="auto" w:sz="4" w:space="0"/>
            </w:tcBorders>
          </w:tcPr>
          <w:p w:rsidRPr="00E86631" w:rsidR="005A08ED" w:rsidP="00224F9B" w:rsidRDefault="005A08ED" w14:paraId="059E8682" w14:textId="48635894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01ECB">
              <w:t>0</w:t>
            </w:r>
          </w:p>
        </w:tc>
        <w:tc>
          <w:tcPr>
            <w:tcW w:w="1170" w:type="dxa"/>
            <w:tcBorders>
              <w:bottom w:val="single" w:color="auto" w:sz="4" w:space="0"/>
            </w:tcBorders>
          </w:tcPr>
          <w:p w:rsidRPr="00E86631" w:rsidR="005A08ED" w:rsidP="00224F9B" w:rsidRDefault="005A08ED" w14:paraId="2D9AE2C6" w14:textId="264A0826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01ECB">
              <w:t>0</w:t>
            </w:r>
          </w:p>
        </w:tc>
        <w:tc>
          <w:tcPr>
            <w:tcW w:w="1170" w:type="dxa"/>
            <w:tcBorders>
              <w:bottom w:val="single" w:color="auto" w:sz="4" w:space="0"/>
            </w:tcBorders>
          </w:tcPr>
          <w:p w:rsidRPr="00E86631" w:rsidR="005A08ED" w:rsidP="00224F9B" w:rsidRDefault="005A08ED" w14:paraId="29FA8C97" w14:textId="0127603E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01ECB">
              <w:t>4</w:t>
            </w:r>
          </w:p>
        </w:tc>
      </w:tr>
      <w:tr w:rsidRPr="00E86631" w:rsidR="005A08ED" w:rsidTr="00181570" w14:paraId="0743E603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5A08ED" w:rsidP="00224F9B" w:rsidRDefault="005A08ED" w14:paraId="1A218B8B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  <w:vAlign w:val="center"/>
          </w:tcPr>
          <w:p w:rsidRPr="00E86631" w:rsidR="005A08ED" w:rsidP="00224F9B" w:rsidRDefault="005A08ED" w14:paraId="13F30E8B" w14:textId="77777777">
            <w:pPr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108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5A08ED" w:rsidP="00224F9B" w:rsidRDefault="005A08ED" w14:paraId="6E81A310" w14:textId="776DE345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5A08ED" w:rsidP="00224F9B" w:rsidRDefault="005A08ED" w14:paraId="7E59A255" w14:textId="04B02224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495D32">
              <w:t>60.16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5A08ED" w:rsidP="00224F9B" w:rsidRDefault="005A08ED" w14:paraId="4FB58B18" w14:textId="28520D2B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5A08ED" w:rsidP="00224F9B" w:rsidRDefault="005A08ED" w14:paraId="02A5E712" w14:textId="77F6A49F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5A08ED" w:rsidP="00224F9B" w:rsidRDefault="005A08ED" w14:paraId="319E5EBA" w14:textId="40A62BE0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A2DAB">
              <w:t>70.37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5A08ED" w:rsidP="00224F9B" w:rsidRDefault="005A08ED" w14:paraId="23A4E076" w14:textId="11ED0880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E86631" w:rsidR="005A08ED" w:rsidTr="00181570" w14:paraId="30F58589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5A08ED" w:rsidP="00224F9B" w:rsidRDefault="005A08ED" w14:paraId="52DBBE15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250" w:type="dxa"/>
            <w:gridSpan w:val="2"/>
            <w:vAlign w:val="center"/>
          </w:tcPr>
          <w:p w:rsidRPr="00E86631" w:rsidR="005A08ED" w:rsidP="00224F9B" w:rsidRDefault="005A08ED" w14:paraId="5317FFEC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Balanced Accuracy</w:t>
            </w:r>
          </w:p>
        </w:tc>
        <w:tc>
          <w:tcPr>
            <w:tcW w:w="1170" w:type="dxa"/>
            <w:shd w:val="clear" w:color="auto" w:fill="auto"/>
          </w:tcPr>
          <w:p w:rsidRPr="00E86631" w:rsidR="005A08ED" w:rsidP="00224F9B" w:rsidRDefault="005A08ED" w14:paraId="5AC1E7D6" w14:textId="64860664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495D32">
              <w:t>47.55</w:t>
            </w:r>
          </w:p>
        </w:tc>
        <w:tc>
          <w:tcPr>
            <w:tcW w:w="1170" w:type="dxa"/>
            <w:shd w:val="clear" w:color="auto" w:fill="auto"/>
            <w:noWrap/>
          </w:tcPr>
          <w:p w:rsidRPr="00E86631" w:rsidR="005A08ED" w:rsidP="00224F9B" w:rsidRDefault="005A08ED" w14:paraId="5BE7D42F" w14:textId="3AB5B228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5A08ED" w:rsidP="00224F9B" w:rsidRDefault="005A08ED" w14:paraId="67C3E7F0" w14:textId="45BAA358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5A08ED" w:rsidP="00224F9B" w:rsidRDefault="005A08ED" w14:paraId="61A5CC5C" w14:textId="32109162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A2DAB">
              <w:t>64.58</w:t>
            </w:r>
          </w:p>
        </w:tc>
        <w:tc>
          <w:tcPr>
            <w:tcW w:w="1170" w:type="dxa"/>
          </w:tcPr>
          <w:p w:rsidRPr="00E86631" w:rsidR="005A08ED" w:rsidP="00224F9B" w:rsidRDefault="005A08ED" w14:paraId="309DCE06" w14:textId="4D6BC375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</w:tr>
    </w:tbl>
    <w:p w:rsidRPr="00D321ED" w:rsidR="003109F2" w:rsidP="00224F9B" w:rsidRDefault="003109F2" w14:paraId="393A2C98" w14:textId="77777777">
      <w:pPr>
        <w:spacing w:line="480" w:lineRule="auto"/>
        <w:rPr>
          <w:b/>
          <w:sz w:val="18"/>
          <w:szCs w:val="18"/>
        </w:rPr>
      </w:pPr>
    </w:p>
    <w:p w:rsidR="00224F9B" w:rsidP="7305AEE6" w:rsidRDefault="003109F2" w14:paraId="15C69F06" w14:textId="78BB01ED">
      <w:pPr>
        <w:spacing w:line="480" w:lineRule="auto"/>
        <w:ind w:firstLine="0"/>
        <w:rPr>
          <w:sz w:val="24"/>
          <w:szCs w:val="24"/>
          <w:lang w:val="en-US"/>
        </w:rPr>
      </w:pPr>
      <w:r w:rsidRPr="7305AEE6" w:rsidR="7305AEE6">
        <w:rPr>
          <w:b w:val="1"/>
          <w:bCs w:val="1"/>
          <w:sz w:val="24"/>
          <w:szCs w:val="24"/>
          <w:lang w:val="en-US"/>
        </w:rPr>
        <w:t>Table S</w:t>
      </w:r>
      <w:r w:rsidRPr="7305AEE6" w:rsidR="7305AEE6">
        <w:rPr>
          <w:b w:val="1"/>
          <w:bCs w:val="1"/>
          <w:sz w:val="24"/>
          <w:szCs w:val="24"/>
          <w:lang w:val="en-US"/>
        </w:rPr>
        <w:t>6</w:t>
      </w:r>
      <w:r w:rsidRPr="7305AEE6" w:rsidR="7305AEE6">
        <w:rPr>
          <w:b w:val="1"/>
          <w:bCs w:val="1"/>
          <w:sz w:val="24"/>
          <w:szCs w:val="24"/>
          <w:lang w:val="en-US"/>
        </w:rPr>
        <w:t>.</w:t>
      </w:r>
      <w:r w:rsidRPr="7305AEE6" w:rsidR="7305AEE6">
        <w:rPr>
          <w:sz w:val="24"/>
          <w:szCs w:val="24"/>
          <w:lang w:val="en-US"/>
        </w:rPr>
        <w:t xml:space="preserve"> Model </w:t>
      </w:r>
      <w:r w:rsidRPr="7305AEE6" w:rsidR="7305AEE6">
        <w:rPr>
          <w:sz w:val="24"/>
          <w:szCs w:val="24"/>
          <w:lang w:val="en-US"/>
        </w:rPr>
        <w:t xml:space="preserve">contingency tables and accuracies </w:t>
      </w:r>
      <w:r w:rsidRPr="7305AEE6" w:rsidR="7305AEE6">
        <w:rPr>
          <w:sz w:val="24"/>
          <w:szCs w:val="24"/>
          <w:lang w:val="en-US"/>
        </w:rPr>
        <w:t xml:space="preserve">for the Pitt training dataset, using the </w:t>
      </w:r>
      <w:r w:rsidRPr="7305AEE6" w:rsidR="7305AEE6">
        <w:rPr>
          <w:sz w:val="24"/>
          <w:szCs w:val="24"/>
          <w:lang w:val="en-US"/>
        </w:rPr>
        <w:t>OvA</w:t>
      </w:r>
      <w:r w:rsidRPr="7305AEE6" w:rsidR="7305AEE6">
        <w:rPr>
          <w:sz w:val="24"/>
          <w:szCs w:val="24"/>
          <w:lang w:val="en-US"/>
        </w:rPr>
        <w:t xml:space="preserve"> classification approach and the top 5 selected </w:t>
      </w:r>
      <w:r w:rsidRPr="7305AEE6" w:rsidR="7305AEE6">
        <w:rPr>
          <w:sz w:val="24"/>
          <w:szCs w:val="24"/>
          <w:lang w:val="en-US"/>
        </w:rPr>
        <w:t>features.</w:t>
      </w:r>
      <w:r w:rsidRPr="7305AEE6">
        <w:rPr>
          <w:sz w:val="24"/>
          <w:szCs w:val="24"/>
          <w:lang w:val="en-US"/>
        </w:rPr>
        <w:br w:type="page"/>
      </w:r>
    </w:p>
    <w:tbl>
      <w:tblPr>
        <w:tblW w:w="9360" w:type="dxa"/>
        <w:tblLayout w:type="fixed"/>
        <w:tblLook w:val="04A0" w:firstRow="1" w:lastRow="0" w:firstColumn="1" w:lastColumn="0" w:noHBand="0" w:noVBand="1"/>
      </w:tblPr>
      <w:tblGrid>
        <w:gridCol w:w="1260"/>
        <w:gridCol w:w="1170"/>
        <w:gridCol w:w="1080"/>
        <w:gridCol w:w="1170"/>
        <w:gridCol w:w="1170"/>
        <w:gridCol w:w="1170"/>
        <w:gridCol w:w="1170"/>
        <w:gridCol w:w="1170"/>
      </w:tblGrid>
      <w:tr w:rsidRPr="00E86631" w:rsidR="003109F2" w:rsidTr="00181570" w14:paraId="0FFFA838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bottom"/>
          </w:tcPr>
          <w:p w:rsidRPr="00E86631" w:rsidR="003109F2" w:rsidP="00224F9B" w:rsidRDefault="003109F2" w14:paraId="563DA3A2" w14:textId="77777777">
            <w:pPr>
              <w:spacing w:line="240" w:lineRule="auto"/>
              <w:ind w:firstLine="0"/>
              <w:jc w:val="center"/>
              <w:rPr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b/>
                <w:bCs/>
                <w:color w:val="000000"/>
                <w:sz w:val="24"/>
                <w:szCs w:val="24"/>
                <w:lang w:val="en-US"/>
              </w:rPr>
              <w:lastRenderedPageBreak/>
              <w:t>Model</w:t>
            </w:r>
          </w:p>
        </w:tc>
        <w:tc>
          <w:tcPr>
            <w:tcW w:w="1170" w:type="dxa"/>
          </w:tcPr>
          <w:p w:rsidRPr="00E86631" w:rsidR="003109F2" w:rsidP="00224F9B" w:rsidRDefault="003109F2" w14:paraId="15BB511A" w14:textId="77777777">
            <w:pPr>
              <w:spacing w:line="240" w:lineRule="auto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420" w:type="dxa"/>
            <w:gridSpan w:val="3"/>
            <w:shd w:val="clear" w:color="auto" w:fill="auto"/>
            <w:noWrap/>
            <w:vAlign w:val="bottom"/>
            <w:hideMark/>
          </w:tcPr>
          <w:p w:rsidRPr="00E86631" w:rsidR="003109F2" w:rsidP="00224F9B" w:rsidRDefault="003109F2" w14:paraId="4E22FE5A" w14:textId="77777777">
            <w:pPr>
              <w:spacing w:line="240" w:lineRule="auto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raining dataset (LOO)</w:t>
            </w:r>
          </w:p>
        </w:tc>
        <w:tc>
          <w:tcPr>
            <w:tcW w:w="3510" w:type="dxa"/>
            <w:gridSpan w:val="3"/>
          </w:tcPr>
          <w:p w:rsidRPr="00E86631" w:rsidR="003109F2" w:rsidP="00224F9B" w:rsidRDefault="003109F2" w14:paraId="2F84AD78" w14:textId="77777777">
            <w:pPr>
              <w:spacing w:line="240" w:lineRule="auto"/>
              <w:rPr>
                <w:sz w:val="24"/>
                <w:szCs w:val="24"/>
                <w:lang w:val="en-US"/>
              </w:rPr>
            </w:pPr>
            <w:r w:rsidRPr="00C92510">
              <w:rPr>
                <w:sz w:val="24"/>
                <w:szCs w:val="24"/>
                <w:lang w:val="en-US"/>
              </w:rPr>
              <w:t>Validation dataset</w:t>
            </w:r>
          </w:p>
        </w:tc>
      </w:tr>
      <w:tr w:rsidRPr="00E86631" w:rsidR="00264718" w:rsidTr="00A36649" w14:paraId="02D3E32F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264718" w:rsidP="00A36649" w:rsidRDefault="00264718" w14:paraId="7E0720D5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Ada-Boost</w:t>
            </w:r>
          </w:p>
        </w:tc>
        <w:tc>
          <w:tcPr>
            <w:tcW w:w="1170" w:type="dxa"/>
            <w:vAlign w:val="center"/>
          </w:tcPr>
          <w:p w:rsidRPr="00E86631" w:rsidR="00264718" w:rsidP="00A36649" w:rsidRDefault="00264718" w14:paraId="72837E3E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3420" w:type="dxa"/>
            <w:gridSpan w:val="3"/>
            <w:shd w:val="clear" w:color="auto" w:fill="auto"/>
            <w:noWrap/>
            <w:vAlign w:val="center"/>
          </w:tcPr>
          <w:p w:rsidRPr="00E86631" w:rsidR="00264718" w:rsidP="00A36649" w:rsidRDefault="00264718" w14:paraId="398EFBE5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  <w:tc>
          <w:tcPr>
            <w:tcW w:w="3510" w:type="dxa"/>
            <w:gridSpan w:val="3"/>
            <w:vAlign w:val="center"/>
          </w:tcPr>
          <w:p w:rsidRPr="00E86631" w:rsidR="00264718" w:rsidP="00A36649" w:rsidRDefault="00264718" w14:paraId="3D626545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E86631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</w:tr>
      <w:tr w:rsidRPr="00E86631" w:rsidR="00264718" w:rsidTr="00A36649" w14:paraId="24286676" w14:textId="77777777">
        <w:trPr>
          <w:trHeight w:val="80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264718" w:rsidP="00A36649" w:rsidRDefault="00264718" w14:paraId="15BF30C2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264718" w:rsidP="00A36649" w:rsidRDefault="00264718" w14:paraId="62BE3C2C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8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 w:rsidRPr="00E86631" w:rsidR="00264718" w:rsidP="00A36649" w:rsidRDefault="00264718" w14:paraId="37174F95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 w:rsidRPr="00E86631" w:rsidR="00264718" w:rsidP="00A36649" w:rsidRDefault="00264718" w14:paraId="1454DAA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 w:rsidRPr="00E86631" w:rsidR="00264718" w:rsidP="00A36649" w:rsidRDefault="00264718" w14:paraId="1655E6A2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V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264718" w:rsidP="00A36649" w:rsidRDefault="00264718" w14:paraId="787D88C6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264718" w:rsidP="00A36649" w:rsidRDefault="00264718" w14:paraId="02F50F6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264718" w:rsidP="00A36649" w:rsidRDefault="00264718" w14:paraId="0E5D162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V</w:t>
            </w:r>
          </w:p>
        </w:tc>
      </w:tr>
      <w:tr w:rsidRPr="00E86631" w:rsidR="00264718" w:rsidTr="00A36649" w14:paraId="34A7F349" w14:textId="77777777">
        <w:trPr>
          <w:trHeight w:val="288"/>
        </w:trPr>
        <w:tc>
          <w:tcPr>
            <w:tcW w:w="1260" w:type="dxa"/>
            <w:vMerge w:val="restart"/>
            <w:shd w:val="clear" w:color="auto" w:fill="auto"/>
            <w:noWrap/>
            <w:vAlign w:val="center"/>
          </w:tcPr>
          <w:p w:rsidRPr="00E86631" w:rsidR="00264718" w:rsidP="00A36649" w:rsidRDefault="00264718" w14:paraId="3CEF8A7E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rue Lesion Type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vAlign w:val="center"/>
          </w:tcPr>
          <w:p w:rsidRPr="00E86631" w:rsidR="00264718" w:rsidP="00A36649" w:rsidRDefault="00264718" w14:paraId="4CA0E481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Type I</w:t>
            </w:r>
          </w:p>
        </w:tc>
        <w:tc>
          <w:tcPr>
            <w:tcW w:w="108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536B15C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23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4E308415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28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36480A52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9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264718" w:rsidP="00A36649" w:rsidRDefault="00264718" w14:paraId="04C0CCD3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2639CC">
              <w:t>3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264718" w:rsidP="00A36649" w:rsidRDefault="00264718" w14:paraId="737E76BE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2639CC">
              <w:t>12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264718" w:rsidP="00A36649" w:rsidRDefault="00264718" w14:paraId="559E4AC9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2639CC">
              <w:t>1</w:t>
            </w:r>
          </w:p>
        </w:tc>
      </w:tr>
      <w:tr w:rsidRPr="00E86631" w:rsidR="00264718" w:rsidTr="00A36649" w14:paraId="5F9B233B" w14:textId="77777777">
        <w:trPr>
          <w:trHeight w:val="288"/>
        </w:trPr>
        <w:tc>
          <w:tcPr>
            <w:tcW w:w="1260" w:type="dxa"/>
            <w:vMerge/>
            <w:shd w:val="clear" w:color="auto" w:fill="auto"/>
            <w:noWrap/>
            <w:vAlign w:val="center"/>
          </w:tcPr>
          <w:p w:rsidRPr="00E86631" w:rsidR="00264718" w:rsidP="00A36649" w:rsidRDefault="00264718" w14:paraId="2A2D116F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vAlign w:val="center"/>
          </w:tcPr>
          <w:p w:rsidRPr="00E86631" w:rsidR="00264718" w:rsidP="00A36649" w:rsidRDefault="00264718" w14:paraId="1E02A7F7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E86631">
              <w:rPr>
                <w:sz w:val="24"/>
                <w:szCs w:val="24"/>
              </w:rPr>
              <w:t>Type II</w:t>
            </w:r>
          </w:p>
        </w:tc>
        <w:tc>
          <w:tcPr>
            <w:tcW w:w="1080" w:type="dxa"/>
            <w:shd w:val="clear" w:color="auto" w:fill="auto"/>
            <w:noWrap/>
          </w:tcPr>
          <w:p w:rsidRPr="00E86631" w:rsidR="00264718" w:rsidP="00A36649" w:rsidRDefault="00264718" w14:paraId="66F283F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6</w:t>
            </w:r>
          </w:p>
        </w:tc>
        <w:tc>
          <w:tcPr>
            <w:tcW w:w="1170" w:type="dxa"/>
            <w:shd w:val="clear" w:color="auto" w:fill="auto"/>
            <w:noWrap/>
          </w:tcPr>
          <w:p w:rsidRPr="00E86631" w:rsidR="00264718" w:rsidP="00A36649" w:rsidRDefault="00264718" w14:paraId="00BEC29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11</w:t>
            </w:r>
          </w:p>
        </w:tc>
        <w:tc>
          <w:tcPr>
            <w:tcW w:w="1170" w:type="dxa"/>
            <w:shd w:val="clear" w:color="auto" w:fill="auto"/>
            <w:noWrap/>
          </w:tcPr>
          <w:p w:rsidRPr="00E86631" w:rsidR="00264718" w:rsidP="00A36649" w:rsidRDefault="00264718" w14:paraId="313C562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5</w:t>
            </w:r>
          </w:p>
        </w:tc>
        <w:tc>
          <w:tcPr>
            <w:tcW w:w="1170" w:type="dxa"/>
          </w:tcPr>
          <w:p w:rsidRPr="00E86631" w:rsidR="00264718" w:rsidP="00A36649" w:rsidRDefault="00264718" w14:paraId="72C2DA15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2639CC">
              <w:t>3</w:t>
            </w:r>
          </w:p>
        </w:tc>
        <w:tc>
          <w:tcPr>
            <w:tcW w:w="1170" w:type="dxa"/>
          </w:tcPr>
          <w:p w:rsidRPr="00E86631" w:rsidR="00264718" w:rsidP="00A36649" w:rsidRDefault="00264718" w14:paraId="383545E3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2639CC">
              <w:t>4</w:t>
            </w:r>
          </w:p>
        </w:tc>
        <w:tc>
          <w:tcPr>
            <w:tcW w:w="1170" w:type="dxa"/>
          </w:tcPr>
          <w:p w:rsidRPr="00E86631" w:rsidR="00264718" w:rsidP="00A36649" w:rsidRDefault="00264718" w14:paraId="6EC6E70F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2639CC">
              <w:t>0</w:t>
            </w:r>
          </w:p>
        </w:tc>
      </w:tr>
      <w:tr w:rsidRPr="00E86631" w:rsidR="00264718" w:rsidTr="00A36649" w14:paraId="21A23D28" w14:textId="77777777">
        <w:trPr>
          <w:trHeight w:val="288"/>
        </w:trPr>
        <w:tc>
          <w:tcPr>
            <w:tcW w:w="1260" w:type="dxa"/>
            <w:vMerge/>
            <w:shd w:val="clear" w:color="auto" w:fill="auto"/>
            <w:noWrap/>
            <w:vAlign w:val="center"/>
          </w:tcPr>
          <w:p w:rsidRPr="00E86631" w:rsidR="00264718" w:rsidP="00A36649" w:rsidRDefault="00264718" w14:paraId="5DA38724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264718" w:rsidP="00A36649" w:rsidRDefault="00264718" w14:paraId="658461D1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E86631">
              <w:rPr>
                <w:sz w:val="24"/>
                <w:szCs w:val="24"/>
              </w:rPr>
              <w:t>Type IV</w:t>
            </w:r>
          </w:p>
        </w:tc>
        <w:tc>
          <w:tcPr>
            <w:tcW w:w="1080" w:type="dxa"/>
            <w:tcBorders>
              <w:bottom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22A984C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16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5C580881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3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 w:rsidRPr="00E86631" w:rsidR="00264718" w:rsidP="00A36649" w:rsidRDefault="00264718" w14:paraId="384B35E0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22</w:t>
            </w:r>
          </w:p>
        </w:tc>
        <w:tc>
          <w:tcPr>
            <w:tcW w:w="1170" w:type="dxa"/>
            <w:tcBorders>
              <w:bottom w:val="single" w:color="auto" w:sz="4" w:space="0"/>
            </w:tcBorders>
          </w:tcPr>
          <w:p w:rsidRPr="00E86631" w:rsidR="00264718" w:rsidP="00A36649" w:rsidRDefault="00264718" w14:paraId="385E9344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639CC">
              <w:t>2</w:t>
            </w:r>
          </w:p>
        </w:tc>
        <w:tc>
          <w:tcPr>
            <w:tcW w:w="1170" w:type="dxa"/>
            <w:tcBorders>
              <w:bottom w:val="single" w:color="auto" w:sz="4" w:space="0"/>
            </w:tcBorders>
          </w:tcPr>
          <w:p w:rsidRPr="00E86631" w:rsidR="00264718" w:rsidP="00A36649" w:rsidRDefault="00264718" w14:paraId="1F4456B8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639CC">
              <w:t>1</w:t>
            </w:r>
          </w:p>
        </w:tc>
        <w:tc>
          <w:tcPr>
            <w:tcW w:w="1170" w:type="dxa"/>
            <w:tcBorders>
              <w:bottom w:val="single" w:color="auto" w:sz="4" w:space="0"/>
            </w:tcBorders>
          </w:tcPr>
          <w:p w:rsidRPr="00E86631" w:rsidR="00264718" w:rsidP="00A36649" w:rsidRDefault="00264718" w14:paraId="1BBFA178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639CC">
              <w:t>1</w:t>
            </w:r>
          </w:p>
        </w:tc>
      </w:tr>
      <w:tr w:rsidRPr="00E86631" w:rsidR="00264718" w:rsidTr="00A36649" w14:paraId="4F194657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264718" w:rsidP="00A36649" w:rsidRDefault="00264718" w14:paraId="6810E2B9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vAlign w:val="center"/>
          </w:tcPr>
          <w:p w:rsidRPr="00E86631" w:rsidR="00264718" w:rsidP="00A36649" w:rsidRDefault="00264718" w14:paraId="6AD6C013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92510">
              <w:rPr>
                <w:color w:val="000000"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Pr="00E86631" w:rsidR="00264718" w:rsidP="00A36649" w:rsidRDefault="00264718" w14:paraId="4B93962F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Pr="00E86631" w:rsidR="00264718" w:rsidP="00A36649" w:rsidRDefault="00264718" w14:paraId="77F55785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45.53</w:t>
            </w: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Pr="00E86631" w:rsidR="00264718" w:rsidP="00A36649" w:rsidRDefault="00264718" w14:paraId="1A2B9057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264718" w:rsidP="00A36649" w:rsidRDefault="00264718" w14:paraId="144D195F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264718" w:rsidP="00A36649" w:rsidRDefault="00264718" w14:paraId="6CD31B1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57F5A">
              <w:t>29.63</w:t>
            </w:r>
          </w:p>
        </w:tc>
        <w:tc>
          <w:tcPr>
            <w:tcW w:w="1170" w:type="dxa"/>
          </w:tcPr>
          <w:p w:rsidRPr="00E86631" w:rsidR="00264718" w:rsidP="00A36649" w:rsidRDefault="00264718" w14:paraId="79C3296D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E86631" w:rsidR="00264718" w:rsidTr="00A36649" w14:paraId="2DBCA124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264718" w:rsidP="00A36649" w:rsidRDefault="00264718" w14:paraId="17AC484E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250" w:type="dxa"/>
            <w:gridSpan w:val="2"/>
            <w:vAlign w:val="center"/>
          </w:tcPr>
          <w:p w:rsidRPr="00E86631" w:rsidR="00264718" w:rsidP="00A36649" w:rsidRDefault="00264718" w14:paraId="475EA3DD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Balanced Accuracy</w:t>
            </w: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Pr="00E86631" w:rsidR="00264718" w:rsidP="00A36649" w:rsidRDefault="00264718" w14:paraId="14C132B9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47.33</w:t>
            </w: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Pr="00E86631" w:rsidR="00264718" w:rsidP="00A36649" w:rsidRDefault="00264718" w14:paraId="52C3AA17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264718" w:rsidP="00A36649" w:rsidRDefault="00264718" w14:paraId="376107C0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264718" w:rsidP="00A36649" w:rsidRDefault="00264718" w14:paraId="207330F6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57F5A">
              <w:t>33.63</w:t>
            </w:r>
          </w:p>
        </w:tc>
        <w:tc>
          <w:tcPr>
            <w:tcW w:w="1170" w:type="dxa"/>
          </w:tcPr>
          <w:p w:rsidRPr="00E86631" w:rsidR="00264718" w:rsidP="00A36649" w:rsidRDefault="00264718" w14:paraId="7E2A0988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E86631" w:rsidR="00264718" w:rsidTr="00A36649" w14:paraId="21084ACC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264718" w:rsidP="00A36649" w:rsidRDefault="00264718" w14:paraId="387EA9EF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vAlign w:val="center"/>
          </w:tcPr>
          <w:p w:rsidRPr="00E86631" w:rsidR="00264718" w:rsidP="00A36649" w:rsidRDefault="00264718" w14:paraId="6E4A1714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Pr="00E86631" w:rsidR="00264718" w:rsidP="00A36649" w:rsidRDefault="00264718" w14:paraId="2B6451A1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Pr="00E86631" w:rsidR="00264718" w:rsidP="00A36649" w:rsidRDefault="00264718" w14:paraId="429C4E9A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Pr="00E86631" w:rsidR="00264718" w:rsidP="00A36649" w:rsidRDefault="00264718" w14:paraId="01803DDE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264718" w:rsidP="00A36649" w:rsidRDefault="00264718" w14:paraId="2FD231E9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264718" w:rsidP="00A36649" w:rsidRDefault="00264718" w14:paraId="2DD17D55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264718" w:rsidP="00A36649" w:rsidRDefault="00264718" w14:paraId="58C1E202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E86631" w:rsidR="00264718" w:rsidTr="00A36649" w14:paraId="4C2E784A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264718" w:rsidP="00A36649" w:rsidRDefault="00264718" w14:paraId="562A2AA8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LDA</w:t>
            </w:r>
          </w:p>
        </w:tc>
        <w:tc>
          <w:tcPr>
            <w:tcW w:w="1170" w:type="dxa"/>
            <w:vAlign w:val="center"/>
          </w:tcPr>
          <w:p w:rsidRPr="00E86631" w:rsidR="00264718" w:rsidP="00A36649" w:rsidRDefault="00264718" w14:paraId="2AB351DD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420" w:type="dxa"/>
            <w:gridSpan w:val="3"/>
            <w:shd w:val="clear" w:color="auto" w:fill="auto"/>
            <w:noWrap/>
            <w:vAlign w:val="center"/>
          </w:tcPr>
          <w:p w:rsidRPr="00E86631" w:rsidR="00264718" w:rsidP="00A36649" w:rsidRDefault="00264718" w14:paraId="3C58552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  <w:tc>
          <w:tcPr>
            <w:tcW w:w="3510" w:type="dxa"/>
            <w:gridSpan w:val="3"/>
            <w:vAlign w:val="center"/>
          </w:tcPr>
          <w:p w:rsidRPr="00E86631" w:rsidR="00264718" w:rsidP="00A36649" w:rsidRDefault="00264718" w14:paraId="23C809D8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E86631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</w:tr>
      <w:tr w:rsidRPr="00E86631" w:rsidR="00264718" w:rsidTr="00A36649" w14:paraId="0D56E867" w14:textId="77777777">
        <w:trPr>
          <w:trHeight w:val="80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264718" w:rsidP="00A36649" w:rsidRDefault="00264718" w14:paraId="2DC97A0A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264718" w:rsidP="00A36649" w:rsidRDefault="00264718" w14:paraId="255B8C3B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8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 w:rsidRPr="00E86631" w:rsidR="00264718" w:rsidP="00A36649" w:rsidRDefault="00264718" w14:paraId="441F688F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 w:rsidRPr="00E86631" w:rsidR="00264718" w:rsidP="00A36649" w:rsidRDefault="00264718" w14:paraId="03FB077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 w:rsidRPr="00E86631" w:rsidR="00264718" w:rsidP="00A36649" w:rsidRDefault="00264718" w14:paraId="505A7869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V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264718" w:rsidP="00A36649" w:rsidRDefault="00264718" w14:paraId="39CA2A9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264718" w:rsidP="00A36649" w:rsidRDefault="00264718" w14:paraId="1BD1940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264718" w:rsidP="00A36649" w:rsidRDefault="00264718" w14:paraId="522916A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V</w:t>
            </w:r>
          </w:p>
        </w:tc>
      </w:tr>
      <w:tr w:rsidRPr="00E86631" w:rsidR="00264718" w:rsidTr="00A36649" w14:paraId="261198E9" w14:textId="77777777">
        <w:trPr>
          <w:trHeight w:val="288"/>
        </w:trPr>
        <w:tc>
          <w:tcPr>
            <w:tcW w:w="1260" w:type="dxa"/>
            <w:vMerge w:val="restart"/>
            <w:shd w:val="clear" w:color="auto" w:fill="auto"/>
            <w:noWrap/>
            <w:vAlign w:val="center"/>
          </w:tcPr>
          <w:p w:rsidRPr="00E86631" w:rsidR="00264718" w:rsidP="00A36649" w:rsidRDefault="00264718" w14:paraId="5A1E61D3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rue Lesion Type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vAlign w:val="center"/>
          </w:tcPr>
          <w:p w:rsidRPr="00E86631" w:rsidR="00264718" w:rsidP="00A36649" w:rsidRDefault="00264718" w14:paraId="5A9BD483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Type I</w:t>
            </w:r>
          </w:p>
        </w:tc>
        <w:tc>
          <w:tcPr>
            <w:tcW w:w="108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27347EE8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27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23F5518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23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1545EB02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10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264718" w:rsidP="00A36649" w:rsidRDefault="00264718" w14:paraId="36557755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034BB9">
              <w:t>8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264718" w:rsidP="00A36649" w:rsidRDefault="00264718" w14:paraId="07CFB5EC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034BB9">
              <w:t>7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264718" w:rsidP="00A36649" w:rsidRDefault="00264718" w14:paraId="4682E17F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034BB9">
              <w:t>1</w:t>
            </w:r>
          </w:p>
        </w:tc>
      </w:tr>
      <w:tr w:rsidRPr="00E86631" w:rsidR="00264718" w:rsidTr="00A36649" w14:paraId="201C0271" w14:textId="77777777">
        <w:trPr>
          <w:trHeight w:val="288"/>
        </w:trPr>
        <w:tc>
          <w:tcPr>
            <w:tcW w:w="1260" w:type="dxa"/>
            <w:vMerge/>
            <w:shd w:val="clear" w:color="auto" w:fill="auto"/>
            <w:noWrap/>
            <w:vAlign w:val="center"/>
          </w:tcPr>
          <w:p w:rsidRPr="00E86631" w:rsidR="00264718" w:rsidP="00A36649" w:rsidRDefault="00264718" w14:paraId="0C23D8F9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vAlign w:val="center"/>
          </w:tcPr>
          <w:p w:rsidRPr="00E86631" w:rsidR="00264718" w:rsidP="00A36649" w:rsidRDefault="00264718" w14:paraId="56477005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E86631">
              <w:rPr>
                <w:sz w:val="24"/>
                <w:szCs w:val="24"/>
              </w:rPr>
              <w:t>Type II</w:t>
            </w:r>
          </w:p>
        </w:tc>
        <w:tc>
          <w:tcPr>
            <w:tcW w:w="1080" w:type="dxa"/>
            <w:shd w:val="clear" w:color="auto" w:fill="auto"/>
            <w:noWrap/>
          </w:tcPr>
          <w:p w:rsidRPr="00E86631" w:rsidR="00264718" w:rsidP="00A36649" w:rsidRDefault="00264718" w14:paraId="0DA14610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14</w:t>
            </w:r>
          </w:p>
        </w:tc>
        <w:tc>
          <w:tcPr>
            <w:tcW w:w="1170" w:type="dxa"/>
            <w:shd w:val="clear" w:color="auto" w:fill="auto"/>
            <w:noWrap/>
          </w:tcPr>
          <w:p w:rsidRPr="00E86631" w:rsidR="00264718" w:rsidP="00A36649" w:rsidRDefault="00264718" w14:paraId="7F0989E8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6</w:t>
            </w:r>
          </w:p>
        </w:tc>
        <w:tc>
          <w:tcPr>
            <w:tcW w:w="1170" w:type="dxa"/>
            <w:shd w:val="clear" w:color="auto" w:fill="auto"/>
            <w:noWrap/>
          </w:tcPr>
          <w:p w:rsidRPr="00E86631" w:rsidR="00264718" w:rsidP="00A36649" w:rsidRDefault="00264718" w14:paraId="2BFC8F08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2</w:t>
            </w:r>
          </w:p>
        </w:tc>
        <w:tc>
          <w:tcPr>
            <w:tcW w:w="1170" w:type="dxa"/>
          </w:tcPr>
          <w:p w:rsidRPr="00E86631" w:rsidR="00264718" w:rsidP="00A36649" w:rsidRDefault="00264718" w14:paraId="1307E23A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034BB9">
              <w:t>4</w:t>
            </w:r>
          </w:p>
        </w:tc>
        <w:tc>
          <w:tcPr>
            <w:tcW w:w="1170" w:type="dxa"/>
          </w:tcPr>
          <w:p w:rsidRPr="00E86631" w:rsidR="00264718" w:rsidP="00A36649" w:rsidRDefault="00264718" w14:paraId="307E8704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034BB9">
              <w:t>3</w:t>
            </w:r>
          </w:p>
        </w:tc>
        <w:tc>
          <w:tcPr>
            <w:tcW w:w="1170" w:type="dxa"/>
          </w:tcPr>
          <w:p w:rsidRPr="00E86631" w:rsidR="00264718" w:rsidP="00A36649" w:rsidRDefault="00264718" w14:paraId="010E63EC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034BB9">
              <w:t>0</w:t>
            </w:r>
          </w:p>
        </w:tc>
      </w:tr>
      <w:tr w:rsidRPr="00E86631" w:rsidR="00264718" w:rsidTr="00A36649" w14:paraId="4320C66A" w14:textId="77777777">
        <w:trPr>
          <w:trHeight w:val="288"/>
        </w:trPr>
        <w:tc>
          <w:tcPr>
            <w:tcW w:w="1260" w:type="dxa"/>
            <w:vMerge/>
            <w:shd w:val="clear" w:color="auto" w:fill="auto"/>
            <w:noWrap/>
            <w:vAlign w:val="center"/>
          </w:tcPr>
          <w:p w:rsidRPr="00E86631" w:rsidR="00264718" w:rsidP="00A36649" w:rsidRDefault="00264718" w14:paraId="6D967B3F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264718" w:rsidP="00A36649" w:rsidRDefault="00264718" w14:paraId="41030F31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E86631">
              <w:rPr>
                <w:sz w:val="24"/>
                <w:szCs w:val="24"/>
              </w:rPr>
              <w:t>Type IV</w:t>
            </w:r>
          </w:p>
        </w:tc>
        <w:tc>
          <w:tcPr>
            <w:tcW w:w="1080" w:type="dxa"/>
            <w:tcBorders>
              <w:bottom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2D6AB13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5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</w:tcPr>
          <w:p w:rsidRPr="00E86631" w:rsidR="00264718" w:rsidP="00A36649" w:rsidRDefault="00264718" w14:paraId="711DE385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11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 w:rsidRPr="00E86631" w:rsidR="00264718" w:rsidP="00A36649" w:rsidRDefault="00264718" w14:paraId="22AE6346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25</w:t>
            </w:r>
          </w:p>
        </w:tc>
        <w:tc>
          <w:tcPr>
            <w:tcW w:w="1170" w:type="dxa"/>
            <w:tcBorders>
              <w:bottom w:val="single" w:color="auto" w:sz="4" w:space="0"/>
            </w:tcBorders>
          </w:tcPr>
          <w:p w:rsidRPr="00E86631" w:rsidR="00264718" w:rsidP="00A36649" w:rsidRDefault="00264718" w14:paraId="172334F2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034BB9">
              <w:t>0</w:t>
            </w:r>
          </w:p>
        </w:tc>
        <w:tc>
          <w:tcPr>
            <w:tcW w:w="1170" w:type="dxa"/>
            <w:tcBorders>
              <w:bottom w:val="single" w:color="auto" w:sz="4" w:space="0"/>
            </w:tcBorders>
          </w:tcPr>
          <w:p w:rsidRPr="00E86631" w:rsidR="00264718" w:rsidP="00A36649" w:rsidRDefault="00264718" w14:paraId="3CB2EA73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034BB9">
              <w:t>2</w:t>
            </w:r>
          </w:p>
        </w:tc>
        <w:tc>
          <w:tcPr>
            <w:tcW w:w="1170" w:type="dxa"/>
            <w:tcBorders>
              <w:bottom w:val="single" w:color="auto" w:sz="4" w:space="0"/>
            </w:tcBorders>
          </w:tcPr>
          <w:p w:rsidRPr="00E86631" w:rsidR="00264718" w:rsidP="00A36649" w:rsidRDefault="00264718" w14:paraId="36D92302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034BB9">
              <w:t>2</w:t>
            </w:r>
          </w:p>
        </w:tc>
      </w:tr>
      <w:tr w:rsidRPr="00E86631" w:rsidR="00264718" w:rsidTr="00A36649" w14:paraId="2B65CD94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264718" w:rsidP="00A36649" w:rsidRDefault="00264718" w14:paraId="5B689D4F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  <w:vAlign w:val="center"/>
          </w:tcPr>
          <w:p w:rsidRPr="00E86631" w:rsidR="00264718" w:rsidP="00A36649" w:rsidRDefault="00264718" w14:paraId="5767C081" w14:textId="77777777">
            <w:pPr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1080" w:type="dxa"/>
            <w:tcBorders>
              <w:top w:val="single" w:color="auto" w:sz="4" w:space="0"/>
            </w:tcBorders>
            <w:shd w:val="clear" w:color="auto" w:fill="auto"/>
            <w:noWrap/>
            <w:vAlign w:val="center"/>
          </w:tcPr>
          <w:p w:rsidRPr="00E86631" w:rsidR="00264718" w:rsidP="00A36649" w:rsidRDefault="00264718" w14:paraId="425108C7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  <w:vAlign w:val="center"/>
          </w:tcPr>
          <w:p w:rsidRPr="00E86631" w:rsidR="00264718" w:rsidP="00A36649" w:rsidRDefault="00264718" w14:paraId="39CA940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47.15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  <w:vAlign w:val="center"/>
          </w:tcPr>
          <w:p w:rsidRPr="00E86631" w:rsidR="00264718" w:rsidP="00A36649" w:rsidRDefault="00264718" w14:paraId="2B9ECE28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264718" w:rsidP="00A36649" w:rsidRDefault="00264718" w14:paraId="06578BAF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264718" w:rsidP="00A36649" w:rsidRDefault="00264718" w14:paraId="6796600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C4C22">
              <w:t>48.15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264718" w:rsidP="00A36649" w:rsidRDefault="00264718" w14:paraId="0EF01517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E86631" w:rsidR="00264718" w:rsidTr="00A36649" w14:paraId="5CEC952A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264718" w:rsidP="00A36649" w:rsidRDefault="00264718" w14:paraId="7B8C5F68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250" w:type="dxa"/>
            <w:gridSpan w:val="2"/>
            <w:vAlign w:val="center"/>
          </w:tcPr>
          <w:p w:rsidRPr="00E86631" w:rsidR="00264718" w:rsidP="00A36649" w:rsidRDefault="00264718" w14:paraId="53352545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Balanced Accuracy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Pr="00E86631" w:rsidR="00264718" w:rsidP="00A36649" w:rsidRDefault="00264718" w14:paraId="38E3B816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44.42</w:t>
            </w: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Pr="00E86631" w:rsidR="00264718" w:rsidP="00A36649" w:rsidRDefault="00264718" w14:paraId="1319ECAD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264718" w:rsidP="00A36649" w:rsidRDefault="00264718" w14:paraId="649963AA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264718" w:rsidP="00A36649" w:rsidRDefault="00264718" w14:paraId="6B916126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C4C22">
              <w:t>47.62</w:t>
            </w:r>
          </w:p>
        </w:tc>
        <w:tc>
          <w:tcPr>
            <w:tcW w:w="1170" w:type="dxa"/>
          </w:tcPr>
          <w:p w:rsidRPr="00E86631" w:rsidR="00264718" w:rsidP="00A36649" w:rsidRDefault="00264718" w14:paraId="4348DA54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E86631" w:rsidR="00264718" w:rsidTr="00181570" w14:paraId="14A3D750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bottom"/>
          </w:tcPr>
          <w:p w:rsidR="00264718" w:rsidP="00224F9B" w:rsidRDefault="00264718" w14:paraId="39191035" w14:textId="77777777">
            <w:pPr>
              <w:spacing w:line="240" w:lineRule="auto"/>
              <w:ind w:firstLine="0"/>
              <w:jc w:val="center"/>
              <w:rPr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264718" w:rsidP="00224F9B" w:rsidRDefault="00264718" w14:paraId="118F96C0" w14:textId="77777777">
            <w:pPr>
              <w:spacing w:line="240" w:lineRule="auto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420" w:type="dxa"/>
            <w:gridSpan w:val="3"/>
            <w:shd w:val="clear" w:color="auto" w:fill="auto"/>
            <w:noWrap/>
            <w:vAlign w:val="bottom"/>
          </w:tcPr>
          <w:p w:rsidR="00264718" w:rsidP="00224F9B" w:rsidRDefault="00264718" w14:paraId="4C9700E4" w14:textId="77777777">
            <w:pPr>
              <w:spacing w:line="240" w:lineRule="auto"/>
              <w:rPr>
                <w:sz w:val="24"/>
                <w:szCs w:val="24"/>
                <w:lang w:val="en-US"/>
              </w:rPr>
            </w:pPr>
          </w:p>
        </w:tc>
        <w:tc>
          <w:tcPr>
            <w:tcW w:w="3510" w:type="dxa"/>
            <w:gridSpan w:val="3"/>
          </w:tcPr>
          <w:p w:rsidRPr="00C92510" w:rsidR="00264718" w:rsidP="00224F9B" w:rsidRDefault="00264718" w14:paraId="580A0D0F" w14:textId="77777777">
            <w:pPr>
              <w:spacing w:line="240" w:lineRule="auto"/>
              <w:rPr>
                <w:sz w:val="24"/>
                <w:szCs w:val="24"/>
                <w:lang w:val="en-US"/>
              </w:rPr>
            </w:pPr>
          </w:p>
        </w:tc>
      </w:tr>
      <w:tr w:rsidRPr="00E86631" w:rsidR="003109F2" w:rsidTr="00181570" w14:paraId="36744488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bottom"/>
          </w:tcPr>
          <w:p w:rsidRPr="00E86631" w:rsidR="003109F2" w:rsidP="00224F9B" w:rsidRDefault="003109F2" w14:paraId="5DE514BB" w14:textId="77777777">
            <w:pPr>
              <w:spacing w:line="240" w:lineRule="auto"/>
              <w:ind w:firstLine="0"/>
              <w:rPr>
                <w:b/>
                <w:bCs/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RF</w:t>
            </w:r>
          </w:p>
        </w:tc>
        <w:tc>
          <w:tcPr>
            <w:tcW w:w="1170" w:type="dxa"/>
          </w:tcPr>
          <w:p w:rsidRPr="00E86631" w:rsidR="003109F2" w:rsidP="00224F9B" w:rsidRDefault="003109F2" w14:paraId="3859201A" w14:textId="77777777">
            <w:pPr>
              <w:spacing w:line="240" w:lineRule="auto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420" w:type="dxa"/>
            <w:gridSpan w:val="3"/>
            <w:shd w:val="clear" w:color="auto" w:fill="auto"/>
            <w:noWrap/>
            <w:vAlign w:val="center"/>
          </w:tcPr>
          <w:p w:rsidRPr="00E86631" w:rsidR="003109F2" w:rsidP="00224F9B" w:rsidRDefault="003109F2" w14:paraId="4E315AF0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  <w:tc>
          <w:tcPr>
            <w:tcW w:w="3510" w:type="dxa"/>
            <w:gridSpan w:val="3"/>
          </w:tcPr>
          <w:p w:rsidRPr="00E86631" w:rsidR="003109F2" w:rsidP="00224F9B" w:rsidRDefault="003109F2" w14:paraId="567A8CB1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C92510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</w:tr>
      <w:tr w:rsidRPr="00E86631" w:rsidR="003109F2" w:rsidTr="00181570" w14:paraId="2D4A8780" w14:textId="77777777">
        <w:trPr>
          <w:trHeight w:val="243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Pr="00E86631" w:rsidR="003109F2" w:rsidP="00224F9B" w:rsidRDefault="003109F2" w14:paraId="2575F444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3109F2" w:rsidP="00224F9B" w:rsidRDefault="003109F2" w14:paraId="3928ACE5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8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E86631" w:rsidR="003109F2" w:rsidP="00224F9B" w:rsidRDefault="003109F2" w14:paraId="687D9F03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E86631" w:rsidR="003109F2" w:rsidP="00224F9B" w:rsidRDefault="003109F2" w14:paraId="364A1D6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E86631" w:rsidR="003109F2" w:rsidP="00224F9B" w:rsidRDefault="003109F2" w14:paraId="545757D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V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3109F2" w:rsidP="00224F9B" w:rsidRDefault="003109F2" w14:paraId="35D23910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3109F2" w:rsidP="00224F9B" w:rsidRDefault="003109F2" w14:paraId="5CE3DFB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3109F2" w:rsidP="00224F9B" w:rsidRDefault="003109F2" w14:paraId="2D0B806C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V</w:t>
            </w:r>
          </w:p>
        </w:tc>
      </w:tr>
      <w:tr w:rsidRPr="00E86631" w:rsidR="003506C6" w:rsidTr="00181570" w14:paraId="02ADA5DE" w14:textId="77777777">
        <w:trPr>
          <w:trHeight w:val="288"/>
        </w:trPr>
        <w:tc>
          <w:tcPr>
            <w:tcW w:w="1260" w:type="dxa"/>
            <w:vMerge w:val="restart"/>
            <w:shd w:val="clear" w:color="auto" w:fill="auto"/>
            <w:noWrap/>
            <w:vAlign w:val="center"/>
          </w:tcPr>
          <w:p w:rsidRPr="00E86631" w:rsidR="003506C6" w:rsidP="00224F9B" w:rsidRDefault="003506C6" w14:paraId="1F3D124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rue Lesion Type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vAlign w:val="center"/>
          </w:tcPr>
          <w:p w:rsidRPr="00E86631" w:rsidR="003506C6" w:rsidP="00224F9B" w:rsidRDefault="003506C6" w14:paraId="04F38418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Type I</w:t>
            </w:r>
          </w:p>
        </w:tc>
        <w:tc>
          <w:tcPr>
            <w:tcW w:w="108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3506C6" w:rsidP="00224F9B" w:rsidRDefault="003506C6" w14:paraId="0D1F2CB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38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3506C6" w:rsidP="00224F9B" w:rsidRDefault="003506C6" w14:paraId="0003317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11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3506C6" w:rsidP="00224F9B" w:rsidRDefault="003506C6" w14:paraId="158D5290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11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3506C6" w:rsidP="00224F9B" w:rsidRDefault="003506C6" w14:paraId="69A517DB" w14:textId="30AEFC1F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B47999">
              <w:t>12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3506C6" w:rsidP="00224F9B" w:rsidRDefault="003506C6" w14:paraId="7D912766" w14:textId="440AF7FE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B47999">
              <w:t>2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3506C6" w:rsidP="00224F9B" w:rsidRDefault="003506C6" w14:paraId="44A17FB9" w14:textId="73D8B718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B47999">
              <w:t>2</w:t>
            </w:r>
          </w:p>
        </w:tc>
      </w:tr>
      <w:tr w:rsidRPr="00E86631" w:rsidR="003506C6" w:rsidTr="00181570" w14:paraId="0E3AF002" w14:textId="77777777">
        <w:trPr>
          <w:trHeight w:val="288"/>
        </w:trPr>
        <w:tc>
          <w:tcPr>
            <w:tcW w:w="1260" w:type="dxa"/>
            <w:vMerge/>
            <w:shd w:val="clear" w:color="auto" w:fill="auto"/>
            <w:noWrap/>
            <w:vAlign w:val="center"/>
          </w:tcPr>
          <w:p w:rsidRPr="00E86631" w:rsidR="003506C6" w:rsidP="00224F9B" w:rsidRDefault="003506C6" w14:paraId="5AC0D7F7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vAlign w:val="center"/>
          </w:tcPr>
          <w:p w:rsidRPr="00E86631" w:rsidR="003506C6" w:rsidP="00224F9B" w:rsidRDefault="003506C6" w14:paraId="3329FFEA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Type II</w:t>
            </w:r>
          </w:p>
        </w:tc>
        <w:tc>
          <w:tcPr>
            <w:tcW w:w="1080" w:type="dxa"/>
            <w:shd w:val="clear" w:color="auto" w:fill="auto"/>
            <w:noWrap/>
          </w:tcPr>
          <w:p w:rsidRPr="00E86631" w:rsidR="003506C6" w:rsidP="00224F9B" w:rsidRDefault="003506C6" w14:paraId="6D4B950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13</w:t>
            </w:r>
          </w:p>
        </w:tc>
        <w:tc>
          <w:tcPr>
            <w:tcW w:w="1170" w:type="dxa"/>
            <w:shd w:val="clear" w:color="auto" w:fill="auto"/>
            <w:noWrap/>
          </w:tcPr>
          <w:p w:rsidRPr="00E86631" w:rsidR="003506C6" w:rsidP="00224F9B" w:rsidRDefault="003506C6" w14:paraId="07A18318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3</w:t>
            </w:r>
          </w:p>
        </w:tc>
        <w:tc>
          <w:tcPr>
            <w:tcW w:w="1170" w:type="dxa"/>
            <w:shd w:val="clear" w:color="auto" w:fill="auto"/>
            <w:noWrap/>
          </w:tcPr>
          <w:p w:rsidRPr="00E86631" w:rsidR="003506C6" w:rsidP="00224F9B" w:rsidRDefault="003506C6" w14:paraId="5A2ED6E8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6</w:t>
            </w:r>
          </w:p>
        </w:tc>
        <w:tc>
          <w:tcPr>
            <w:tcW w:w="1170" w:type="dxa"/>
          </w:tcPr>
          <w:p w:rsidRPr="00E86631" w:rsidR="003506C6" w:rsidP="00224F9B" w:rsidRDefault="003506C6" w14:paraId="51F75C0B" w14:textId="5BF4FC2B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B47999">
              <w:t>4</w:t>
            </w:r>
          </w:p>
        </w:tc>
        <w:tc>
          <w:tcPr>
            <w:tcW w:w="1170" w:type="dxa"/>
          </w:tcPr>
          <w:p w:rsidRPr="00E86631" w:rsidR="003506C6" w:rsidP="00224F9B" w:rsidRDefault="003506C6" w14:paraId="19930311" w14:textId="607ADF8D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B47999">
              <w:t>3</w:t>
            </w:r>
          </w:p>
        </w:tc>
        <w:tc>
          <w:tcPr>
            <w:tcW w:w="1170" w:type="dxa"/>
          </w:tcPr>
          <w:p w:rsidRPr="00E86631" w:rsidR="003506C6" w:rsidP="00224F9B" w:rsidRDefault="003506C6" w14:paraId="37E95A53" w14:textId="64DF0D92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B47999">
              <w:t>0</w:t>
            </w:r>
          </w:p>
        </w:tc>
      </w:tr>
      <w:tr w:rsidRPr="00E86631" w:rsidR="003506C6" w:rsidTr="00181570" w14:paraId="1D9463B6" w14:textId="77777777">
        <w:trPr>
          <w:trHeight w:val="252"/>
        </w:trPr>
        <w:tc>
          <w:tcPr>
            <w:tcW w:w="1260" w:type="dxa"/>
            <w:vMerge/>
            <w:shd w:val="clear" w:color="auto" w:fill="auto"/>
            <w:noWrap/>
            <w:vAlign w:val="center"/>
          </w:tcPr>
          <w:p w:rsidRPr="00E86631" w:rsidR="003506C6" w:rsidP="00224F9B" w:rsidRDefault="003506C6" w14:paraId="061625A4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3506C6" w:rsidP="00224F9B" w:rsidRDefault="003506C6" w14:paraId="1AAEBECD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Type IV</w:t>
            </w:r>
          </w:p>
        </w:tc>
        <w:tc>
          <w:tcPr>
            <w:tcW w:w="1080" w:type="dxa"/>
            <w:tcBorders>
              <w:bottom w:val="single" w:color="auto" w:sz="4" w:space="0"/>
            </w:tcBorders>
            <w:shd w:val="clear" w:color="auto" w:fill="auto"/>
            <w:noWrap/>
          </w:tcPr>
          <w:p w:rsidRPr="00E86631" w:rsidR="003506C6" w:rsidP="00224F9B" w:rsidRDefault="003506C6" w14:paraId="3CDA771E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10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</w:tcPr>
          <w:p w:rsidRPr="00E86631" w:rsidR="003506C6" w:rsidP="00224F9B" w:rsidRDefault="003506C6" w14:paraId="2418A00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6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 w:rsidRPr="00E86631" w:rsidR="003506C6" w:rsidP="00224F9B" w:rsidRDefault="003506C6" w14:paraId="5FBFF61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25</w:t>
            </w:r>
          </w:p>
        </w:tc>
        <w:tc>
          <w:tcPr>
            <w:tcW w:w="1170" w:type="dxa"/>
            <w:tcBorders>
              <w:bottom w:val="single" w:color="auto" w:sz="4" w:space="0"/>
            </w:tcBorders>
          </w:tcPr>
          <w:p w:rsidRPr="00E86631" w:rsidR="003506C6" w:rsidP="00224F9B" w:rsidRDefault="003506C6" w14:paraId="6251EB56" w14:textId="5C1882B6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B47999">
              <w:t>1</w:t>
            </w:r>
          </w:p>
        </w:tc>
        <w:tc>
          <w:tcPr>
            <w:tcW w:w="1170" w:type="dxa"/>
            <w:tcBorders>
              <w:bottom w:val="single" w:color="auto" w:sz="4" w:space="0"/>
            </w:tcBorders>
          </w:tcPr>
          <w:p w:rsidRPr="00E86631" w:rsidR="003506C6" w:rsidP="00224F9B" w:rsidRDefault="003506C6" w14:paraId="7BBE278B" w14:textId="335B76CE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B47999">
              <w:t>1</w:t>
            </w:r>
          </w:p>
        </w:tc>
        <w:tc>
          <w:tcPr>
            <w:tcW w:w="1170" w:type="dxa"/>
            <w:tcBorders>
              <w:bottom w:val="single" w:color="auto" w:sz="4" w:space="0"/>
            </w:tcBorders>
          </w:tcPr>
          <w:p w:rsidRPr="00E86631" w:rsidR="003506C6" w:rsidP="00224F9B" w:rsidRDefault="003506C6" w14:paraId="48FFEF84" w14:textId="56E98BE2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B47999">
              <w:t>2</w:t>
            </w:r>
          </w:p>
        </w:tc>
      </w:tr>
      <w:tr w:rsidRPr="00E86631" w:rsidR="003506C6" w:rsidTr="00181570" w14:paraId="252AD2E8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3506C6" w:rsidP="00224F9B" w:rsidRDefault="003506C6" w14:paraId="60C1FEE7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  <w:vAlign w:val="center"/>
          </w:tcPr>
          <w:p w:rsidRPr="00E86631" w:rsidR="003506C6" w:rsidP="00224F9B" w:rsidRDefault="003506C6" w14:paraId="0D5CD031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1080" w:type="dxa"/>
            <w:tcBorders>
              <w:top w:val="single" w:color="auto" w:sz="4" w:space="0"/>
            </w:tcBorders>
            <w:shd w:val="clear" w:color="auto" w:fill="auto"/>
            <w:noWrap/>
            <w:vAlign w:val="center"/>
          </w:tcPr>
          <w:p w:rsidRPr="00E86631" w:rsidR="003506C6" w:rsidP="00224F9B" w:rsidRDefault="003506C6" w14:paraId="3CABAD56" w14:textId="77777777">
            <w:pPr>
              <w:spacing w:line="240" w:lineRule="auto"/>
              <w:jc w:val="righ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  <w:vAlign w:val="center"/>
          </w:tcPr>
          <w:p w:rsidRPr="00E86631" w:rsidR="003506C6" w:rsidP="00224F9B" w:rsidRDefault="003506C6" w14:paraId="2125854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  <w:lang w:val="en-US"/>
              </w:rPr>
              <w:t>53.66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  <w:vAlign w:val="center"/>
          </w:tcPr>
          <w:p w:rsidRPr="00E86631" w:rsidR="003506C6" w:rsidP="00224F9B" w:rsidRDefault="003506C6" w14:paraId="37779245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3506C6" w:rsidP="00224F9B" w:rsidRDefault="003506C6" w14:paraId="01333CDC" w14:textId="37AC07A6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3506C6" w:rsidP="00224F9B" w:rsidRDefault="003506C6" w14:paraId="25B26498" w14:textId="25A0872F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154822">
              <w:t>62.96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3506C6" w:rsidP="00224F9B" w:rsidRDefault="003506C6" w14:paraId="47C9D630" w14:textId="68CBF6E3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Pr="00E86631" w:rsidR="003506C6" w:rsidTr="00181570" w14:paraId="17F6078C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3506C6" w:rsidP="00224F9B" w:rsidRDefault="003506C6" w14:paraId="76E9D9CE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250" w:type="dxa"/>
            <w:gridSpan w:val="2"/>
            <w:vAlign w:val="center"/>
          </w:tcPr>
          <w:p w:rsidRPr="00E86631" w:rsidR="003506C6" w:rsidP="00224F9B" w:rsidRDefault="003506C6" w14:paraId="0455B7A4" w14:textId="77777777">
            <w:pPr>
              <w:spacing w:line="240" w:lineRule="auto"/>
              <w:ind w:firstLine="0"/>
              <w:rPr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Balanced Accuracy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Pr="00E86631" w:rsidR="003506C6" w:rsidP="00224F9B" w:rsidRDefault="003506C6" w14:paraId="6772AF2B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  <w:lang w:val="en-US"/>
              </w:rPr>
              <w:t>45.98</w:t>
            </w: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Pr="00E86631" w:rsidR="003506C6" w:rsidP="00224F9B" w:rsidRDefault="003506C6" w14:paraId="35B70559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3506C6" w:rsidP="00224F9B" w:rsidRDefault="003506C6" w14:paraId="4955036B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3506C6" w:rsidP="00224F9B" w:rsidRDefault="003506C6" w14:paraId="5D7102C6" w14:textId="7809A8E0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154822">
              <w:t>55.95</w:t>
            </w:r>
          </w:p>
        </w:tc>
        <w:tc>
          <w:tcPr>
            <w:tcW w:w="1170" w:type="dxa"/>
          </w:tcPr>
          <w:p w:rsidRPr="00E86631" w:rsidR="003506C6" w:rsidP="00224F9B" w:rsidRDefault="003506C6" w14:paraId="53845D24" w14:textId="5A4D860B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Pr="00E86631" w:rsidR="003109F2" w:rsidTr="00181570" w14:paraId="6A436AC8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3109F2" w:rsidP="00224F9B" w:rsidRDefault="003109F2" w14:paraId="548C34B0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vAlign w:val="center"/>
          </w:tcPr>
          <w:p w:rsidRPr="00E86631" w:rsidR="003109F2" w:rsidP="00224F9B" w:rsidRDefault="003109F2" w14:paraId="21CE31EF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Pr="00E86631" w:rsidR="003109F2" w:rsidP="00224F9B" w:rsidRDefault="003109F2" w14:paraId="7E5E6A2C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Pr="00E86631" w:rsidR="003109F2" w:rsidP="00224F9B" w:rsidRDefault="003109F2" w14:paraId="071C1DB6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Pr="00E86631" w:rsidR="003109F2" w:rsidP="00224F9B" w:rsidRDefault="003109F2" w14:paraId="5CAC8F2E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3109F2" w:rsidP="00224F9B" w:rsidRDefault="003109F2" w14:paraId="62FDBD29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3109F2" w:rsidP="00224F9B" w:rsidRDefault="003109F2" w14:paraId="3B4ECBD9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3109F2" w:rsidP="00224F9B" w:rsidRDefault="003109F2" w14:paraId="58EF2AA2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Pr="00E86631" w:rsidR="003109F2" w:rsidTr="00181570" w14:paraId="4AAA88C3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3109F2" w:rsidP="00224F9B" w:rsidRDefault="003109F2" w14:paraId="37646402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SVM</w:t>
            </w:r>
          </w:p>
        </w:tc>
        <w:tc>
          <w:tcPr>
            <w:tcW w:w="1170" w:type="dxa"/>
            <w:vAlign w:val="center"/>
          </w:tcPr>
          <w:p w:rsidRPr="00E86631" w:rsidR="003109F2" w:rsidP="00224F9B" w:rsidRDefault="003109F2" w14:paraId="215D630A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420" w:type="dxa"/>
            <w:gridSpan w:val="3"/>
            <w:shd w:val="clear" w:color="auto" w:fill="auto"/>
            <w:noWrap/>
            <w:vAlign w:val="center"/>
          </w:tcPr>
          <w:p w:rsidRPr="00E86631" w:rsidR="003109F2" w:rsidP="00224F9B" w:rsidRDefault="003109F2" w14:paraId="16AD46F5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  <w:tc>
          <w:tcPr>
            <w:tcW w:w="3510" w:type="dxa"/>
            <w:gridSpan w:val="3"/>
          </w:tcPr>
          <w:p w:rsidRPr="00E86631" w:rsidR="003109F2" w:rsidP="00224F9B" w:rsidRDefault="003109F2" w14:paraId="1087F40E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C92510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</w:tr>
      <w:tr w:rsidRPr="00E86631" w:rsidR="003109F2" w:rsidTr="00181570" w14:paraId="66B2A86A" w14:textId="77777777">
        <w:trPr>
          <w:trHeight w:val="10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3109F2" w:rsidP="00224F9B" w:rsidRDefault="003109F2" w14:paraId="0B4D8C37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3109F2" w:rsidP="00224F9B" w:rsidRDefault="003109F2" w14:paraId="3908D89F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8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 w:rsidRPr="00E86631" w:rsidR="003109F2" w:rsidP="00224F9B" w:rsidRDefault="003109F2" w14:paraId="236B1FE9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 w:rsidRPr="00E86631" w:rsidR="003109F2" w:rsidP="00224F9B" w:rsidRDefault="003109F2" w14:paraId="5FB3E072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 w:rsidRPr="00E86631" w:rsidR="003109F2" w:rsidP="00224F9B" w:rsidRDefault="003109F2" w14:paraId="12B6551A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V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3109F2" w:rsidP="00224F9B" w:rsidRDefault="003109F2" w14:paraId="77EB7832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3109F2" w:rsidP="00224F9B" w:rsidRDefault="003109F2" w14:paraId="1F6F0762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3109F2" w:rsidP="00224F9B" w:rsidRDefault="003109F2" w14:paraId="017AFFC4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V</w:t>
            </w:r>
          </w:p>
        </w:tc>
      </w:tr>
      <w:tr w:rsidRPr="00E86631" w:rsidR="003506C6" w:rsidTr="00181570" w14:paraId="4AB513E1" w14:textId="77777777">
        <w:trPr>
          <w:trHeight w:val="288"/>
        </w:trPr>
        <w:tc>
          <w:tcPr>
            <w:tcW w:w="1260" w:type="dxa"/>
            <w:vMerge w:val="restart"/>
            <w:shd w:val="clear" w:color="auto" w:fill="auto"/>
            <w:noWrap/>
            <w:vAlign w:val="center"/>
          </w:tcPr>
          <w:p w:rsidRPr="00E86631" w:rsidR="003506C6" w:rsidP="00224F9B" w:rsidRDefault="003506C6" w14:paraId="6EF3DCC6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rue Lesion Type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vAlign w:val="center"/>
          </w:tcPr>
          <w:p w:rsidRPr="00E86631" w:rsidR="003506C6" w:rsidP="00224F9B" w:rsidRDefault="003506C6" w14:paraId="1C697D4F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Type I</w:t>
            </w:r>
          </w:p>
        </w:tc>
        <w:tc>
          <w:tcPr>
            <w:tcW w:w="108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3506C6" w:rsidP="00224F9B" w:rsidRDefault="003506C6" w14:paraId="15F91066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29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3506C6" w:rsidP="00224F9B" w:rsidRDefault="003506C6" w14:paraId="0EF6E496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20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</w:tcPr>
          <w:p w:rsidRPr="00E86631" w:rsidR="003506C6" w:rsidP="00224F9B" w:rsidRDefault="003506C6" w14:paraId="30AC0591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11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3506C6" w:rsidP="00224F9B" w:rsidRDefault="003506C6" w14:paraId="525E528F" w14:textId="1CF9E2E6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9B4AA6">
              <w:t>10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3506C6" w:rsidP="00224F9B" w:rsidRDefault="003506C6" w14:paraId="07920B59" w14:textId="3982524B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9B4AA6">
              <w:t>5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3506C6" w:rsidP="00224F9B" w:rsidRDefault="003506C6" w14:paraId="08CA0F2E" w14:textId="579BDEB0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9B4AA6">
              <w:t>1</w:t>
            </w:r>
          </w:p>
        </w:tc>
      </w:tr>
      <w:tr w:rsidRPr="00E86631" w:rsidR="003506C6" w:rsidTr="00181570" w14:paraId="7C6A92AA" w14:textId="77777777">
        <w:trPr>
          <w:trHeight w:val="288"/>
        </w:trPr>
        <w:tc>
          <w:tcPr>
            <w:tcW w:w="1260" w:type="dxa"/>
            <w:vMerge/>
            <w:shd w:val="clear" w:color="auto" w:fill="auto"/>
            <w:noWrap/>
            <w:vAlign w:val="center"/>
          </w:tcPr>
          <w:p w:rsidRPr="00E86631" w:rsidR="003506C6" w:rsidP="00224F9B" w:rsidRDefault="003506C6" w14:paraId="1FC8731C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vAlign w:val="center"/>
          </w:tcPr>
          <w:p w:rsidRPr="00E86631" w:rsidR="003506C6" w:rsidP="00224F9B" w:rsidRDefault="003506C6" w14:paraId="67F4C0E0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E86631">
              <w:rPr>
                <w:sz w:val="24"/>
                <w:szCs w:val="24"/>
              </w:rPr>
              <w:t>Type II</w:t>
            </w:r>
          </w:p>
        </w:tc>
        <w:tc>
          <w:tcPr>
            <w:tcW w:w="1080" w:type="dxa"/>
            <w:shd w:val="clear" w:color="auto" w:fill="auto"/>
            <w:noWrap/>
          </w:tcPr>
          <w:p w:rsidRPr="00E86631" w:rsidR="003506C6" w:rsidP="00224F9B" w:rsidRDefault="003506C6" w14:paraId="33984B0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13</w:t>
            </w:r>
          </w:p>
        </w:tc>
        <w:tc>
          <w:tcPr>
            <w:tcW w:w="1170" w:type="dxa"/>
            <w:shd w:val="clear" w:color="auto" w:fill="auto"/>
            <w:noWrap/>
          </w:tcPr>
          <w:p w:rsidRPr="00E86631" w:rsidR="003506C6" w:rsidP="00224F9B" w:rsidRDefault="003506C6" w14:paraId="748457B0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3</w:t>
            </w:r>
          </w:p>
        </w:tc>
        <w:tc>
          <w:tcPr>
            <w:tcW w:w="1170" w:type="dxa"/>
            <w:shd w:val="clear" w:color="auto" w:fill="auto"/>
            <w:noWrap/>
          </w:tcPr>
          <w:p w:rsidRPr="00E86631" w:rsidR="003506C6" w:rsidP="00224F9B" w:rsidRDefault="003506C6" w14:paraId="1424E198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6</w:t>
            </w:r>
          </w:p>
        </w:tc>
        <w:tc>
          <w:tcPr>
            <w:tcW w:w="1170" w:type="dxa"/>
          </w:tcPr>
          <w:p w:rsidRPr="00E86631" w:rsidR="003506C6" w:rsidP="00224F9B" w:rsidRDefault="003506C6" w14:paraId="65EF31FF" w14:textId="11BADECE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9B4AA6">
              <w:t>5</w:t>
            </w:r>
          </w:p>
        </w:tc>
        <w:tc>
          <w:tcPr>
            <w:tcW w:w="1170" w:type="dxa"/>
          </w:tcPr>
          <w:p w:rsidRPr="00E86631" w:rsidR="003506C6" w:rsidP="00224F9B" w:rsidRDefault="003506C6" w14:paraId="245E032B" w14:textId="490248A5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9B4AA6">
              <w:t>2</w:t>
            </w:r>
          </w:p>
        </w:tc>
        <w:tc>
          <w:tcPr>
            <w:tcW w:w="1170" w:type="dxa"/>
          </w:tcPr>
          <w:p w:rsidRPr="00E86631" w:rsidR="003506C6" w:rsidP="00224F9B" w:rsidRDefault="003506C6" w14:paraId="45AC41F1" w14:textId="77A9CA8A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9B4AA6">
              <w:t>0</w:t>
            </w:r>
          </w:p>
        </w:tc>
      </w:tr>
      <w:tr w:rsidRPr="00E86631" w:rsidR="003506C6" w:rsidTr="00181570" w14:paraId="48ACFD4E" w14:textId="77777777">
        <w:trPr>
          <w:trHeight w:val="288"/>
        </w:trPr>
        <w:tc>
          <w:tcPr>
            <w:tcW w:w="1260" w:type="dxa"/>
            <w:vMerge/>
            <w:shd w:val="clear" w:color="auto" w:fill="auto"/>
            <w:noWrap/>
            <w:vAlign w:val="center"/>
          </w:tcPr>
          <w:p w:rsidRPr="00E86631" w:rsidR="003506C6" w:rsidP="00224F9B" w:rsidRDefault="003506C6" w14:paraId="1F8974FA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bottom w:val="single" w:color="auto" w:sz="4" w:space="0"/>
            </w:tcBorders>
            <w:vAlign w:val="center"/>
          </w:tcPr>
          <w:p w:rsidRPr="00E86631" w:rsidR="003506C6" w:rsidP="00224F9B" w:rsidRDefault="003506C6" w14:paraId="77595FFA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E86631">
              <w:rPr>
                <w:sz w:val="24"/>
                <w:szCs w:val="24"/>
              </w:rPr>
              <w:t>Type IV</w:t>
            </w:r>
          </w:p>
        </w:tc>
        <w:tc>
          <w:tcPr>
            <w:tcW w:w="1080" w:type="dxa"/>
            <w:tcBorders>
              <w:bottom w:val="single" w:color="auto" w:sz="4" w:space="0"/>
            </w:tcBorders>
            <w:shd w:val="clear" w:color="auto" w:fill="auto"/>
            <w:noWrap/>
          </w:tcPr>
          <w:p w:rsidRPr="00E86631" w:rsidR="003506C6" w:rsidP="00224F9B" w:rsidRDefault="003506C6" w14:paraId="3AC3ECC3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7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</w:tcPr>
          <w:p w:rsidRPr="00E86631" w:rsidR="003506C6" w:rsidP="00224F9B" w:rsidRDefault="003506C6" w14:paraId="095EC0E5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11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 w:rsidRPr="00E86631" w:rsidR="003506C6" w:rsidP="00224F9B" w:rsidRDefault="003506C6" w14:paraId="131AD2A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23</w:t>
            </w:r>
          </w:p>
        </w:tc>
        <w:tc>
          <w:tcPr>
            <w:tcW w:w="1170" w:type="dxa"/>
            <w:tcBorders>
              <w:bottom w:val="single" w:color="auto" w:sz="4" w:space="0"/>
            </w:tcBorders>
          </w:tcPr>
          <w:p w:rsidRPr="00E86631" w:rsidR="003506C6" w:rsidP="00224F9B" w:rsidRDefault="003506C6" w14:paraId="07112D9D" w14:textId="47CBFFDA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9B4AA6">
              <w:t>0</w:t>
            </w:r>
          </w:p>
        </w:tc>
        <w:tc>
          <w:tcPr>
            <w:tcW w:w="1170" w:type="dxa"/>
            <w:tcBorders>
              <w:bottom w:val="single" w:color="auto" w:sz="4" w:space="0"/>
            </w:tcBorders>
          </w:tcPr>
          <w:p w:rsidRPr="00E86631" w:rsidR="003506C6" w:rsidP="00224F9B" w:rsidRDefault="003506C6" w14:paraId="390F8FB1" w14:textId="78232170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9B4AA6">
              <w:t>1</w:t>
            </w:r>
          </w:p>
        </w:tc>
        <w:tc>
          <w:tcPr>
            <w:tcW w:w="1170" w:type="dxa"/>
            <w:tcBorders>
              <w:bottom w:val="single" w:color="auto" w:sz="4" w:space="0"/>
            </w:tcBorders>
          </w:tcPr>
          <w:p w:rsidRPr="00E86631" w:rsidR="003506C6" w:rsidP="00224F9B" w:rsidRDefault="003506C6" w14:paraId="250840DC" w14:textId="76C6BE52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9B4AA6">
              <w:t>3</w:t>
            </w:r>
          </w:p>
        </w:tc>
      </w:tr>
      <w:tr w:rsidRPr="00E86631" w:rsidR="003506C6" w:rsidTr="00181570" w14:paraId="3067BB1B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3506C6" w:rsidP="00224F9B" w:rsidRDefault="003506C6" w14:paraId="2F7E7AD2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  <w:vAlign w:val="center"/>
          </w:tcPr>
          <w:p w:rsidRPr="00E86631" w:rsidR="003506C6" w:rsidP="00224F9B" w:rsidRDefault="003506C6" w14:paraId="223A89D5" w14:textId="77777777">
            <w:pPr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1080" w:type="dxa"/>
            <w:tcBorders>
              <w:top w:val="single" w:color="auto" w:sz="4" w:space="0"/>
            </w:tcBorders>
            <w:shd w:val="clear" w:color="auto" w:fill="auto"/>
            <w:noWrap/>
            <w:vAlign w:val="center"/>
          </w:tcPr>
          <w:p w:rsidRPr="00E86631" w:rsidR="003506C6" w:rsidP="00224F9B" w:rsidRDefault="003506C6" w14:paraId="3AC6650E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  <w:vAlign w:val="center"/>
          </w:tcPr>
          <w:p w:rsidRPr="00E86631" w:rsidR="003506C6" w:rsidP="00224F9B" w:rsidRDefault="003506C6" w14:paraId="681F9829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44.72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  <w:vAlign w:val="center"/>
          </w:tcPr>
          <w:p w:rsidRPr="00E86631" w:rsidR="003506C6" w:rsidP="00224F9B" w:rsidRDefault="003506C6" w14:paraId="1F1D4113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3506C6" w:rsidP="00224F9B" w:rsidRDefault="003506C6" w14:paraId="40564A1F" w14:textId="1A3C884B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3506C6" w:rsidP="00224F9B" w:rsidRDefault="003506C6" w14:paraId="49666765" w14:textId="20171A4D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1552A1">
              <w:t>55.56</w:t>
            </w:r>
          </w:p>
        </w:tc>
        <w:tc>
          <w:tcPr>
            <w:tcW w:w="1170" w:type="dxa"/>
            <w:tcBorders>
              <w:top w:val="single" w:color="auto" w:sz="4" w:space="0"/>
            </w:tcBorders>
          </w:tcPr>
          <w:p w:rsidRPr="00E86631" w:rsidR="003506C6" w:rsidP="00224F9B" w:rsidRDefault="003506C6" w14:paraId="78996940" w14:textId="43A89486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E86631" w:rsidR="003506C6" w:rsidTr="00181570" w14:paraId="0B25ADF1" w14:textId="77777777">
        <w:trPr>
          <w:trHeight w:val="288"/>
        </w:trPr>
        <w:tc>
          <w:tcPr>
            <w:tcW w:w="1260" w:type="dxa"/>
            <w:shd w:val="clear" w:color="auto" w:fill="auto"/>
            <w:noWrap/>
            <w:vAlign w:val="center"/>
          </w:tcPr>
          <w:p w:rsidRPr="00E86631" w:rsidR="003506C6" w:rsidP="00224F9B" w:rsidRDefault="003506C6" w14:paraId="1681C238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250" w:type="dxa"/>
            <w:gridSpan w:val="2"/>
            <w:vAlign w:val="center"/>
          </w:tcPr>
          <w:p w:rsidRPr="00E86631" w:rsidR="003506C6" w:rsidP="00224F9B" w:rsidRDefault="003506C6" w14:paraId="0B0495CB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Balanced Accuracy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Pr="00E86631" w:rsidR="003506C6" w:rsidP="00224F9B" w:rsidRDefault="003506C6" w14:paraId="49F3501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39.36</w:t>
            </w: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Pr="00E86631" w:rsidR="003506C6" w:rsidP="00224F9B" w:rsidRDefault="003506C6" w14:paraId="165500F7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3506C6" w:rsidP="00224F9B" w:rsidRDefault="003506C6" w14:paraId="5612BF73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</w:tcPr>
          <w:p w:rsidRPr="00E86631" w:rsidR="003506C6" w:rsidP="00224F9B" w:rsidRDefault="003506C6" w14:paraId="28476FB4" w14:textId="1D4FF92E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1552A1">
              <w:t>55.36</w:t>
            </w:r>
          </w:p>
        </w:tc>
        <w:tc>
          <w:tcPr>
            <w:tcW w:w="1170" w:type="dxa"/>
          </w:tcPr>
          <w:p w:rsidRPr="00E86631" w:rsidR="003506C6" w:rsidP="00224F9B" w:rsidRDefault="003506C6" w14:paraId="57950675" w14:textId="5A6A45B8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</w:tr>
    </w:tbl>
    <w:p w:rsidRPr="00D321ED" w:rsidR="003109F2" w:rsidP="00224F9B" w:rsidRDefault="003109F2" w14:paraId="3F3D1D36" w14:textId="77777777">
      <w:pPr>
        <w:spacing w:line="480" w:lineRule="auto"/>
        <w:rPr>
          <w:b/>
          <w:sz w:val="18"/>
          <w:szCs w:val="18"/>
        </w:rPr>
      </w:pPr>
    </w:p>
    <w:p w:rsidR="003506C6" w:rsidP="7305AEE6" w:rsidRDefault="003109F2" w14:paraId="3353EFCF" w14:textId="0C09CE01" w14:noSpellErr="1">
      <w:pPr>
        <w:spacing w:line="480" w:lineRule="auto"/>
        <w:ind w:firstLine="0"/>
        <w:rPr>
          <w:color w:val="000000" w:themeColor="text1"/>
          <w:sz w:val="20"/>
          <w:szCs w:val="20"/>
          <w:lang w:val="en-US"/>
        </w:rPr>
      </w:pPr>
      <w:r w:rsidRPr="7305AEE6" w:rsidR="7305AEE6">
        <w:rPr>
          <w:b w:val="1"/>
          <w:bCs w:val="1"/>
          <w:sz w:val="24"/>
          <w:szCs w:val="24"/>
          <w:lang w:val="en-US"/>
        </w:rPr>
        <w:t>Table S7.</w:t>
      </w:r>
      <w:r w:rsidRPr="7305AEE6" w:rsidR="7305AEE6">
        <w:rPr>
          <w:sz w:val="24"/>
          <w:szCs w:val="24"/>
          <w:lang w:val="en-US"/>
        </w:rPr>
        <w:t xml:space="preserve"> Model </w:t>
      </w:r>
      <w:r w:rsidRPr="7305AEE6" w:rsidR="7305AEE6">
        <w:rPr>
          <w:sz w:val="24"/>
          <w:szCs w:val="24"/>
          <w:lang w:val="en-US"/>
        </w:rPr>
        <w:t xml:space="preserve">contingency tables and accuracies </w:t>
      </w:r>
      <w:r w:rsidRPr="7305AEE6" w:rsidR="7305AEE6">
        <w:rPr>
          <w:sz w:val="24"/>
          <w:szCs w:val="24"/>
          <w:lang w:val="en-US"/>
        </w:rPr>
        <w:t xml:space="preserve">for the Pitt training dataset, using the MC classification approach and the top 10 selected </w:t>
      </w:r>
      <w:r w:rsidRPr="7305AEE6" w:rsidR="7305AEE6">
        <w:rPr>
          <w:sz w:val="24"/>
          <w:szCs w:val="24"/>
          <w:lang w:val="en-US"/>
        </w:rPr>
        <w:t>features.</w:t>
      </w:r>
      <w:r w:rsidRPr="7305AEE6">
        <w:rPr>
          <w:color w:val="000000" w:themeColor="text1" w:themeTint="FF" w:themeShade="FF"/>
          <w:sz w:val="20"/>
          <w:szCs w:val="20"/>
          <w:lang w:val="en-US"/>
        </w:rPr>
        <w:br w:type="page"/>
      </w:r>
    </w:p>
    <w:tbl>
      <w:tblPr>
        <w:tblW w:w="9360" w:type="dxa"/>
        <w:tblLayout w:type="fixed"/>
        <w:tblLook w:val="04A0" w:firstRow="1" w:lastRow="0" w:firstColumn="1" w:lastColumn="0" w:noHBand="0" w:noVBand="1"/>
      </w:tblPr>
      <w:tblGrid>
        <w:gridCol w:w="1290"/>
        <w:gridCol w:w="1140"/>
        <w:gridCol w:w="1080"/>
        <w:gridCol w:w="1170"/>
        <w:gridCol w:w="1170"/>
        <w:gridCol w:w="1170"/>
        <w:gridCol w:w="1170"/>
        <w:gridCol w:w="1170"/>
      </w:tblGrid>
      <w:tr w:rsidRPr="00E86631" w:rsidR="003506C6" w:rsidTr="7305AEE6" w14:paraId="7B03ED66" w14:textId="77777777">
        <w:trPr>
          <w:trHeight w:val="288"/>
        </w:trPr>
        <w:tc>
          <w:tcPr>
            <w:tcW w:w="1290" w:type="dxa"/>
            <w:shd w:val="clear" w:color="auto" w:fill="auto"/>
            <w:noWrap/>
            <w:tcMar/>
            <w:vAlign w:val="bottom"/>
          </w:tcPr>
          <w:p w:rsidRPr="00E86631" w:rsidR="003506C6" w:rsidP="00224F9B" w:rsidRDefault="003506C6" w14:paraId="3FB7BE50" w14:textId="77777777">
            <w:pPr>
              <w:spacing w:line="240" w:lineRule="auto"/>
              <w:ind w:firstLine="0"/>
              <w:jc w:val="center"/>
              <w:rPr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b/>
                <w:bCs/>
                <w:color w:val="000000"/>
                <w:sz w:val="24"/>
                <w:szCs w:val="24"/>
                <w:lang w:val="en-US"/>
              </w:rPr>
              <w:lastRenderedPageBreak/>
              <w:t>Model</w:t>
            </w:r>
          </w:p>
        </w:tc>
        <w:tc>
          <w:tcPr>
            <w:tcW w:w="1140" w:type="dxa"/>
            <w:tcMar/>
          </w:tcPr>
          <w:p w:rsidRPr="00E86631" w:rsidR="003506C6" w:rsidP="00224F9B" w:rsidRDefault="003506C6" w14:paraId="070CD483" w14:textId="77777777">
            <w:pPr>
              <w:spacing w:line="240" w:lineRule="auto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420" w:type="dxa"/>
            <w:gridSpan w:val="3"/>
            <w:shd w:val="clear" w:color="auto" w:fill="auto"/>
            <w:noWrap/>
            <w:tcMar/>
            <w:vAlign w:val="bottom"/>
            <w:hideMark/>
          </w:tcPr>
          <w:p w:rsidRPr="00E86631" w:rsidR="003506C6" w:rsidP="00224F9B" w:rsidRDefault="003506C6" w14:paraId="12416A14" w14:textId="77777777">
            <w:pPr>
              <w:spacing w:line="240" w:lineRule="auto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raining dataset (LOO)</w:t>
            </w:r>
          </w:p>
        </w:tc>
        <w:tc>
          <w:tcPr>
            <w:tcW w:w="3510" w:type="dxa"/>
            <w:gridSpan w:val="3"/>
            <w:tcMar/>
          </w:tcPr>
          <w:p w:rsidRPr="00E86631" w:rsidR="003506C6" w:rsidP="00224F9B" w:rsidRDefault="003506C6" w14:paraId="728F357D" w14:textId="77777777">
            <w:pPr>
              <w:spacing w:line="240" w:lineRule="auto"/>
              <w:rPr>
                <w:sz w:val="24"/>
                <w:szCs w:val="24"/>
                <w:lang w:val="en-US"/>
              </w:rPr>
            </w:pPr>
            <w:r w:rsidRPr="00C92510">
              <w:rPr>
                <w:sz w:val="24"/>
                <w:szCs w:val="24"/>
                <w:lang w:val="en-US"/>
              </w:rPr>
              <w:t>Validation dataset</w:t>
            </w:r>
          </w:p>
        </w:tc>
      </w:tr>
      <w:tr w:rsidRPr="00E86631" w:rsidR="00264718" w:rsidTr="7305AEE6" w14:paraId="11DFE9A1" w14:textId="77777777">
        <w:trPr>
          <w:trHeight w:val="288"/>
        </w:trPr>
        <w:tc>
          <w:tcPr>
            <w:tcW w:w="1290" w:type="dxa"/>
            <w:shd w:val="clear" w:color="auto" w:fill="auto"/>
            <w:noWrap/>
            <w:tcMar/>
            <w:vAlign w:val="center"/>
          </w:tcPr>
          <w:p w:rsidRPr="00E86631" w:rsidR="00264718" w:rsidP="00A36649" w:rsidRDefault="00264718" w14:paraId="76396E67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Ada-Boost</w:t>
            </w:r>
          </w:p>
        </w:tc>
        <w:tc>
          <w:tcPr>
            <w:tcW w:w="1140" w:type="dxa"/>
            <w:tcMar/>
            <w:vAlign w:val="center"/>
          </w:tcPr>
          <w:p w:rsidRPr="00E86631" w:rsidR="00264718" w:rsidP="00A36649" w:rsidRDefault="00264718" w14:paraId="144D4A46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3420" w:type="dxa"/>
            <w:gridSpan w:val="3"/>
            <w:shd w:val="clear" w:color="auto" w:fill="auto"/>
            <w:noWrap/>
            <w:tcMar/>
            <w:vAlign w:val="center"/>
          </w:tcPr>
          <w:p w:rsidRPr="00E86631" w:rsidR="00264718" w:rsidP="00A36649" w:rsidRDefault="00264718" w14:paraId="742725C9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  <w:tc>
          <w:tcPr>
            <w:tcW w:w="3510" w:type="dxa"/>
            <w:gridSpan w:val="3"/>
            <w:tcMar/>
            <w:vAlign w:val="center"/>
          </w:tcPr>
          <w:p w:rsidRPr="00E86631" w:rsidR="00264718" w:rsidP="00A36649" w:rsidRDefault="00264718" w14:paraId="1CE17F5E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E86631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</w:tr>
      <w:tr w:rsidRPr="00E86631" w:rsidR="00264718" w:rsidTr="7305AEE6" w14:paraId="07A31B02" w14:textId="77777777">
        <w:trPr>
          <w:trHeight w:val="80"/>
        </w:trPr>
        <w:tc>
          <w:tcPr>
            <w:tcW w:w="1290" w:type="dxa"/>
            <w:shd w:val="clear" w:color="auto" w:fill="auto"/>
            <w:noWrap/>
            <w:tcMar/>
            <w:vAlign w:val="center"/>
          </w:tcPr>
          <w:p w:rsidRPr="00E86631" w:rsidR="00264718" w:rsidP="00A36649" w:rsidRDefault="00264718" w14:paraId="56128CF8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40" w:type="dxa"/>
            <w:tcBorders>
              <w:bottom w:val="single" w:color="auto" w:sz="4" w:space="0"/>
            </w:tcBorders>
            <w:tcMar/>
            <w:vAlign w:val="center"/>
          </w:tcPr>
          <w:p w:rsidRPr="00E86631" w:rsidR="00264718" w:rsidP="00A36649" w:rsidRDefault="00264718" w14:paraId="20B6EAE0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8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E86631" w:rsidR="00264718" w:rsidP="00A36649" w:rsidRDefault="00264718" w14:paraId="245D529E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E86631" w:rsidR="00264718" w:rsidP="00A36649" w:rsidRDefault="00264718" w14:paraId="2B373691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E86631" w:rsidR="00264718" w:rsidP="00A36649" w:rsidRDefault="00264718" w14:paraId="003510E0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V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tcMar/>
            <w:vAlign w:val="center"/>
          </w:tcPr>
          <w:p w:rsidRPr="00E86631" w:rsidR="00264718" w:rsidP="00A36649" w:rsidRDefault="00264718" w14:paraId="0ED51DB2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tcMar/>
            <w:vAlign w:val="center"/>
          </w:tcPr>
          <w:p w:rsidRPr="00E86631" w:rsidR="00264718" w:rsidP="00A36649" w:rsidRDefault="00264718" w14:paraId="20E0F19C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tcMar/>
            <w:vAlign w:val="center"/>
          </w:tcPr>
          <w:p w:rsidRPr="00E86631" w:rsidR="00264718" w:rsidP="00A36649" w:rsidRDefault="00264718" w14:paraId="70A1BB80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V</w:t>
            </w:r>
          </w:p>
        </w:tc>
      </w:tr>
      <w:tr w:rsidRPr="00E86631" w:rsidR="00264718" w:rsidTr="7305AEE6" w14:paraId="786E1996" w14:textId="77777777">
        <w:trPr>
          <w:trHeight w:val="288"/>
        </w:trPr>
        <w:tc>
          <w:tcPr>
            <w:tcW w:w="1290" w:type="dxa"/>
            <w:vMerge w:val="restart"/>
            <w:shd w:val="clear" w:color="auto" w:fill="auto"/>
            <w:noWrap/>
            <w:tcMar/>
            <w:vAlign w:val="center"/>
          </w:tcPr>
          <w:p w:rsidRPr="00E86631" w:rsidR="00264718" w:rsidP="00A36649" w:rsidRDefault="00264718" w14:paraId="174FD8CC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rue Lesion Type</w:t>
            </w:r>
          </w:p>
        </w:tc>
        <w:tc>
          <w:tcPr>
            <w:tcW w:w="1140" w:type="dxa"/>
            <w:tcBorders>
              <w:top w:val="single" w:color="auto" w:sz="4" w:space="0"/>
            </w:tcBorders>
            <w:tcMar/>
            <w:vAlign w:val="center"/>
          </w:tcPr>
          <w:p w:rsidRPr="00E86631" w:rsidR="00264718" w:rsidP="00A36649" w:rsidRDefault="00264718" w14:paraId="6D3CBF02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Type I</w:t>
            </w:r>
          </w:p>
        </w:tc>
        <w:tc>
          <w:tcPr>
            <w:tcW w:w="108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E86631" w:rsidR="00264718" w:rsidP="00A36649" w:rsidRDefault="00264718" w14:paraId="4E7892B5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0F6FFB">
              <w:t>31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E86631" w:rsidR="00264718" w:rsidP="00A36649" w:rsidRDefault="00264718" w14:paraId="02A101A6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0F6FFB">
              <w:t>20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E86631" w:rsidR="00264718" w:rsidP="00A36649" w:rsidRDefault="00264718" w14:paraId="75C8F340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0F6FFB">
              <w:t>9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tcMar/>
          </w:tcPr>
          <w:p w:rsidRPr="00E86631" w:rsidR="00264718" w:rsidP="00A36649" w:rsidRDefault="00264718" w14:paraId="3928D610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5377F8">
              <w:t>6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tcMar/>
          </w:tcPr>
          <w:p w:rsidRPr="00E86631" w:rsidR="00264718" w:rsidP="00A36649" w:rsidRDefault="00264718" w14:paraId="6EA8FF4C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5377F8">
              <w:t>9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tcMar/>
          </w:tcPr>
          <w:p w:rsidRPr="00E86631" w:rsidR="00264718" w:rsidP="00A36649" w:rsidRDefault="00264718" w14:paraId="6456FE7E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5377F8">
              <w:t>1</w:t>
            </w:r>
          </w:p>
        </w:tc>
      </w:tr>
      <w:tr w:rsidRPr="00E86631" w:rsidR="00264718" w:rsidTr="7305AEE6" w14:paraId="78C91FD4" w14:textId="77777777">
        <w:trPr>
          <w:trHeight w:val="288"/>
        </w:trPr>
        <w:tc>
          <w:tcPr>
            <w:tcW w:w="1290" w:type="dxa"/>
            <w:vMerge/>
            <w:noWrap/>
            <w:tcMar/>
            <w:vAlign w:val="center"/>
          </w:tcPr>
          <w:p w:rsidRPr="00E86631" w:rsidR="00264718" w:rsidP="00A36649" w:rsidRDefault="00264718" w14:paraId="32D88C53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40" w:type="dxa"/>
            <w:tcMar/>
            <w:vAlign w:val="center"/>
          </w:tcPr>
          <w:p w:rsidRPr="00E86631" w:rsidR="00264718" w:rsidP="00A36649" w:rsidRDefault="00264718" w14:paraId="388C174E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E86631">
              <w:rPr>
                <w:sz w:val="24"/>
                <w:szCs w:val="24"/>
              </w:rPr>
              <w:t>Type II</w:t>
            </w:r>
          </w:p>
        </w:tc>
        <w:tc>
          <w:tcPr>
            <w:tcW w:w="1080" w:type="dxa"/>
            <w:shd w:val="clear" w:color="auto" w:fill="auto"/>
            <w:noWrap/>
            <w:tcMar/>
          </w:tcPr>
          <w:p w:rsidRPr="00E86631" w:rsidR="00264718" w:rsidP="00A36649" w:rsidRDefault="00264718" w14:paraId="7166EC4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0F6FFB">
              <w:t>10</w:t>
            </w:r>
          </w:p>
        </w:tc>
        <w:tc>
          <w:tcPr>
            <w:tcW w:w="1170" w:type="dxa"/>
            <w:shd w:val="clear" w:color="auto" w:fill="auto"/>
            <w:noWrap/>
            <w:tcMar/>
          </w:tcPr>
          <w:p w:rsidRPr="00E86631" w:rsidR="00264718" w:rsidP="00A36649" w:rsidRDefault="00264718" w14:paraId="1483D4B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0F6FFB">
              <w:t>4</w:t>
            </w:r>
          </w:p>
        </w:tc>
        <w:tc>
          <w:tcPr>
            <w:tcW w:w="1170" w:type="dxa"/>
            <w:shd w:val="clear" w:color="auto" w:fill="auto"/>
            <w:noWrap/>
            <w:tcMar/>
          </w:tcPr>
          <w:p w:rsidRPr="00E86631" w:rsidR="00264718" w:rsidP="00A36649" w:rsidRDefault="00264718" w14:paraId="208501E5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0F6FFB">
              <w:t>8</w:t>
            </w:r>
          </w:p>
        </w:tc>
        <w:tc>
          <w:tcPr>
            <w:tcW w:w="1170" w:type="dxa"/>
            <w:tcMar/>
          </w:tcPr>
          <w:p w:rsidRPr="00E86631" w:rsidR="00264718" w:rsidP="00A36649" w:rsidRDefault="00264718" w14:paraId="29A6809D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5377F8">
              <w:t>4</w:t>
            </w:r>
          </w:p>
        </w:tc>
        <w:tc>
          <w:tcPr>
            <w:tcW w:w="1170" w:type="dxa"/>
            <w:tcMar/>
          </w:tcPr>
          <w:p w:rsidRPr="00E86631" w:rsidR="00264718" w:rsidP="00A36649" w:rsidRDefault="00264718" w14:paraId="73A0D961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5377F8">
              <w:t>3</w:t>
            </w:r>
          </w:p>
        </w:tc>
        <w:tc>
          <w:tcPr>
            <w:tcW w:w="1170" w:type="dxa"/>
            <w:tcMar/>
          </w:tcPr>
          <w:p w:rsidRPr="00E86631" w:rsidR="00264718" w:rsidP="00A36649" w:rsidRDefault="00264718" w14:paraId="7CC04FFA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5377F8">
              <w:t>0</w:t>
            </w:r>
          </w:p>
        </w:tc>
      </w:tr>
      <w:tr w:rsidRPr="00E86631" w:rsidR="00264718" w:rsidTr="7305AEE6" w14:paraId="22A2833F" w14:textId="77777777">
        <w:trPr>
          <w:trHeight w:val="288"/>
        </w:trPr>
        <w:tc>
          <w:tcPr>
            <w:tcW w:w="1290" w:type="dxa"/>
            <w:vMerge/>
            <w:noWrap/>
            <w:tcMar/>
            <w:vAlign w:val="center"/>
          </w:tcPr>
          <w:p w:rsidRPr="00E86631" w:rsidR="00264718" w:rsidP="00A36649" w:rsidRDefault="00264718" w14:paraId="56D70B84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40" w:type="dxa"/>
            <w:tcBorders>
              <w:bottom w:val="single" w:color="auto" w:sz="4" w:space="0"/>
            </w:tcBorders>
            <w:tcMar/>
            <w:vAlign w:val="center"/>
          </w:tcPr>
          <w:p w:rsidRPr="00E86631" w:rsidR="00264718" w:rsidP="00A36649" w:rsidRDefault="00264718" w14:paraId="12E19867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E86631">
              <w:rPr>
                <w:sz w:val="24"/>
                <w:szCs w:val="24"/>
              </w:rPr>
              <w:t>Type IV</w:t>
            </w:r>
          </w:p>
        </w:tc>
        <w:tc>
          <w:tcPr>
            <w:tcW w:w="108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E86631" w:rsidR="00264718" w:rsidP="00A36649" w:rsidRDefault="00264718" w14:paraId="73A06BE6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0F6FFB">
              <w:t>11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E86631" w:rsidR="00264718" w:rsidP="00A36649" w:rsidRDefault="00264718" w14:paraId="6C585781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0F6FFB">
              <w:t>9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E86631" w:rsidR="00264718" w:rsidP="00A36649" w:rsidRDefault="00264718" w14:paraId="1421E0E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0F6FFB">
              <w:t>21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tcMar/>
          </w:tcPr>
          <w:p w:rsidRPr="00E86631" w:rsidR="00264718" w:rsidP="00A36649" w:rsidRDefault="00264718" w14:paraId="72BEE80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377F8">
              <w:t>1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tcMar/>
          </w:tcPr>
          <w:p w:rsidRPr="00E86631" w:rsidR="00264718" w:rsidP="00A36649" w:rsidRDefault="00264718" w14:paraId="20D8E92E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377F8">
              <w:t>1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tcMar/>
          </w:tcPr>
          <w:p w:rsidRPr="00E86631" w:rsidR="00264718" w:rsidP="00A36649" w:rsidRDefault="00264718" w14:paraId="3C7654D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377F8">
              <w:t>2</w:t>
            </w:r>
          </w:p>
        </w:tc>
      </w:tr>
      <w:tr w:rsidRPr="00E86631" w:rsidR="00264718" w:rsidTr="7305AEE6" w14:paraId="7A5A8033" w14:textId="77777777">
        <w:trPr>
          <w:trHeight w:val="288"/>
        </w:trPr>
        <w:tc>
          <w:tcPr>
            <w:tcW w:w="1290" w:type="dxa"/>
            <w:shd w:val="clear" w:color="auto" w:fill="auto"/>
            <w:noWrap/>
            <w:tcMar/>
            <w:vAlign w:val="center"/>
          </w:tcPr>
          <w:p w:rsidRPr="00E86631" w:rsidR="00264718" w:rsidP="00A36649" w:rsidRDefault="00264718" w14:paraId="4F91BD03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40" w:type="dxa"/>
            <w:tcMar/>
            <w:vAlign w:val="center"/>
          </w:tcPr>
          <w:p w:rsidRPr="00E86631" w:rsidR="00264718" w:rsidP="00A36649" w:rsidRDefault="00264718" w14:paraId="250CED9D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92510">
              <w:rPr>
                <w:color w:val="000000"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1080" w:type="dxa"/>
            <w:shd w:val="clear" w:color="auto" w:fill="auto"/>
            <w:noWrap/>
            <w:tcMar/>
          </w:tcPr>
          <w:p w:rsidRPr="00E86631" w:rsidR="00264718" w:rsidP="00A36649" w:rsidRDefault="00264718" w14:paraId="7C046B7C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noWrap/>
            <w:tcMar/>
          </w:tcPr>
          <w:p w:rsidRPr="00E86631" w:rsidR="00264718" w:rsidP="00A36649" w:rsidRDefault="00264718" w14:paraId="509C70E0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795A1D">
              <w:t>45.53</w:t>
            </w:r>
          </w:p>
        </w:tc>
        <w:tc>
          <w:tcPr>
            <w:tcW w:w="1170" w:type="dxa"/>
            <w:shd w:val="clear" w:color="auto" w:fill="auto"/>
            <w:noWrap/>
            <w:tcMar/>
          </w:tcPr>
          <w:p w:rsidRPr="00E86631" w:rsidR="00264718" w:rsidP="00A36649" w:rsidRDefault="00264718" w14:paraId="1CA332E5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Mar/>
          </w:tcPr>
          <w:p w:rsidRPr="00E86631" w:rsidR="00264718" w:rsidP="00A36649" w:rsidRDefault="00264718" w14:paraId="3BE435C9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Mar/>
          </w:tcPr>
          <w:p w:rsidRPr="00E86631" w:rsidR="00264718" w:rsidP="00A36649" w:rsidRDefault="00264718" w14:paraId="3CF03B82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A5FAA">
              <w:t>40.74</w:t>
            </w:r>
          </w:p>
        </w:tc>
        <w:tc>
          <w:tcPr>
            <w:tcW w:w="1170" w:type="dxa"/>
            <w:tcMar/>
          </w:tcPr>
          <w:p w:rsidRPr="00E86631" w:rsidR="00264718" w:rsidP="00A36649" w:rsidRDefault="00264718" w14:paraId="6727BBBF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E86631" w:rsidR="00264718" w:rsidTr="7305AEE6" w14:paraId="1DB0436C" w14:textId="77777777">
        <w:trPr>
          <w:trHeight w:val="288"/>
        </w:trPr>
        <w:tc>
          <w:tcPr>
            <w:tcW w:w="1290" w:type="dxa"/>
            <w:shd w:val="clear" w:color="auto" w:fill="auto"/>
            <w:noWrap/>
            <w:tcMar/>
            <w:vAlign w:val="center"/>
          </w:tcPr>
          <w:p w:rsidRPr="00E86631" w:rsidR="00264718" w:rsidP="00A36649" w:rsidRDefault="00264718" w14:paraId="7CF5215B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220" w:type="dxa"/>
            <w:gridSpan w:val="2"/>
            <w:tcMar/>
            <w:vAlign w:val="center"/>
          </w:tcPr>
          <w:p w:rsidRPr="00E86631" w:rsidR="00264718" w:rsidP="00A36649" w:rsidRDefault="00264718" w14:paraId="630D9193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Balanced Accuracy</w:t>
            </w:r>
          </w:p>
        </w:tc>
        <w:tc>
          <w:tcPr>
            <w:tcW w:w="1170" w:type="dxa"/>
            <w:shd w:val="clear" w:color="auto" w:fill="auto"/>
            <w:noWrap/>
            <w:tcMar/>
          </w:tcPr>
          <w:p w:rsidRPr="00E86631" w:rsidR="00264718" w:rsidP="00A36649" w:rsidRDefault="00264718" w14:paraId="1A969570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795A1D">
              <w:t>40.36</w:t>
            </w:r>
          </w:p>
        </w:tc>
        <w:tc>
          <w:tcPr>
            <w:tcW w:w="1170" w:type="dxa"/>
            <w:shd w:val="clear" w:color="auto" w:fill="auto"/>
            <w:noWrap/>
            <w:tcMar/>
          </w:tcPr>
          <w:p w:rsidRPr="00E86631" w:rsidR="00264718" w:rsidP="00A36649" w:rsidRDefault="00264718" w14:paraId="1DEFA5C8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Mar/>
          </w:tcPr>
          <w:p w:rsidRPr="00E86631" w:rsidR="00264718" w:rsidP="00A36649" w:rsidRDefault="00264718" w14:paraId="0DB7B710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Mar/>
          </w:tcPr>
          <w:p w:rsidRPr="00E86631" w:rsidR="00264718" w:rsidP="00A36649" w:rsidRDefault="00264718" w14:paraId="5BF68646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A5FAA">
              <w:t>43.45</w:t>
            </w:r>
          </w:p>
        </w:tc>
        <w:tc>
          <w:tcPr>
            <w:tcW w:w="1170" w:type="dxa"/>
            <w:tcMar/>
          </w:tcPr>
          <w:p w:rsidRPr="00E86631" w:rsidR="00264718" w:rsidP="00A36649" w:rsidRDefault="00264718" w14:paraId="1B8A24BE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E86631" w:rsidR="00264718" w:rsidTr="7305AEE6" w14:paraId="6F75F9B7" w14:textId="77777777">
        <w:trPr>
          <w:trHeight w:val="288"/>
        </w:trPr>
        <w:tc>
          <w:tcPr>
            <w:tcW w:w="1290" w:type="dxa"/>
            <w:shd w:val="clear" w:color="auto" w:fill="auto"/>
            <w:noWrap/>
            <w:tcMar/>
            <w:vAlign w:val="center"/>
          </w:tcPr>
          <w:p w:rsidRPr="00E86631" w:rsidR="00264718" w:rsidP="00A36649" w:rsidRDefault="00264718" w14:paraId="0E175B22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40" w:type="dxa"/>
            <w:tcMar/>
            <w:vAlign w:val="center"/>
          </w:tcPr>
          <w:p w:rsidRPr="00E86631" w:rsidR="00264718" w:rsidP="00A36649" w:rsidRDefault="00264718" w14:paraId="310FD31C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80" w:type="dxa"/>
            <w:shd w:val="clear" w:color="auto" w:fill="auto"/>
            <w:noWrap/>
            <w:tcMar/>
            <w:vAlign w:val="center"/>
          </w:tcPr>
          <w:p w:rsidRPr="00E86631" w:rsidR="00264718" w:rsidP="00A36649" w:rsidRDefault="00264718" w14:paraId="4722B602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noWrap/>
            <w:tcMar/>
            <w:vAlign w:val="center"/>
          </w:tcPr>
          <w:p w:rsidRPr="00E86631" w:rsidR="00264718" w:rsidP="00A36649" w:rsidRDefault="00264718" w14:paraId="19AD4697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noWrap/>
            <w:tcMar/>
            <w:vAlign w:val="center"/>
          </w:tcPr>
          <w:p w:rsidRPr="00E86631" w:rsidR="00264718" w:rsidP="00A36649" w:rsidRDefault="00264718" w14:paraId="2779DCDC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Mar/>
          </w:tcPr>
          <w:p w:rsidRPr="00E86631" w:rsidR="00264718" w:rsidP="00A36649" w:rsidRDefault="00264718" w14:paraId="091A9AC6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Mar/>
          </w:tcPr>
          <w:p w:rsidRPr="00E86631" w:rsidR="00264718" w:rsidP="00A36649" w:rsidRDefault="00264718" w14:paraId="5CB04FE8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Mar/>
          </w:tcPr>
          <w:p w:rsidRPr="00E86631" w:rsidR="00264718" w:rsidP="00A36649" w:rsidRDefault="00264718" w14:paraId="72F65709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E86631" w:rsidR="00264718" w:rsidTr="7305AEE6" w14:paraId="6639980B" w14:textId="77777777">
        <w:trPr>
          <w:trHeight w:val="288"/>
        </w:trPr>
        <w:tc>
          <w:tcPr>
            <w:tcW w:w="1290" w:type="dxa"/>
            <w:shd w:val="clear" w:color="auto" w:fill="auto"/>
            <w:noWrap/>
            <w:tcMar/>
            <w:vAlign w:val="center"/>
          </w:tcPr>
          <w:p w:rsidRPr="00E86631" w:rsidR="00264718" w:rsidP="00A36649" w:rsidRDefault="00264718" w14:paraId="1BF9CEA7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LDA</w:t>
            </w:r>
          </w:p>
        </w:tc>
        <w:tc>
          <w:tcPr>
            <w:tcW w:w="1140" w:type="dxa"/>
            <w:tcMar/>
            <w:vAlign w:val="center"/>
          </w:tcPr>
          <w:p w:rsidRPr="00E86631" w:rsidR="00264718" w:rsidP="00A36649" w:rsidRDefault="00264718" w14:paraId="5979A92B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420" w:type="dxa"/>
            <w:gridSpan w:val="3"/>
            <w:shd w:val="clear" w:color="auto" w:fill="auto"/>
            <w:noWrap/>
            <w:tcMar/>
            <w:vAlign w:val="center"/>
          </w:tcPr>
          <w:p w:rsidRPr="00E86631" w:rsidR="00264718" w:rsidP="00A36649" w:rsidRDefault="00264718" w14:paraId="2B5BC1EC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  <w:tc>
          <w:tcPr>
            <w:tcW w:w="3510" w:type="dxa"/>
            <w:gridSpan w:val="3"/>
            <w:tcMar/>
            <w:vAlign w:val="center"/>
          </w:tcPr>
          <w:p w:rsidRPr="00E86631" w:rsidR="00264718" w:rsidP="00A36649" w:rsidRDefault="00264718" w14:paraId="7A2B3267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E86631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</w:tr>
      <w:tr w:rsidRPr="00E86631" w:rsidR="00264718" w:rsidTr="7305AEE6" w14:paraId="433EA4CC" w14:textId="77777777">
        <w:trPr>
          <w:trHeight w:val="80"/>
        </w:trPr>
        <w:tc>
          <w:tcPr>
            <w:tcW w:w="1290" w:type="dxa"/>
            <w:shd w:val="clear" w:color="auto" w:fill="auto"/>
            <w:noWrap/>
            <w:tcMar/>
            <w:vAlign w:val="center"/>
          </w:tcPr>
          <w:p w:rsidRPr="00E86631" w:rsidR="00264718" w:rsidP="00A36649" w:rsidRDefault="00264718" w14:paraId="4A8ADD4D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40" w:type="dxa"/>
            <w:tcBorders>
              <w:bottom w:val="single" w:color="auto" w:sz="4" w:space="0"/>
            </w:tcBorders>
            <w:tcMar/>
            <w:vAlign w:val="center"/>
          </w:tcPr>
          <w:p w:rsidRPr="00E86631" w:rsidR="00264718" w:rsidP="00A36649" w:rsidRDefault="00264718" w14:paraId="4C589DC0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8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E86631" w:rsidR="00264718" w:rsidP="00A36649" w:rsidRDefault="00264718" w14:paraId="7EA8B33A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E86631" w:rsidR="00264718" w:rsidP="00A36649" w:rsidRDefault="00264718" w14:paraId="28F0A82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E86631" w:rsidR="00264718" w:rsidP="00A36649" w:rsidRDefault="00264718" w14:paraId="337022E8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V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tcMar/>
            <w:vAlign w:val="center"/>
          </w:tcPr>
          <w:p w:rsidRPr="00E86631" w:rsidR="00264718" w:rsidP="00A36649" w:rsidRDefault="00264718" w14:paraId="6FF7FB5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tcMar/>
            <w:vAlign w:val="center"/>
          </w:tcPr>
          <w:p w:rsidRPr="00E86631" w:rsidR="00264718" w:rsidP="00A36649" w:rsidRDefault="00264718" w14:paraId="17722960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tcMar/>
            <w:vAlign w:val="center"/>
          </w:tcPr>
          <w:p w:rsidRPr="00E86631" w:rsidR="00264718" w:rsidP="00A36649" w:rsidRDefault="00264718" w14:paraId="11AA099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V</w:t>
            </w:r>
          </w:p>
        </w:tc>
      </w:tr>
      <w:tr w:rsidRPr="00E86631" w:rsidR="00264718" w:rsidTr="7305AEE6" w14:paraId="23CA301F" w14:textId="77777777">
        <w:trPr>
          <w:trHeight w:val="288"/>
        </w:trPr>
        <w:tc>
          <w:tcPr>
            <w:tcW w:w="1290" w:type="dxa"/>
            <w:vMerge w:val="restart"/>
            <w:shd w:val="clear" w:color="auto" w:fill="auto"/>
            <w:noWrap/>
            <w:tcMar/>
            <w:vAlign w:val="center"/>
          </w:tcPr>
          <w:p w:rsidRPr="00E86631" w:rsidR="00264718" w:rsidP="00A36649" w:rsidRDefault="00264718" w14:paraId="5544EFC3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rue Lesion Type</w:t>
            </w:r>
          </w:p>
        </w:tc>
        <w:tc>
          <w:tcPr>
            <w:tcW w:w="1140" w:type="dxa"/>
            <w:tcBorders>
              <w:top w:val="single" w:color="auto" w:sz="4" w:space="0"/>
            </w:tcBorders>
            <w:tcMar/>
            <w:vAlign w:val="center"/>
          </w:tcPr>
          <w:p w:rsidRPr="00E86631" w:rsidR="00264718" w:rsidP="00A36649" w:rsidRDefault="00264718" w14:paraId="50AEFAE2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Type I</w:t>
            </w:r>
          </w:p>
        </w:tc>
        <w:tc>
          <w:tcPr>
            <w:tcW w:w="108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E86631" w:rsidR="00264718" w:rsidP="00A36649" w:rsidRDefault="00264718" w14:paraId="63DB9148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095B84">
              <w:t>30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E86631" w:rsidR="00264718" w:rsidP="00A36649" w:rsidRDefault="00264718" w14:paraId="7961678C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095B84">
              <w:t>21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E86631" w:rsidR="00264718" w:rsidP="00A36649" w:rsidRDefault="00264718" w14:paraId="28CE5162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095B84">
              <w:t>9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tcMar/>
          </w:tcPr>
          <w:p w:rsidRPr="00E86631" w:rsidR="00264718" w:rsidP="00A36649" w:rsidRDefault="00264718" w14:paraId="0E14E942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A92C91">
              <w:t>7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tcMar/>
          </w:tcPr>
          <w:p w:rsidRPr="00E86631" w:rsidR="00264718" w:rsidP="00A36649" w:rsidRDefault="00264718" w14:paraId="5345357C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A92C91">
              <w:t>8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tcMar/>
          </w:tcPr>
          <w:p w:rsidRPr="00E86631" w:rsidR="00264718" w:rsidP="00A36649" w:rsidRDefault="00264718" w14:paraId="2121ABD8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A92C91">
              <w:t>1</w:t>
            </w:r>
          </w:p>
        </w:tc>
      </w:tr>
      <w:tr w:rsidRPr="00E86631" w:rsidR="00264718" w:rsidTr="7305AEE6" w14:paraId="5C5F017B" w14:textId="77777777">
        <w:trPr>
          <w:trHeight w:val="288"/>
        </w:trPr>
        <w:tc>
          <w:tcPr>
            <w:tcW w:w="1290" w:type="dxa"/>
            <w:vMerge/>
            <w:noWrap/>
            <w:tcMar/>
            <w:vAlign w:val="center"/>
          </w:tcPr>
          <w:p w:rsidRPr="00E86631" w:rsidR="00264718" w:rsidP="00A36649" w:rsidRDefault="00264718" w14:paraId="1EA4E703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40" w:type="dxa"/>
            <w:tcMar/>
            <w:vAlign w:val="center"/>
          </w:tcPr>
          <w:p w:rsidRPr="00E86631" w:rsidR="00264718" w:rsidP="00A36649" w:rsidRDefault="00264718" w14:paraId="373F1816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E86631">
              <w:rPr>
                <w:sz w:val="24"/>
                <w:szCs w:val="24"/>
              </w:rPr>
              <w:t>Type II</w:t>
            </w:r>
          </w:p>
        </w:tc>
        <w:tc>
          <w:tcPr>
            <w:tcW w:w="1080" w:type="dxa"/>
            <w:shd w:val="clear" w:color="auto" w:fill="auto"/>
            <w:noWrap/>
            <w:tcMar/>
          </w:tcPr>
          <w:p w:rsidRPr="00E86631" w:rsidR="00264718" w:rsidP="00A36649" w:rsidRDefault="00264718" w14:paraId="0A8BCE1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095B84">
              <w:t>9</w:t>
            </w:r>
          </w:p>
        </w:tc>
        <w:tc>
          <w:tcPr>
            <w:tcW w:w="1170" w:type="dxa"/>
            <w:shd w:val="clear" w:color="auto" w:fill="auto"/>
            <w:noWrap/>
            <w:tcMar/>
          </w:tcPr>
          <w:p w:rsidRPr="00E86631" w:rsidR="00264718" w:rsidP="00A36649" w:rsidRDefault="00264718" w14:paraId="306E6136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095B84">
              <w:t>8</w:t>
            </w:r>
          </w:p>
        </w:tc>
        <w:tc>
          <w:tcPr>
            <w:tcW w:w="1170" w:type="dxa"/>
            <w:shd w:val="clear" w:color="auto" w:fill="auto"/>
            <w:noWrap/>
            <w:tcMar/>
          </w:tcPr>
          <w:p w:rsidRPr="00E86631" w:rsidR="00264718" w:rsidP="00A36649" w:rsidRDefault="00264718" w14:paraId="15941D13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095B84">
              <w:t>5</w:t>
            </w:r>
          </w:p>
        </w:tc>
        <w:tc>
          <w:tcPr>
            <w:tcW w:w="1170" w:type="dxa"/>
            <w:tcMar/>
          </w:tcPr>
          <w:p w:rsidRPr="00E86631" w:rsidR="00264718" w:rsidP="00A36649" w:rsidRDefault="00264718" w14:paraId="6E2C2E2D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A92C91">
              <w:t>5</w:t>
            </w:r>
          </w:p>
        </w:tc>
        <w:tc>
          <w:tcPr>
            <w:tcW w:w="1170" w:type="dxa"/>
            <w:tcMar/>
          </w:tcPr>
          <w:p w:rsidRPr="00E86631" w:rsidR="00264718" w:rsidP="00A36649" w:rsidRDefault="00264718" w14:paraId="2FF4711B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A92C91">
              <w:t>2</w:t>
            </w:r>
          </w:p>
        </w:tc>
        <w:tc>
          <w:tcPr>
            <w:tcW w:w="1170" w:type="dxa"/>
            <w:tcMar/>
          </w:tcPr>
          <w:p w:rsidRPr="00E86631" w:rsidR="00264718" w:rsidP="00A36649" w:rsidRDefault="00264718" w14:paraId="4FA3DCEB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A92C91">
              <w:t>0</w:t>
            </w:r>
          </w:p>
        </w:tc>
      </w:tr>
      <w:tr w:rsidRPr="00E86631" w:rsidR="00264718" w:rsidTr="7305AEE6" w14:paraId="7A9A8F23" w14:textId="77777777">
        <w:trPr>
          <w:trHeight w:val="288"/>
        </w:trPr>
        <w:tc>
          <w:tcPr>
            <w:tcW w:w="1290" w:type="dxa"/>
            <w:vMerge/>
            <w:noWrap/>
            <w:tcMar/>
            <w:vAlign w:val="center"/>
          </w:tcPr>
          <w:p w:rsidRPr="00E86631" w:rsidR="00264718" w:rsidP="00A36649" w:rsidRDefault="00264718" w14:paraId="43C8AAEB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40" w:type="dxa"/>
            <w:tcBorders>
              <w:bottom w:val="single" w:color="auto" w:sz="4" w:space="0"/>
            </w:tcBorders>
            <w:tcMar/>
            <w:vAlign w:val="center"/>
          </w:tcPr>
          <w:p w:rsidRPr="00E86631" w:rsidR="00264718" w:rsidP="00A36649" w:rsidRDefault="00264718" w14:paraId="0451CE0B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E86631">
              <w:rPr>
                <w:sz w:val="24"/>
                <w:szCs w:val="24"/>
              </w:rPr>
              <w:t>Type IV</w:t>
            </w:r>
          </w:p>
        </w:tc>
        <w:tc>
          <w:tcPr>
            <w:tcW w:w="108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E86631" w:rsidR="00264718" w:rsidP="00A36649" w:rsidRDefault="00264718" w14:paraId="515A3936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095B84">
              <w:t>5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E86631" w:rsidR="00264718" w:rsidP="00A36649" w:rsidRDefault="00264718" w14:paraId="0D51B5D2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095B84">
              <w:t>11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E86631" w:rsidR="00264718" w:rsidP="00A36649" w:rsidRDefault="00264718" w14:paraId="12B8EDA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095B84">
              <w:t>25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tcMar/>
          </w:tcPr>
          <w:p w:rsidRPr="00E86631" w:rsidR="00264718" w:rsidP="00A36649" w:rsidRDefault="00264718" w14:paraId="5B826B52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A92C91">
              <w:t>0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tcMar/>
          </w:tcPr>
          <w:p w:rsidRPr="00E86631" w:rsidR="00264718" w:rsidP="00A36649" w:rsidRDefault="00264718" w14:paraId="355C1D74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A92C91">
              <w:t>1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tcMar/>
          </w:tcPr>
          <w:p w:rsidRPr="00E86631" w:rsidR="00264718" w:rsidP="00A36649" w:rsidRDefault="00264718" w14:paraId="29E2BDD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A92C91">
              <w:t>3</w:t>
            </w:r>
          </w:p>
        </w:tc>
      </w:tr>
      <w:tr w:rsidRPr="00E86631" w:rsidR="00264718" w:rsidTr="7305AEE6" w14:paraId="37B9A90D" w14:textId="77777777">
        <w:trPr>
          <w:trHeight w:val="288"/>
        </w:trPr>
        <w:tc>
          <w:tcPr>
            <w:tcW w:w="1290" w:type="dxa"/>
            <w:shd w:val="clear" w:color="auto" w:fill="auto"/>
            <w:noWrap/>
            <w:tcMar/>
            <w:vAlign w:val="center"/>
          </w:tcPr>
          <w:p w:rsidRPr="00E86631" w:rsidR="00264718" w:rsidP="00A36649" w:rsidRDefault="00264718" w14:paraId="16723957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40" w:type="dxa"/>
            <w:tcBorders>
              <w:top w:val="single" w:color="auto" w:sz="4" w:space="0"/>
            </w:tcBorders>
            <w:tcMar/>
            <w:vAlign w:val="center"/>
          </w:tcPr>
          <w:p w:rsidRPr="00E86631" w:rsidR="00264718" w:rsidP="00A36649" w:rsidRDefault="00264718" w14:paraId="370E6964" w14:textId="77777777">
            <w:pPr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108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E86631" w:rsidR="00264718" w:rsidP="00A36649" w:rsidRDefault="00264718" w14:paraId="3EEDF04E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E86631" w:rsidR="00264718" w:rsidP="00A36649" w:rsidRDefault="00264718" w14:paraId="4928A50C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43693A">
              <w:t>51.22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E86631" w:rsidR="00264718" w:rsidP="00A36649" w:rsidRDefault="00264718" w14:paraId="3750867E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  <w:tcMar/>
          </w:tcPr>
          <w:p w:rsidRPr="00E86631" w:rsidR="00264718" w:rsidP="00A36649" w:rsidRDefault="00264718" w14:paraId="27444E0A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  <w:tcMar/>
          </w:tcPr>
          <w:p w:rsidRPr="00E86631" w:rsidR="00264718" w:rsidP="00A36649" w:rsidRDefault="00264718" w14:paraId="0272AD4E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7339C3">
              <w:t>44.44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tcMar/>
          </w:tcPr>
          <w:p w:rsidRPr="00E86631" w:rsidR="00264718" w:rsidP="00A36649" w:rsidRDefault="00264718" w14:paraId="046F2A62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E86631" w:rsidR="00264718" w:rsidTr="7305AEE6" w14:paraId="1486AB02" w14:textId="77777777">
        <w:trPr>
          <w:trHeight w:val="288"/>
        </w:trPr>
        <w:tc>
          <w:tcPr>
            <w:tcW w:w="1290" w:type="dxa"/>
            <w:shd w:val="clear" w:color="auto" w:fill="auto"/>
            <w:noWrap/>
            <w:tcMar/>
            <w:vAlign w:val="center"/>
          </w:tcPr>
          <w:p w:rsidRPr="00E86631" w:rsidR="00264718" w:rsidP="00A36649" w:rsidRDefault="00264718" w14:paraId="68973213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220" w:type="dxa"/>
            <w:gridSpan w:val="2"/>
            <w:tcMar/>
            <w:vAlign w:val="center"/>
          </w:tcPr>
          <w:p w:rsidRPr="00E86631" w:rsidR="00264718" w:rsidP="00A36649" w:rsidRDefault="00264718" w14:paraId="0B68F612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Balanced Accuracy</w:t>
            </w:r>
          </w:p>
        </w:tc>
        <w:tc>
          <w:tcPr>
            <w:tcW w:w="1170" w:type="dxa"/>
            <w:shd w:val="clear" w:color="auto" w:fill="auto"/>
            <w:tcMar/>
          </w:tcPr>
          <w:p w:rsidRPr="00E86631" w:rsidR="00264718" w:rsidP="00A36649" w:rsidRDefault="00264718" w14:paraId="54B4CAF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43693A">
              <w:t>49.11</w:t>
            </w:r>
          </w:p>
        </w:tc>
        <w:tc>
          <w:tcPr>
            <w:tcW w:w="1170" w:type="dxa"/>
            <w:shd w:val="clear" w:color="auto" w:fill="auto"/>
            <w:noWrap/>
            <w:tcMar/>
          </w:tcPr>
          <w:p w:rsidRPr="00E86631" w:rsidR="00264718" w:rsidP="00A36649" w:rsidRDefault="00264718" w14:paraId="36DBF319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Mar/>
          </w:tcPr>
          <w:p w:rsidRPr="00E86631" w:rsidR="00264718" w:rsidP="00A36649" w:rsidRDefault="00264718" w14:paraId="2F09DFD9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Mar/>
          </w:tcPr>
          <w:p w:rsidRPr="00E86631" w:rsidR="00264718" w:rsidP="00A36649" w:rsidRDefault="00264718" w14:paraId="28DD528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7339C3">
              <w:t>49.11</w:t>
            </w:r>
          </w:p>
        </w:tc>
        <w:tc>
          <w:tcPr>
            <w:tcW w:w="1170" w:type="dxa"/>
            <w:tcMar/>
          </w:tcPr>
          <w:p w:rsidRPr="00E86631" w:rsidR="00264718" w:rsidP="00A36649" w:rsidRDefault="00264718" w14:paraId="4DB42F48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E86631" w:rsidR="00264718" w:rsidTr="7305AEE6" w14:paraId="75B8B1EB" w14:textId="77777777">
        <w:trPr>
          <w:trHeight w:val="288"/>
        </w:trPr>
        <w:tc>
          <w:tcPr>
            <w:tcW w:w="1290" w:type="dxa"/>
            <w:shd w:val="clear" w:color="auto" w:fill="auto"/>
            <w:noWrap/>
            <w:tcMar/>
            <w:vAlign w:val="bottom"/>
          </w:tcPr>
          <w:p w:rsidR="00264718" w:rsidP="00224F9B" w:rsidRDefault="00264718" w14:paraId="34ADFCAB" w14:textId="77777777">
            <w:pPr>
              <w:spacing w:line="240" w:lineRule="auto"/>
              <w:ind w:firstLine="0"/>
              <w:jc w:val="center"/>
              <w:rPr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40" w:type="dxa"/>
            <w:tcMar/>
          </w:tcPr>
          <w:p w:rsidRPr="00E86631" w:rsidR="00264718" w:rsidP="00224F9B" w:rsidRDefault="00264718" w14:paraId="11C2F16F" w14:textId="77777777">
            <w:pPr>
              <w:spacing w:line="240" w:lineRule="auto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420" w:type="dxa"/>
            <w:gridSpan w:val="3"/>
            <w:shd w:val="clear" w:color="auto" w:fill="auto"/>
            <w:noWrap/>
            <w:tcMar/>
            <w:vAlign w:val="bottom"/>
          </w:tcPr>
          <w:p w:rsidR="00264718" w:rsidP="00224F9B" w:rsidRDefault="00264718" w14:paraId="7EB4E379" w14:textId="77777777">
            <w:pPr>
              <w:spacing w:line="240" w:lineRule="auto"/>
              <w:rPr>
                <w:sz w:val="24"/>
                <w:szCs w:val="24"/>
                <w:lang w:val="en-US"/>
              </w:rPr>
            </w:pPr>
          </w:p>
        </w:tc>
        <w:tc>
          <w:tcPr>
            <w:tcW w:w="3510" w:type="dxa"/>
            <w:gridSpan w:val="3"/>
            <w:tcMar/>
          </w:tcPr>
          <w:p w:rsidRPr="00C92510" w:rsidR="00264718" w:rsidP="00224F9B" w:rsidRDefault="00264718" w14:paraId="7C8782FA" w14:textId="77777777">
            <w:pPr>
              <w:spacing w:line="240" w:lineRule="auto"/>
              <w:rPr>
                <w:sz w:val="24"/>
                <w:szCs w:val="24"/>
                <w:lang w:val="en-US"/>
              </w:rPr>
            </w:pPr>
          </w:p>
        </w:tc>
      </w:tr>
      <w:tr w:rsidRPr="00E86631" w:rsidR="003506C6" w:rsidTr="7305AEE6" w14:paraId="5781204A" w14:textId="77777777">
        <w:trPr>
          <w:trHeight w:val="288"/>
        </w:trPr>
        <w:tc>
          <w:tcPr>
            <w:tcW w:w="1290" w:type="dxa"/>
            <w:shd w:val="clear" w:color="auto" w:fill="auto"/>
            <w:noWrap/>
            <w:tcMar/>
            <w:vAlign w:val="bottom"/>
          </w:tcPr>
          <w:p w:rsidRPr="00E86631" w:rsidR="003506C6" w:rsidP="00224F9B" w:rsidRDefault="003506C6" w14:paraId="60B75EF5" w14:textId="77777777">
            <w:pPr>
              <w:spacing w:line="240" w:lineRule="auto"/>
              <w:ind w:firstLine="0"/>
              <w:rPr>
                <w:b/>
                <w:bCs/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RF</w:t>
            </w:r>
          </w:p>
        </w:tc>
        <w:tc>
          <w:tcPr>
            <w:tcW w:w="1140" w:type="dxa"/>
            <w:tcMar/>
          </w:tcPr>
          <w:p w:rsidRPr="00E86631" w:rsidR="003506C6" w:rsidP="00224F9B" w:rsidRDefault="003506C6" w14:paraId="75C2D569" w14:textId="77777777">
            <w:pPr>
              <w:spacing w:line="240" w:lineRule="auto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420" w:type="dxa"/>
            <w:gridSpan w:val="3"/>
            <w:shd w:val="clear" w:color="auto" w:fill="auto"/>
            <w:noWrap/>
            <w:tcMar/>
            <w:vAlign w:val="center"/>
          </w:tcPr>
          <w:p w:rsidRPr="00E86631" w:rsidR="003506C6" w:rsidP="00224F9B" w:rsidRDefault="003506C6" w14:paraId="4E821960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  <w:tc>
          <w:tcPr>
            <w:tcW w:w="3510" w:type="dxa"/>
            <w:gridSpan w:val="3"/>
            <w:tcMar/>
          </w:tcPr>
          <w:p w:rsidRPr="00E86631" w:rsidR="003506C6" w:rsidP="00224F9B" w:rsidRDefault="003506C6" w14:paraId="70145801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C92510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</w:tr>
      <w:tr w:rsidRPr="00E86631" w:rsidR="003506C6" w:rsidTr="7305AEE6" w14:paraId="01C48403" w14:textId="77777777">
        <w:trPr>
          <w:trHeight w:val="243"/>
        </w:trPr>
        <w:tc>
          <w:tcPr>
            <w:tcW w:w="1290" w:type="dxa"/>
            <w:shd w:val="clear" w:color="auto" w:fill="auto"/>
            <w:noWrap/>
            <w:tcMar/>
            <w:vAlign w:val="center"/>
            <w:hideMark/>
          </w:tcPr>
          <w:p w:rsidRPr="00E86631" w:rsidR="003506C6" w:rsidP="00224F9B" w:rsidRDefault="003506C6" w14:paraId="0FC08F87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140" w:type="dxa"/>
            <w:tcBorders>
              <w:bottom w:val="single" w:color="auto" w:sz="4" w:space="0"/>
            </w:tcBorders>
            <w:tcMar/>
            <w:vAlign w:val="center"/>
          </w:tcPr>
          <w:p w:rsidRPr="00E86631" w:rsidR="003506C6" w:rsidP="00224F9B" w:rsidRDefault="003506C6" w14:paraId="694EDCF2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8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E86631" w:rsidR="003506C6" w:rsidP="00224F9B" w:rsidRDefault="003506C6" w14:paraId="117F24E1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E86631" w:rsidR="003506C6" w:rsidP="00224F9B" w:rsidRDefault="003506C6" w14:paraId="55B693F8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E86631" w:rsidR="003506C6" w:rsidP="00224F9B" w:rsidRDefault="003506C6" w14:paraId="58576ED4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V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tcMar/>
            <w:vAlign w:val="center"/>
          </w:tcPr>
          <w:p w:rsidRPr="00E86631" w:rsidR="003506C6" w:rsidP="00224F9B" w:rsidRDefault="003506C6" w14:paraId="2D439DC6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tcMar/>
            <w:vAlign w:val="center"/>
          </w:tcPr>
          <w:p w:rsidRPr="00E86631" w:rsidR="003506C6" w:rsidP="00224F9B" w:rsidRDefault="003506C6" w14:paraId="160877D8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tcMar/>
            <w:vAlign w:val="center"/>
          </w:tcPr>
          <w:p w:rsidRPr="00E86631" w:rsidR="003506C6" w:rsidP="00224F9B" w:rsidRDefault="003506C6" w14:paraId="5DEA54C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V</w:t>
            </w:r>
          </w:p>
        </w:tc>
      </w:tr>
      <w:tr w:rsidRPr="00E86631" w:rsidR="003506C6" w:rsidTr="7305AEE6" w14:paraId="24688129" w14:textId="77777777">
        <w:trPr>
          <w:trHeight w:val="288"/>
        </w:trPr>
        <w:tc>
          <w:tcPr>
            <w:tcW w:w="1290" w:type="dxa"/>
            <w:vMerge w:val="restart"/>
            <w:shd w:val="clear" w:color="auto" w:fill="auto"/>
            <w:noWrap/>
            <w:tcMar/>
            <w:vAlign w:val="center"/>
          </w:tcPr>
          <w:p w:rsidRPr="00E86631" w:rsidR="003506C6" w:rsidP="00224F9B" w:rsidRDefault="003506C6" w14:paraId="6B090F66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rue Lesion Type</w:t>
            </w:r>
          </w:p>
        </w:tc>
        <w:tc>
          <w:tcPr>
            <w:tcW w:w="1140" w:type="dxa"/>
            <w:tcBorders>
              <w:top w:val="single" w:color="auto" w:sz="4" w:space="0"/>
            </w:tcBorders>
            <w:tcMar/>
            <w:vAlign w:val="center"/>
          </w:tcPr>
          <w:p w:rsidRPr="00E86631" w:rsidR="003506C6" w:rsidP="00224F9B" w:rsidRDefault="003506C6" w14:paraId="55A0B19E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Type I</w:t>
            </w:r>
          </w:p>
        </w:tc>
        <w:tc>
          <w:tcPr>
            <w:tcW w:w="108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E86631" w:rsidR="003506C6" w:rsidP="00224F9B" w:rsidRDefault="003506C6" w14:paraId="10CAEB05" w14:textId="7AF7ECA4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47699">
              <w:t>34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E86631" w:rsidR="003506C6" w:rsidP="00224F9B" w:rsidRDefault="003506C6" w14:paraId="53A6D284" w14:textId="33A1B356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47699">
              <w:t>14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E86631" w:rsidR="003506C6" w:rsidP="00224F9B" w:rsidRDefault="003506C6" w14:paraId="41E6F888" w14:textId="3ABCEC05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47699">
              <w:t>12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tcMar/>
          </w:tcPr>
          <w:p w:rsidRPr="00E86631" w:rsidR="003506C6" w:rsidP="00224F9B" w:rsidRDefault="003506C6" w14:paraId="54D9466E" w14:textId="7A3970C0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B54566">
              <w:t>9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tcMar/>
          </w:tcPr>
          <w:p w:rsidRPr="00E86631" w:rsidR="003506C6" w:rsidP="00224F9B" w:rsidRDefault="003506C6" w14:paraId="2E6FDFAD" w14:textId="08A75E21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B54566">
              <w:t>6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tcMar/>
          </w:tcPr>
          <w:p w:rsidRPr="00E86631" w:rsidR="003506C6" w:rsidP="00224F9B" w:rsidRDefault="003506C6" w14:paraId="14E4B10A" w14:textId="17D2CC84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B54566">
              <w:t>1</w:t>
            </w:r>
          </w:p>
        </w:tc>
      </w:tr>
      <w:tr w:rsidRPr="00E86631" w:rsidR="003506C6" w:rsidTr="7305AEE6" w14:paraId="37B51AE5" w14:textId="77777777">
        <w:trPr>
          <w:trHeight w:val="288"/>
        </w:trPr>
        <w:tc>
          <w:tcPr>
            <w:tcW w:w="1290" w:type="dxa"/>
            <w:vMerge/>
            <w:noWrap/>
            <w:tcMar/>
            <w:vAlign w:val="center"/>
          </w:tcPr>
          <w:p w:rsidRPr="00E86631" w:rsidR="003506C6" w:rsidP="00224F9B" w:rsidRDefault="003506C6" w14:paraId="582FC208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40" w:type="dxa"/>
            <w:tcMar/>
            <w:vAlign w:val="center"/>
          </w:tcPr>
          <w:p w:rsidRPr="00E86631" w:rsidR="003506C6" w:rsidP="00224F9B" w:rsidRDefault="003506C6" w14:paraId="3B339954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Type II</w:t>
            </w:r>
          </w:p>
        </w:tc>
        <w:tc>
          <w:tcPr>
            <w:tcW w:w="1080" w:type="dxa"/>
            <w:shd w:val="clear" w:color="auto" w:fill="auto"/>
            <w:noWrap/>
            <w:tcMar/>
          </w:tcPr>
          <w:p w:rsidRPr="00E86631" w:rsidR="003506C6" w:rsidP="00224F9B" w:rsidRDefault="003506C6" w14:paraId="458DFEFC" w14:textId="215234B6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47699">
              <w:t>8</w:t>
            </w:r>
          </w:p>
        </w:tc>
        <w:tc>
          <w:tcPr>
            <w:tcW w:w="1170" w:type="dxa"/>
            <w:shd w:val="clear" w:color="auto" w:fill="auto"/>
            <w:noWrap/>
            <w:tcMar/>
          </w:tcPr>
          <w:p w:rsidRPr="00E86631" w:rsidR="003506C6" w:rsidP="00224F9B" w:rsidRDefault="003506C6" w14:paraId="737BF0B8" w14:textId="127EA8FE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47699">
              <w:t>6</w:t>
            </w:r>
          </w:p>
        </w:tc>
        <w:tc>
          <w:tcPr>
            <w:tcW w:w="1170" w:type="dxa"/>
            <w:shd w:val="clear" w:color="auto" w:fill="auto"/>
            <w:noWrap/>
            <w:tcMar/>
          </w:tcPr>
          <w:p w:rsidRPr="00E86631" w:rsidR="003506C6" w:rsidP="00224F9B" w:rsidRDefault="003506C6" w14:paraId="74CEC79D" w14:textId="636E28C9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47699">
              <w:t>8</w:t>
            </w:r>
          </w:p>
        </w:tc>
        <w:tc>
          <w:tcPr>
            <w:tcW w:w="1170" w:type="dxa"/>
            <w:tcMar/>
          </w:tcPr>
          <w:p w:rsidRPr="00E86631" w:rsidR="003506C6" w:rsidP="00224F9B" w:rsidRDefault="003506C6" w14:paraId="3BCCCD25" w14:textId="0CFCA418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B54566">
              <w:t>5</w:t>
            </w:r>
          </w:p>
        </w:tc>
        <w:tc>
          <w:tcPr>
            <w:tcW w:w="1170" w:type="dxa"/>
            <w:tcMar/>
          </w:tcPr>
          <w:p w:rsidRPr="00E86631" w:rsidR="003506C6" w:rsidP="00224F9B" w:rsidRDefault="003506C6" w14:paraId="3AE6C8B4" w14:textId="532FF2C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B54566">
              <w:t>2</w:t>
            </w:r>
          </w:p>
        </w:tc>
        <w:tc>
          <w:tcPr>
            <w:tcW w:w="1170" w:type="dxa"/>
            <w:tcMar/>
          </w:tcPr>
          <w:p w:rsidRPr="00E86631" w:rsidR="003506C6" w:rsidP="00224F9B" w:rsidRDefault="003506C6" w14:paraId="42AE6713" w14:textId="71818FC3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B54566">
              <w:t>0</w:t>
            </w:r>
          </w:p>
        </w:tc>
      </w:tr>
      <w:tr w:rsidRPr="00E86631" w:rsidR="003506C6" w:rsidTr="7305AEE6" w14:paraId="7C405075" w14:textId="77777777">
        <w:trPr>
          <w:trHeight w:val="252"/>
        </w:trPr>
        <w:tc>
          <w:tcPr>
            <w:tcW w:w="1290" w:type="dxa"/>
            <w:vMerge/>
            <w:noWrap/>
            <w:tcMar/>
            <w:vAlign w:val="center"/>
          </w:tcPr>
          <w:p w:rsidRPr="00E86631" w:rsidR="003506C6" w:rsidP="00224F9B" w:rsidRDefault="003506C6" w14:paraId="39D5989C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40" w:type="dxa"/>
            <w:tcBorders>
              <w:bottom w:val="single" w:color="auto" w:sz="4" w:space="0"/>
            </w:tcBorders>
            <w:tcMar/>
            <w:vAlign w:val="center"/>
          </w:tcPr>
          <w:p w:rsidRPr="00E86631" w:rsidR="003506C6" w:rsidP="00224F9B" w:rsidRDefault="003506C6" w14:paraId="524C7535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Type IV</w:t>
            </w:r>
          </w:p>
        </w:tc>
        <w:tc>
          <w:tcPr>
            <w:tcW w:w="108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E86631" w:rsidR="003506C6" w:rsidP="00224F9B" w:rsidRDefault="003506C6" w14:paraId="5A39589B" w14:textId="1903B98F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47699">
              <w:t>8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E86631" w:rsidR="003506C6" w:rsidP="00224F9B" w:rsidRDefault="003506C6" w14:paraId="650910CB" w14:textId="75C17909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47699">
              <w:t>6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E86631" w:rsidR="003506C6" w:rsidP="00224F9B" w:rsidRDefault="003506C6" w14:paraId="27D61776" w14:textId="2438392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47699">
              <w:t>27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tcMar/>
          </w:tcPr>
          <w:p w:rsidRPr="00E86631" w:rsidR="003506C6" w:rsidP="00224F9B" w:rsidRDefault="003506C6" w14:paraId="5B4EC9EE" w14:textId="12751305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B54566">
              <w:t>1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tcMar/>
          </w:tcPr>
          <w:p w:rsidRPr="00E86631" w:rsidR="003506C6" w:rsidP="00224F9B" w:rsidRDefault="003506C6" w14:paraId="78A594E9" w14:textId="30675EF0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B54566">
              <w:t>0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tcMar/>
          </w:tcPr>
          <w:p w:rsidRPr="00E86631" w:rsidR="003506C6" w:rsidP="00224F9B" w:rsidRDefault="003506C6" w14:paraId="034EAC9A" w14:textId="08B1F8E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B54566">
              <w:t>3</w:t>
            </w:r>
          </w:p>
        </w:tc>
      </w:tr>
      <w:tr w:rsidRPr="00E86631" w:rsidR="003506C6" w:rsidTr="7305AEE6" w14:paraId="35DEDFBF" w14:textId="77777777">
        <w:trPr>
          <w:trHeight w:val="288"/>
        </w:trPr>
        <w:tc>
          <w:tcPr>
            <w:tcW w:w="1290" w:type="dxa"/>
            <w:shd w:val="clear" w:color="auto" w:fill="auto"/>
            <w:noWrap/>
            <w:tcMar/>
            <w:vAlign w:val="center"/>
          </w:tcPr>
          <w:p w:rsidRPr="00E86631" w:rsidR="003506C6" w:rsidP="00224F9B" w:rsidRDefault="003506C6" w14:paraId="4A5B8168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40" w:type="dxa"/>
            <w:tcBorders>
              <w:top w:val="single" w:color="auto" w:sz="4" w:space="0"/>
            </w:tcBorders>
            <w:tcMar/>
            <w:vAlign w:val="center"/>
          </w:tcPr>
          <w:p w:rsidRPr="00E86631" w:rsidR="003506C6" w:rsidP="00224F9B" w:rsidRDefault="003506C6" w14:paraId="338048BA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108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E86631" w:rsidR="003506C6" w:rsidP="00224F9B" w:rsidRDefault="003506C6" w14:paraId="5B72C828" w14:textId="58486AE3">
            <w:pPr>
              <w:spacing w:line="240" w:lineRule="auto"/>
              <w:jc w:val="righ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E86631" w:rsidR="003506C6" w:rsidP="00224F9B" w:rsidRDefault="003506C6" w14:paraId="5D759666" w14:textId="6CDCDA6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4871FD">
              <w:t>54.47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E86631" w:rsidR="003506C6" w:rsidP="00224F9B" w:rsidRDefault="003506C6" w14:paraId="0317A82A" w14:textId="49E012B4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  <w:tcMar/>
          </w:tcPr>
          <w:p w:rsidRPr="00E86631" w:rsidR="003506C6" w:rsidP="00224F9B" w:rsidRDefault="003506C6" w14:paraId="3D9B1652" w14:textId="46B37CCC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  <w:tcMar/>
          </w:tcPr>
          <w:p w:rsidRPr="00E86631" w:rsidR="003506C6" w:rsidP="00224F9B" w:rsidRDefault="003506C6" w14:paraId="01B41113" w14:textId="019D6B1E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467194">
              <w:t>51.85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tcMar/>
          </w:tcPr>
          <w:p w:rsidRPr="00E86631" w:rsidR="003506C6" w:rsidP="00224F9B" w:rsidRDefault="003506C6" w14:paraId="73FFC2BE" w14:textId="77795E1E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Pr="00E86631" w:rsidR="003506C6" w:rsidTr="7305AEE6" w14:paraId="3560F1B2" w14:textId="77777777">
        <w:trPr>
          <w:trHeight w:val="288"/>
        </w:trPr>
        <w:tc>
          <w:tcPr>
            <w:tcW w:w="1290" w:type="dxa"/>
            <w:shd w:val="clear" w:color="auto" w:fill="auto"/>
            <w:noWrap/>
            <w:tcMar/>
            <w:vAlign w:val="center"/>
          </w:tcPr>
          <w:p w:rsidRPr="00E86631" w:rsidR="003506C6" w:rsidP="00224F9B" w:rsidRDefault="003506C6" w14:paraId="423A825F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220" w:type="dxa"/>
            <w:gridSpan w:val="2"/>
            <w:tcMar/>
            <w:vAlign w:val="center"/>
          </w:tcPr>
          <w:p w:rsidRPr="00E86631" w:rsidR="003506C6" w:rsidP="00224F9B" w:rsidRDefault="003506C6" w14:paraId="59A84423" w14:textId="77777777">
            <w:pPr>
              <w:spacing w:line="240" w:lineRule="auto"/>
              <w:ind w:firstLine="0"/>
              <w:rPr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Balanced Accuracy</w:t>
            </w:r>
          </w:p>
        </w:tc>
        <w:tc>
          <w:tcPr>
            <w:tcW w:w="1170" w:type="dxa"/>
            <w:shd w:val="clear" w:color="auto" w:fill="auto"/>
            <w:tcMar/>
          </w:tcPr>
          <w:p w:rsidRPr="00E86631" w:rsidR="003506C6" w:rsidP="00224F9B" w:rsidRDefault="003506C6" w14:paraId="274AD373" w14:textId="58B6277F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4871FD">
              <w:t>49.93</w:t>
            </w:r>
          </w:p>
        </w:tc>
        <w:tc>
          <w:tcPr>
            <w:tcW w:w="1170" w:type="dxa"/>
            <w:shd w:val="clear" w:color="auto" w:fill="auto"/>
            <w:noWrap/>
            <w:tcMar/>
          </w:tcPr>
          <w:p w:rsidRPr="00E86631" w:rsidR="003506C6" w:rsidP="00224F9B" w:rsidRDefault="003506C6" w14:paraId="7C9EA95B" w14:textId="3C73C4FD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Mar/>
          </w:tcPr>
          <w:p w:rsidRPr="00E86631" w:rsidR="003506C6" w:rsidP="00224F9B" w:rsidRDefault="003506C6" w14:paraId="6DD40C4E" w14:textId="2E426826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Mar/>
          </w:tcPr>
          <w:p w:rsidRPr="00E86631" w:rsidR="003506C6" w:rsidP="00224F9B" w:rsidRDefault="003506C6" w14:paraId="7AE8FD1A" w14:textId="468F46D6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467194">
              <w:t>53.27</w:t>
            </w:r>
          </w:p>
        </w:tc>
        <w:tc>
          <w:tcPr>
            <w:tcW w:w="1170" w:type="dxa"/>
            <w:tcMar/>
          </w:tcPr>
          <w:p w:rsidRPr="00E86631" w:rsidR="003506C6" w:rsidP="00224F9B" w:rsidRDefault="003506C6" w14:paraId="5742B685" w14:textId="10535219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Pr="00E86631" w:rsidR="003506C6" w:rsidTr="7305AEE6" w14:paraId="4307776C" w14:textId="77777777">
        <w:trPr>
          <w:trHeight w:val="288"/>
        </w:trPr>
        <w:tc>
          <w:tcPr>
            <w:tcW w:w="1290" w:type="dxa"/>
            <w:shd w:val="clear" w:color="auto" w:fill="auto"/>
            <w:noWrap/>
            <w:tcMar/>
            <w:vAlign w:val="center"/>
          </w:tcPr>
          <w:p w:rsidRPr="00E86631" w:rsidR="003506C6" w:rsidP="00224F9B" w:rsidRDefault="003506C6" w14:paraId="63250A49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40" w:type="dxa"/>
            <w:tcMar/>
            <w:vAlign w:val="center"/>
          </w:tcPr>
          <w:p w:rsidRPr="00E86631" w:rsidR="003506C6" w:rsidP="00224F9B" w:rsidRDefault="003506C6" w14:paraId="1F087D72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80" w:type="dxa"/>
            <w:shd w:val="clear" w:color="auto" w:fill="auto"/>
            <w:noWrap/>
            <w:tcMar/>
            <w:vAlign w:val="center"/>
          </w:tcPr>
          <w:p w:rsidRPr="00E86631" w:rsidR="003506C6" w:rsidP="00224F9B" w:rsidRDefault="003506C6" w14:paraId="23C1399C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noWrap/>
            <w:tcMar/>
            <w:vAlign w:val="center"/>
          </w:tcPr>
          <w:p w:rsidRPr="00E86631" w:rsidR="003506C6" w:rsidP="00224F9B" w:rsidRDefault="003506C6" w14:paraId="46CBDC2E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noWrap/>
            <w:tcMar/>
            <w:vAlign w:val="center"/>
          </w:tcPr>
          <w:p w:rsidRPr="00E86631" w:rsidR="003506C6" w:rsidP="00224F9B" w:rsidRDefault="003506C6" w14:paraId="15CAA7A1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Mar/>
          </w:tcPr>
          <w:p w:rsidRPr="00E86631" w:rsidR="003506C6" w:rsidP="00224F9B" w:rsidRDefault="003506C6" w14:paraId="1A8D99F1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Mar/>
          </w:tcPr>
          <w:p w:rsidRPr="00E86631" w:rsidR="003506C6" w:rsidP="00224F9B" w:rsidRDefault="003506C6" w14:paraId="45576CD8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Mar/>
          </w:tcPr>
          <w:p w:rsidRPr="00E86631" w:rsidR="003506C6" w:rsidP="00224F9B" w:rsidRDefault="003506C6" w14:paraId="45F78072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Pr="00E86631" w:rsidR="003506C6" w:rsidTr="7305AEE6" w14:paraId="53AA2CFB" w14:textId="77777777">
        <w:trPr>
          <w:trHeight w:val="288"/>
        </w:trPr>
        <w:tc>
          <w:tcPr>
            <w:tcW w:w="1290" w:type="dxa"/>
            <w:shd w:val="clear" w:color="auto" w:fill="auto"/>
            <w:noWrap/>
            <w:tcMar/>
            <w:vAlign w:val="center"/>
          </w:tcPr>
          <w:p w:rsidRPr="00E86631" w:rsidR="003506C6" w:rsidP="00224F9B" w:rsidRDefault="003506C6" w14:paraId="107D3431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SVM</w:t>
            </w:r>
          </w:p>
        </w:tc>
        <w:tc>
          <w:tcPr>
            <w:tcW w:w="1140" w:type="dxa"/>
            <w:tcMar/>
            <w:vAlign w:val="center"/>
          </w:tcPr>
          <w:p w:rsidRPr="00E86631" w:rsidR="003506C6" w:rsidP="00224F9B" w:rsidRDefault="003506C6" w14:paraId="2E47F9FE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420" w:type="dxa"/>
            <w:gridSpan w:val="3"/>
            <w:shd w:val="clear" w:color="auto" w:fill="auto"/>
            <w:noWrap/>
            <w:tcMar/>
            <w:vAlign w:val="center"/>
          </w:tcPr>
          <w:p w:rsidRPr="00E86631" w:rsidR="003506C6" w:rsidP="00224F9B" w:rsidRDefault="003506C6" w14:paraId="1A4E55F9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  <w:tc>
          <w:tcPr>
            <w:tcW w:w="3510" w:type="dxa"/>
            <w:gridSpan w:val="3"/>
            <w:tcMar/>
          </w:tcPr>
          <w:p w:rsidRPr="00E86631" w:rsidR="003506C6" w:rsidP="00224F9B" w:rsidRDefault="003506C6" w14:paraId="4A44FCFC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C92510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</w:tr>
      <w:tr w:rsidRPr="00E86631" w:rsidR="003506C6" w:rsidTr="7305AEE6" w14:paraId="267EA8D6" w14:textId="77777777">
        <w:trPr>
          <w:trHeight w:val="108"/>
        </w:trPr>
        <w:tc>
          <w:tcPr>
            <w:tcW w:w="1290" w:type="dxa"/>
            <w:shd w:val="clear" w:color="auto" w:fill="auto"/>
            <w:noWrap/>
            <w:tcMar/>
            <w:vAlign w:val="center"/>
          </w:tcPr>
          <w:p w:rsidRPr="00E86631" w:rsidR="003506C6" w:rsidP="00224F9B" w:rsidRDefault="003506C6" w14:paraId="428C866E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40" w:type="dxa"/>
            <w:tcBorders>
              <w:bottom w:val="single" w:color="auto" w:sz="4" w:space="0"/>
            </w:tcBorders>
            <w:tcMar/>
            <w:vAlign w:val="center"/>
          </w:tcPr>
          <w:p w:rsidRPr="00E86631" w:rsidR="003506C6" w:rsidP="00224F9B" w:rsidRDefault="003506C6" w14:paraId="240DFD5C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8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E86631" w:rsidR="003506C6" w:rsidP="00224F9B" w:rsidRDefault="003506C6" w14:paraId="47BD6C44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E86631" w:rsidR="003506C6" w:rsidP="00224F9B" w:rsidRDefault="003506C6" w14:paraId="48EF4F3C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E86631" w:rsidR="003506C6" w:rsidP="00224F9B" w:rsidRDefault="003506C6" w14:paraId="1FBF852B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V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tcMar/>
            <w:vAlign w:val="center"/>
          </w:tcPr>
          <w:p w:rsidRPr="00E86631" w:rsidR="003506C6" w:rsidP="00224F9B" w:rsidRDefault="003506C6" w14:paraId="11648A55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tcMar/>
            <w:vAlign w:val="center"/>
          </w:tcPr>
          <w:p w:rsidRPr="00E86631" w:rsidR="003506C6" w:rsidP="00224F9B" w:rsidRDefault="003506C6" w14:paraId="591B8BD6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I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tcMar/>
            <w:vAlign w:val="center"/>
          </w:tcPr>
          <w:p w:rsidRPr="00E86631" w:rsidR="003506C6" w:rsidP="00224F9B" w:rsidRDefault="003506C6" w14:paraId="10D069FC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ype IV</w:t>
            </w:r>
          </w:p>
        </w:tc>
      </w:tr>
      <w:tr w:rsidRPr="00E86631" w:rsidR="003506C6" w:rsidTr="7305AEE6" w14:paraId="2C73F91B" w14:textId="77777777">
        <w:trPr>
          <w:trHeight w:val="288"/>
        </w:trPr>
        <w:tc>
          <w:tcPr>
            <w:tcW w:w="1290" w:type="dxa"/>
            <w:vMerge w:val="restart"/>
            <w:shd w:val="clear" w:color="auto" w:fill="auto"/>
            <w:noWrap/>
            <w:tcMar/>
            <w:vAlign w:val="center"/>
          </w:tcPr>
          <w:p w:rsidRPr="00E86631" w:rsidR="003506C6" w:rsidP="00224F9B" w:rsidRDefault="003506C6" w14:paraId="641FEDBC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True Lesion Type</w:t>
            </w:r>
          </w:p>
        </w:tc>
        <w:tc>
          <w:tcPr>
            <w:tcW w:w="1140" w:type="dxa"/>
            <w:tcBorders>
              <w:top w:val="single" w:color="auto" w:sz="4" w:space="0"/>
            </w:tcBorders>
            <w:tcMar/>
            <w:vAlign w:val="center"/>
          </w:tcPr>
          <w:p w:rsidRPr="00E86631" w:rsidR="003506C6" w:rsidP="00224F9B" w:rsidRDefault="003506C6" w14:paraId="37F036E4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sz w:val="24"/>
                <w:szCs w:val="24"/>
              </w:rPr>
              <w:t>Type I</w:t>
            </w:r>
          </w:p>
        </w:tc>
        <w:tc>
          <w:tcPr>
            <w:tcW w:w="108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E86631" w:rsidR="003506C6" w:rsidP="00224F9B" w:rsidRDefault="003506C6" w14:paraId="15768A65" w14:textId="5055E205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250C8">
              <w:t>23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E86631" w:rsidR="003506C6" w:rsidP="00224F9B" w:rsidRDefault="003506C6" w14:paraId="7FA7F5B1" w14:textId="0E7975AC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250C8">
              <w:t>23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E86631" w:rsidR="003506C6" w:rsidP="00224F9B" w:rsidRDefault="003506C6" w14:paraId="69897F8F" w14:textId="7FF6D705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250C8">
              <w:t>14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tcMar/>
          </w:tcPr>
          <w:p w:rsidRPr="00E86631" w:rsidR="003506C6" w:rsidP="00224F9B" w:rsidRDefault="003506C6" w14:paraId="5AEF7F51" w14:textId="59F597EF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CD6CE1">
              <w:t>9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tcMar/>
          </w:tcPr>
          <w:p w:rsidRPr="00E86631" w:rsidR="003506C6" w:rsidP="00224F9B" w:rsidRDefault="003506C6" w14:paraId="30F4359F" w14:textId="3DD294B9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CD6CE1">
              <w:t>6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tcMar/>
          </w:tcPr>
          <w:p w:rsidRPr="00E86631" w:rsidR="003506C6" w:rsidP="00224F9B" w:rsidRDefault="003506C6" w14:paraId="23B9DD85" w14:textId="52A0626F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CD6CE1">
              <w:t>1</w:t>
            </w:r>
          </w:p>
        </w:tc>
      </w:tr>
      <w:tr w:rsidRPr="00E86631" w:rsidR="003506C6" w:rsidTr="7305AEE6" w14:paraId="59171099" w14:textId="77777777">
        <w:trPr>
          <w:trHeight w:val="288"/>
        </w:trPr>
        <w:tc>
          <w:tcPr>
            <w:tcW w:w="1290" w:type="dxa"/>
            <w:vMerge/>
            <w:noWrap/>
            <w:tcMar/>
            <w:vAlign w:val="center"/>
          </w:tcPr>
          <w:p w:rsidRPr="00E86631" w:rsidR="003506C6" w:rsidP="00224F9B" w:rsidRDefault="003506C6" w14:paraId="782846B7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40" w:type="dxa"/>
            <w:tcMar/>
            <w:vAlign w:val="center"/>
          </w:tcPr>
          <w:p w:rsidRPr="00E86631" w:rsidR="003506C6" w:rsidP="00224F9B" w:rsidRDefault="003506C6" w14:paraId="3C2DC661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E86631">
              <w:rPr>
                <w:sz w:val="24"/>
                <w:szCs w:val="24"/>
              </w:rPr>
              <w:t>Type II</w:t>
            </w:r>
          </w:p>
        </w:tc>
        <w:tc>
          <w:tcPr>
            <w:tcW w:w="1080" w:type="dxa"/>
            <w:shd w:val="clear" w:color="auto" w:fill="auto"/>
            <w:noWrap/>
            <w:tcMar/>
          </w:tcPr>
          <w:p w:rsidRPr="00E86631" w:rsidR="003506C6" w:rsidP="00224F9B" w:rsidRDefault="003506C6" w14:paraId="4320404B" w14:textId="19861003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250C8">
              <w:t>10</w:t>
            </w:r>
          </w:p>
        </w:tc>
        <w:tc>
          <w:tcPr>
            <w:tcW w:w="1170" w:type="dxa"/>
            <w:shd w:val="clear" w:color="auto" w:fill="auto"/>
            <w:noWrap/>
            <w:tcMar/>
          </w:tcPr>
          <w:p w:rsidRPr="00E86631" w:rsidR="003506C6" w:rsidP="00224F9B" w:rsidRDefault="003506C6" w14:paraId="474F5AE8" w14:textId="5909EE8B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250C8">
              <w:t>5</w:t>
            </w:r>
          </w:p>
        </w:tc>
        <w:tc>
          <w:tcPr>
            <w:tcW w:w="1170" w:type="dxa"/>
            <w:shd w:val="clear" w:color="auto" w:fill="auto"/>
            <w:noWrap/>
            <w:tcMar/>
          </w:tcPr>
          <w:p w:rsidRPr="00E86631" w:rsidR="003506C6" w:rsidP="00224F9B" w:rsidRDefault="003506C6" w14:paraId="4A5F5211" w14:textId="450DB00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250C8">
              <w:t>7</w:t>
            </w:r>
          </w:p>
        </w:tc>
        <w:tc>
          <w:tcPr>
            <w:tcW w:w="1170" w:type="dxa"/>
            <w:tcMar/>
          </w:tcPr>
          <w:p w:rsidRPr="00E86631" w:rsidR="003506C6" w:rsidP="00224F9B" w:rsidRDefault="003506C6" w14:paraId="45DC4392" w14:textId="6DED255F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CD6CE1">
              <w:t>5</w:t>
            </w:r>
          </w:p>
        </w:tc>
        <w:tc>
          <w:tcPr>
            <w:tcW w:w="1170" w:type="dxa"/>
            <w:tcMar/>
          </w:tcPr>
          <w:p w:rsidRPr="00E86631" w:rsidR="003506C6" w:rsidP="00224F9B" w:rsidRDefault="003506C6" w14:paraId="2E19195F" w14:textId="3DBFA0AD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CD6CE1">
              <w:t>2</w:t>
            </w:r>
          </w:p>
        </w:tc>
        <w:tc>
          <w:tcPr>
            <w:tcW w:w="1170" w:type="dxa"/>
            <w:tcMar/>
          </w:tcPr>
          <w:p w:rsidRPr="00E86631" w:rsidR="003506C6" w:rsidP="00224F9B" w:rsidRDefault="003506C6" w14:paraId="13EF297B" w14:textId="7B83EDBA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CD6CE1">
              <w:t>0</w:t>
            </w:r>
          </w:p>
        </w:tc>
      </w:tr>
      <w:tr w:rsidRPr="00E86631" w:rsidR="003506C6" w:rsidTr="7305AEE6" w14:paraId="4F4ECF99" w14:textId="77777777">
        <w:trPr>
          <w:trHeight w:val="288"/>
        </w:trPr>
        <w:tc>
          <w:tcPr>
            <w:tcW w:w="1290" w:type="dxa"/>
            <w:vMerge/>
            <w:noWrap/>
            <w:tcMar/>
            <w:vAlign w:val="center"/>
          </w:tcPr>
          <w:p w:rsidRPr="00E86631" w:rsidR="003506C6" w:rsidP="00224F9B" w:rsidRDefault="003506C6" w14:paraId="64E4B145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40" w:type="dxa"/>
            <w:tcBorders>
              <w:bottom w:val="single" w:color="auto" w:sz="4" w:space="0"/>
            </w:tcBorders>
            <w:tcMar/>
            <w:vAlign w:val="center"/>
          </w:tcPr>
          <w:p w:rsidRPr="00E86631" w:rsidR="003506C6" w:rsidP="00224F9B" w:rsidRDefault="003506C6" w14:paraId="34718F4A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E86631">
              <w:rPr>
                <w:sz w:val="24"/>
                <w:szCs w:val="24"/>
              </w:rPr>
              <w:t>Type IV</w:t>
            </w:r>
          </w:p>
        </w:tc>
        <w:tc>
          <w:tcPr>
            <w:tcW w:w="108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E86631" w:rsidR="003506C6" w:rsidP="00224F9B" w:rsidRDefault="003506C6" w14:paraId="0392E0F4" w14:textId="2165C600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250C8">
              <w:t>3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E86631" w:rsidR="003506C6" w:rsidP="00224F9B" w:rsidRDefault="003506C6" w14:paraId="34CCA6AA" w14:textId="6AB1B0F8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250C8">
              <w:t>10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E86631" w:rsidR="003506C6" w:rsidP="00224F9B" w:rsidRDefault="003506C6" w14:paraId="2A22A02D" w14:textId="2F96CE99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250C8">
              <w:t>28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tcMar/>
          </w:tcPr>
          <w:p w:rsidRPr="00E86631" w:rsidR="003506C6" w:rsidP="00224F9B" w:rsidRDefault="003506C6" w14:paraId="0D679EB7" w14:textId="0F43F375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D6CE1">
              <w:t>0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tcMar/>
          </w:tcPr>
          <w:p w:rsidRPr="00E86631" w:rsidR="003506C6" w:rsidP="00224F9B" w:rsidRDefault="003506C6" w14:paraId="5B408714" w14:textId="3CDF7EC9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D6CE1">
              <w:t>1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tcMar/>
          </w:tcPr>
          <w:p w:rsidRPr="00E86631" w:rsidR="003506C6" w:rsidP="00224F9B" w:rsidRDefault="003506C6" w14:paraId="558AF7BC" w14:textId="650FB019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D6CE1">
              <w:t>3</w:t>
            </w:r>
          </w:p>
        </w:tc>
      </w:tr>
      <w:tr w:rsidRPr="00E86631" w:rsidR="003506C6" w:rsidTr="7305AEE6" w14:paraId="24B87278" w14:textId="77777777">
        <w:trPr>
          <w:trHeight w:val="288"/>
        </w:trPr>
        <w:tc>
          <w:tcPr>
            <w:tcW w:w="1290" w:type="dxa"/>
            <w:shd w:val="clear" w:color="auto" w:fill="auto"/>
            <w:noWrap/>
            <w:tcMar/>
            <w:vAlign w:val="center"/>
          </w:tcPr>
          <w:p w:rsidRPr="00E86631" w:rsidR="003506C6" w:rsidP="00224F9B" w:rsidRDefault="003506C6" w14:paraId="1D7EF46E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40" w:type="dxa"/>
            <w:tcBorders>
              <w:top w:val="single" w:color="auto" w:sz="4" w:space="0"/>
            </w:tcBorders>
            <w:tcMar/>
            <w:vAlign w:val="center"/>
          </w:tcPr>
          <w:p w:rsidRPr="00E86631" w:rsidR="003506C6" w:rsidP="00224F9B" w:rsidRDefault="003506C6" w14:paraId="2A73DD41" w14:textId="77777777">
            <w:pPr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108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E86631" w:rsidR="003506C6" w:rsidP="00224F9B" w:rsidRDefault="003506C6" w14:paraId="39FBD06B" w14:textId="351B1DCB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E86631" w:rsidR="003506C6" w:rsidP="00224F9B" w:rsidRDefault="003506C6" w14:paraId="0C776F7E" w14:textId="47EF1913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BF6280">
              <w:t>45.53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E86631" w:rsidR="003506C6" w:rsidP="00224F9B" w:rsidRDefault="003506C6" w14:paraId="5CFCE759" w14:textId="3CC6E4F4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  <w:tcMar/>
          </w:tcPr>
          <w:p w:rsidRPr="00E86631" w:rsidR="003506C6" w:rsidP="00224F9B" w:rsidRDefault="003506C6" w14:paraId="6D443279" w14:textId="6E748998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  <w:tcMar/>
          </w:tcPr>
          <w:p w:rsidRPr="00E86631" w:rsidR="003506C6" w:rsidP="00224F9B" w:rsidRDefault="003506C6" w14:paraId="6C51306F" w14:textId="0E049AF4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D32E9">
              <w:t>51.85</w:t>
            </w:r>
          </w:p>
        </w:tc>
        <w:tc>
          <w:tcPr>
            <w:tcW w:w="1170" w:type="dxa"/>
            <w:tcBorders>
              <w:top w:val="single" w:color="auto" w:sz="4" w:space="0"/>
            </w:tcBorders>
            <w:tcMar/>
          </w:tcPr>
          <w:p w:rsidRPr="00E86631" w:rsidR="003506C6" w:rsidP="00224F9B" w:rsidRDefault="003506C6" w14:paraId="01BC027F" w14:textId="3E50FF48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E86631" w:rsidR="003506C6" w:rsidTr="7305AEE6" w14:paraId="2A82F013" w14:textId="77777777">
        <w:trPr>
          <w:trHeight w:val="288"/>
        </w:trPr>
        <w:tc>
          <w:tcPr>
            <w:tcW w:w="1290" w:type="dxa"/>
            <w:shd w:val="clear" w:color="auto" w:fill="auto"/>
            <w:noWrap/>
            <w:tcMar/>
            <w:vAlign w:val="center"/>
          </w:tcPr>
          <w:p w:rsidRPr="00E86631" w:rsidR="003506C6" w:rsidP="00224F9B" w:rsidRDefault="003506C6" w14:paraId="530C1F24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220" w:type="dxa"/>
            <w:gridSpan w:val="2"/>
            <w:tcMar/>
            <w:vAlign w:val="center"/>
          </w:tcPr>
          <w:p w:rsidRPr="00E86631" w:rsidR="003506C6" w:rsidP="00224F9B" w:rsidRDefault="003506C6" w14:paraId="131385BE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  <w:r w:rsidRPr="00E86631">
              <w:rPr>
                <w:color w:val="000000"/>
                <w:sz w:val="24"/>
                <w:szCs w:val="24"/>
                <w:lang w:val="en-US"/>
              </w:rPr>
              <w:t>Balanced Accuracy</w:t>
            </w:r>
          </w:p>
        </w:tc>
        <w:tc>
          <w:tcPr>
            <w:tcW w:w="1170" w:type="dxa"/>
            <w:shd w:val="clear" w:color="auto" w:fill="auto"/>
            <w:tcMar/>
          </w:tcPr>
          <w:p w:rsidRPr="00E86631" w:rsidR="003506C6" w:rsidP="00224F9B" w:rsidRDefault="003506C6" w14:paraId="6EFE7F72" w14:textId="43C070B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BF6280">
              <w:t>43.12</w:t>
            </w:r>
          </w:p>
        </w:tc>
        <w:tc>
          <w:tcPr>
            <w:tcW w:w="1170" w:type="dxa"/>
            <w:shd w:val="clear" w:color="auto" w:fill="auto"/>
            <w:noWrap/>
            <w:tcMar/>
          </w:tcPr>
          <w:p w:rsidRPr="00E86631" w:rsidR="003506C6" w:rsidP="00224F9B" w:rsidRDefault="003506C6" w14:paraId="346C25CF" w14:textId="7BA50DDA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Mar/>
          </w:tcPr>
          <w:p w:rsidRPr="00E86631" w:rsidR="003506C6" w:rsidP="00224F9B" w:rsidRDefault="003506C6" w14:paraId="33F35788" w14:textId="65876051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Mar/>
          </w:tcPr>
          <w:p w:rsidRPr="00E86631" w:rsidR="003506C6" w:rsidP="00224F9B" w:rsidRDefault="003506C6" w14:paraId="1971D460" w14:textId="7C92278F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D32E9">
              <w:t>53.27</w:t>
            </w:r>
          </w:p>
        </w:tc>
        <w:tc>
          <w:tcPr>
            <w:tcW w:w="1170" w:type="dxa"/>
            <w:tcMar/>
          </w:tcPr>
          <w:p w:rsidRPr="00E86631" w:rsidR="003506C6" w:rsidP="00224F9B" w:rsidRDefault="003506C6" w14:paraId="3EED23CB" w14:textId="701E5313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</w:tr>
    </w:tbl>
    <w:p w:rsidRPr="00D321ED" w:rsidR="003506C6" w:rsidP="00224F9B" w:rsidRDefault="003506C6" w14:paraId="3337AE23" w14:textId="77777777">
      <w:pPr>
        <w:spacing w:line="480" w:lineRule="auto"/>
        <w:rPr>
          <w:b/>
          <w:sz w:val="18"/>
          <w:szCs w:val="18"/>
        </w:rPr>
      </w:pPr>
    </w:p>
    <w:p w:rsidR="003506C6" w:rsidP="7305AEE6" w:rsidRDefault="003506C6" w14:paraId="42B7C32D" w14:textId="6CEDE113" w14:noSpellErr="1">
      <w:pPr>
        <w:spacing w:line="480" w:lineRule="auto"/>
        <w:ind w:firstLine="0"/>
        <w:rPr>
          <w:color w:val="000000" w:themeColor="text1"/>
          <w:sz w:val="20"/>
          <w:szCs w:val="20"/>
          <w:lang w:val="en-US"/>
        </w:rPr>
      </w:pPr>
      <w:r w:rsidRPr="7305AEE6" w:rsidR="7305AEE6">
        <w:rPr>
          <w:b w:val="1"/>
          <w:bCs w:val="1"/>
          <w:sz w:val="24"/>
          <w:szCs w:val="24"/>
          <w:lang w:val="en-US"/>
        </w:rPr>
        <w:t>Table S8.</w:t>
      </w:r>
      <w:r w:rsidRPr="7305AEE6" w:rsidR="7305AEE6">
        <w:rPr>
          <w:sz w:val="24"/>
          <w:szCs w:val="24"/>
          <w:lang w:val="en-US"/>
        </w:rPr>
        <w:t xml:space="preserve"> Model </w:t>
      </w:r>
      <w:r w:rsidRPr="7305AEE6" w:rsidR="7305AEE6">
        <w:rPr>
          <w:sz w:val="24"/>
          <w:szCs w:val="24"/>
          <w:lang w:val="en-US"/>
        </w:rPr>
        <w:t xml:space="preserve">contingency tables and accuracies </w:t>
      </w:r>
      <w:r w:rsidRPr="7305AEE6" w:rsidR="7305AEE6">
        <w:rPr>
          <w:sz w:val="24"/>
          <w:szCs w:val="24"/>
          <w:lang w:val="en-US"/>
        </w:rPr>
        <w:t xml:space="preserve">for the Pitt training dataset, using the MC classification approach and the top 5 selected </w:t>
      </w:r>
      <w:r w:rsidRPr="7305AEE6" w:rsidR="7305AEE6">
        <w:rPr>
          <w:sz w:val="24"/>
          <w:szCs w:val="24"/>
          <w:lang w:val="en-US"/>
        </w:rPr>
        <w:t>features.</w:t>
      </w:r>
      <w:bookmarkEnd w:id="92"/>
      <w:r w:rsidRPr="7305AEE6">
        <w:rPr>
          <w:color w:val="000000" w:themeColor="text1" w:themeTint="FF" w:themeShade="FF"/>
          <w:sz w:val="20"/>
          <w:szCs w:val="20"/>
          <w:lang w:val="en-US"/>
        </w:rPr>
        <w:br w:type="page"/>
      </w:r>
    </w:p>
    <w:tbl>
      <w:tblPr>
        <w:tblW w:w="9000" w:type="dxa"/>
        <w:tblLayout w:type="fixed"/>
        <w:tblLook w:val="04A0" w:firstRow="1" w:lastRow="0" w:firstColumn="1" w:lastColumn="0" w:noHBand="0" w:noVBand="1"/>
      </w:tblPr>
      <w:tblGrid>
        <w:gridCol w:w="1350"/>
        <w:gridCol w:w="1620"/>
        <w:gridCol w:w="720"/>
        <w:gridCol w:w="810"/>
        <w:gridCol w:w="810"/>
        <w:gridCol w:w="720"/>
        <w:gridCol w:w="720"/>
        <w:gridCol w:w="810"/>
        <w:gridCol w:w="720"/>
        <w:gridCol w:w="720"/>
      </w:tblGrid>
      <w:tr w:rsidRPr="00623020" w:rsidR="00623020" w:rsidTr="7305AEE6" w14:paraId="0E7E0E3C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bottom"/>
          </w:tcPr>
          <w:p w:rsidRPr="00C11423" w:rsidR="00623020" w:rsidP="00224F9B" w:rsidRDefault="00623020" w14:paraId="1CF4CBE1" w14:textId="77777777">
            <w:pPr>
              <w:spacing w:line="240" w:lineRule="auto"/>
              <w:ind w:firstLine="0"/>
              <w:jc w:val="center"/>
              <w:rPr>
                <w:b/>
                <w:bCs/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b/>
                <w:bCs/>
                <w:color w:val="000000"/>
                <w:sz w:val="24"/>
                <w:szCs w:val="24"/>
                <w:lang w:val="en-US"/>
              </w:rPr>
              <w:lastRenderedPageBreak/>
              <w:t>Model</w:t>
            </w:r>
          </w:p>
        </w:tc>
        <w:tc>
          <w:tcPr>
            <w:tcW w:w="1620" w:type="dxa"/>
            <w:tcMar/>
          </w:tcPr>
          <w:p w:rsidRPr="00C11423" w:rsidR="00623020" w:rsidP="00224F9B" w:rsidRDefault="00623020" w14:paraId="763E2724" w14:textId="77777777">
            <w:pPr>
              <w:spacing w:line="240" w:lineRule="auto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060" w:type="dxa"/>
            <w:gridSpan w:val="4"/>
            <w:tcMar/>
          </w:tcPr>
          <w:p w:rsidRPr="00C11423" w:rsidR="00623020" w:rsidP="00224F9B" w:rsidRDefault="00623020" w14:paraId="497076F4" w14:textId="394EF428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  <w:lang w:val="en-US"/>
              </w:rPr>
              <w:t>Training dataset (LOO)</w:t>
            </w:r>
          </w:p>
        </w:tc>
        <w:tc>
          <w:tcPr>
            <w:tcW w:w="2970" w:type="dxa"/>
            <w:gridSpan w:val="4"/>
            <w:tcMar/>
          </w:tcPr>
          <w:p w:rsidRPr="00C11423" w:rsidR="00623020" w:rsidP="00224F9B" w:rsidRDefault="00623020" w14:paraId="7A90579D" w14:textId="568A2E49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  <w:lang w:val="en-US"/>
              </w:rPr>
              <w:t>Validation dataset</w:t>
            </w:r>
          </w:p>
        </w:tc>
      </w:tr>
      <w:tr w:rsidRPr="00C11423" w:rsidR="00264718" w:rsidTr="7305AEE6" w14:paraId="168C6431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26314C78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Ada-Boost</w:t>
            </w:r>
          </w:p>
        </w:tc>
        <w:tc>
          <w:tcPr>
            <w:tcW w:w="1620" w:type="dxa"/>
            <w:tcMar/>
            <w:vAlign w:val="center"/>
          </w:tcPr>
          <w:p w:rsidRPr="00C11423" w:rsidR="00264718" w:rsidP="00A36649" w:rsidRDefault="00264718" w14:paraId="4C4F5170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3060" w:type="dxa"/>
            <w:gridSpan w:val="4"/>
            <w:tcMar/>
          </w:tcPr>
          <w:p w:rsidRPr="00C11423" w:rsidR="00264718" w:rsidP="00A36649" w:rsidRDefault="00264718" w14:paraId="19F41839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  <w:tc>
          <w:tcPr>
            <w:tcW w:w="2970" w:type="dxa"/>
            <w:gridSpan w:val="4"/>
            <w:tcMar/>
          </w:tcPr>
          <w:p w:rsidRPr="00C11423" w:rsidR="00264718" w:rsidP="00A36649" w:rsidRDefault="00264718" w14:paraId="4451F0B7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C11423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</w:tr>
      <w:tr w:rsidRPr="00C11423" w:rsidR="00264718" w:rsidTr="7305AEE6" w14:paraId="155424D5" w14:textId="77777777">
        <w:trPr>
          <w:trHeight w:val="80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22EC58C3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6015E3B7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42CDCA22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6BD04E58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</w:tcPr>
          <w:p w:rsidRPr="00623020" w:rsidR="00264718" w:rsidP="00A36649" w:rsidRDefault="00264718" w14:paraId="315A7790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23020">
              <w:rPr>
                <w:color w:val="000000"/>
                <w:sz w:val="24"/>
                <w:szCs w:val="24"/>
                <w:lang w:val="en-US"/>
              </w:rPr>
              <w:t>III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76A990DF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V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6227B8B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28E72312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I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264718" w:rsidP="00A36649" w:rsidRDefault="00264718" w14:paraId="46393F68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23020">
              <w:rPr>
                <w:color w:val="000000"/>
                <w:sz w:val="24"/>
                <w:szCs w:val="24"/>
                <w:lang w:val="en-US"/>
              </w:rPr>
              <w:t>III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1D4258C4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V</w:t>
            </w:r>
          </w:p>
        </w:tc>
      </w:tr>
      <w:tr w:rsidRPr="00C11423" w:rsidR="00264718" w:rsidTr="7305AEE6" w14:paraId="790D32F6" w14:textId="77777777">
        <w:trPr>
          <w:trHeight w:val="288"/>
        </w:trPr>
        <w:tc>
          <w:tcPr>
            <w:tcW w:w="1350" w:type="dxa"/>
            <w:vMerge w:val="restart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5815B9B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True Lesion Type</w:t>
            </w:r>
          </w:p>
        </w:tc>
        <w:tc>
          <w:tcPr>
            <w:tcW w:w="1620" w:type="dxa"/>
            <w:tcBorders>
              <w:top w:val="single" w:color="auto" w:sz="4" w:space="0"/>
            </w:tcBorders>
            <w:tcMar/>
            <w:vAlign w:val="center"/>
          </w:tcPr>
          <w:p w:rsidRPr="00C11423" w:rsidR="00264718" w:rsidP="00A36649" w:rsidRDefault="00264718" w14:paraId="5483C155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</w:rPr>
              <w:t>Type I</w:t>
            </w: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5D9CB7C3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C30EF">
              <w:t>5</w:t>
            </w: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6042A488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C30EF">
              <w:t>1</w:t>
            </w: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623020" w:rsidR="00264718" w:rsidP="00A36649" w:rsidRDefault="00264718" w14:paraId="77AED66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C30EF">
              <w:t>6</w:t>
            </w: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09656926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C30EF">
              <w:t>4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C11423" w:rsidR="00264718" w:rsidP="00A36649" w:rsidRDefault="00264718" w14:paraId="127F7DFF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45116">
              <w:t>4</w:t>
            </w: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C11423" w:rsidR="00264718" w:rsidP="00A36649" w:rsidRDefault="00264718" w14:paraId="4011530A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45116">
              <w:t>0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623020" w:rsidR="00264718" w:rsidP="00A36649" w:rsidRDefault="00264718" w14:paraId="73AB7155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45116">
              <w:t>9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C11423" w:rsidR="00264718" w:rsidP="00A36649" w:rsidRDefault="00264718" w14:paraId="1327CDC1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45116">
              <w:t>2</w:t>
            </w:r>
          </w:p>
        </w:tc>
      </w:tr>
      <w:tr w:rsidRPr="00C11423" w:rsidR="00264718" w:rsidTr="7305AEE6" w14:paraId="772BA864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C11423" w:rsidR="00264718" w:rsidP="00A36649" w:rsidRDefault="00264718" w14:paraId="0A68FD02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C11423" w:rsidR="00264718" w:rsidP="00A36649" w:rsidRDefault="00264718" w14:paraId="78BEF018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C11423">
              <w:rPr>
                <w:sz w:val="24"/>
                <w:szCs w:val="24"/>
              </w:rPr>
              <w:t>Type II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C11423" w:rsidR="00264718" w:rsidP="00A36649" w:rsidRDefault="00264718" w14:paraId="500DB5A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C30EF">
              <w:t>0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264718" w:rsidP="00A36649" w:rsidRDefault="00264718" w14:paraId="38FF18C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C30EF">
              <w:t>8</w:t>
            </w:r>
          </w:p>
        </w:tc>
        <w:tc>
          <w:tcPr>
            <w:tcW w:w="810" w:type="dxa"/>
            <w:tcMar/>
          </w:tcPr>
          <w:p w:rsidRPr="00623020" w:rsidR="00264718" w:rsidP="00A36649" w:rsidRDefault="00264718" w14:paraId="2D66FC03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C30EF">
              <w:t>1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C11423" w:rsidR="00264718" w:rsidP="00A36649" w:rsidRDefault="00264718" w14:paraId="62DED7E1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C30EF">
              <w:t>3</w:t>
            </w:r>
          </w:p>
        </w:tc>
        <w:tc>
          <w:tcPr>
            <w:tcW w:w="720" w:type="dxa"/>
            <w:tcMar/>
          </w:tcPr>
          <w:p w:rsidRPr="00C11423" w:rsidR="00264718" w:rsidP="00A36649" w:rsidRDefault="00264718" w14:paraId="1A0CB5F2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45116">
              <w:t>2</w:t>
            </w:r>
          </w:p>
        </w:tc>
        <w:tc>
          <w:tcPr>
            <w:tcW w:w="810" w:type="dxa"/>
            <w:tcMar/>
          </w:tcPr>
          <w:p w:rsidRPr="00C11423" w:rsidR="00264718" w:rsidP="00A36649" w:rsidRDefault="00264718" w14:paraId="74ACCB45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45116">
              <w:t>3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23FF0569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45116">
              <w:t>3</w:t>
            </w:r>
          </w:p>
        </w:tc>
        <w:tc>
          <w:tcPr>
            <w:tcW w:w="720" w:type="dxa"/>
            <w:tcMar/>
          </w:tcPr>
          <w:p w:rsidRPr="00C11423" w:rsidR="00264718" w:rsidP="00A36649" w:rsidRDefault="00264718" w14:paraId="097F63FD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45116">
              <w:t>5</w:t>
            </w:r>
          </w:p>
        </w:tc>
      </w:tr>
      <w:tr w:rsidRPr="00623020" w:rsidR="00264718" w:rsidTr="7305AEE6" w14:paraId="594CCAD8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623020" w:rsidR="00264718" w:rsidP="00A36649" w:rsidRDefault="00264718" w14:paraId="60E7E91B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623020" w:rsidR="00264718" w:rsidP="00A36649" w:rsidRDefault="00264718" w14:paraId="3BE6967D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623020">
              <w:rPr>
                <w:sz w:val="24"/>
                <w:szCs w:val="24"/>
              </w:rPr>
              <w:t>Type III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623020" w:rsidR="00264718" w:rsidP="00A36649" w:rsidRDefault="00264718" w14:paraId="1827FF8C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C30EF">
              <w:t>5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623020" w:rsidR="00264718" w:rsidP="00A36649" w:rsidRDefault="00264718" w14:paraId="518351E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C30EF">
              <w:t>2</w:t>
            </w:r>
          </w:p>
        </w:tc>
        <w:tc>
          <w:tcPr>
            <w:tcW w:w="810" w:type="dxa"/>
            <w:tcMar/>
          </w:tcPr>
          <w:p w:rsidRPr="00623020" w:rsidR="00264718" w:rsidP="00A36649" w:rsidRDefault="00264718" w14:paraId="35EB20E1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C30EF">
              <w:t>29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623020" w:rsidR="00264718" w:rsidP="00A36649" w:rsidRDefault="00264718" w14:paraId="18593686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C30EF">
              <w:t>5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318D83E7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45116">
              <w:t>3</w:t>
            </w:r>
          </w:p>
        </w:tc>
        <w:tc>
          <w:tcPr>
            <w:tcW w:w="810" w:type="dxa"/>
            <w:tcMar/>
          </w:tcPr>
          <w:p w:rsidRPr="00623020" w:rsidR="00264718" w:rsidP="00A36649" w:rsidRDefault="00264718" w14:paraId="1D0A0ADD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45116">
              <w:t>0</w:t>
            </w:r>
          </w:p>
        </w:tc>
        <w:tc>
          <w:tcPr>
            <w:tcW w:w="720" w:type="dxa"/>
            <w:tcMar/>
          </w:tcPr>
          <w:p w:rsidRPr="00623020" w:rsidR="00264718" w:rsidP="7305AEE6" w:rsidRDefault="00264718" w14:paraId="254F80E0" w14:textId="51F35391">
            <w:pPr>
              <w:spacing w:line="240" w:lineRule="auto"/>
              <w:ind w:firstLine="0"/>
              <w:jc w:val="center"/>
            </w:pPr>
            <w:r w:rsidR="7305AEE6">
              <w:rPr/>
              <w:t>13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760FDAE0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45116">
              <w:t>3</w:t>
            </w:r>
          </w:p>
        </w:tc>
      </w:tr>
      <w:tr w:rsidRPr="00C11423" w:rsidR="00264718" w:rsidTr="7305AEE6" w14:paraId="1CE97FA1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C11423" w:rsidR="00264718" w:rsidP="00A36649" w:rsidRDefault="00264718" w14:paraId="720EA9E4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37987F79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C11423">
              <w:rPr>
                <w:sz w:val="24"/>
                <w:szCs w:val="24"/>
              </w:rPr>
              <w:t>Type IV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705F114E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C30EF">
              <w:t>2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0A27E110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C30EF">
              <w:t>3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</w:tcPr>
          <w:p w:rsidRPr="00623020" w:rsidR="00264718" w:rsidP="00A36649" w:rsidRDefault="00264718" w14:paraId="36F1E2E1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C30EF">
              <w:t>7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789990D3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C30EF">
              <w:t>0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C11423" w:rsidR="00264718" w:rsidP="00A36649" w:rsidRDefault="00264718" w14:paraId="3655EC9C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45116">
              <w:t>2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</w:tcPr>
          <w:p w:rsidRPr="00C11423" w:rsidR="00264718" w:rsidP="00A36649" w:rsidRDefault="00264718" w14:paraId="1962DD30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45116">
              <w:t>1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264718" w:rsidP="00A36649" w:rsidRDefault="00264718" w14:paraId="00CC3CF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45116">
              <w:t>9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C11423" w:rsidR="00264718" w:rsidP="00A36649" w:rsidRDefault="00264718" w14:paraId="364C01B0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45116">
              <w:t>6</w:t>
            </w:r>
          </w:p>
        </w:tc>
      </w:tr>
      <w:tr w:rsidRPr="00C11423" w:rsidR="00264718" w:rsidTr="7305AEE6" w14:paraId="5BB47E2B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44D1F564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C11423" w:rsidR="00264718" w:rsidP="00A36649" w:rsidRDefault="00264718" w14:paraId="45BFD61E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C11423" w:rsidR="00264718" w:rsidP="00A36649" w:rsidRDefault="00264718" w14:paraId="6B86201A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264718" w:rsidP="00A36649" w:rsidRDefault="00264718" w14:paraId="138A722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B06B37">
              <w:t>51.85</w:t>
            </w:r>
          </w:p>
        </w:tc>
        <w:tc>
          <w:tcPr>
            <w:tcW w:w="810" w:type="dxa"/>
            <w:tcMar/>
          </w:tcPr>
          <w:p w:rsidRPr="00623020" w:rsidR="00264718" w:rsidP="00A36649" w:rsidRDefault="00264718" w14:paraId="414AA4AD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shd w:val="clear" w:color="auto" w:fill="auto"/>
            <w:noWrap/>
            <w:tcMar/>
          </w:tcPr>
          <w:p w:rsidRPr="00C11423" w:rsidR="00264718" w:rsidP="00A36649" w:rsidRDefault="00264718" w14:paraId="679C5E82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C11423" w:rsidR="00264718" w:rsidP="00A36649" w:rsidRDefault="00264718" w14:paraId="74E27D03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Mar/>
          </w:tcPr>
          <w:p w:rsidRPr="00C11423" w:rsidR="00264718" w:rsidP="7305AEE6" w:rsidRDefault="00264718" w14:paraId="2FE2C97D" w14:textId="3C8DA885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40.00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2A587B61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C11423" w:rsidR="00264718" w:rsidP="00A36649" w:rsidRDefault="00264718" w14:paraId="1F821035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C11423" w:rsidR="00264718" w:rsidTr="7305AEE6" w14:paraId="684F4F17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36592B50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40" w:type="dxa"/>
            <w:gridSpan w:val="2"/>
            <w:tcMar/>
            <w:vAlign w:val="center"/>
          </w:tcPr>
          <w:p w:rsidRPr="00C11423" w:rsidR="00264718" w:rsidP="00A36649" w:rsidRDefault="00264718" w14:paraId="15DF60ED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Balanced Accuracy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264718" w:rsidP="00A36649" w:rsidRDefault="00264718" w14:paraId="359614C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B06B37">
              <w:t>38.83</w:t>
            </w:r>
          </w:p>
        </w:tc>
        <w:tc>
          <w:tcPr>
            <w:tcW w:w="810" w:type="dxa"/>
            <w:tcMar/>
          </w:tcPr>
          <w:p w:rsidRPr="00623020" w:rsidR="00264718" w:rsidP="00A36649" w:rsidRDefault="00264718" w14:paraId="59A8D8DC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shd w:val="clear" w:color="auto" w:fill="auto"/>
            <w:noWrap/>
            <w:tcMar/>
          </w:tcPr>
          <w:p w:rsidRPr="00C11423" w:rsidR="00264718" w:rsidP="00A36649" w:rsidRDefault="00264718" w14:paraId="3D944856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C11423" w:rsidR="00264718" w:rsidP="00A36649" w:rsidRDefault="00264718" w14:paraId="7CA7F1F7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Mar/>
          </w:tcPr>
          <w:p w:rsidRPr="00C11423" w:rsidR="00264718" w:rsidP="00A36649" w:rsidRDefault="00264718" w14:paraId="51FA920E" w14:textId="3AF29A8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="7305AEE6">
              <w:rPr/>
              <w:t>37.87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14C210B6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C11423" w:rsidR="00264718" w:rsidP="00A36649" w:rsidRDefault="00264718" w14:paraId="7407BFA0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C11423" w:rsidR="00264718" w:rsidTr="7305AEE6" w14:paraId="1834CB38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459A09D6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C11423" w:rsidR="00264718" w:rsidP="00A36649" w:rsidRDefault="00264718" w14:paraId="41782079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3882919B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0418C460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Mar/>
          </w:tcPr>
          <w:p w:rsidRPr="00623020" w:rsidR="00264718" w:rsidP="00A36649" w:rsidRDefault="00264718" w14:paraId="45323AEA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330B0B02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C11423" w:rsidR="00264718" w:rsidP="00A36649" w:rsidRDefault="00264718" w14:paraId="49B22A10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Mar/>
          </w:tcPr>
          <w:p w:rsidRPr="00C11423" w:rsidR="00264718" w:rsidP="00A36649" w:rsidRDefault="00264718" w14:paraId="53047596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623020" w:rsidR="00264718" w:rsidP="00A36649" w:rsidRDefault="00264718" w14:paraId="6D1FEA29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C11423" w:rsidR="00264718" w:rsidP="00A36649" w:rsidRDefault="00264718" w14:paraId="7C670B98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C11423" w:rsidR="00264718" w:rsidTr="7305AEE6" w14:paraId="7188885E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3C64E6B4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LDA</w:t>
            </w:r>
          </w:p>
        </w:tc>
        <w:tc>
          <w:tcPr>
            <w:tcW w:w="1620" w:type="dxa"/>
            <w:tcMar/>
            <w:vAlign w:val="center"/>
          </w:tcPr>
          <w:p w:rsidRPr="00C11423" w:rsidR="00264718" w:rsidP="00A36649" w:rsidRDefault="00264718" w14:paraId="05F36C8C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060" w:type="dxa"/>
            <w:gridSpan w:val="4"/>
            <w:tcMar/>
          </w:tcPr>
          <w:p w:rsidRPr="00C11423" w:rsidR="00264718" w:rsidP="00A36649" w:rsidRDefault="00264718" w14:paraId="6697F293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  <w:tc>
          <w:tcPr>
            <w:tcW w:w="2970" w:type="dxa"/>
            <w:gridSpan w:val="4"/>
            <w:tcMar/>
          </w:tcPr>
          <w:p w:rsidRPr="00C11423" w:rsidR="00264718" w:rsidP="00A36649" w:rsidRDefault="00264718" w14:paraId="6E41E8B0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C11423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</w:tr>
      <w:tr w:rsidRPr="00C11423" w:rsidR="00264718" w:rsidTr="7305AEE6" w14:paraId="3F520384" w14:textId="77777777">
        <w:trPr>
          <w:trHeight w:val="80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1DE475A9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6082A371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0EC51818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3A3A15B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</w:tcPr>
          <w:p w:rsidRPr="00623020" w:rsidR="00264718" w:rsidP="00A36649" w:rsidRDefault="00264718" w14:paraId="61606592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23020">
              <w:rPr>
                <w:color w:val="000000"/>
                <w:sz w:val="24"/>
                <w:szCs w:val="24"/>
                <w:lang w:val="en-US"/>
              </w:rPr>
              <w:t>III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4A258C8C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V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1D8DB00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5FA6B5D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I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264718" w:rsidP="00A36649" w:rsidRDefault="00264718" w14:paraId="199BB76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23020">
              <w:rPr>
                <w:color w:val="000000"/>
                <w:sz w:val="24"/>
                <w:szCs w:val="24"/>
                <w:lang w:val="en-US"/>
              </w:rPr>
              <w:t>III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05D7B546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V</w:t>
            </w:r>
          </w:p>
        </w:tc>
      </w:tr>
      <w:tr w:rsidRPr="00C11423" w:rsidR="00264718" w:rsidTr="7305AEE6" w14:paraId="022EF763" w14:textId="77777777">
        <w:trPr>
          <w:trHeight w:val="288"/>
        </w:trPr>
        <w:tc>
          <w:tcPr>
            <w:tcW w:w="1350" w:type="dxa"/>
            <w:vMerge w:val="restart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485DA490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True Lesion Type</w:t>
            </w:r>
          </w:p>
        </w:tc>
        <w:tc>
          <w:tcPr>
            <w:tcW w:w="1620" w:type="dxa"/>
            <w:tcBorders>
              <w:top w:val="single" w:color="auto" w:sz="4" w:space="0"/>
            </w:tcBorders>
            <w:tcMar/>
            <w:vAlign w:val="center"/>
          </w:tcPr>
          <w:p w:rsidRPr="00C11423" w:rsidR="00264718" w:rsidP="00A36649" w:rsidRDefault="00264718" w14:paraId="4B7EF856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</w:rPr>
              <w:t>Type I</w:t>
            </w: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6109D4C8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86FE2">
              <w:t>3</w:t>
            </w: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5134D8D1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86FE2">
              <w:t>2</w:t>
            </w: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623020" w:rsidR="00264718" w:rsidP="00A36649" w:rsidRDefault="00264718" w14:paraId="736EB3CC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86FE2">
              <w:t>9</w:t>
            </w: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78F48C32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86FE2">
              <w:t>2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C11423" w:rsidR="00264718" w:rsidP="00A36649" w:rsidRDefault="00264718" w14:paraId="58B35A5D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5317BF">
              <w:t>1</w:t>
            </w: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C11423" w:rsidR="00264718" w:rsidP="00A36649" w:rsidRDefault="00264718" w14:paraId="739E99E4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5317BF">
              <w:t>2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623020" w:rsidR="00264718" w:rsidP="00A36649" w:rsidRDefault="00264718" w14:paraId="2682C68D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5317BF">
              <w:t>3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C11423" w:rsidR="00264718" w:rsidP="00A36649" w:rsidRDefault="00264718" w14:paraId="0207D97B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5317BF">
              <w:t>9</w:t>
            </w:r>
          </w:p>
        </w:tc>
      </w:tr>
      <w:tr w:rsidRPr="00C11423" w:rsidR="00264718" w:rsidTr="7305AEE6" w14:paraId="352198E4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C11423" w:rsidR="00264718" w:rsidP="00A36649" w:rsidRDefault="00264718" w14:paraId="5ED5512E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C11423" w:rsidR="00264718" w:rsidP="00A36649" w:rsidRDefault="00264718" w14:paraId="389835BC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C11423">
              <w:rPr>
                <w:sz w:val="24"/>
                <w:szCs w:val="24"/>
              </w:rPr>
              <w:t>Type II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C11423" w:rsidR="00264718" w:rsidP="00A36649" w:rsidRDefault="00264718" w14:paraId="4252524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86FE2">
              <w:t>1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264718" w:rsidP="00A36649" w:rsidRDefault="00264718" w14:paraId="6B2C281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86FE2">
              <w:t>4</w:t>
            </w:r>
          </w:p>
        </w:tc>
        <w:tc>
          <w:tcPr>
            <w:tcW w:w="810" w:type="dxa"/>
            <w:tcMar/>
          </w:tcPr>
          <w:p w:rsidRPr="00623020" w:rsidR="00264718" w:rsidP="00A36649" w:rsidRDefault="00264718" w14:paraId="180BE011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86FE2">
              <w:t>5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C11423" w:rsidR="00264718" w:rsidP="00A36649" w:rsidRDefault="00264718" w14:paraId="1A9FA5A6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86FE2">
              <w:t>5</w:t>
            </w:r>
          </w:p>
        </w:tc>
        <w:tc>
          <w:tcPr>
            <w:tcW w:w="720" w:type="dxa"/>
            <w:tcMar/>
          </w:tcPr>
          <w:p w:rsidRPr="00C11423" w:rsidR="00264718" w:rsidP="00A36649" w:rsidRDefault="00264718" w14:paraId="79A290FE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5317BF">
              <w:t>0</w:t>
            </w:r>
          </w:p>
        </w:tc>
        <w:tc>
          <w:tcPr>
            <w:tcW w:w="810" w:type="dxa"/>
            <w:tcMar/>
          </w:tcPr>
          <w:p w:rsidRPr="00C11423" w:rsidR="00264718" w:rsidP="00A36649" w:rsidRDefault="00264718" w14:paraId="6CA1493F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5317BF">
              <w:t>2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0283E22A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5317BF">
              <w:t>7</w:t>
            </w:r>
          </w:p>
        </w:tc>
        <w:tc>
          <w:tcPr>
            <w:tcW w:w="720" w:type="dxa"/>
            <w:tcMar/>
          </w:tcPr>
          <w:p w:rsidRPr="00C11423" w:rsidR="00264718" w:rsidP="00A36649" w:rsidRDefault="00264718" w14:paraId="18880481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5317BF">
              <w:t>4</w:t>
            </w:r>
          </w:p>
        </w:tc>
      </w:tr>
      <w:tr w:rsidRPr="00623020" w:rsidR="00264718" w:rsidTr="7305AEE6" w14:paraId="60CD6527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623020" w:rsidR="00264718" w:rsidP="00A36649" w:rsidRDefault="00264718" w14:paraId="64F32D01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623020" w:rsidR="00264718" w:rsidP="00A36649" w:rsidRDefault="00264718" w14:paraId="601278D2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623020">
              <w:rPr>
                <w:sz w:val="24"/>
                <w:szCs w:val="24"/>
              </w:rPr>
              <w:t>Type III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623020" w:rsidR="00264718" w:rsidP="00A36649" w:rsidRDefault="00264718" w14:paraId="3FB1FAF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86FE2">
              <w:t>5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623020" w:rsidR="00264718" w:rsidP="00A36649" w:rsidRDefault="00264718" w14:paraId="29F68890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86FE2">
              <w:t>3</w:t>
            </w:r>
          </w:p>
        </w:tc>
        <w:tc>
          <w:tcPr>
            <w:tcW w:w="810" w:type="dxa"/>
            <w:tcMar/>
          </w:tcPr>
          <w:p w:rsidRPr="00623020" w:rsidR="00264718" w:rsidP="00A36649" w:rsidRDefault="00264718" w14:paraId="71E1CF2E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86FE2">
              <w:t>31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623020" w:rsidR="00264718" w:rsidP="00A36649" w:rsidRDefault="00264718" w14:paraId="7ED613D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86FE2">
              <w:t>2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75C504BC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5317BF">
              <w:t>5</w:t>
            </w:r>
          </w:p>
        </w:tc>
        <w:tc>
          <w:tcPr>
            <w:tcW w:w="810" w:type="dxa"/>
            <w:tcMar/>
          </w:tcPr>
          <w:p w:rsidRPr="00623020" w:rsidR="00264718" w:rsidP="00A36649" w:rsidRDefault="00264718" w14:paraId="22539F74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5317BF">
              <w:t>1</w:t>
            </w:r>
          </w:p>
        </w:tc>
        <w:tc>
          <w:tcPr>
            <w:tcW w:w="720" w:type="dxa"/>
            <w:tcMar/>
          </w:tcPr>
          <w:p w:rsidRPr="00623020" w:rsidR="00264718" w:rsidP="7305AEE6" w:rsidRDefault="00264718" w14:paraId="7D18E20E" w14:textId="182F3E69">
            <w:pPr>
              <w:spacing w:line="240" w:lineRule="auto"/>
              <w:ind w:firstLine="0"/>
              <w:jc w:val="center"/>
            </w:pPr>
            <w:r w:rsidR="7305AEE6">
              <w:rPr/>
              <w:t>9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3EA526C7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5317BF">
              <w:t>4</w:t>
            </w:r>
          </w:p>
        </w:tc>
      </w:tr>
      <w:tr w:rsidRPr="00C11423" w:rsidR="00264718" w:rsidTr="7305AEE6" w14:paraId="30F83788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C11423" w:rsidR="00264718" w:rsidP="00A36649" w:rsidRDefault="00264718" w14:paraId="42AE603C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36AEBA2F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C11423">
              <w:rPr>
                <w:sz w:val="24"/>
                <w:szCs w:val="24"/>
              </w:rPr>
              <w:t>Type IV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6829757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86FE2">
              <w:t>3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198D2324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86FE2">
              <w:t>0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</w:tcPr>
          <w:p w:rsidRPr="00623020" w:rsidR="00264718" w:rsidP="00A36649" w:rsidRDefault="00264718" w14:paraId="5689D0A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86FE2">
              <w:t>5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00176A52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86FE2">
              <w:t>4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C11423" w:rsidR="00264718" w:rsidP="00A36649" w:rsidRDefault="00264718" w14:paraId="1D568DB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317BF">
              <w:t>5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</w:tcPr>
          <w:p w:rsidRPr="00C11423" w:rsidR="00264718" w:rsidP="00A36649" w:rsidRDefault="00264718" w14:paraId="1C87EC6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317BF">
              <w:t>3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264718" w:rsidP="00A36649" w:rsidRDefault="00264718" w14:paraId="25858FC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317BF">
              <w:t>4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C11423" w:rsidR="00264718" w:rsidP="00A36649" w:rsidRDefault="00264718" w14:paraId="0FEA778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317BF">
              <w:t>6</w:t>
            </w:r>
          </w:p>
        </w:tc>
      </w:tr>
      <w:tr w:rsidRPr="00C11423" w:rsidR="00264718" w:rsidTr="7305AEE6" w14:paraId="2E2B68C6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3D772CCE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top w:val="single" w:color="auto" w:sz="4" w:space="0"/>
            </w:tcBorders>
            <w:tcMar/>
            <w:vAlign w:val="center"/>
          </w:tcPr>
          <w:p w:rsidRPr="00C11423" w:rsidR="00264718" w:rsidP="00A36649" w:rsidRDefault="00264718" w14:paraId="1FFEB0DB" w14:textId="77777777">
            <w:pPr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08D3891E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36400948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5424F">
              <w:t>50.00</w:t>
            </w: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623020" w:rsidR="00264718" w:rsidP="00A36649" w:rsidRDefault="00264718" w14:paraId="51B0F0A3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0C0C831F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C11423" w:rsidR="00264718" w:rsidP="00A36649" w:rsidRDefault="00264718" w14:paraId="570EF0EF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C11423" w:rsidR="00264718" w:rsidP="00A36649" w:rsidRDefault="00264718" w14:paraId="733DF543" w14:textId="3ACB8EB2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="7305AEE6">
              <w:rPr/>
              <w:t>27.69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623020" w:rsidR="00264718" w:rsidP="00A36649" w:rsidRDefault="00264718" w14:paraId="2AF6EF85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C11423" w:rsidR="00264718" w:rsidP="00A36649" w:rsidRDefault="00264718" w14:paraId="5E4F959C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C11423" w:rsidR="00264718" w:rsidTr="7305AEE6" w14:paraId="7E70C0F2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525F4B5F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40" w:type="dxa"/>
            <w:gridSpan w:val="2"/>
            <w:tcMar/>
            <w:vAlign w:val="center"/>
          </w:tcPr>
          <w:p w:rsidRPr="00C11423" w:rsidR="00264718" w:rsidP="00A36649" w:rsidRDefault="00264718" w14:paraId="2CDB5461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Balanced Accuracy</w:t>
            </w:r>
          </w:p>
        </w:tc>
        <w:tc>
          <w:tcPr>
            <w:tcW w:w="810" w:type="dxa"/>
            <w:shd w:val="clear" w:color="auto" w:fill="auto"/>
            <w:tcMar/>
          </w:tcPr>
          <w:p w:rsidRPr="00C11423" w:rsidR="00264718" w:rsidP="00A36649" w:rsidRDefault="00264718" w14:paraId="7540D10C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5424F">
              <w:t>38.59</w:t>
            </w:r>
          </w:p>
        </w:tc>
        <w:tc>
          <w:tcPr>
            <w:tcW w:w="810" w:type="dxa"/>
            <w:tcMar/>
          </w:tcPr>
          <w:p w:rsidRPr="00623020" w:rsidR="00264718" w:rsidP="00A36649" w:rsidRDefault="00264718" w14:paraId="52A0A1F5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shd w:val="clear" w:color="auto" w:fill="auto"/>
            <w:noWrap/>
            <w:tcMar/>
          </w:tcPr>
          <w:p w:rsidRPr="00C11423" w:rsidR="00264718" w:rsidP="00A36649" w:rsidRDefault="00264718" w14:paraId="777223B8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C11423" w:rsidR="00264718" w:rsidP="00A36649" w:rsidRDefault="00264718" w14:paraId="70D14360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Mar/>
          </w:tcPr>
          <w:p w:rsidRPr="00C11423" w:rsidR="00264718" w:rsidP="7305AEE6" w:rsidRDefault="00264718" w14:paraId="2712ABB1" w14:textId="6719CDE6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25.69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12517BD9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C11423" w:rsidR="00264718" w:rsidP="00A36649" w:rsidRDefault="00264718" w14:paraId="5B08DF70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623020" w:rsidR="00264718" w:rsidTr="7305AEE6" w14:paraId="653E6839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bottom"/>
          </w:tcPr>
          <w:p w:rsidRPr="00C11423" w:rsidR="00264718" w:rsidP="00224F9B" w:rsidRDefault="00264718" w14:paraId="5B62A31D" w14:textId="77777777">
            <w:pPr>
              <w:spacing w:line="240" w:lineRule="auto"/>
              <w:ind w:firstLine="0"/>
              <w:jc w:val="center"/>
              <w:rPr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</w:tcPr>
          <w:p w:rsidRPr="00C11423" w:rsidR="00264718" w:rsidP="00224F9B" w:rsidRDefault="00264718" w14:paraId="72187476" w14:textId="77777777">
            <w:pPr>
              <w:spacing w:line="240" w:lineRule="auto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060" w:type="dxa"/>
            <w:gridSpan w:val="4"/>
            <w:tcMar/>
          </w:tcPr>
          <w:p w:rsidRPr="00C11423" w:rsidR="00264718" w:rsidP="00224F9B" w:rsidRDefault="00264718" w14:paraId="2F38C668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2970" w:type="dxa"/>
            <w:gridSpan w:val="4"/>
            <w:tcMar/>
          </w:tcPr>
          <w:p w:rsidRPr="00C11423" w:rsidR="00264718" w:rsidP="00224F9B" w:rsidRDefault="00264718" w14:paraId="30206138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Pr="00623020" w:rsidR="00623020" w:rsidTr="7305AEE6" w14:paraId="2914AB76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bottom"/>
          </w:tcPr>
          <w:p w:rsidRPr="00C11423" w:rsidR="00623020" w:rsidP="00224F9B" w:rsidRDefault="00623020" w14:paraId="14F4D25D" w14:textId="77777777">
            <w:pPr>
              <w:spacing w:line="240" w:lineRule="auto"/>
              <w:ind w:firstLine="0"/>
              <w:rPr>
                <w:b/>
                <w:bCs/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RF</w:t>
            </w:r>
          </w:p>
        </w:tc>
        <w:tc>
          <w:tcPr>
            <w:tcW w:w="1620" w:type="dxa"/>
            <w:tcMar/>
          </w:tcPr>
          <w:p w:rsidRPr="00C11423" w:rsidR="00623020" w:rsidP="00224F9B" w:rsidRDefault="00623020" w14:paraId="0F3706F7" w14:textId="77777777">
            <w:pPr>
              <w:spacing w:line="240" w:lineRule="auto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060" w:type="dxa"/>
            <w:gridSpan w:val="4"/>
            <w:tcMar/>
          </w:tcPr>
          <w:p w:rsidRPr="00C11423" w:rsidR="00623020" w:rsidP="00224F9B" w:rsidRDefault="00623020" w14:paraId="4D12E8A7" w14:textId="0E9E82CC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  <w:tc>
          <w:tcPr>
            <w:tcW w:w="2970" w:type="dxa"/>
            <w:gridSpan w:val="4"/>
            <w:tcMar/>
          </w:tcPr>
          <w:p w:rsidRPr="00C11423" w:rsidR="00623020" w:rsidP="00224F9B" w:rsidRDefault="00623020" w14:paraId="69742DF9" w14:textId="4385573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C11423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</w:tr>
      <w:tr w:rsidRPr="00623020" w:rsidR="0070173E" w:rsidTr="7305AEE6" w14:paraId="0F285004" w14:textId="77777777">
        <w:trPr>
          <w:trHeight w:val="243"/>
        </w:trPr>
        <w:tc>
          <w:tcPr>
            <w:tcW w:w="1350" w:type="dxa"/>
            <w:shd w:val="clear" w:color="auto" w:fill="auto"/>
            <w:noWrap/>
            <w:tcMar/>
            <w:vAlign w:val="center"/>
            <w:hideMark/>
          </w:tcPr>
          <w:p w:rsidRPr="00C11423" w:rsidR="00623020" w:rsidP="00224F9B" w:rsidRDefault="00623020" w14:paraId="190286F7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bottom w:val="single" w:color="auto" w:sz="4" w:space="0"/>
            </w:tcBorders>
            <w:tcMar/>
            <w:vAlign w:val="center"/>
          </w:tcPr>
          <w:p w:rsidRPr="00C11423" w:rsidR="00623020" w:rsidP="00224F9B" w:rsidRDefault="00623020" w14:paraId="110074F2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C11423" w:rsidR="00623020" w:rsidP="00224F9B" w:rsidRDefault="00623020" w14:paraId="599318C4" w14:textId="469EB400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C11423" w:rsidR="00623020" w:rsidP="00224F9B" w:rsidRDefault="00623020" w14:paraId="7B2A0186" w14:textId="3FD25B2F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</w:tcPr>
          <w:p w:rsidRPr="00623020" w:rsidR="00623020" w:rsidP="00224F9B" w:rsidRDefault="00623020" w14:paraId="3324E78B" w14:textId="336F0B9F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23020">
              <w:rPr>
                <w:color w:val="000000"/>
                <w:sz w:val="24"/>
                <w:szCs w:val="24"/>
                <w:lang w:val="en-US"/>
              </w:rPr>
              <w:t>III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C11423" w:rsidR="00623020" w:rsidP="00224F9B" w:rsidRDefault="00623020" w14:paraId="15896838" w14:textId="79261C20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V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  <w:vAlign w:val="center"/>
          </w:tcPr>
          <w:p w:rsidRPr="00C11423" w:rsidR="00623020" w:rsidP="00224F9B" w:rsidRDefault="00623020" w14:paraId="536FED9B" w14:textId="3A6BB10B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  <w:vAlign w:val="center"/>
          </w:tcPr>
          <w:p w:rsidRPr="00C11423" w:rsidR="00623020" w:rsidP="00224F9B" w:rsidRDefault="00623020" w14:paraId="07FB352B" w14:textId="025E43C2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I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623020" w:rsidP="00224F9B" w:rsidRDefault="00623020" w14:paraId="0D395B08" w14:textId="1E1562CF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23020">
              <w:rPr>
                <w:color w:val="000000"/>
                <w:sz w:val="24"/>
                <w:szCs w:val="24"/>
                <w:lang w:val="en-US"/>
              </w:rPr>
              <w:t>III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  <w:vAlign w:val="center"/>
          </w:tcPr>
          <w:p w:rsidRPr="00C11423" w:rsidR="00623020" w:rsidP="00224F9B" w:rsidRDefault="00623020" w14:paraId="4B336EA3" w14:textId="7DA4C6B5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V</w:t>
            </w:r>
          </w:p>
        </w:tc>
      </w:tr>
      <w:tr w:rsidRPr="00623020" w:rsidR="0070173E" w:rsidTr="7305AEE6" w14:paraId="715788CA" w14:textId="77777777">
        <w:trPr>
          <w:trHeight w:val="288"/>
        </w:trPr>
        <w:tc>
          <w:tcPr>
            <w:tcW w:w="1350" w:type="dxa"/>
            <w:vMerge w:val="restart"/>
            <w:shd w:val="clear" w:color="auto" w:fill="auto"/>
            <w:noWrap/>
            <w:tcMar/>
            <w:vAlign w:val="center"/>
          </w:tcPr>
          <w:p w:rsidRPr="00C11423" w:rsidR="0070173E" w:rsidP="00224F9B" w:rsidRDefault="0070173E" w14:paraId="1892530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True Lesion Type</w:t>
            </w:r>
          </w:p>
        </w:tc>
        <w:tc>
          <w:tcPr>
            <w:tcW w:w="1620" w:type="dxa"/>
            <w:tcBorders>
              <w:top w:val="single" w:color="auto" w:sz="4" w:space="0"/>
            </w:tcBorders>
            <w:tcMar/>
            <w:vAlign w:val="center"/>
          </w:tcPr>
          <w:p w:rsidRPr="00C11423" w:rsidR="0070173E" w:rsidP="00224F9B" w:rsidRDefault="0070173E" w14:paraId="40887934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</w:rPr>
              <w:t>Type I</w:t>
            </w: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70173E" w:rsidP="00224F9B" w:rsidRDefault="0070173E" w14:paraId="4E9EA02C" w14:textId="3FAC927D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F68A7">
              <w:t>6</w:t>
            </w: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70173E" w:rsidP="00224F9B" w:rsidRDefault="0070173E" w14:paraId="3673A17C" w14:textId="5A7CA9BD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F68A7">
              <w:t>0</w:t>
            </w: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623020" w:rsidR="0070173E" w:rsidP="00224F9B" w:rsidRDefault="0070173E" w14:paraId="33B180CE" w14:textId="7B8899D0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F68A7">
              <w:t>9</w:t>
            </w: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70173E" w:rsidP="00224F9B" w:rsidRDefault="0070173E" w14:paraId="0D06E24C" w14:textId="4281BED1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F68A7">
              <w:t>1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C11423" w:rsidR="0070173E" w:rsidP="00224F9B" w:rsidRDefault="0070173E" w14:paraId="5C2445B0" w14:textId="6E16EAA0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8C6687">
              <w:t>2</w:t>
            </w: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C11423" w:rsidR="0070173E" w:rsidP="00224F9B" w:rsidRDefault="0070173E" w14:paraId="76926719" w14:textId="0033DF42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8C6687">
              <w:t>3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623020" w:rsidR="0070173E" w:rsidP="00224F9B" w:rsidRDefault="0070173E" w14:paraId="1DE28985" w14:textId="6108A670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8C6687">
              <w:t>7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C11423" w:rsidR="0070173E" w:rsidP="00224F9B" w:rsidRDefault="0070173E" w14:paraId="698A1514" w14:textId="23E61120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8C6687">
              <w:t>3</w:t>
            </w:r>
          </w:p>
        </w:tc>
      </w:tr>
      <w:tr w:rsidRPr="00623020" w:rsidR="0070173E" w:rsidTr="7305AEE6" w14:paraId="67F268B2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C11423" w:rsidR="0070173E" w:rsidP="00224F9B" w:rsidRDefault="0070173E" w14:paraId="46279622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C11423" w:rsidR="0070173E" w:rsidP="00224F9B" w:rsidRDefault="0070173E" w14:paraId="77B76DCA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</w:rPr>
              <w:t>Type II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C11423" w:rsidR="0070173E" w:rsidP="00224F9B" w:rsidRDefault="0070173E" w14:paraId="52FBDD9C" w14:textId="06823451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F68A7">
              <w:t>0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70173E" w:rsidP="00224F9B" w:rsidRDefault="0070173E" w14:paraId="237193FF" w14:textId="4C1DB97A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F68A7">
              <w:t>6</w:t>
            </w:r>
          </w:p>
        </w:tc>
        <w:tc>
          <w:tcPr>
            <w:tcW w:w="810" w:type="dxa"/>
            <w:tcMar/>
          </w:tcPr>
          <w:p w:rsidRPr="00623020" w:rsidR="0070173E" w:rsidP="00224F9B" w:rsidRDefault="0070173E" w14:paraId="1938F665" w14:textId="2B61640C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F68A7">
              <w:t>6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C11423" w:rsidR="0070173E" w:rsidP="00224F9B" w:rsidRDefault="0070173E" w14:paraId="57476DCF" w14:textId="5247FB52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F68A7">
              <w:t>3</w:t>
            </w:r>
          </w:p>
        </w:tc>
        <w:tc>
          <w:tcPr>
            <w:tcW w:w="720" w:type="dxa"/>
            <w:tcMar/>
          </w:tcPr>
          <w:p w:rsidRPr="00C11423" w:rsidR="0070173E" w:rsidP="00224F9B" w:rsidRDefault="0070173E" w14:paraId="6A4C85AC" w14:textId="4C2BB2D8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8C6687">
              <w:t>2</w:t>
            </w:r>
          </w:p>
        </w:tc>
        <w:tc>
          <w:tcPr>
            <w:tcW w:w="810" w:type="dxa"/>
            <w:tcMar/>
          </w:tcPr>
          <w:p w:rsidRPr="00C11423" w:rsidR="0070173E" w:rsidP="00224F9B" w:rsidRDefault="0070173E" w14:paraId="14B111C5" w14:textId="4378E77A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8C6687">
              <w:t>3</w:t>
            </w:r>
          </w:p>
        </w:tc>
        <w:tc>
          <w:tcPr>
            <w:tcW w:w="720" w:type="dxa"/>
            <w:tcMar/>
          </w:tcPr>
          <w:p w:rsidRPr="00623020" w:rsidR="0070173E" w:rsidP="00224F9B" w:rsidRDefault="0070173E" w14:paraId="3AF9CAE7" w14:textId="10551973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8C6687">
              <w:t>5</w:t>
            </w:r>
          </w:p>
        </w:tc>
        <w:tc>
          <w:tcPr>
            <w:tcW w:w="720" w:type="dxa"/>
            <w:tcMar/>
          </w:tcPr>
          <w:p w:rsidRPr="00C11423" w:rsidR="0070173E" w:rsidP="00224F9B" w:rsidRDefault="0070173E" w14:paraId="680376D3" w14:textId="2BBE1A5C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8C6687">
              <w:t>3</w:t>
            </w:r>
          </w:p>
        </w:tc>
      </w:tr>
      <w:tr w:rsidRPr="00623020" w:rsidR="0070173E" w:rsidTr="7305AEE6" w14:paraId="501AC806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623020" w:rsidR="0070173E" w:rsidP="00224F9B" w:rsidRDefault="0070173E" w14:paraId="46A967B7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623020" w:rsidR="0070173E" w:rsidP="00224F9B" w:rsidRDefault="0070173E" w14:paraId="6BFCB61D" w14:textId="6D234236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623020">
              <w:rPr>
                <w:sz w:val="24"/>
                <w:szCs w:val="24"/>
              </w:rPr>
              <w:t>Type III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623020" w:rsidR="0070173E" w:rsidP="00224F9B" w:rsidRDefault="0070173E" w14:paraId="58E3602F" w14:textId="2E816643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F68A7">
              <w:t>4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623020" w:rsidR="0070173E" w:rsidP="00224F9B" w:rsidRDefault="0070173E" w14:paraId="25EDC969" w14:textId="353CDA4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F68A7">
              <w:t>3</w:t>
            </w:r>
          </w:p>
        </w:tc>
        <w:tc>
          <w:tcPr>
            <w:tcW w:w="810" w:type="dxa"/>
            <w:tcMar/>
          </w:tcPr>
          <w:p w:rsidRPr="00623020" w:rsidR="0070173E" w:rsidP="00224F9B" w:rsidRDefault="0070173E" w14:paraId="7A9BCF2E" w14:textId="7A8EA9A2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F68A7">
              <w:t>30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623020" w:rsidR="0070173E" w:rsidP="00224F9B" w:rsidRDefault="0070173E" w14:paraId="2E548EEC" w14:textId="4E0EB5DE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F68A7">
              <w:t>4</w:t>
            </w:r>
          </w:p>
        </w:tc>
        <w:tc>
          <w:tcPr>
            <w:tcW w:w="720" w:type="dxa"/>
            <w:tcMar/>
          </w:tcPr>
          <w:p w:rsidRPr="00623020" w:rsidR="0070173E" w:rsidP="00224F9B" w:rsidRDefault="0070173E" w14:paraId="7CFBBC09" w14:textId="3705FD23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8C6687">
              <w:t>4</w:t>
            </w:r>
          </w:p>
        </w:tc>
        <w:tc>
          <w:tcPr>
            <w:tcW w:w="810" w:type="dxa"/>
            <w:tcMar/>
          </w:tcPr>
          <w:p w:rsidRPr="00623020" w:rsidR="0070173E" w:rsidP="00224F9B" w:rsidRDefault="0070173E" w14:paraId="6069B056" w14:textId="7BCCE6A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8C6687">
              <w:t>1</w:t>
            </w:r>
          </w:p>
        </w:tc>
        <w:tc>
          <w:tcPr>
            <w:tcW w:w="720" w:type="dxa"/>
            <w:tcMar/>
          </w:tcPr>
          <w:p w:rsidRPr="00623020" w:rsidR="0070173E" w:rsidP="7305AEE6" w:rsidRDefault="0070173E" w14:paraId="72CA1660" w14:textId="225C154B">
            <w:pPr>
              <w:spacing w:line="240" w:lineRule="auto"/>
              <w:ind w:firstLine="0"/>
              <w:jc w:val="center"/>
            </w:pPr>
            <w:r w:rsidR="7305AEE6">
              <w:rPr/>
              <w:t>10</w:t>
            </w:r>
          </w:p>
        </w:tc>
        <w:tc>
          <w:tcPr>
            <w:tcW w:w="720" w:type="dxa"/>
            <w:tcMar/>
          </w:tcPr>
          <w:p w:rsidRPr="00623020" w:rsidR="0070173E" w:rsidP="00224F9B" w:rsidRDefault="0070173E" w14:paraId="519EB1E0" w14:textId="2E241CB2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8C6687">
              <w:t>4</w:t>
            </w:r>
          </w:p>
        </w:tc>
      </w:tr>
      <w:tr w:rsidRPr="00623020" w:rsidR="005E5D90" w:rsidTr="7305AEE6" w14:paraId="005A77BA" w14:textId="77777777">
        <w:trPr>
          <w:trHeight w:val="252"/>
        </w:trPr>
        <w:tc>
          <w:tcPr>
            <w:tcW w:w="1350" w:type="dxa"/>
            <w:vMerge/>
            <w:noWrap/>
            <w:tcMar/>
            <w:vAlign w:val="center"/>
          </w:tcPr>
          <w:p w:rsidRPr="00C11423" w:rsidR="005E5D90" w:rsidP="005E5D90" w:rsidRDefault="005E5D90" w14:paraId="59A77205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bottom w:val="single" w:color="auto" w:sz="4" w:space="0"/>
            </w:tcBorders>
            <w:tcMar/>
            <w:vAlign w:val="center"/>
          </w:tcPr>
          <w:p w:rsidRPr="00C11423" w:rsidR="005E5D90" w:rsidP="005E5D90" w:rsidRDefault="005E5D90" w14:paraId="07CDFF3D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</w:rPr>
              <w:t>Type IV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5E5D90" w:rsidP="005E5D90" w:rsidRDefault="005E5D90" w14:paraId="04C57D56" w14:textId="2563F5F8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F68A7">
              <w:t>2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5E5D90" w:rsidP="005E5D90" w:rsidRDefault="005E5D90" w14:paraId="27660C3C" w14:textId="06DFE94A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F68A7">
              <w:t>4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</w:tcPr>
          <w:p w:rsidRPr="00623020" w:rsidR="005E5D90" w:rsidP="005E5D90" w:rsidRDefault="005E5D90" w14:paraId="1FC6BC13" w14:textId="5705663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F68A7">
              <w:t>6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5E5D90" w:rsidP="005E5D90" w:rsidRDefault="005E5D90" w14:paraId="10F011EC" w14:textId="052F3DE0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F68A7">
              <w:t>0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C11423" w:rsidR="005E5D90" w:rsidP="005E5D90" w:rsidRDefault="005E5D90" w14:paraId="64EC4015" w14:textId="77A772C8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4297">
              <w:t>4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</w:tcPr>
          <w:p w:rsidRPr="00C11423" w:rsidR="005E5D90" w:rsidP="005E5D90" w:rsidRDefault="005E5D90" w14:paraId="56634C0E" w14:textId="6DEB4F26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4297">
              <w:t>2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5E5D90" w:rsidP="005E5D90" w:rsidRDefault="005E5D90" w14:paraId="3D653EA4" w14:textId="7748659A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4297">
              <w:t>4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C11423" w:rsidR="005E5D90" w:rsidP="005E5D90" w:rsidRDefault="005E5D90" w14:paraId="3A699A8A" w14:textId="2F6ECE71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84297">
              <w:t>8</w:t>
            </w:r>
          </w:p>
        </w:tc>
      </w:tr>
      <w:tr w:rsidRPr="00623020" w:rsidR="0070173E" w:rsidTr="7305AEE6" w14:paraId="463F4C8B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70173E" w:rsidP="00224F9B" w:rsidRDefault="0070173E" w14:paraId="29AFDB03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top w:val="single" w:color="auto" w:sz="4" w:space="0"/>
            </w:tcBorders>
            <w:tcMar/>
            <w:vAlign w:val="center"/>
          </w:tcPr>
          <w:p w:rsidRPr="00C11423" w:rsidR="0070173E" w:rsidP="00224F9B" w:rsidRDefault="0070173E" w14:paraId="5A71BDA8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70173E" w:rsidP="00224F9B" w:rsidRDefault="0070173E" w14:paraId="5885CDC4" w14:textId="4B0FCB10">
            <w:pPr>
              <w:spacing w:line="240" w:lineRule="auto"/>
              <w:jc w:val="righ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70173E" w:rsidP="00224F9B" w:rsidRDefault="0070173E" w14:paraId="2033BC16" w14:textId="0321AB48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60352E">
              <w:t>50</w:t>
            </w:r>
            <w:r>
              <w:t>.00</w:t>
            </w: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623020" w:rsidR="0070173E" w:rsidP="00224F9B" w:rsidRDefault="0070173E" w14:paraId="2FB4E386" w14:textId="111EE83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70173E" w:rsidP="00224F9B" w:rsidRDefault="0070173E" w14:paraId="7BC35056" w14:textId="2629E14C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C11423" w:rsidR="0070173E" w:rsidP="00224F9B" w:rsidRDefault="0070173E" w14:paraId="0EEDE3DD" w14:textId="32A60809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C11423" w:rsidR="0070173E" w:rsidP="7305AEE6" w:rsidRDefault="0070173E" w14:paraId="574B490F" w14:textId="6C299DE1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35.38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623020" w:rsidR="0070173E" w:rsidP="00224F9B" w:rsidRDefault="0070173E" w14:paraId="38A05EA4" w14:textId="67B585E4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C11423" w:rsidR="0070173E" w:rsidP="00224F9B" w:rsidRDefault="0070173E" w14:paraId="7E3EB1FE" w14:textId="7020E28E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Pr="00623020" w:rsidR="0070173E" w:rsidTr="7305AEE6" w14:paraId="16195737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70173E" w:rsidP="00224F9B" w:rsidRDefault="0070173E" w14:paraId="0568404C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40" w:type="dxa"/>
            <w:gridSpan w:val="2"/>
            <w:tcMar/>
            <w:vAlign w:val="center"/>
          </w:tcPr>
          <w:p w:rsidRPr="00C11423" w:rsidR="0070173E" w:rsidP="00224F9B" w:rsidRDefault="0070173E" w14:paraId="0B77683F" w14:textId="77777777">
            <w:pPr>
              <w:spacing w:line="240" w:lineRule="auto"/>
              <w:ind w:firstLine="0"/>
              <w:rPr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Balanced Accuracy</w:t>
            </w:r>
          </w:p>
        </w:tc>
        <w:tc>
          <w:tcPr>
            <w:tcW w:w="810" w:type="dxa"/>
            <w:shd w:val="clear" w:color="auto" w:fill="auto"/>
            <w:tcMar/>
          </w:tcPr>
          <w:p w:rsidRPr="00C11423" w:rsidR="0070173E" w:rsidP="00224F9B" w:rsidRDefault="0070173E" w14:paraId="7EE6FB0B" w14:textId="1BF41CDF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60352E">
              <w:t>37.67</w:t>
            </w:r>
          </w:p>
        </w:tc>
        <w:tc>
          <w:tcPr>
            <w:tcW w:w="810" w:type="dxa"/>
            <w:tcMar/>
          </w:tcPr>
          <w:p w:rsidRPr="00623020" w:rsidR="0070173E" w:rsidP="00224F9B" w:rsidRDefault="0070173E" w14:paraId="327685A0" w14:textId="69BF50FB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shd w:val="clear" w:color="auto" w:fill="auto"/>
            <w:noWrap/>
            <w:tcMar/>
          </w:tcPr>
          <w:p w:rsidRPr="00C11423" w:rsidR="0070173E" w:rsidP="00224F9B" w:rsidRDefault="0070173E" w14:paraId="7E39E41B" w14:textId="740CEC6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C11423" w:rsidR="0070173E" w:rsidP="00224F9B" w:rsidRDefault="0070173E" w14:paraId="0DF0DD9E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Mar/>
          </w:tcPr>
          <w:p w:rsidRPr="00C11423" w:rsidR="0070173E" w:rsidP="7305AEE6" w:rsidRDefault="0070173E" w14:paraId="6C72A8F9" w14:textId="28A5D7DF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33.37</w:t>
            </w:r>
          </w:p>
        </w:tc>
        <w:tc>
          <w:tcPr>
            <w:tcW w:w="720" w:type="dxa"/>
            <w:tcMar/>
          </w:tcPr>
          <w:p w:rsidRPr="00623020" w:rsidR="0070173E" w:rsidP="00224F9B" w:rsidRDefault="0070173E" w14:paraId="041EF6F1" w14:textId="26A537F4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C11423" w:rsidR="0070173E" w:rsidP="00224F9B" w:rsidRDefault="0070173E" w14:paraId="05C9499A" w14:textId="27060C33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Pr="00623020" w:rsidR="0070173E" w:rsidTr="7305AEE6" w14:paraId="47535B55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623020" w:rsidP="00224F9B" w:rsidRDefault="00623020" w14:paraId="65338A48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C11423" w:rsidR="00623020" w:rsidP="00224F9B" w:rsidRDefault="00623020" w14:paraId="054CD9EE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shd w:val="clear" w:color="auto" w:fill="auto"/>
            <w:noWrap/>
            <w:tcMar/>
            <w:vAlign w:val="center"/>
          </w:tcPr>
          <w:p w:rsidRPr="00C11423" w:rsidR="00623020" w:rsidP="00224F9B" w:rsidRDefault="00623020" w14:paraId="705136E8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shd w:val="clear" w:color="auto" w:fill="auto"/>
            <w:noWrap/>
            <w:tcMar/>
            <w:vAlign w:val="center"/>
          </w:tcPr>
          <w:p w:rsidRPr="00C11423" w:rsidR="00623020" w:rsidP="00224F9B" w:rsidRDefault="00623020" w14:paraId="76B44C01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Mar/>
          </w:tcPr>
          <w:p w:rsidRPr="00623020" w:rsidR="00623020" w:rsidP="00224F9B" w:rsidRDefault="00623020" w14:paraId="47779CAC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shd w:val="clear" w:color="auto" w:fill="auto"/>
            <w:noWrap/>
            <w:tcMar/>
            <w:vAlign w:val="center"/>
          </w:tcPr>
          <w:p w:rsidRPr="00C11423" w:rsidR="00623020" w:rsidP="00224F9B" w:rsidRDefault="00623020" w14:paraId="7DD4A797" w14:textId="07F119CE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C11423" w:rsidR="00623020" w:rsidP="00224F9B" w:rsidRDefault="00623020" w14:paraId="622E34FA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Mar/>
          </w:tcPr>
          <w:p w:rsidRPr="00C11423" w:rsidR="00623020" w:rsidP="00224F9B" w:rsidRDefault="00623020" w14:paraId="21B35508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623020" w:rsidR="00623020" w:rsidP="00224F9B" w:rsidRDefault="00623020" w14:paraId="5DC56551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C11423" w:rsidR="00623020" w:rsidP="00224F9B" w:rsidRDefault="00623020" w14:paraId="77D1D132" w14:textId="32F435EC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Pr="00623020" w:rsidR="0070173E" w:rsidTr="7305AEE6" w14:paraId="01784C93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70173E" w:rsidP="00224F9B" w:rsidRDefault="0070173E" w14:paraId="63E3A292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SVM</w:t>
            </w:r>
          </w:p>
        </w:tc>
        <w:tc>
          <w:tcPr>
            <w:tcW w:w="1620" w:type="dxa"/>
            <w:tcMar/>
            <w:vAlign w:val="center"/>
          </w:tcPr>
          <w:p w:rsidRPr="00C11423" w:rsidR="0070173E" w:rsidP="00224F9B" w:rsidRDefault="0070173E" w14:paraId="2EE09AF3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060" w:type="dxa"/>
            <w:gridSpan w:val="4"/>
            <w:tcMar/>
          </w:tcPr>
          <w:p w:rsidRPr="00C11423" w:rsidR="0070173E" w:rsidP="00224F9B" w:rsidRDefault="0070173E" w14:paraId="79A522EE" w14:textId="52C24C19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  <w:tc>
          <w:tcPr>
            <w:tcW w:w="2970" w:type="dxa"/>
            <w:gridSpan w:val="4"/>
            <w:tcMar/>
          </w:tcPr>
          <w:p w:rsidRPr="00C11423" w:rsidR="0070173E" w:rsidP="00224F9B" w:rsidRDefault="0070173E" w14:paraId="4F3A0FAD" w14:textId="78CCB24F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C11423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</w:tr>
      <w:tr w:rsidRPr="00623020" w:rsidR="0070173E" w:rsidTr="7305AEE6" w14:paraId="08909F5D" w14:textId="77777777">
        <w:trPr>
          <w:trHeight w:val="10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623020" w:rsidP="00224F9B" w:rsidRDefault="00623020" w14:paraId="7F1E4604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bottom w:val="single" w:color="auto" w:sz="4" w:space="0"/>
            </w:tcBorders>
            <w:tcMar/>
            <w:vAlign w:val="center"/>
          </w:tcPr>
          <w:p w:rsidRPr="00C11423" w:rsidR="00623020" w:rsidP="00224F9B" w:rsidRDefault="00623020" w14:paraId="47710482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623020" w:rsidP="00224F9B" w:rsidRDefault="00623020" w14:paraId="55C6DABF" w14:textId="7A07A48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623020" w:rsidP="00224F9B" w:rsidRDefault="00623020" w14:paraId="48C2C454" w14:textId="35043560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</w:tcPr>
          <w:p w:rsidRPr="00623020" w:rsidR="00623020" w:rsidP="00224F9B" w:rsidRDefault="00623020" w14:paraId="021DA09F" w14:textId="45218A20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23020">
              <w:rPr>
                <w:color w:val="000000"/>
                <w:sz w:val="24"/>
                <w:szCs w:val="24"/>
                <w:lang w:val="en-US"/>
              </w:rPr>
              <w:t>III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623020" w:rsidP="00224F9B" w:rsidRDefault="00623020" w14:paraId="72F2966A" w14:textId="11E35362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V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  <w:vAlign w:val="center"/>
          </w:tcPr>
          <w:p w:rsidRPr="00C11423" w:rsidR="00623020" w:rsidP="00224F9B" w:rsidRDefault="00623020" w14:paraId="5F8160C9" w14:textId="552108C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  <w:vAlign w:val="center"/>
          </w:tcPr>
          <w:p w:rsidRPr="00C11423" w:rsidR="00623020" w:rsidP="00224F9B" w:rsidRDefault="00623020" w14:paraId="016AD7AA" w14:textId="00C3B019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I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623020" w:rsidP="00224F9B" w:rsidRDefault="00623020" w14:paraId="1E76ADE1" w14:textId="41F36CC3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23020">
              <w:rPr>
                <w:color w:val="000000"/>
                <w:sz w:val="24"/>
                <w:szCs w:val="24"/>
                <w:lang w:val="en-US"/>
              </w:rPr>
              <w:t>III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  <w:vAlign w:val="center"/>
          </w:tcPr>
          <w:p w:rsidRPr="00C11423" w:rsidR="00623020" w:rsidP="00224F9B" w:rsidRDefault="00623020" w14:paraId="7AE043A9" w14:textId="4C0B2E78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V</w:t>
            </w:r>
          </w:p>
        </w:tc>
      </w:tr>
      <w:tr w:rsidRPr="00623020" w:rsidR="0070173E" w:rsidTr="7305AEE6" w14:paraId="3461A084" w14:textId="77777777">
        <w:trPr>
          <w:trHeight w:val="288"/>
        </w:trPr>
        <w:tc>
          <w:tcPr>
            <w:tcW w:w="1350" w:type="dxa"/>
            <w:vMerge w:val="restart"/>
            <w:shd w:val="clear" w:color="auto" w:fill="auto"/>
            <w:noWrap/>
            <w:tcMar/>
            <w:vAlign w:val="center"/>
          </w:tcPr>
          <w:p w:rsidRPr="00C11423" w:rsidR="0070173E" w:rsidP="00224F9B" w:rsidRDefault="0070173E" w14:paraId="2F3E6045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True Lesion Type</w:t>
            </w:r>
          </w:p>
        </w:tc>
        <w:tc>
          <w:tcPr>
            <w:tcW w:w="1620" w:type="dxa"/>
            <w:tcBorders>
              <w:top w:val="single" w:color="auto" w:sz="4" w:space="0"/>
            </w:tcBorders>
            <w:tcMar/>
            <w:vAlign w:val="center"/>
          </w:tcPr>
          <w:p w:rsidRPr="00C11423" w:rsidR="0070173E" w:rsidP="00224F9B" w:rsidRDefault="0070173E" w14:paraId="06FFF45D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</w:rPr>
              <w:t>Type I</w:t>
            </w: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70173E" w:rsidP="00224F9B" w:rsidRDefault="0070173E" w14:paraId="244E373A" w14:textId="0EFF545C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57C17">
              <w:t>0</w:t>
            </w: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70173E" w:rsidP="00224F9B" w:rsidRDefault="0070173E" w14:paraId="67A982AF" w14:textId="7454041E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57C17">
              <w:t>0</w:t>
            </w: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623020" w:rsidR="0070173E" w:rsidP="00224F9B" w:rsidRDefault="0070173E" w14:paraId="48F2E571" w14:textId="562EE3AA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57C17">
              <w:t>16</w:t>
            </w: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70173E" w:rsidP="00224F9B" w:rsidRDefault="0070173E" w14:paraId="6D0772E0" w14:textId="5FE0D8D5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57C17">
              <w:t>0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C11423" w:rsidR="0070173E" w:rsidP="00224F9B" w:rsidRDefault="0070173E" w14:paraId="51CEEC84" w14:textId="4AF4B535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670E8">
              <w:t>1</w:t>
            </w: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C11423" w:rsidR="0070173E" w:rsidP="00224F9B" w:rsidRDefault="0070173E" w14:paraId="0A546896" w14:textId="28D8928A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670E8">
              <w:t>3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623020" w:rsidR="0070173E" w:rsidP="00224F9B" w:rsidRDefault="0070173E" w14:paraId="7E9D56E7" w14:textId="177A7B45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670E8">
              <w:t>6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C11423" w:rsidR="0070173E" w:rsidP="00224F9B" w:rsidRDefault="0070173E" w14:paraId="633CF3CB" w14:textId="50D7D650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670E8">
              <w:t>5</w:t>
            </w:r>
          </w:p>
        </w:tc>
      </w:tr>
      <w:tr w:rsidRPr="00623020" w:rsidR="0070173E" w:rsidTr="7305AEE6" w14:paraId="508D8BE1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C11423" w:rsidR="0070173E" w:rsidP="00224F9B" w:rsidRDefault="0070173E" w14:paraId="2057C5C4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C11423" w:rsidR="0070173E" w:rsidP="00224F9B" w:rsidRDefault="0070173E" w14:paraId="624AB390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C11423">
              <w:rPr>
                <w:sz w:val="24"/>
                <w:szCs w:val="24"/>
              </w:rPr>
              <w:t>Type II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C11423" w:rsidR="0070173E" w:rsidP="00224F9B" w:rsidRDefault="0070173E" w14:paraId="66D78077" w14:textId="4FEB48AE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57C17">
              <w:t>0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70173E" w:rsidP="00224F9B" w:rsidRDefault="0070173E" w14:paraId="7468374F" w14:textId="10502B3B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57C17">
              <w:t>0</w:t>
            </w:r>
          </w:p>
        </w:tc>
        <w:tc>
          <w:tcPr>
            <w:tcW w:w="810" w:type="dxa"/>
            <w:tcMar/>
          </w:tcPr>
          <w:p w:rsidRPr="00623020" w:rsidR="0070173E" w:rsidP="00224F9B" w:rsidRDefault="0070173E" w14:paraId="544C7EF3" w14:textId="6E973F1D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57C17">
              <w:t>15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C11423" w:rsidR="0070173E" w:rsidP="00224F9B" w:rsidRDefault="0070173E" w14:paraId="5D1EC8FC" w14:textId="3B5D1CB8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57C17">
              <w:t>0</w:t>
            </w:r>
          </w:p>
        </w:tc>
        <w:tc>
          <w:tcPr>
            <w:tcW w:w="720" w:type="dxa"/>
            <w:tcMar/>
          </w:tcPr>
          <w:p w:rsidRPr="00C11423" w:rsidR="0070173E" w:rsidP="00224F9B" w:rsidRDefault="0070173E" w14:paraId="01114BFC" w14:textId="0345A983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670E8">
              <w:t>0</w:t>
            </w:r>
          </w:p>
        </w:tc>
        <w:tc>
          <w:tcPr>
            <w:tcW w:w="810" w:type="dxa"/>
            <w:tcMar/>
          </w:tcPr>
          <w:p w:rsidRPr="00C11423" w:rsidR="0070173E" w:rsidP="00224F9B" w:rsidRDefault="0070173E" w14:paraId="0F9CAD42" w14:textId="2284B00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670E8">
              <w:t>3</w:t>
            </w:r>
          </w:p>
        </w:tc>
        <w:tc>
          <w:tcPr>
            <w:tcW w:w="720" w:type="dxa"/>
            <w:tcMar/>
          </w:tcPr>
          <w:p w:rsidRPr="00623020" w:rsidR="0070173E" w:rsidP="00224F9B" w:rsidRDefault="0070173E" w14:paraId="47CFEEE8" w14:textId="5761C12E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670E8">
              <w:t>7</w:t>
            </w:r>
          </w:p>
        </w:tc>
        <w:tc>
          <w:tcPr>
            <w:tcW w:w="720" w:type="dxa"/>
            <w:tcMar/>
          </w:tcPr>
          <w:p w:rsidRPr="00C11423" w:rsidR="0070173E" w:rsidP="00224F9B" w:rsidRDefault="0070173E" w14:paraId="08AF84FD" w14:textId="5C3CDAE0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670E8">
              <w:t>3</w:t>
            </w:r>
          </w:p>
        </w:tc>
      </w:tr>
      <w:tr w:rsidRPr="00623020" w:rsidR="0070173E" w:rsidTr="7305AEE6" w14:paraId="0C4F6537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623020" w:rsidR="0070173E" w:rsidP="00224F9B" w:rsidRDefault="0070173E" w14:paraId="44649B6D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623020" w:rsidR="0070173E" w:rsidP="00224F9B" w:rsidRDefault="0070173E" w14:paraId="62AB83AE" w14:textId="477774DA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623020">
              <w:rPr>
                <w:sz w:val="24"/>
                <w:szCs w:val="24"/>
              </w:rPr>
              <w:t>Type III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623020" w:rsidR="0070173E" w:rsidP="00224F9B" w:rsidRDefault="0070173E" w14:paraId="68E7974E" w14:textId="7E2388F2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57C17">
              <w:t>2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623020" w:rsidR="0070173E" w:rsidP="00224F9B" w:rsidRDefault="0070173E" w14:paraId="17A47729" w14:textId="34499E68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57C17">
              <w:t>1</w:t>
            </w:r>
          </w:p>
        </w:tc>
        <w:tc>
          <w:tcPr>
            <w:tcW w:w="810" w:type="dxa"/>
            <w:tcMar/>
          </w:tcPr>
          <w:p w:rsidRPr="00623020" w:rsidR="0070173E" w:rsidP="00224F9B" w:rsidRDefault="0070173E" w14:paraId="780FA7F6" w14:textId="074EC43E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57C17">
              <w:t>38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623020" w:rsidR="0070173E" w:rsidP="00224F9B" w:rsidRDefault="0070173E" w14:paraId="1B7C21FC" w14:textId="73CB246F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57C17">
              <w:t>0</w:t>
            </w:r>
          </w:p>
        </w:tc>
        <w:tc>
          <w:tcPr>
            <w:tcW w:w="720" w:type="dxa"/>
            <w:tcMar/>
          </w:tcPr>
          <w:p w:rsidRPr="00623020" w:rsidR="0070173E" w:rsidP="00224F9B" w:rsidRDefault="0070173E" w14:paraId="04307BF8" w14:textId="25A5A30F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670E8">
              <w:t>2</w:t>
            </w:r>
          </w:p>
        </w:tc>
        <w:tc>
          <w:tcPr>
            <w:tcW w:w="810" w:type="dxa"/>
            <w:tcMar/>
          </w:tcPr>
          <w:p w:rsidRPr="00623020" w:rsidR="0070173E" w:rsidP="00224F9B" w:rsidRDefault="0070173E" w14:paraId="53108E24" w14:textId="5E6D4E90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670E8">
              <w:t>1</w:t>
            </w:r>
          </w:p>
        </w:tc>
        <w:tc>
          <w:tcPr>
            <w:tcW w:w="720" w:type="dxa"/>
            <w:tcMar/>
          </w:tcPr>
          <w:p w:rsidRPr="00623020" w:rsidR="0070173E" w:rsidP="7305AEE6" w:rsidRDefault="0070173E" w14:paraId="041A3751" w14:textId="68670535">
            <w:pPr>
              <w:spacing w:line="240" w:lineRule="auto"/>
              <w:ind w:firstLine="0"/>
              <w:jc w:val="center"/>
            </w:pPr>
            <w:r w:rsidR="7305AEE6">
              <w:rPr/>
              <w:t>12</w:t>
            </w:r>
          </w:p>
        </w:tc>
        <w:tc>
          <w:tcPr>
            <w:tcW w:w="720" w:type="dxa"/>
            <w:tcMar/>
          </w:tcPr>
          <w:p w:rsidRPr="00623020" w:rsidR="0070173E" w:rsidP="00224F9B" w:rsidRDefault="0070173E" w14:paraId="3D29EBFF" w14:textId="1ED1B57E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670E8">
              <w:t>4</w:t>
            </w:r>
          </w:p>
        </w:tc>
      </w:tr>
      <w:tr w:rsidRPr="00623020" w:rsidR="0070173E" w:rsidTr="7305AEE6" w14:paraId="3FFEBB89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C11423" w:rsidR="0070173E" w:rsidP="00224F9B" w:rsidRDefault="0070173E" w14:paraId="613C0E24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bottom w:val="single" w:color="auto" w:sz="4" w:space="0"/>
            </w:tcBorders>
            <w:tcMar/>
            <w:vAlign w:val="center"/>
          </w:tcPr>
          <w:p w:rsidRPr="00C11423" w:rsidR="0070173E" w:rsidP="00224F9B" w:rsidRDefault="0070173E" w14:paraId="57F763AD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C11423">
              <w:rPr>
                <w:sz w:val="24"/>
                <w:szCs w:val="24"/>
              </w:rPr>
              <w:t>Type IV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70173E" w:rsidP="00224F9B" w:rsidRDefault="0070173E" w14:paraId="48B7D391" w14:textId="5341B314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57C17">
              <w:t>0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70173E" w:rsidP="00224F9B" w:rsidRDefault="0070173E" w14:paraId="4F3C34D8" w14:textId="1A7FF0BE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57C17">
              <w:t>0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</w:tcPr>
          <w:p w:rsidRPr="00623020" w:rsidR="0070173E" w:rsidP="00224F9B" w:rsidRDefault="0070173E" w14:paraId="4FAB8EE3" w14:textId="394360C5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57C17">
              <w:t>12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70173E" w:rsidP="00224F9B" w:rsidRDefault="0070173E" w14:paraId="53C43422" w14:textId="68E444CC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57C17">
              <w:t>0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C11423" w:rsidR="0070173E" w:rsidP="00224F9B" w:rsidRDefault="0070173E" w14:paraId="2910EB3F" w14:textId="6E2C6861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670E8">
              <w:t>1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</w:tcPr>
          <w:p w:rsidRPr="00C11423" w:rsidR="0070173E" w:rsidP="00224F9B" w:rsidRDefault="0070173E" w14:paraId="091DA323" w14:textId="38AD47A0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670E8">
              <w:t>7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70173E" w:rsidP="00224F9B" w:rsidRDefault="0070173E" w14:paraId="3F0C9DE2" w14:textId="6AA19EA9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670E8">
              <w:t>4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C11423" w:rsidR="0070173E" w:rsidP="00224F9B" w:rsidRDefault="0070173E" w14:paraId="5108219F" w14:textId="5550BBEB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670E8">
              <w:t>6</w:t>
            </w:r>
          </w:p>
        </w:tc>
      </w:tr>
      <w:tr w:rsidRPr="00623020" w:rsidR="0070173E" w:rsidTr="7305AEE6" w14:paraId="5CEB9563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70173E" w:rsidP="00224F9B" w:rsidRDefault="0070173E" w14:paraId="2A6D4A64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top w:val="single" w:color="auto" w:sz="4" w:space="0"/>
            </w:tcBorders>
            <w:tcMar/>
            <w:vAlign w:val="center"/>
          </w:tcPr>
          <w:p w:rsidRPr="00C11423" w:rsidR="0070173E" w:rsidP="00224F9B" w:rsidRDefault="0070173E" w14:paraId="3DCBAD14" w14:textId="77777777">
            <w:pPr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70173E" w:rsidP="00224F9B" w:rsidRDefault="0070173E" w14:paraId="49BBAE6F" w14:textId="0667B8F8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70173E" w:rsidP="00224F9B" w:rsidRDefault="0070173E" w14:paraId="401FADD1" w14:textId="6AFE7895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D648D4">
              <w:t>45.24</w:t>
            </w: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623020" w:rsidR="0070173E" w:rsidP="00224F9B" w:rsidRDefault="0070173E" w14:paraId="19423300" w14:textId="460A8B90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70173E" w:rsidP="00224F9B" w:rsidRDefault="0070173E" w14:paraId="1A5C0E6F" w14:textId="03957F53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C11423" w:rsidR="0070173E" w:rsidP="00224F9B" w:rsidRDefault="0070173E" w14:paraId="58A27431" w14:textId="3DC03CFB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C11423" w:rsidR="0070173E" w:rsidP="7305AEE6" w:rsidRDefault="0070173E" w14:paraId="6B505AA8" w14:textId="2AB3BDFA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33.85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623020" w:rsidR="0070173E" w:rsidP="00224F9B" w:rsidRDefault="0070173E" w14:paraId="5E7FAB15" w14:textId="594277E4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C11423" w:rsidR="0070173E" w:rsidP="00224F9B" w:rsidRDefault="0070173E" w14:paraId="04B2DD97" w14:textId="6211C356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623020" w:rsidR="0070173E" w:rsidTr="7305AEE6" w14:paraId="1211282F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70173E" w:rsidP="00224F9B" w:rsidRDefault="0070173E" w14:paraId="54CEE542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40" w:type="dxa"/>
            <w:gridSpan w:val="2"/>
            <w:tcMar/>
            <w:vAlign w:val="center"/>
          </w:tcPr>
          <w:p w:rsidRPr="00C11423" w:rsidR="0070173E" w:rsidP="00224F9B" w:rsidRDefault="0070173E" w14:paraId="203DFD34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Balanced Accuracy</w:t>
            </w:r>
          </w:p>
        </w:tc>
        <w:tc>
          <w:tcPr>
            <w:tcW w:w="810" w:type="dxa"/>
            <w:shd w:val="clear" w:color="auto" w:fill="auto"/>
            <w:tcMar/>
          </w:tcPr>
          <w:p w:rsidRPr="00C11423" w:rsidR="0070173E" w:rsidP="00224F9B" w:rsidRDefault="0070173E" w14:paraId="052780C5" w14:textId="75E84726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D648D4">
              <w:t>23.17</w:t>
            </w:r>
          </w:p>
        </w:tc>
        <w:tc>
          <w:tcPr>
            <w:tcW w:w="810" w:type="dxa"/>
            <w:tcMar/>
          </w:tcPr>
          <w:p w:rsidRPr="00623020" w:rsidR="0070173E" w:rsidP="00224F9B" w:rsidRDefault="0070173E" w14:paraId="14117EEF" w14:textId="1013943B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shd w:val="clear" w:color="auto" w:fill="auto"/>
            <w:noWrap/>
            <w:tcMar/>
          </w:tcPr>
          <w:p w:rsidRPr="00C11423" w:rsidR="0070173E" w:rsidP="00224F9B" w:rsidRDefault="0070173E" w14:paraId="5783C6FA" w14:textId="2344BC4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C11423" w:rsidR="0070173E" w:rsidP="00224F9B" w:rsidRDefault="0070173E" w14:paraId="7575549C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Mar/>
          </w:tcPr>
          <w:p w:rsidRPr="00C11423" w:rsidR="0070173E" w:rsidP="7305AEE6" w:rsidRDefault="0070173E" w14:paraId="313BE52D" w14:textId="7417A938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31.56</w:t>
            </w:r>
          </w:p>
        </w:tc>
        <w:tc>
          <w:tcPr>
            <w:tcW w:w="720" w:type="dxa"/>
            <w:tcMar/>
          </w:tcPr>
          <w:p w:rsidRPr="00623020" w:rsidR="0070173E" w:rsidP="00224F9B" w:rsidRDefault="0070173E" w14:paraId="5B6F4ECB" w14:textId="159E1D51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C11423" w:rsidR="0070173E" w:rsidP="00224F9B" w:rsidRDefault="0070173E" w14:paraId="61D3B69A" w14:textId="06B71E23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</w:tr>
    </w:tbl>
    <w:p w:rsidRPr="00C11423" w:rsidR="00C11423" w:rsidP="00224F9B" w:rsidRDefault="00C11423" w14:paraId="6EB08361" w14:textId="77777777">
      <w:pPr>
        <w:spacing w:line="480" w:lineRule="auto"/>
        <w:ind w:firstLine="0"/>
        <w:rPr>
          <w:b/>
          <w:sz w:val="18"/>
          <w:szCs w:val="18"/>
        </w:rPr>
      </w:pPr>
    </w:p>
    <w:p w:rsidRPr="00C11423" w:rsidR="00C11423" w:rsidP="7305AEE6" w:rsidRDefault="00C11423" w14:paraId="7D3EA959" w14:textId="498D1C25">
      <w:pPr>
        <w:spacing w:line="480" w:lineRule="auto"/>
        <w:ind w:firstLine="0"/>
        <w:rPr>
          <w:color w:val="000000" w:themeColor="text1"/>
          <w:sz w:val="20"/>
          <w:szCs w:val="20"/>
          <w:lang w:val="en-US"/>
        </w:rPr>
      </w:pPr>
      <w:r w:rsidRPr="7305AEE6" w:rsidR="7305AEE6">
        <w:rPr>
          <w:b w:val="1"/>
          <w:bCs w:val="1"/>
          <w:sz w:val="24"/>
          <w:szCs w:val="24"/>
          <w:lang w:val="en-US"/>
        </w:rPr>
        <w:t>Table S9.</w:t>
      </w:r>
      <w:r w:rsidRPr="7305AEE6" w:rsidR="7305AEE6">
        <w:rPr>
          <w:sz w:val="24"/>
          <w:szCs w:val="24"/>
          <w:lang w:val="en-US"/>
        </w:rPr>
        <w:t xml:space="preserve"> Model </w:t>
      </w:r>
      <w:r w:rsidRPr="7305AEE6" w:rsidR="7305AEE6">
        <w:rPr>
          <w:sz w:val="24"/>
          <w:szCs w:val="24"/>
          <w:lang w:val="en-US"/>
        </w:rPr>
        <w:t xml:space="preserve">contingency tables and accuracies </w:t>
      </w:r>
      <w:r w:rsidRPr="7305AEE6" w:rsidR="7305AEE6">
        <w:rPr>
          <w:sz w:val="24"/>
          <w:szCs w:val="24"/>
          <w:lang w:val="en-US"/>
        </w:rPr>
        <w:t xml:space="preserve">for the NIH training dataset, using the </w:t>
      </w:r>
      <w:r w:rsidRPr="7305AEE6" w:rsidR="7305AEE6">
        <w:rPr>
          <w:sz w:val="24"/>
          <w:szCs w:val="24"/>
          <w:lang w:val="en-US"/>
        </w:rPr>
        <w:t>OvA</w:t>
      </w:r>
      <w:r w:rsidRPr="7305AEE6" w:rsidR="7305AEE6">
        <w:rPr>
          <w:sz w:val="24"/>
          <w:szCs w:val="24"/>
          <w:lang w:val="en-US"/>
        </w:rPr>
        <w:t xml:space="preserve"> classification approach and the top 10 selected </w:t>
      </w:r>
      <w:r w:rsidRPr="7305AEE6" w:rsidR="7305AEE6">
        <w:rPr>
          <w:sz w:val="24"/>
          <w:szCs w:val="24"/>
          <w:lang w:val="en-US"/>
        </w:rPr>
        <w:t>features.</w:t>
      </w:r>
      <w:r w:rsidRPr="7305AEE6">
        <w:rPr>
          <w:color w:val="000000" w:themeColor="text1" w:themeTint="FF" w:themeShade="FF"/>
          <w:sz w:val="20"/>
          <w:szCs w:val="20"/>
          <w:lang w:val="en-US"/>
        </w:rPr>
        <w:br w:type="page"/>
      </w:r>
    </w:p>
    <w:tbl>
      <w:tblPr>
        <w:tblW w:w="9000" w:type="dxa"/>
        <w:tblLayout w:type="fixed"/>
        <w:tblLook w:val="04A0" w:firstRow="1" w:lastRow="0" w:firstColumn="1" w:lastColumn="0" w:noHBand="0" w:noVBand="1"/>
      </w:tblPr>
      <w:tblGrid>
        <w:gridCol w:w="1350"/>
        <w:gridCol w:w="1620"/>
        <w:gridCol w:w="720"/>
        <w:gridCol w:w="810"/>
        <w:gridCol w:w="720"/>
        <w:gridCol w:w="810"/>
        <w:gridCol w:w="720"/>
        <w:gridCol w:w="810"/>
        <w:gridCol w:w="810"/>
        <w:gridCol w:w="630"/>
      </w:tblGrid>
      <w:tr w:rsidRPr="00623020" w:rsidR="0070173E" w:rsidTr="7305AEE6" w14:paraId="14956442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bottom"/>
          </w:tcPr>
          <w:p w:rsidRPr="00C11423" w:rsidR="0070173E" w:rsidP="00224F9B" w:rsidRDefault="0070173E" w14:paraId="38381A00" w14:textId="77777777">
            <w:pPr>
              <w:spacing w:line="240" w:lineRule="auto"/>
              <w:ind w:firstLine="0"/>
              <w:jc w:val="center"/>
              <w:rPr>
                <w:b/>
                <w:bCs/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b/>
                <w:bCs/>
                <w:color w:val="000000"/>
                <w:sz w:val="24"/>
                <w:szCs w:val="24"/>
                <w:lang w:val="en-US"/>
              </w:rPr>
              <w:lastRenderedPageBreak/>
              <w:t>Model</w:t>
            </w:r>
          </w:p>
        </w:tc>
        <w:tc>
          <w:tcPr>
            <w:tcW w:w="1620" w:type="dxa"/>
            <w:tcMar/>
          </w:tcPr>
          <w:p w:rsidRPr="00C11423" w:rsidR="0070173E" w:rsidP="00224F9B" w:rsidRDefault="0070173E" w14:paraId="5B4A47F1" w14:textId="77777777">
            <w:pPr>
              <w:spacing w:line="240" w:lineRule="auto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060" w:type="dxa"/>
            <w:gridSpan w:val="4"/>
            <w:tcMar/>
          </w:tcPr>
          <w:p w:rsidRPr="00C11423" w:rsidR="0070173E" w:rsidP="00224F9B" w:rsidRDefault="0070173E" w14:paraId="4BB6CF80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  <w:lang w:val="en-US"/>
              </w:rPr>
              <w:t>Training dataset (LOO)</w:t>
            </w:r>
          </w:p>
        </w:tc>
        <w:tc>
          <w:tcPr>
            <w:tcW w:w="2970" w:type="dxa"/>
            <w:gridSpan w:val="4"/>
            <w:tcMar/>
          </w:tcPr>
          <w:p w:rsidRPr="00C11423" w:rsidR="0070173E" w:rsidP="00224F9B" w:rsidRDefault="0070173E" w14:paraId="3F43515E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  <w:lang w:val="en-US"/>
              </w:rPr>
              <w:t>Validation dataset</w:t>
            </w:r>
          </w:p>
        </w:tc>
      </w:tr>
      <w:tr w:rsidRPr="00C11423" w:rsidR="00264718" w:rsidTr="7305AEE6" w14:paraId="33895428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4187A2A3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Ada-Boost</w:t>
            </w:r>
          </w:p>
        </w:tc>
        <w:tc>
          <w:tcPr>
            <w:tcW w:w="1620" w:type="dxa"/>
            <w:tcMar/>
            <w:vAlign w:val="center"/>
          </w:tcPr>
          <w:p w:rsidRPr="00C11423" w:rsidR="00264718" w:rsidP="00A36649" w:rsidRDefault="00264718" w14:paraId="0B77166B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3060" w:type="dxa"/>
            <w:gridSpan w:val="4"/>
            <w:tcMar/>
          </w:tcPr>
          <w:p w:rsidRPr="00C11423" w:rsidR="00264718" w:rsidP="00A36649" w:rsidRDefault="00264718" w14:paraId="72A3BA1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  <w:tc>
          <w:tcPr>
            <w:tcW w:w="2970" w:type="dxa"/>
            <w:gridSpan w:val="4"/>
            <w:tcMar/>
          </w:tcPr>
          <w:p w:rsidRPr="00C11423" w:rsidR="00264718" w:rsidP="00A36649" w:rsidRDefault="00264718" w14:paraId="0E281A65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C11423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</w:tr>
      <w:tr w:rsidRPr="00C11423" w:rsidR="00264718" w:rsidTr="7305AEE6" w14:paraId="688B9554" w14:textId="77777777">
        <w:trPr>
          <w:trHeight w:val="80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366E569A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41FD2424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27605CE2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36D821D8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I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264718" w:rsidP="00A36649" w:rsidRDefault="00264718" w14:paraId="1C9729D9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23020">
              <w:rPr>
                <w:color w:val="000000"/>
                <w:sz w:val="24"/>
                <w:szCs w:val="24"/>
                <w:lang w:val="en-US"/>
              </w:rPr>
              <w:t>II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6E2D1D28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V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53C471A1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32480F1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</w:tcPr>
          <w:p w:rsidRPr="00623020" w:rsidR="00264718" w:rsidP="00A36649" w:rsidRDefault="00264718" w14:paraId="1178E5BE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23020">
              <w:rPr>
                <w:color w:val="000000"/>
                <w:sz w:val="24"/>
                <w:szCs w:val="24"/>
                <w:lang w:val="en-US"/>
              </w:rPr>
              <w:t>III</w:t>
            </w:r>
          </w:p>
        </w:tc>
        <w:tc>
          <w:tcPr>
            <w:tcW w:w="63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66125674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V</w:t>
            </w:r>
          </w:p>
        </w:tc>
      </w:tr>
      <w:tr w:rsidRPr="00C11423" w:rsidR="00264718" w:rsidTr="7305AEE6" w14:paraId="05C1452C" w14:textId="77777777">
        <w:trPr>
          <w:trHeight w:val="288"/>
        </w:trPr>
        <w:tc>
          <w:tcPr>
            <w:tcW w:w="1350" w:type="dxa"/>
            <w:vMerge w:val="restart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4DEC94A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True Lesion Type</w:t>
            </w:r>
          </w:p>
        </w:tc>
        <w:tc>
          <w:tcPr>
            <w:tcW w:w="1620" w:type="dxa"/>
            <w:tcBorders>
              <w:top w:val="single" w:color="auto" w:sz="4" w:space="0"/>
            </w:tcBorders>
            <w:tcMar/>
            <w:vAlign w:val="center"/>
          </w:tcPr>
          <w:p w:rsidRPr="00C11423" w:rsidR="00264718" w:rsidP="00A36649" w:rsidRDefault="00264718" w14:paraId="080F9C0B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</w:rPr>
              <w:t>Type I</w:t>
            </w: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59E20F83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10D8A">
              <w:t>3</w:t>
            </w: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5079F34C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10D8A">
              <w:t>3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623020" w:rsidR="00264718" w:rsidP="00A36649" w:rsidRDefault="00264718" w14:paraId="71779B39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10D8A">
              <w:t>5</w:t>
            </w: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148ADA23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10D8A">
              <w:t>5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C11423" w:rsidR="00264718" w:rsidP="00A36649" w:rsidRDefault="00264718" w14:paraId="2DDF3114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80AC6">
              <w:t>4</w:t>
            </w: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C11423" w:rsidR="00264718" w:rsidP="00A36649" w:rsidRDefault="00264718" w14:paraId="666AA73A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80AC6">
              <w:t>2</w:t>
            </w: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623020" w:rsidR="00264718" w:rsidP="00A36649" w:rsidRDefault="00264718" w14:paraId="249E498B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80AC6">
              <w:t>8</w:t>
            </w:r>
          </w:p>
        </w:tc>
        <w:tc>
          <w:tcPr>
            <w:tcW w:w="630" w:type="dxa"/>
            <w:tcBorders>
              <w:top w:val="single" w:color="auto" w:sz="4" w:space="0"/>
            </w:tcBorders>
            <w:tcMar/>
          </w:tcPr>
          <w:p w:rsidRPr="00C11423" w:rsidR="00264718" w:rsidP="00A36649" w:rsidRDefault="00264718" w14:paraId="67781B6E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80AC6">
              <w:t>1</w:t>
            </w:r>
          </w:p>
        </w:tc>
      </w:tr>
      <w:tr w:rsidRPr="00C11423" w:rsidR="00264718" w:rsidTr="7305AEE6" w14:paraId="230F4ADB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C11423" w:rsidR="00264718" w:rsidP="00A36649" w:rsidRDefault="00264718" w14:paraId="62876646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C11423" w:rsidR="00264718" w:rsidP="00A36649" w:rsidRDefault="00264718" w14:paraId="7F6B7B98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C11423">
              <w:rPr>
                <w:sz w:val="24"/>
                <w:szCs w:val="24"/>
              </w:rPr>
              <w:t>Type II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C11423" w:rsidR="00264718" w:rsidP="00A36649" w:rsidRDefault="00264718" w14:paraId="59717333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10D8A">
              <w:t>3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264718" w:rsidP="00A36649" w:rsidRDefault="00264718" w14:paraId="705D447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10D8A">
              <w:t>4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45187A5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10D8A">
              <w:t>5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264718" w:rsidP="00A36649" w:rsidRDefault="00264718" w14:paraId="571B7324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10D8A">
              <w:t>3</w:t>
            </w:r>
          </w:p>
        </w:tc>
        <w:tc>
          <w:tcPr>
            <w:tcW w:w="720" w:type="dxa"/>
            <w:tcMar/>
          </w:tcPr>
          <w:p w:rsidRPr="00C11423" w:rsidR="00264718" w:rsidP="00A36649" w:rsidRDefault="00264718" w14:paraId="531D03BE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80AC6">
              <w:t>2</w:t>
            </w:r>
          </w:p>
        </w:tc>
        <w:tc>
          <w:tcPr>
            <w:tcW w:w="810" w:type="dxa"/>
            <w:tcMar/>
          </w:tcPr>
          <w:p w:rsidRPr="00C11423" w:rsidR="00264718" w:rsidP="00A36649" w:rsidRDefault="00264718" w14:paraId="1B257DCC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80AC6">
              <w:t>3</w:t>
            </w:r>
          </w:p>
        </w:tc>
        <w:tc>
          <w:tcPr>
            <w:tcW w:w="810" w:type="dxa"/>
            <w:tcMar/>
          </w:tcPr>
          <w:p w:rsidRPr="00623020" w:rsidR="00264718" w:rsidP="00A36649" w:rsidRDefault="00264718" w14:paraId="0857B28F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80AC6">
              <w:t>5</w:t>
            </w:r>
          </w:p>
        </w:tc>
        <w:tc>
          <w:tcPr>
            <w:tcW w:w="630" w:type="dxa"/>
            <w:tcMar/>
          </w:tcPr>
          <w:p w:rsidRPr="00C11423" w:rsidR="00264718" w:rsidP="00A36649" w:rsidRDefault="00264718" w14:paraId="2769DB50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80AC6">
              <w:t>3</w:t>
            </w:r>
          </w:p>
        </w:tc>
      </w:tr>
      <w:tr w:rsidRPr="00623020" w:rsidR="00264718" w:rsidTr="7305AEE6" w14:paraId="7E1C5159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623020" w:rsidR="00264718" w:rsidP="00A36649" w:rsidRDefault="00264718" w14:paraId="1CB76F47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623020" w:rsidR="00264718" w:rsidP="00A36649" w:rsidRDefault="00264718" w14:paraId="4434C7B7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623020">
              <w:rPr>
                <w:sz w:val="24"/>
                <w:szCs w:val="24"/>
              </w:rPr>
              <w:t>Type III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623020" w:rsidR="00264718" w:rsidP="00A36649" w:rsidRDefault="00264718" w14:paraId="37DE97E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10D8A">
              <w:t>7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623020" w:rsidR="00264718" w:rsidP="00A36649" w:rsidRDefault="00264718" w14:paraId="7176BD14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10D8A">
              <w:t>3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734096A2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10D8A">
              <w:t>27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623020" w:rsidR="00264718" w:rsidP="00A36649" w:rsidRDefault="00264718" w14:paraId="0FDFB420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10D8A">
              <w:t>4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140DD910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80AC6">
              <w:t>6</w:t>
            </w:r>
          </w:p>
        </w:tc>
        <w:tc>
          <w:tcPr>
            <w:tcW w:w="810" w:type="dxa"/>
            <w:tcMar/>
          </w:tcPr>
          <w:p w:rsidRPr="00623020" w:rsidR="00264718" w:rsidP="00A36649" w:rsidRDefault="00264718" w14:paraId="724CFF72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80AC6">
              <w:t>0</w:t>
            </w:r>
          </w:p>
        </w:tc>
        <w:tc>
          <w:tcPr>
            <w:tcW w:w="810" w:type="dxa"/>
            <w:tcMar/>
          </w:tcPr>
          <w:p w:rsidRPr="00623020" w:rsidR="00264718" w:rsidP="7305AEE6" w:rsidRDefault="00264718" w14:paraId="0EF0A0F1" w14:textId="3C101B12">
            <w:pPr>
              <w:spacing w:line="240" w:lineRule="auto"/>
              <w:ind w:firstLine="0"/>
              <w:jc w:val="center"/>
            </w:pPr>
            <w:r w:rsidR="7305AEE6">
              <w:rPr/>
              <w:t>12</w:t>
            </w:r>
          </w:p>
        </w:tc>
        <w:tc>
          <w:tcPr>
            <w:tcW w:w="630" w:type="dxa"/>
            <w:tcMar/>
          </w:tcPr>
          <w:p w:rsidRPr="00623020" w:rsidR="00264718" w:rsidP="00A36649" w:rsidRDefault="00264718" w14:paraId="405B0003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80AC6">
              <w:t>1</w:t>
            </w:r>
          </w:p>
        </w:tc>
      </w:tr>
      <w:tr w:rsidRPr="00C11423" w:rsidR="00264718" w:rsidTr="7305AEE6" w14:paraId="6AE105F1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C11423" w:rsidR="00264718" w:rsidP="00A36649" w:rsidRDefault="00264718" w14:paraId="1F69B081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34A5115E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C11423">
              <w:rPr>
                <w:sz w:val="24"/>
                <w:szCs w:val="24"/>
              </w:rPr>
              <w:t>Type IV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3B980815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10D8A">
              <w:t>6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527AEBA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10D8A">
              <w:t>2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264718" w:rsidP="00A36649" w:rsidRDefault="00264718" w14:paraId="50AFB106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10D8A">
              <w:t>4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7F270BF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10D8A">
              <w:t>0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C11423" w:rsidR="00264718" w:rsidP="00A36649" w:rsidRDefault="00264718" w14:paraId="18030C4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80AC6">
              <w:t>3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</w:tcPr>
          <w:p w:rsidRPr="00C11423" w:rsidR="00264718" w:rsidP="00A36649" w:rsidRDefault="00264718" w14:paraId="47FBAC55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80AC6">
              <w:t>3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</w:tcPr>
          <w:p w:rsidRPr="00623020" w:rsidR="00264718" w:rsidP="00A36649" w:rsidRDefault="00264718" w14:paraId="1D0F01D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80AC6">
              <w:t>7</w:t>
            </w:r>
          </w:p>
        </w:tc>
        <w:tc>
          <w:tcPr>
            <w:tcW w:w="630" w:type="dxa"/>
            <w:tcBorders>
              <w:bottom w:val="single" w:color="auto" w:sz="4" w:space="0"/>
            </w:tcBorders>
            <w:tcMar/>
          </w:tcPr>
          <w:p w:rsidRPr="00C11423" w:rsidR="00264718" w:rsidP="00A36649" w:rsidRDefault="00264718" w14:paraId="63C72B9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80AC6">
              <w:t>5</w:t>
            </w:r>
          </w:p>
        </w:tc>
      </w:tr>
      <w:tr w:rsidRPr="00C11423" w:rsidR="00264718" w:rsidTr="7305AEE6" w14:paraId="44B635E6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55ADDB92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C11423" w:rsidR="00264718" w:rsidP="00A36649" w:rsidRDefault="00264718" w14:paraId="09CD54F9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C11423" w:rsidR="00264718" w:rsidP="00A36649" w:rsidRDefault="00264718" w14:paraId="25417B46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264718" w:rsidP="00A36649" w:rsidRDefault="00264718" w14:paraId="5C22E35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30F26">
              <w:t>40.48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4178D301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264718" w:rsidP="00A36649" w:rsidRDefault="00264718" w14:paraId="5343A900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C11423" w:rsidR="00264718" w:rsidP="00A36649" w:rsidRDefault="00264718" w14:paraId="65B74475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Mar/>
          </w:tcPr>
          <w:p w:rsidRPr="00C11423" w:rsidR="00264718" w:rsidP="7305AEE6" w:rsidRDefault="00264718" w14:paraId="42CA2614" w14:textId="3C998196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36.92</w:t>
            </w:r>
          </w:p>
        </w:tc>
        <w:tc>
          <w:tcPr>
            <w:tcW w:w="810" w:type="dxa"/>
            <w:tcMar/>
          </w:tcPr>
          <w:p w:rsidRPr="00623020" w:rsidR="00264718" w:rsidP="00A36649" w:rsidRDefault="00264718" w14:paraId="6023A47B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30" w:type="dxa"/>
            <w:tcMar/>
          </w:tcPr>
          <w:p w:rsidRPr="00C11423" w:rsidR="00264718" w:rsidP="00A36649" w:rsidRDefault="00264718" w14:paraId="5269ED02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C11423" w:rsidR="00264718" w:rsidTr="7305AEE6" w14:paraId="31649ED1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1D3EA008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40" w:type="dxa"/>
            <w:gridSpan w:val="2"/>
            <w:tcMar/>
            <w:vAlign w:val="center"/>
          </w:tcPr>
          <w:p w:rsidRPr="00C11423" w:rsidR="00264718" w:rsidP="00A36649" w:rsidRDefault="00264718" w14:paraId="068E26D4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Balanced Accuracy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264718" w:rsidP="00A36649" w:rsidRDefault="00264718" w14:paraId="1674574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30F26">
              <w:t>27.82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0845047B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264718" w:rsidP="00A36649" w:rsidRDefault="00264718" w14:paraId="5AC99350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C11423" w:rsidR="00264718" w:rsidP="00A36649" w:rsidRDefault="00264718" w14:paraId="0225397C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Mar/>
          </w:tcPr>
          <w:p w:rsidRPr="00C11423" w:rsidR="00264718" w:rsidP="7305AEE6" w:rsidRDefault="00264718" w14:paraId="691B0038" w14:textId="5F972919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35.17</w:t>
            </w:r>
          </w:p>
        </w:tc>
        <w:tc>
          <w:tcPr>
            <w:tcW w:w="810" w:type="dxa"/>
            <w:tcMar/>
          </w:tcPr>
          <w:p w:rsidRPr="00623020" w:rsidR="00264718" w:rsidP="00A36649" w:rsidRDefault="00264718" w14:paraId="4BE44AB3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30" w:type="dxa"/>
            <w:tcMar/>
          </w:tcPr>
          <w:p w:rsidRPr="00C11423" w:rsidR="00264718" w:rsidP="00A36649" w:rsidRDefault="00264718" w14:paraId="10128428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C11423" w:rsidR="00264718" w:rsidTr="7305AEE6" w14:paraId="1AB2EBFB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7C2D78CF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C11423" w:rsidR="00264718" w:rsidP="00A36649" w:rsidRDefault="00264718" w14:paraId="7780A8F0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1DDDF640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673CC0DA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623020" w:rsidR="00264718" w:rsidP="00A36649" w:rsidRDefault="00264718" w14:paraId="20BF4F9A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665D89B4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C11423" w:rsidR="00264718" w:rsidP="00A36649" w:rsidRDefault="00264718" w14:paraId="2D78B886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Mar/>
          </w:tcPr>
          <w:p w:rsidRPr="00C11423" w:rsidR="00264718" w:rsidP="00A36649" w:rsidRDefault="00264718" w14:paraId="0B4BC95F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Mar/>
          </w:tcPr>
          <w:p w:rsidRPr="00623020" w:rsidR="00264718" w:rsidP="00A36649" w:rsidRDefault="00264718" w14:paraId="7578E912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30" w:type="dxa"/>
            <w:tcMar/>
          </w:tcPr>
          <w:p w:rsidRPr="00C11423" w:rsidR="00264718" w:rsidP="00A36649" w:rsidRDefault="00264718" w14:paraId="3A925425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C11423" w:rsidR="00264718" w:rsidTr="7305AEE6" w14:paraId="7DA0354A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5D13BC2C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LDA</w:t>
            </w:r>
          </w:p>
        </w:tc>
        <w:tc>
          <w:tcPr>
            <w:tcW w:w="1620" w:type="dxa"/>
            <w:tcMar/>
            <w:vAlign w:val="center"/>
          </w:tcPr>
          <w:p w:rsidRPr="00C11423" w:rsidR="00264718" w:rsidP="00A36649" w:rsidRDefault="00264718" w14:paraId="5926C278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060" w:type="dxa"/>
            <w:gridSpan w:val="4"/>
            <w:tcMar/>
          </w:tcPr>
          <w:p w:rsidRPr="00C11423" w:rsidR="00264718" w:rsidP="00A36649" w:rsidRDefault="00264718" w14:paraId="3EFF514E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  <w:tc>
          <w:tcPr>
            <w:tcW w:w="2970" w:type="dxa"/>
            <w:gridSpan w:val="4"/>
            <w:tcMar/>
          </w:tcPr>
          <w:p w:rsidRPr="00C11423" w:rsidR="00264718" w:rsidP="00A36649" w:rsidRDefault="00264718" w14:paraId="63DF03C3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C11423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</w:tr>
      <w:tr w:rsidRPr="00C11423" w:rsidR="00264718" w:rsidTr="7305AEE6" w14:paraId="6D76B9A8" w14:textId="77777777">
        <w:trPr>
          <w:trHeight w:val="80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062955D7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7ACED99E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6C7F6B4C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6F4427D6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I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264718" w:rsidP="00A36649" w:rsidRDefault="00264718" w14:paraId="24B925DE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23020">
              <w:rPr>
                <w:color w:val="000000"/>
                <w:sz w:val="24"/>
                <w:szCs w:val="24"/>
                <w:lang w:val="en-US"/>
              </w:rPr>
              <w:t>II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6DEE897E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V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731D8A6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4F5467E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</w:tcPr>
          <w:p w:rsidRPr="00623020" w:rsidR="00264718" w:rsidP="00A36649" w:rsidRDefault="00264718" w14:paraId="742360A2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23020">
              <w:rPr>
                <w:color w:val="000000"/>
                <w:sz w:val="24"/>
                <w:szCs w:val="24"/>
                <w:lang w:val="en-US"/>
              </w:rPr>
              <w:t>III</w:t>
            </w:r>
          </w:p>
        </w:tc>
        <w:tc>
          <w:tcPr>
            <w:tcW w:w="63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0C3F24E2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V</w:t>
            </w:r>
          </w:p>
        </w:tc>
      </w:tr>
      <w:tr w:rsidRPr="00C11423" w:rsidR="00264718" w:rsidTr="7305AEE6" w14:paraId="66821D84" w14:textId="77777777">
        <w:trPr>
          <w:trHeight w:val="288"/>
        </w:trPr>
        <w:tc>
          <w:tcPr>
            <w:tcW w:w="1350" w:type="dxa"/>
            <w:vMerge w:val="restart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7EBD4DC6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True Lesion Type</w:t>
            </w:r>
          </w:p>
        </w:tc>
        <w:tc>
          <w:tcPr>
            <w:tcW w:w="1620" w:type="dxa"/>
            <w:tcBorders>
              <w:top w:val="single" w:color="auto" w:sz="4" w:space="0"/>
            </w:tcBorders>
            <w:tcMar/>
            <w:vAlign w:val="center"/>
          </w:tcPr>
          <w:p w:rsidRPr="00C11423" w:rsidR="00264718" w:rsidP="00A36649" w:rsidRDefault="00264718" w14:paraId="3F5DACED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</w:rPr>
              <w:t>Type I</w:t>
            </w: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07BFCDA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C795E">
              <w:t>2</w:t>
            </w: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64413311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C795E">
              <w:t>4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623020" w:rsidR="00264718" w:rsidP="00A36649" w:rsidRDefault="00264718" w14:paraId="3451043E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C795E">
              <w:t>9</w:t>
            </w: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231C9C09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C795E">
              <w:t>1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C11423" w:rsidR="00264718" w:rsidP="00A36649" w:rsidRDefault="00264718" w14:paraId="1B9AD31F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3B1029">
              <w:t>4</w:t>
            </w: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C11423" w:rsidR="00264718" w:rsidP="00A36649" w:rsidRDefault="00264718" w14:paraId="1DA21B8A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3B1029">
              <w:t>0</w:t>
            </w: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623020" w:rsidR="00264718" w:rsidP="00A36649" w:rsidRDefault="00264718" w14:paraId="6F073759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3B1029">
              <w:t>3</w:t>
            </w:r>
          </w:p>
        </w:tc>
        <w:tc>
          <w:tcPr>
            <w:tcW w:w="630" w:type="dxa"/>
            <w:tcBorders>
              <w:top w:val="single" w:color="auto" w:sz="4" w:space="0"/>
            </w:tcBorders>
            <w:tcMar/>
          </w:tcPr>
          <w:p w:rsidRPr="00C11423" w:rsidR="00264718" w:rsidP="00A36649" w:rsidRDefault="00264718" w14:paraId="02E356B5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3B1029">
              <w:t>8</w:t>
            </w:r>
          </w:p>
        </w:tc>
      </w:tr>
      <w:tr w:rsidRPr="00C11423" w:rsidR="00264718" w:rsidTr="7305AEE6" w14:paraId="2DE48299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C11423" w:rsidR="00264718" w:rsidP="00A36649" w:rsidRDefault="00264718" w14:paraId="28B340E6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C11423" w:rsidR="00264718" w:rsidP="00A36649" w:rsidRDefault="00264718" w14:paraId="7FCD9044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C11423">
              <w:rPr>
                <w:sz w:val="24"/>
                <w:szCs w:val="24"/>
              </w:rPr>
              <w:t>Type II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C11423" w:rsidR="00264718" w:rsidP="00A36649" w:rsidRDefault="00264718" w14:paraId="0C24834E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C795E">
              <w:t>3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264718" w:rsidP="00A36649" w:rsidRDefault="00264718" w14:paraId="6FCE11E3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C795E">
              <w:t>3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4F91276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C795E">
              <w:t>8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264718" w:rsidP="00A36649" w:rsidRDefault="00264718" w14:paraId="0EA170A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C795E">
              <w:t>1</w:t>
            </w:r>
          </w:p>
        </w:tc>
        <w:tc>
          <w:tcPr>
            <w:tcW w:w="720" w:type="dxa"/>
            <w:tcMar/>
          </w:tcPr>
          <w:p w:rsidRPr="00C11423" w:rsidR="00264718" w:rsidP="00A36649" w:rsidRDefault="00264718" w14:paraId="626BDFDB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3B1029">
              <w:t>1</w:t>
            </w:r>
          </w:p>
        </w:tc>
        <w:tc>
          <w:tcPr>
            <w:tcW w:w="810" w:type="dxa"/>
            <w:tcMar/>
          </w:tcPr>
          <w:p w:rsidRPr="00C11423" w:rsidR="00264718" w:rsidP="00A36649" w:rsidRDefault="00264718" w14:paraId="5F77B3F1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3B1029">
              <w:t>2</w:t>
            </w:r>
          </w:p>
        </w:tc>
        <w:tc>
          <w:tcPr>
            <w:tcW w:w="810" w:type="dxa"/>
            <w:tcMar/>
          </w:tcPr>
          <w:p w:rsidRPr="00623020" w:rsidR="00264718" w:rsidP="00A36649" w:rsidRDefault="00264718" w14:paraId="0E3F0729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3B1029">
              <w:t>6</w:t>
            </w:r>
          </w:p>
        </w:tc>
        <w:tc>
          <w:tcPr>
            <w:tcW w:w="630" w:type="dxa"/>
            <w:tcMar/>
          </w:tcPr>
          <w:p w:rsidRPr="00C11423" w:rsidR="00264718" w:rsidP="00A36649" w:rsidRDefault="00264718" w14:paraId="230264DF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3B1029">
              <w:t>4</w:t>
            </w:r>
          </w:p>
        </w:tc>
      </w:tr>
      <w:tr w:rsidRPr="00623020" w:rsidR="00264718" w:rsidTr="7305AEE6" w14:paraId="0568DF3C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623020" w:rsidR="00264718" w:rsidP="00A36649" w:rsidRDefault="00264718" w14:paraId="3272FB47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623020" w:rsidR="00264718" w:rsidP="00A36649" w:rsidRDefault="00264718" w14:paraId="001EA884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623020">
              <w:rPr>
                <w:sz w:val="24"/>
                <w:szCs w:val="24"/>
              </w:rPr>
              <w:t>Type III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623020" w:rsidR="00264718" w:rsidP="00A36649" w:rsidRDefault="00264718" w14:paraId="33337BA3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C795E">
              <w:t>5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623020" w:rsidR="00264718" w:rsidP="00A36649" w:rsidRDefault="00264718" w14:paraId="591AF215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C795E">
              <w:t>2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79C5FDF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C795E">
              <w:t>33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623020" w:rsidR="00264718" w:rsidP="00A36649" w:rsidRDefault="00264718" w14:paraId="3BAE0ED5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C795E">
              <w:t>1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1F7BCA23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3B1029">
              <w:t>1</w:t>
            </w:r>
          </w:p>
        </w:tc>
        <w:tc>
          <w:tcPr>
            <w:tcW w:w="810" w:type="dxa"/>
            <w:tcMar/>
          </w:tcPr>
          <w:p w:rsidRPr="00623020" w:rsidR="00264718" w:rsidP="00A36649" w:rsidRDefault="00264718" w14:paraId="6B066280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3B1029">
              <w:t>2</w:t>
            </w:r>
          </w:p>
        </w:tc>
        <w:tc>
          <w:tcPr>
            <w:tcW w:w="810" w:type="dxa"/>
            <w:tcMar/>
          </w:tcPr>
          <w:p w:rsidRPr="00623020" w:rsidR="00264718" w:rsidP="00A36649" w:rsidRDefault="00264718" w14:paraId="6EFDB4C5" w14:textId="278CD681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="7305AEE6">
              <w:rPr/>
              <w:t>11</w:t>
            </w:r>
          </w:p>
        </w:tc>
        <w:tc>
          <w:tcPr>
            <w:tcW w:w="630" w:type="dxa"/>
            <w:tcMar/>
          </w:tcPr>
          <w:p w:rsidRPr="00623020" w:rsidR="00264718" w:rsidP="00A36649" w:rsidRDefault="00264718" w14:paraId="160CD58A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3B1029">
              <w:t>5</w:t>
            </w:r>
          </w:p>
        </w:tc>
      </w:tr>
      <w:tr w:rsidRPr="00C11423" w:rsidR="00264718" w:rsidTr="7305AEE6" w14:paraId="08125F41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C11423" w:rsidR="00264718" w:rsidP="00A36649" w:rsidRDefault="00264718" w14:paraId="2348BAF1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38388798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C11423">
              <w:rPr>
                <w:sz w:val="24"/>
                <w:szCs w:val="24"/>
              </w:rPr>
              <w:t>Type IV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6BB6961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C795E">
              <w:t>3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56A95303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C795E">
              <w:t>0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264718" w:rsidP="00A36649" w:rsidRDefault="00264718" w14:paraId="38E285C3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C795E">
              <w:t>9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6532645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C795E">
              <w:t>0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C11423" w:rsidR="00264718" w:rsidP="00A36649" w:rsidRDefault="00264718" w14:paraId="5940BAB8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B1029">
              <w:t>2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</w:tcPr>
          <w:p w:rsidRPr="00C11423" w:rsidR="00264718" w:rsidP="00A36649" w:rsidRDefault="00264718" w14:paraId="2347FF82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B1029">
              <w:t>4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</w:tcPr>
          <w:p w:rsidRPr="00623020" w:rsidR="00264718" w:rsidP="00A36649" w:rsidRDefault="00264718" w14:paraId="1C21EFD3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B1029">
              <w:t>5</w:t>
            </w:r>
          </w:p>
        </w:tc>
        <w:tc>
          <w:tcPr>
            <w:tcW w:w="630" w:type="dxa"/>
            <w:tcBorders>
              <w:bottom w:val="single" w:color="auto" w:sz="4" w:space="0"/>
            </w:tcBorders>
            <w:tcMar/>
          </w:tcPr>
          <w:p w:rsidRPr="00C11423" w:rsidR="00264718" w:rsidP="00A36649" w:rsidRDefault="00264718" w14:paraId="5CFA4412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B1029">
              <w:t>7</w:t>
            </w:r>
          </w:p>
        </w:tc>
      </w:tr>
      <w:tr w:rsidRPr="00C11423" w:rsidR="00264718" w:rsidTr="7305AEE6" w14:paraId="3EE72316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43DCE5A1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top w:val="single" w:color="auto" w:sz="4" w:space="0"/>
            </w:tcBorders>
            <w:tcMar/>
            <w:vAlign w:val="center"/>
          </w:tcPr>
          <w:p w:rsidRPr="00C11423" w:rsidR="00264718" w:rsidP="00A36649" w:rsidRDefault="00264718" w14:paraId="0C6220FE" w14:textId="77777777">
            <w:pPr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2B985909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0E9C80E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82667D">
              <w:t>45.24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623020" w:rsidR="00264718" w:rsidP="00A36649" w:rsidRDefault="00264718" w14:paraId="250A7843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1DB4615B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C11423" w:rsidR="00264718" w:rsidP="00A36649" w:rsidRDefault="00264718" w14:paraId="2C07B0AF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C11423" w:rsidR="00264718" w:rsidP="7305AEE6" w:rsidRDefault="00264718" w14:paraId="3E11EE22" w14:textId="3F431ACB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36.92</w:t>
            </w: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623020" w:rsidR="00264718" w:rsidP="00A36649" w:rsidRDefault="00264718" w14:paraId="50E96FE8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30" w:type="dxa"/>
            <w:tcBorders>
              <w:top w:val="single" w:color="auto" w:sz="4" w:space="0"/>
            </w:tcBorders>
            <w:tcMar/>
          </w:tcPr>
          <w:p w:rsidRPr="00C11423" w:rsidR="00264718" w:rsidP="00A36649" w:rsidRDefault="00264718" w14:paraId="26770427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C11423" w:rsidR="00264718" w:rsidTr="7305AEE6" w14:paraId="13F7F893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4439D171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40" w:type="dxa"/>
            <w:gridSpan w:val="2"/>
            <w:tcMar/>
            <w:vAlign w:val="center"/>
          </w:tcPr>
          <w:p w:rsidRPr="00C11423" w:rsidR="00264718" w:rsidP="00A36649" w:rsidRDefault="00264718" w14:paraId="7924BCB5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Balanced Accuracy</w:t>
            </w:r>
          </w:p>
        </w:tc>
        <w:tc>
          <w:tcPr>
            <w:tcW w:w="810" w:type="dxa"/>
            <w:shd w:val="clear" w:color="auto" w:fill="auto"/>
            <w:tcMar/>
          </w:tcPr>
          <w:p w:rsidRPr="00C11423" w:rsidR="00264718" w:rsidP="00A36649" w:rsidRDefault="00264718" w14:paraId="116851BC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82667D">
              <w:t>28.25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6A145503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264718" w:rsidP="00A36649" w:rsidRDefault="00264718" w14:paraId="290E4B61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C11423" w:rsidR="00264718" w:rsidP="00A36649" w:rsidRDefault="00264718" w14:paraId="246E824F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Mar/>
          </w:tcPr>
          <w:p w:rsidRPr="00C11423" w:rsidR="00264718" w:rsidP="7305AEE6" w:rsidRDefault="00264718" w14:paraId="3E89E1C6" w14:textId="79028CE3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34.71</w:t>
            </w:r>
          </w:p>
        </w:tc>
        <w:tc>
          <w:tcPr>
            <w:tcW w:w="810" w:type="dxa"/>
            <w:tcMar/>
          </w:tcPr>
          <w:p w:rsidRPr="00623020" w:rsidR="00264718" w:rsidP="00A36649" w:rsidRDefault="00264718" w14:paraId="4AA730EF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30" w:type="dxa"/>
            <w:tcMar/>
          </w:tcPr>
          <w:p w:rsidRPr="00C11423" w:rsidR="00264718" w:rsidP="00A36649" w:rsidRDefault="00264718" w14:paraId="0B0D3005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623020" w:rsidR="00264718" w:rsidTr="7305AEE6" w14:paraId="0D00AD56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bottom"/>
          </w:tcPr>
          <w:p w:rsidRPr="00C11423" w:rsidR="00264718" w:rsidP="00224F9B" w:rsidRDefault="00264718" w14:paraId="3BA0D623" w14:textId="77777777">
            <w:pPr>
              <w:spacing w:line="240" w:lineRule="auto"/>
              <w:ind w:firstLine="0"/>
              <w:jc w:val="center"/>
              <w:rPr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</w:tcPr>
          <w:p w:rsidRPr="00C11423" w:rsidR="00264718" w:rsidP="00224F9B" w:rsidRDefault="00264718" w14:paraId="2443C52C" w14:textId="77777777">
            <w:pPr>
              <w:spacing w:line="240" w:lineRule="auto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060" w:type="dxa"/>
            <w:gridSpan w:val="4"/>
            <w:tcMar/>
          </w:tcPr>
          <w:p w:rsidRPr="00C11423" w:rsidR="00264718" w:rsidP="00224F9B" w:rsidRDefault="00264718" w14:paraId="56EFF543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2970" w:type="dxa"/>
            <w:gridSpan w:val="4"/>
            <w:tcMar/>
          </w:tcPr>
          <w:p w:rsidRPr="00C11423" w:rsidR="00264718" w:rsidP="00224F9B" w:rsidRDefault="00264718" w14:paraId="4EA0E1BB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Pr="00623020" w:rsidR="0070173E" w:rsidTr="7305AEE6" w14:paraId="7BA23126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bottom"/>
          </w:tcPr>
          <w:p w:rsidRPr="00C11423" w:rsidR="0070173E" w:rsidP="00224F9B" w:rsidRDefault="0070173E" w14:paraId="4233FB0A" w14:textId="77777777">
            <w:pPr>
              <w:spacing w:line="240" w:lineRule="auto"/>
              <w:ind w:firstLine="0"/>
              <w:rPr>
                <w:b/>
                <w:bCs/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RF</w:t>
            </w:r>
          </w:p>
        </w:tc>
        <w:tc>
          <w:tcPr>
            <w:tcW w:w="1620" w:type="dxa"/>
            <w:tcMar/>
          </w:tcPr>
          <w:p w:rsidRPr="00C11423" w:rsidR="0070173E" w:rsidP="00224F9B" w:rsidRDefault="0070173E" w14:paraId="5F3277E9" w14:textId="77777777">
            <w:pPr>
              <w:spacing w:line="240" w:lineRule="auto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060" w:type="dxa"/>
            <w:gridSpan w:val="4"/>
            <w:tcMar/>
          </w:tcPr>
          <w:p w:rsidRPr="00C11423" w:rsidR="0070173E" w:rsidP="00224F9B" w:rsidRDefault="0070173E" w14:paraId="2E2F1836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  <w:tc>
          <w:tcPr>
            <w:tcW w:w="2970" w:type="dxa"/>
            <w:gridSpan w:val="4"/>
            <w:tcMar/>
          </w:tcPr>
          <w:p w:rsidRPr="00C11423" w:rsidR="0070173E" w:rsidP="00224F9B" w:rsidRDefault="0070173E" w14:paraId="5FC09F0A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C11423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</w:tr>
      <w:tr w:rsidRPr="00623020" w:rsidR="0070173E" w:rsidTr="7305AEE6" w14:paraId="339140C3" w14:textId="77777777">
        <w:trPr>
          <w:trHeight w:val="243"/>
        </w:trPr>
        <w:tc>
          <w:tcPr>
            <w:tcW w:w="1350" w:type="dxa"/>
            <w:shd w:val="clear" w:color="auto" w:fill="auto"/>
            <w:noWrap/>
            <w:tcMar/>
            <w:vAlign w:val="center"/>
            <w:hideMark/>
          </w:tcPr>
          <w:p w:rsidRPr="00C11423" w:rsidR="0070173E" w:rsidP="00224F9B" w:rsidRDefault="0070173E" w14:paraId="18447BF0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bottom w:val="single" w:color="auto" w:sz="4" w:space="0"/>
            </w:tcBorders>
            <w:tcMar/>
            <w:vAlign w:val="center"/>
          </w:tcPr>
          <w:p w:rsidRPr="00C11423" w:rsidR="0070173E" w:rsidP="00224F9B" w:rsidRDefault="0070173E" w14:paraId="165366DA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C11423" w:rsidR="0070173E" w:rsidP="00224F9B" w:rsidRDefault="0070173E" w14:paraId="189D89AC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C11423" w:rsidR="0070173E" w:rsidP="00224F9B" w:rsidRDefault="0070173E" w14:paraId="6EB7421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I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70173E" w:rsidP="00224F9B" w:rsidRDefault="0070173E" w14:paraId="076FEF9C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23020">
              <w:rPr>
                <w:color w:val="000000"/>
                <w:sz w:val="24"/>
                <w:szCs w:val="24"/>
                <w:lang w:val="en-US"/>
              </w:rPr>
              <w:t>II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C11423" w:rsidR="0070173E" w:rsidP="00224F9B" w:rsidRDefault="0070173E" w14:paraId="6C47F96E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V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  <w:vAlign w:val="center"/>
          </w:tcPr>
          <w:p w:rsidRPr="00C11423" w:rsidR="0070173E" w:rsidP="00224F9B" w:rsidRDefault="0070173E" w14:paraId="2038CEEC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  <w:vAlign w:val="center"/>
          </w:tcPr>
          <w:p w:rsidRPr="00C11423" w:rsidR="0070173E" w:rsidP="00224F9B" w:rsidRDefault="0070173E" w14:paraId="3E67052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</w:tcPr>
          <w:p w:rsidRPr="00623020" w:rsidR="0070173E" w:rsidP="00224F9B" w:rsidRDefault="0070173E" w14:paraId="113EA090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23020">
              <w:rPr>
                <w:color w:val="000000"/>
                <w:sz w:val="24"/>
                <w:szCs w:val="24"/>
                <w:lang w:val="en-US"/>
              </w:rPr>
              <w:t>III</w:t>
            </w:r>
          </w:p>
        </w:tc>
        <w:tc>
          <w:tcPr>
            <w:tcW w:w="630" w:type="dxa"/>
            <w:tcBorders>
              <w:bottom w:val="single" w:color="auto" w:sz="4" w:space="0"/>
            </w:tcBorders>
            <w:tcMar/>
            <w:vAlign w:val="center"/>
          </w:tcPr>
          <w:p w:rsidRPr="00C11423" w:rsidR="0070173E" w:rsidP="00224F9B" w:rsidRDefault="0070173E" w14:paraId="2AA2688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V</w:t>
            </w:r>
          </w:p>
        </w:tc>
      </w:tr>
      <w:tr w:rsidRPr="00623020" w:rsidR="00BF7700" w:rsidTr="7305AEE6" w14:paraId="621CC0AB" w14:textId="77777777">
        <w:trPr>
          <w:trHeight w:val="288"/>
        </w:trPr>
        <w:tc>
          <w:tcPr>
            <w:tcW w:w="1350" w:type="dxa"/>
            <w:vMerge w:val="restart"/>
            <w:shd w:val="clear" w:color="auto" w:fill="auto"/>
            <w:noWrap/>
            <w:tcMar/>
            <w:vAlign w:val="center"/>
          </w:tcPr>
          <w:p w:rsidRPr="00C11423" w:rsidR="00BF7700" w:rsidP="00224F9B" w:rsidRDefault="00BF7700" w14:paraId="666E4F61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True Lesion Type</w:t>
            </w:r>
          </w:p>
        </w:tc>
        <w:tc>
          <w:tcPr>
            <w:tcW w:w="1620" w:type="dxa"/>
            <w:tcBorders>
              <w:top w:val="single" w:color="auto" w:sz="4" w:space="0"/>
            </w:tcBorders>
            <w:tcMar/>
            <w:vAlign w:val="center"/>
          </w:tcPr>
          <w:p w:rsidRPr="00C11423" w:rsidR="00BF7700" w:rsidP="00224F9B" w:rsidRDefault="00BF7700" w14:paraId="30E83493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</w:rPr>
              <w:t>Type I</w:t>
            </w: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BF7700" w:rsidP="00224F9B" w:rsidRDefault="00BF7700" w14:paraId="5735BA4D" w14:textId="0CA7E883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892805">
              <w:t>4</w:t>
            </w: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BF7700" w:rsidP="00224F9B" w:rsidRDefault="00BF7700" w14:paraId="43390014" w14:textId="208FA443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892805">
              <w:t>1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623020" w:rsidR="00BF7700" w:rsidP="00224F9B" w:rsidRDefault="00BF7700" w14:paraId="7CC4CC83" w14:textId="419D5A6F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892805">
              <w:t>8</w:t>
            </w: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BF7700" w:rsidP="00224F9B" w:rsidRDefault="00BF7700" w14:paraId="24E6C836" w14:textId="4CA321BA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892805">
              <w:t>3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C11423" w:rsidR="00BF7700" w:rsidP="00224F9B" w:rsidRDefault="00BF7700" w14:paraId="449B7497" w14:textId="26DCB349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980E9C">
              <w:t>3</w:t>
            </w: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C11423" w:rsidR="00BF7700" w:rsidP="00224F9B" w:rsidRDefault="00BF7700" w14:paraId="1AD4AECF" w14:textId="7BD6D181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980E9C">
              <w:t>2</w:t>
            </w: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623020" w:rsidR="00BF7700" w:rsidP="00224F9B" w:rsidRDefault="00BF7700" w14:paraId="6C42E887" w14:textId="7B3047D5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980E9C">
              <w:t>7</w:t>
            </w:r>
          </w:p>
        </w:tc>
        <w:tc>
          <w:tcPr>
            <w:tcW w:w="630" w:type="dxa"/>
            <w:tcBorders>
              <w:top w:val="single" w:color="auto" w:sz="4" w:space="0"/>
            </w:tcBorders>
            <w:tcMar/>
          </w:tcPr>
          <w:p w:rsidRPr="00C11423" w:rsidR="00BF7700" w:rsidP="00224F9B" w:rsidRDefault="00BF7700" w14:paraId="5DDF7F1F" w14:textId="0640ADE5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980E9C">
              <w:t>3</w:t>
            </w:r>
          </w:p>
        </w:tc>
      </w:tr>
      <w:tr w:rsidRPr="00623020" w:rsidR="00BF7700" w:rsidTr="7305AEE6" w14:paraId="16B8288F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C11423" w:rsidR="00BF7700" w:rsidP="00224F9B" w:rsidRDefault="00BF7700" w14:paraId="04185C5B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C11423" w:rsidR="00BF7700" w:rsidP="00224F9B" w:rsidRDefault="00BF7700" w14:paraId="359BC8AE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</w:rPr>
              <w:t>Type II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C11423" w:rsidR="00BF7700" w:rsidP="00224F9B" w:rsidRDefault="00BF7700" w14:paraId="346E88D6" w14:textId="2951A866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892805">
              <w:t>3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BF7700" w:rsidP="00224F9B" w:rsidRDefault="00BF7700" w14:paraId="0F845A7A" w14:textId="3CB62400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892805">
              <w:t>4</w:t>
            </w:r>
          </w:p>
        </w:tc>
        <w:tc>
          <w:tcPr>
            <w:tcW w:w="720" w:type="dxa"/>
            <w:tcMar/>
          </w:tcPr>
          <w:p w:rsidRPr="00623020" w:rsidR="00BF7700" w:rsidP="00224F9B" w:rsidRDefault="00BF7700" w14:paraId="638FC0E7" w14:textId="328FF0C3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892805">
              <w:t>4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BF7700" w:rsidP="00224F9B" w:rsidRDefault="00BF7700" w14:paraId="1CE83BCE" w14:textId="57143DBC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892805">
              <w:t>4</w:t>
            </w:r>
          </w:p>
        </w:tc>
        <w:tc>
          <w:tcPr>
            <w:tcW w:w="720" w:type="dxa"/>
            <w:tcMar/>
          </w:tcPr>
          <w:p w:rsidRPr="00C11423" w:rsidR="00BF7700" w:rsidP="00224F9B" w:rsidRDefault="00BF7700" w14:paraId="144B182B" w14:textId="7A5BD2E0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980E9C">
              <w:t>3</w:t>
            </w:r>
          </w:p>
        </w:tc>
        <w:tc>
          <w:tcPr>
            <w:tcW w:w="810" w:type="dxa"/>
            <w:tcMar/>
          </w:tcPr>
          <w:p w:rsidRPr="00C11423" w:rsidR="00BF7700" w:rsidP="00224F9B" w:rsidRDefault="00BF7700" w14:paraId="1FEAE44B" w14:textId="2FB5CD6B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980E9C">
              <w:t>4</w:t>
            </w:r>
          </w:p>
        </w:tc>
        <w:tc>
          <w:tcPr>
            <w:tcW w:w="810" w:type="dxa"/>
            <w:tcMar/>
          </w:tcPr>
          <w:p w:rsidRPr="00623020" w:rsidR="00BF7700" w:rsidP="00224F9B" w:rsidRDefault="00BF7700" w14:paraId="1144CD57" w14:textId="6C96470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980E9C">
              <w:t>5</w:t>
            </w:r>
          </w:p>
        </w:tc>
        <w:tc>
          <w:tcPr>
            <w:tcW w:w="630" w:type="dxa"/>
            <w:tcMar/>
          </w:tcPr>
          <w:p w:rsidRPr="00C11423" w:rsidR="00BF7700" w:rsidP="00224F9B" w:rsidRDefault="00BF7700" w14:paraId="17865002" w14:textId="5C2FCA7B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980E9C">
              <w:t>1</w:t>
            </w:r>
          </w:p>
        </w:tc>
      </w:tr>
      <w:tr w:rsidRPr="00623020" w:rsidR="00BF7700" w:rsidTr="7305AEE6" w14:paraId="51B742FB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623020" w:rsidR="00BF7700" w:rsidP="00224F9B" w:rsidRDefault="00BF7700" w14:paraId="31F8A288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623020" w:rsidR="00BF7700" w:rsidP="00224F9B" w:rsidRDefault="00BF7700" w14:paraId="2A80182B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623020">
              <w:rPr>
                <w:sz w:val="24"/>
                <w:szCs w:val="24"/>
              </w:rPr>
              <w:t>Type III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623020" w:rsidR="00BF7700" w:rsidP="00224F9B" w:rsidRDefault="00BF7700" w14:paraId="0F2BFE85" w14:textId="3E91276B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892805">
              <w:t>5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623020" w:rsidR="00BF7700" w:rsidP="00224F9B" w:rsidRDefault="00BF7700" w14:paraId="25CFE014" w14:textId="61A210B5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892805">
              <w:t>3</w:t>
            </w:r>
          </w:p>
        </w:tc>
        <w:tc>
          <w:tcPr>
            <w:tcW w:w="720" w:type="dxa"/>
            <w:tcMar/>
          </w:tcPr>
          <w:p w:rsidRPr="00623020" w:rsidR="00BF7700" w:rsidP="00224F9B" w:rsidRDefault="00BF7700" w14:paraId="32D415BD" w14:textId="2167CB9E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892805">
              <w:t>31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623020" w:rsidR="00BF7700" w:rsidP="00224F9B" w:rsidRDefault="00BF7700" w14:paraId="0D52CF87" w14:textId="25FB3A6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892805">
              <w:t>2</w:t>
            </w:r>
          </w:p>
        </w:tc>
        <w:tc>
          <w:tcPr>
            <w:tcW w:w="720" w:type="dxa"/>
            <w:tcMar/>
          </w:tcPr>
          <w:p w:rsidRPr="00623020" w:rsidR="00BF7700" w:rsidP="00224F9B" w:rsidRDefault="00BF7700" w14:paraId="3CF015AE" w14:textId="3077C31A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980E9C">
              <w:t>5</w:t>
            </w:r>
          </w:p>
        </w:tc>
        <w:tc>
          <w:tcPr>
            <w:tcW w:w="810" w:type="dxa"/>
            <w:tcMar/>
          </w:tcPr>
          <w:p w:rsidRPr="00623020" w:rsidR="00BF7700" w:rsidP="00224F9B" w:rsidRDefault="00BF7700" w14:paraId="617C916C" w14:textId="7D847DEE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980E9C">
              <w:t>3</w:t>
            </w:r>
          </w:p>
        </w:tc>
        <w:tc>
          <w:tcPr>
            <w:tcW w:w="810" w:type="dxa"/>
            <w:tcMar/>
          </w:tcPr>
          <w:p w:rsidRPr="00623020" w:rsidR="00BF7700" w:rsidP="7305AEE6" w:rsidRDefault="00E56239" w14:paraId="02E3B494" w14:textId="00B1F3CB">
            <w:pPr>
              <w:spacing w:line="240" w:lineRule="auto"/>
              <w:ind w:firstLine="0"/>
              <w:jc w:val="center"/>
            </w:pPr>
            <w:r w:rsidR="7305AEE6">
              <w:rPr/>
              <w:t>9</w:t>
            </w:r>
          </w:p>
        </w:tc>
        <w:tc>
          <w:tcPr>
            <w:tcW w:w="630" w:type="dxa"/>
            <w:tcMar/>
          </w:tcPr>
          <w:p w:rsidRPr="00623020" w:rsidR="00BF7700" w:rsidP="00224F9B" w:rsidRDefault="00BF7700" w14:paraId="74934B28" w14:textId="53F502CC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980E9C">
              <w:t>2</w:t>
            </w:r>
          </w:p>
        </w:tc>
      </w:tr>
      <w:tr w:rsidRPr="00623020" w:rsidR="00BF7700" w:rsidTr="7305AEE6" w14:paraId="5AC108B9" w14:textId="77777777">
        <w:trPr>
          <w:trHeight w:val="252"/>
        </w:trPr>
        <w:tc>
          <w:tcPr>
            <w:tcW w:w="1350" w:type="dxa"/>
            <w:vMerge/>
            <w:noWrap/>
            <w:tcMar/>
            <w:vAlign w:val="center"/>
          </w:tcPr>
          <w:p w:rsidRPr="00C11423" w:rsidR="00BF7700" w:rsidP="00224F9B" w:rsidRDefault="00BF7700" w14:paraId="7E9174EA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bottom w:val="single" w:color="auto" w:sz="4" w:space="0"/>
            </w:tcBorders>
            <w:tcMar/>
            <w:vAlign w:val="center"/>
          </w:tcPr>
          <w:p w:rsidRPr="00C11423" w:rsidR="00BF7700" w:rsidP="00224F9B" w:rsidRDefault="00BF7700" w14:paraId="2D3F3E21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</w:rPr>
              <w:t>Type IV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BF7700" w:rsidP="00224F9B" w:rsidRDefault="00BF7700" w14:paraId="6E3F3B0C" w14:textId="31FC3844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892805">
              <w:t>3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BF7700" w:rsidP="00224F9B" w:rsidRDefault="00BF7700" w14:paraId="0AC92B02" w14:textId="3407610B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892805">
              <w:t>3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BF7700" w:rsidP="00224F9B" w:rsidRDefault="00BF7700" w14:paraId="628391B7" w14:textId="1A22C2C2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892805">
              <w:t>6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BF7700" w:rsidP="00224F9B" w:rsidRDefault="00BF7700" w14:paraId="6C79F6D7" w14:textId="42964533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892805">
              <w:t>0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C11423" w:rsidR="00BF7700" w:rsidP="00224F9B" w:rsidRDefault="00BF7700" w14:paraId="1DFF7C63" w14:textId="797940FF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980E9C">
              <w:t>0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</w:tcPr>
          <w:p w:rsidRPr="00C11423" w:rsidR="00BF7700" w:rsidP="00224F9B" w:rsidRDefault="00BF7700" w14:paraId="6D539331" w14:textId="3BBF5E43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980E9C">
              <w:t>4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</w:tcPr>
          <w:p w:rsidRPr="00623020" w:rsidR="00BF7700" w:rsidP="00224F9B" w:rsidRDefault="00BF7700" w14:paraId="3A42A59A" w14:textId="37901246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980E9C">
              <w:t>9</w:t>
            </w:r>
          </w:p>
        </w:tc>
        <w:tc>
          <w:tcPr>
            <w:tcW w:w="630" w:type="dxa"/>
            <w:tcBorders>
              <w:bottom w:val="single" w:color="auto" w:sz="4" w:space="0"/>
            </w:tcBorders>
            <w:tcMar/>
          </w:tcPr>
          <w:p w:rsidRPr="00C11423" w:rsidR="00BF7700" w:rsidP="00224F9B" w:rsidRDefault="00BF7700" w14:paraId="29D7E6E1" w14:textId="2D19CA6B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980E9C">
              <w:t>5</w:t>
            </w:r>
          </w:p>
        </w:tc>
      </w:tr>
      <w:tr w:rsidRPr="00623020" w:rsidR="00267A98" w:rsidTr="7305AEE6" w14:paraId="063DD1E9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7A98" w:rsidP="00224F9B" w:rsidRDefault="00267A98" w14:paraId="3A7889E2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top w:val="single" w:color="auto" w:sz="4" w:space="0"/>
            </w:tcBorders>
            <w:tcMar/>
            <w:vAlign w:val="center"/>
          </w:tcPr>
          <w:p w:rsidRPr="00C11423" w:rsidR="00267A98" w:rsidP="00224F9B" w:rsidRDefault="00267A98" w14:paraId="3D4E736D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7A98" w:rsidP="00224F9B" w:rsidRDefault="00267A98" w14:paraId="05AEEBA7" w14:textId="4E5E948F">
            <w:pPr>
              <w:spacing w:line="240" w:lineRule="auto"/>
              <w:jc w:val="righ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7A98" w:rsidP="00224F9B" w:rsidRDefault="00267A98" w14:paraId="22930AFC" w14:textId="3C3B3573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8101F1">
              <w:t>46.43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623020" w:rsidR="00267A98" w:rsidP="00224F9B" w:rsidRDefault="00267A98" w14:paraId="7E192A8D" w14:textId="21820414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267A98" w:rsidP="00224F9B" w:rsidRDefault="00267A98" w14:paraId="26826E97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C11423" w:rsidR="00267A98" w:rsidP="00224F9B" w:rsidRDefault="00267A98" w14:paraId="74D96AFF" w14:textId="148A5A1C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C11423" w:rsidR="00267A98" w:rsidP="7305AEE6" w:rsidRDefault="00267A98" w14:paraId="53EAB82A" w14:textId="6DB2579A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32.31</w:t>
            </w: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623020" w:rsidR="00267A98" w:rsidP="00224F9B" w:rsidRDefault="00267A98" w14:paraId="6EA80317" w14:textId="12AFED85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630" w:type="dxa"/>
            <w:tcBorders>
              <w:top w:val="single" w:color="auto" w:sz="4" w:space="0"/>
            </w:tcBorders>
            <w:tcMar/>
          </w:tcPr>
          <w:p w:rsidRPr="00C11423" w:rsidR="00267A98" w:rsidP="00224F9B" w:rsidRDefault="00267A98" w14:paraId="3E8B6F69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Pr="00623020" w:rsidR="00267A98" w:rsidTr="7305AEE6" w14:paraId="00080F50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7A98" w:rsidP="00224F9B" w:rsidRDefault="00267A98" w14:paraId="0CAA850E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40" w:type="dxa"/>
            <w:gridSpan w:val="2"/>
            <w:tcMar/>
            <w:vAlign w:val="center"/>
          </w:tcPr>
          <w:p w:rsidRPr="00C11423" w:rsidR="00267A98" w:rsidP="00224F9B" w:rsidRDefault="00267A98" w14:paraId="04BF206A" w14:textId="77777777">
            <w:pPr>
              <w:spacing w:line="240" w:lineRule="auto"/>
              <w:ind w:firstLine="0"/>
              <w:rPr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Balanced Accuracy</w:t>
            </w:r>
          </w:p>
        </w:tc>
        <w:tc>
          <w:tcPr>
            <w:tcW w:w="810" w:type="dxa"/>
            <w:shd w:val="clear" w:color="auto" w:fill="auto"/>
            <w:tcMar/>
          </w:tcPr>
          <w:p w:rsidRPr="00C11423" w:rsidR="00267A98" w:rsidP="00224F9B" w:rsidRDefault="00267A98" w14:paraId="334B2A12" w14:textId="4243C076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8101F1">
              <w:t>31.82</w:t>
            </w:r>
          </w:p>
        </w:tc>
        <w:tc>
          <w:tcPr>
            <w:tcW w:w="720" w:type="dxa"/>
            <w:tcMar/>
          </w:tcPr>
          <w:p w:rsidRPr="00623020" w:rsidR="00267A98" w:rsidP="00224F9B" w:rsidRDefault="00267A98" w14:paraId="6599CAC8" w14:textId="52C66C0A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267A98" w:rsidP="00224F9B" w:rsidRDefault="00267A98" w14:paraId="5805371E" w14:textId="5218B4B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C11423" w:rsidR="00267A98" w:rsidP="00224F9B" w:rsidRDefault="00267A98" w14:paraId="5B205948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Mar/>
          </w:tcPr>
          <w:p w:rsidRPr="00C11423" w:rsidR="00267A98" w:rsidP="00224F9B" w:rsidRDefault="00267A98" w14:paraId="030E01C4" w14:textId="74CCBB5C">
            <w:pPr>
              <w:spacing w:line="240" w:lineRule="auto"/>
              <w:ind w:firstLine="0"/>
              <w:jc w:val="center"/>
              <w:rPr>
                <w:sz w:val="24"/>
                <w:szCs w:val="24"/>
                <w:highlight w:val="yellow"/>
                <w:lang w:val="en-US"/>
              </w:rPr>
            </w:pPr>
            <w:r w:rsidR="7305AEE6">
              <w:rPr/>
              <w:t>31.48</w:t>
            </w:r>
          </w:p>
        </w:tc>
        <w:tc>
          <w:tcPr>
            <w:tcW w:w="810" w:type="dxa"/>
            <w:tcMar/>
          </w:tcPr>
          <w:p w:rsidRPr="00623020" w:rsidR="00267A98" w:rsidP="00224F9B" w:rsidRDefault="00267A98" w14:paraId="4B66712D" w14:textId="310B3824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630" w:type="dxa"/>
            <w:tcMar/>
          </w:tcPr>
          <w:p w:rsidRPr="00C11423" w:rsidR="00267A98" w:rsidP="00224F9B" w:rsidRDefault="00267A98" w14:paraId="3410B54D" w14:textId="362BF511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Pr="00623020" w:rsidR="0070173E" w:rsidTr="7305AEE6" w14:paraId="475EEA6F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70173E" w:rsidP="00224F9B" w:rsidRDefault="0070173E" w14:paraId="5040165A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C11423" w:rsidR="0070173E" w:rsidP="00224F9B" w:rsidRDefault="0070173E" w14:paraId="45A64D91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shd w:val="clear" w:color="auto" w:fill="auto"/>
            <w:noWrap/>
            <w:tcMar/>
            <w:vAlign w:val="center"/>
          </w:tcPr>
          <w:p w:rsidRPr="00C11423" w:rsidR="0070173E" w:rsidP="00224F9B" w:rsidRDefault="0070173E" w14:paraId="17FA971C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shd w:val="clear" w:color="auto" w:fill="auto"/>
            <w:noWrap/>
            <w:tcMar/>
            <w:vAlign w:val="center"/>
          </w:tcPr>
          <w:p w:rsidRPr="00C11423" w:rsidR="0070173E" w:rsidP="00224F9B" w:rsidRDefault="0070173E" w14:paraId="0383C213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623020" w:rsidR="0070173E" w:rsidP="00224F9B" w:rsidRDefault="0070173E" w14:paraId="70B90F84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shd w:val="clear" w:color="auto" w:fill="auto"/>
            <w:noWrap/>
            <w:tcMar/>
            <w:vAlign w:val="center"/>
          </w:tcPr>
          <w:p w:rsidRPr="00C11423" w:rsidR="0070173E" w:rsidP="00224F9B" w:rsidRDefault="0070173E" w14:paraId="06953923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C11423" w:rsidR="0070173E" w:rsidP="00224F9B" w:rsidRDefault="0070173E" w14:paraId="25BDA2B2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Mar/>
          </w:tcPr>
          <w:p w:rsidRPr="00C11423" w:rsidR="0070173E" w:rsidP="00224F9B" w:rsidRDefault="0070173E" w14:paraId="77175C3B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Mar/>
          </w:tcPr>
          <w:p w:rsidRPr="00623020" w:rsidR="0070173E" w:rsidP="00224F9B" w:rsidRDefault="0070173E" w14:paraId="563A2DE8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630" w:type="dxa"/>
            <w:tcMar/>
          </w:tcPr>
          <w:p w:rsidRPr="00C11423" w:rsidR="0070173E" w:rsidP="00224F9B" w:rsidRDefault="0070173E" w14:paraId="10FFFB78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Pr="00623020" w:rsidR="0070173E" w:rsidTr="7305AEE6" w14:paraId="4769E33B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70173E" w:rsidP="00224F9B" w:rsidRDefault="0070173E" w14:paraId="1F5474E0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SVM</w:t>
            </w:r>
          </w:p>
        </w:tc>
        <w:tc>
          <w:tcPr>
            <w:tcW w:w="1620" w:type="dxa"/>
            <w:tcMar/>
            <w:vAlign w:val="center"/>
          </w:tcPr>
          <w:p w:rsidRPr="00C11423" w:rsidR="0070173E" w:rsidP="00224F9B" w:rsidRDefault="0070173E" w14:paraId="061472F8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060" w:type="dxa"/>
            <w:gridSpan w:val="4"/>
            <w:tcMar/>
          </w:tcPr>
          <w:p w:rsidRPr="00C11423" w:rsidR="0070173E" w:rsidP="00224F9B" w:rsidRDefault="0070173E" w14:paraId="598B5368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  <w:tc>
          <w:tcPr>
            <w:tcW w:w="2970" w:type="dxa"/>
            <w:gridSpan w:val="4"/>
            <w:tcMar/>
          </w:tcPr>
          <w:p w:rsidRPr="00C11423" w:rsidR="0070173E" w:rsidP="00224F9B" w:rsidRDefault="0070173E" w14:paraId="510BA947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C11423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</w:tr>
      <w:tr w:rsidRPr="00623020" w:rsidR="0070173E" w:rsidTr="7305AEE6" w14:paraId="1215C576" w14:textId="77777777">
        <w:trPr>
          <w:trHeight w:val="10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70173E" w:rsidP="00224F9B" w:rsidRDefault="0070173E" w14:paraId="443F317D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bottom w:val="single" w:color="auto" w:sz="4" w:space="0"/>
            </w:tcBorders>
            <w:tcMar/>
            <w:vAlign w:val="center"/>
          </w:tcPr>
          <w:p w:rsidRPr="00C11423" w:rsidR="0070173E" w:rsidP="00224F9B" w:rsidRDefault="0070173E" w14:paraId="475A6732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70173E" w:rsidP="00224F9B" w:rsidRDefault="0070173E" w14:paraId="7235BA62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70173E" w:rsidP="00224F9B" w:rsidRDefault="0070173E" w14:paraId="123C3DE9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I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70173E" w:rsidP="00224F9B" w:rsidRDefault="0070173E" w14:paraId="2C1FD44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23020">
              <w:rPr>
                <w:color w:val="000000"/>
                <w:sz w:val="24"/>
                <w:szCs w:val="24"/>
                <w:lang w:val="en-US"/>
              </w:rPr>
              <w:t>II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70173E" w:rsidP="00224F9B" w:rsidRDefault="0070173E" w14:paraId="5C20AB2C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V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  <w:vAlign w:val="center"/>
          </w:tcPr>
          <w:p w:rsidRPr="00C11423" w:rsidR="0070173E" w:rsidP="00224F9B" w:rsidRDefault="0070173E" w14:paraId="6C5393F8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  <w:vAlign w:val="center"/>
          </w:tcPr>
          <w:p w:rsidRPr="00C11423" w:rsidR="0070173E" w:rsidP="00224F9B" w:rsidRDefault="0070173E" w14:paraId="5D607AE4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</w:tcPr>
          <w:p w:rsidRPr="00623020" w:rsidR="0070173E" w:rsidP="00224F9B" w:rsidRDefault="0070173E" w14:paraId="595768F3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23020">
              <w:rPr>
                <w:color w:val="000000"/>
                <w:sz w:val="24"/>
                <w:szCs w:val="24"/>
                <w:lang w:val="en-US"/>
              </w:rPr>
              <w:t>III</w:t>
            </w:r>
          </w:p>
        </w:tc>
        <w:tc>
          <w:tcPr>
            <w:tcW w:w="630" w:type="dxa"/>
            <w:tcBorders>
              <w:bottom w:val="single" w:color="auto" w:sz="4" w:space="0"/>
            </w:tcBorders>
            <w:tcMar/>
            <w:vAlign w:val="center"/>
          </w:tcPr>
          <w:p w:rsidRPr="00C11423" w:rsidR="0070173E" w:rsidP="00224F9B" w:rsidRDefault="0070173E" w14:paraId="0962103E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V</w:t>
            </w:r>
          </w:p>
        </w:tc>
      </w:tr>
      <w:tr w:rsidRPr="00623020" w:rsidR="00BF7700" w:rsidTr="7305AEE6" w14:paraId="3F60E32F" w14:textId="77777777">
        <w:trPr>
          <w:trHeight w:val="288"/>
        </w:trPr>
        <w:tc>
          <w:tcPr>
            <w:tcW w:w="1350" w:type="dxa"/>
            <w:vMerge w:val="restart"/>
            <w:shd w:val="clear" w:color="auto" w:fill="auto"/>
            <w:noWrap/>
            <w:tcMar/>
            <w:vAlign w:val="center"/>
          </w:tcPr>
          <w:p w:rsidRPr="00C11423" w:rsidR="00BF7700" w:rsidP="00224F9B" w:rsidRDefault="00BF7700" w14:paraId="6844F66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True Lesion Type</w:t>
            </w:r>
          </w:p>
        </w:tc>
        <w:tc>
          <w:tcPr>
            <w:tcW w:w="1620" w:type="dxa"/>
            <w:tcBorders>
              <w:top w:val="single" w:color="auto" w:sz="4" w:space="0"/>
            </w:tcBorders>
            <w:tcMar/>
            <w:vAlign w:val="center"/>
          </w:tcPr>
          <w:p w:rsidRPr="00C11423" w:rsidR="00BF7700" w:rsidP="00224F9B" w:rsidRDefault="00BF7700" w14:paraId="38AE2357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</w:rPr>
              <w:t>Type I</w:t>
            </w: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BF7700" w:rsidP="00224F9B" w:rsidRDefault="00BF7700" w14:paraId="0B8E8A7D" w14:textId="7C044DAC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BD5C1C">
              <w:t>0</w:t>
            </w: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BF7700" w:rsidP="00224F9B" w:rsidRDefault="00BF7700" w14:paraId="766394A1" w14:textId="4C24B93E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BD5C1C">
              <w:t>0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623020" w:rsidR="00BF7700" w:rsidP="00224F9B" w:rsidRDefault="00BF7700" w14:paraId="6549DFAB" w14:textId="37E35FCF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BD5C1C">
              <w:t>16</w:t>
            </w: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BF7700" w:rsidP="00224F9B" w:rsidRDefault="00BF7700" w14:paraId="5E1694A3" w14:textId="28DF4B56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BD5C1C">
              <w:t>0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C11423" w:rsidR="00BF7700" w:rsidP="00224F9B" w:rsidRDefault="00BF7700" w14:paraId="2351122D" w14:textId="3C365AE3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FF35E2">
              <w:t>5</w:t>
            </w: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C11423" w:rsidR="00BF7700" w:rsidP="00224F9B" w:rsidRDefault="00BF7700" w14:paraId="7832FD78" w14:textId="0C499268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FF35E2">
              <w:t>3</w:t>
            </w: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623020" w:rsidR="00BF7700" w:rsidP="00224F9B" w:rsidRDefault="00BF7700" w14:paraId="5732DC7A" w14:textId="7D824E62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FF35E2">
              <w:t>5</w:t>
            </w:r>
          </w:p>
        </w:tc>
        <w:tc>
          <w:tcPr>
            <w:tcW w:w="630" w:type="dxa"/>
            <w:tcBorders>
              <w:top w:val="single" w:color="auto" w:sz="4" w:space="0"/>
            </w:tcBorders>
            <w:tcMar/>
          </w:tcPr>
          <w:p w:rsidRPr="00C11423" w:rsidR="00BF7700" w:rsidP="00224F9B" w:rsidRDefault="00BF7700" w14:paraId="55412623" w14:textId="0B06050F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FF35E2">
              <w:t>2</w:t>
            </w:r>
          </w:p>
        </w:tc>
      </w:tr>
      <w:tr w:rsidRPr="00623020" w:rsidR="00BF7700" w:rsidTr="7305AEE6" w14:paraId="773BE650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C11423" w:rsidR="00BF7700" w:rsidP="00224F9B" w:rsidRDefault="00BF7700" w14:paraId="02F84D15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C11423" w:rsidR="00BF7700" w:rsidP="00224F9B" w:rsidRDefault="00BF7700" w14:paraId="0AB1CB4A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C11423">
              <w:rPr>
                <w:sz w:val="24"/>
                <w:szCs w:val="24"/>
              </w:rPr>
              <w:t>Type II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C11423" w:rsidR="00BF7700" w:rsidP="00224F9B" w:rsidRDefault="00BF7700" w14:paraId="61D09340" w14:textId="1959F27E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BD5C1C">
              <w:t>0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BF7700" w:rsidP="00224F9B" w:rsidRDefault="00BF7700" w14:paraId="19ADE605" w14:textId="2AB893DB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BD5C1C">
              <w:t>0</w:t>
            </w:r>
          </w:p>
        </w:tc>
        <w:tc>
          <w:tcPr>
            <w:tcW w:w="720" w:type="dxa"/>
            <w:tcMar/>
          </w:tcPr>
          <w:p w:rsidRPr="00623020" w:rsidR="00BF7700" w:rsidP="00224F9B" w:rsidRDefault="00BF7700" w14:paraId="3F5E07F6" w14:textId="060D085C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BD5C1C">
              <w:t>15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BF7700" w:rsidP="00224F9B" w:rsidRDefault="00BF7700" w14:paraId="15644069" w14:textId="3D06760F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BD5C1C">
              <w:t>0</w:t>
            </w:r>
          </w:p>
        </w:tc>
        <w:tc>
          <w:tcPr>
            <w:tcW w:w="720" w:type="dxa"/>
            <w:tcMar/>
          </w:tcPr>
          <w:p w:rsidRPr="00C11423" w:rsidR="00BF7700" w:rsidP="00224F9B" w:rsidRDefault="00BF7700" w14:paraId="4207C008" w14:textId="00FCC2E1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FF35E2">
              <w:t>2</w:t>
            </w:r>
          </w:p>
        </w:tc>
        <w:tc>
          <w:tcPr>
            <w:tcW w:w="810" w:type="dxa"/>
            <w:tcMar/>
          </w:tcPr>
          <w:p w:rsidRPr="00C11423" w:rsidR="00BF7700" w:rsidP="00224F9B" w:rsidRDefault="00BF7700" w14:paraId="3E5EBC1D" w14:textId="7BCCEE94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FF35E2">
              <w:t>4</w:t>
            </w:r>
          </w:p>
        </w:tc>
        <w:tc>
          <w:tcPr>
            <w:tcW w:w="810" w:type="dxa"/>
            <w:tcMar/>
          </w:tcPr>
          <w:p w:rsidRPr="00623020" w:rsidR="00BF7700" w:rsidP="00224F9B" w:rsidRDefault="00BF7700" w14:paraId="536369C5" w14:textId="7FE9907C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FF35E2">
              <w:t>6</w:t>
            </w:r>
          </w:p>
        </w:tc>
        <w:tc>
          <w:tcPr>
            <w:tcW w:w="630" w:type="dxa"/>
            <w:tcMar/>
          </w:tcPr>
          <w:p w:rsidRPr="00C11423" w:rsidR="00BF7700" w:rsidP="00224F9B" w:rsidRDefault="00BF7700" w14:paraId="27DD7E1D" w14:textId="3E58E001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FF35E2">
              <w:t>1</w:t>
            </w:r>
          </w:p>
        </w:tc>
      </w:tr>
      <w:tr w:rsidRPr="00623020" w:rsidR="00BF7700" w:rsidTr="7305AEE6" w14:paraId="1914D83E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623020" w:rsidR="00BF7700" w:rsidP="00224F9B" w:rsidRDefault="00BF7700" w14:paraId="4FFF8BB7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623020" w:rsidR="00BF7700" w:rsidP="00224F9B" w:rsidRDefault="00BF7700" w14:paraId="199FC0AD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623020">
              <w:rPr>
                <w:sz w:val="24"/>
                <w:szCs w:val="24"/>
              </w:rPr>
              <w:t>Type III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623020" w:rsidR="00BF7700" w:rsidP="00224F9B" w:rsidRDefault="00BF7700" w14:paraId="20AF747B" w14:textId="3BEBDF9D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BD5C1C">
              <w:t>2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623020" w:rsidR="00BF7700" w:rsidP="00224F9B" w:rsidRDefault="00BF7700" w14:paraId="06145F0A" w14:textId="62EE4C6B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BD5C1C">
              <w:t>0</w:t>
            </w:r>
          </w:p>
        </w:tc>
        <w:tc>
          <w:tcPr>
            <w:tcW w:w="720" w:type="dxa"/>
            <w:tcMar/>
          </w:tcPr>
          <w:p w:rsidRPr="00623020" w:rsidR="00BF7700" w:rsidP="00224F9B" w:rsidRDefault="00BF7700" w14:paraId="568EB9A1" w14:textId="6AF6A286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BD5C1C">
              <w:t>39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623020" w:rsidR="00BF7700" w:rsidP="00224F9B" w:rsidRDefault="00BF7700" w14:paraId="3C743BC4" w14:textId="12C5DFF9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BD5C1C">
              <w:t>0</w:t>
            </w:r>
          </w:p>
        </w:tc>
        <w:tc>
          <w:tcPr>
            <w:tcW w:w="720" w:type="dxa"/>
            <w:tcMar/>
          </w:tcPr>
          <w:p w:rsidRPr="00623020" w:rsidR="00BF7700" w:rsidP="00224F9B" w:rsidRDefault="00BF7700" w14:paraId="5225A5B8" w14:textId="7296630C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FF35E2">
              <w:t>3</w:t>
            </w:r>
          </w:p>
        </w:tc>
        <w:tc>
          <w:tcPr>
            <w:tcW w:w="810" w:type="dxa"/>
            <w:tcMar/>
          </w:tcPr>
          <w:p w:rsidRPr="00623020" w:rsidR="00BF7700" w:rsidP="00224F9B" w:rsidRDefault="00BF7700" w14:paraId="095363AE" w14:textId="0E62B7A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FF35E2">
              <w:t>1</w:t>
            </w:r>
          </w:p>
        </w:tc>
        <w:tc>
          <w:tcPr>
            <w:tcW w:w="810" w:type="dxa"/>
            <w:tcMar/>
          </w:tcPr>
          <w:p w:rsidRPr="00623020" w:rsidR="00BF7700" w:rsidP="7305AEE6" w:rsidRDefault="00BF7700" w14:paraId="5F23C9E6" w14:textId="63A51A03">
            <w:pPr>
              <w:spacing w:line="240" w:lineRule="auto"/>
              <w:ind w:firstLine="0"/>
              <w:jc w:val="center"/>
            </w:pPr>
            <w:r w:rsidR="7305AEE6">
              <w:rPr/>
              <w:t>13</w:t>
            </w:r>
          </w:p>
        </w:tc>
        <w:tc>
          <w:tcPr>
            <w:tcW w:w="630" w:type="dxa"/>
            <w:tcMar/>
          </w:tcPr>
          <w:p w:rsidRPr="00623020" w:rsidR="00BF7700" w:rsidP="00224F9B" w:rsidRDefault="00BF7700" w14:paraId="7B056587" w14:textId="4675A452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FF35E2">
              <w:t>2</w:t>
            </w:r>
          </w:p>
        </w:tc>
      </w:tr>
      <w:tr w:rsidRPr="00623020" w:rsidR="00BF7700" w:rsidTr="7305AEE6" w14:paraId="209100EC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C11423" w:rsidR="00BF7700" w:rsidP="00224F9B" w:rsidRDefault="00BF7700" w14:paraId="4FB88117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bottom w:val="single" w:color="auto" w:sz="4" w:space="0"/>
            </w:tcBorders>
            <w:tcMar/>
            <w:vAlign w:val="center"/>
          </w:tcPr>
          <w:p w:rsidRPr="00C11423" w:rsidR="00BF7700" w:rsidP="00224F9B" w:rsidRDefault="00BF7700" w14:paraId="743D1C87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C11423">
              <w:rPr>
                <w:sz w:val="24"/>
                <w:szCs w:val="24"/>
              </w:rPr>
              <w:t>Type IV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BF7700" w:rsidP="00224F9B" w:rsidRDefault="00BF7700" w14:paraId="677C6AB1" w14:textId="4C2E1F82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BD5C1C">
              <w:t>0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BF7700" w:rsidP="00224F9B" w:rsidRDefault="00BF7700" w14:paraId="2B15E7B0" w14:textId="207BA614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BD5C1C">
              <w:t>0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BF7700" w:rsidP="00224F9B" w:rsidRDefault="00BF7700" w14:paraId="0266072F" w14:textId="429F1DAA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BD5C1C">
              <w:t>12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BF7700" w:rsidP="00224F9B" w:rsidRDefault="00BF7700" w14:paraId="1F2E4B0D" w14:textId="6D41D8C6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BD5C1C">
              <w:t>0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C11423" w:rsidR="00BF7700" w:rsidP="00224F9B" w:rsidRDefault="00BF7700" w14:paraId="4E01F54F" w14:textId="2A2DBD53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F35E2">
              <w:t>5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</w:tcPr>
          <w:p w:rsidRPr="00C11423" w:rsidR="00BF7700" w:rsidP="00224F9B" w:rsidRDefault="00BF7700" w14:paraId="3C2CC266" w14:textId="37C4E355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F35E2">
              <w:t>4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</w:tcPr>
          <w:p w:rsidRPr="00623020" w:rsidR="00BF7700" w:rsidP="00224F9B" w:rsidRDefault="00BF7700" w14:paraId="1C2A8FB5" w14:textId="175206FA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F35E2">
              <w:t>8</w:t>
            </w:r>
          </w:p>
        </w:tc>
        <w:tc>
          <w:tcPr>
            <w:tcW w:w="630" w:type="dxa"/>
            <w:tcBorders>
              <w:bottom w:val="single" w:color="auto" w:sz="4" w:space="0"/>
            </w:tcBorders>
            <w:tcMar/>
          </w:tcPr>
          <w:p w:rsidRPr="00C11423" w:rsidR="00BF7700" w:rsidP="00224F9B" w:rsidRDefault="00BF7700" w14:paraId="27D7E5A0" w14:textId="40E26928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F35E2">
              <w:t>1</w:t>
            </w:r>
          </w:p>
        </w:tc>
      </w:tr>
      <w:tr w:rsidRPr="00623020" w:rsidR="00BF7700" w:rsidTr="7305AEE6" w14:paraId="12B949CB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BF7700" w:rsidP="00224F9B" w:rsidRDefault="00BF7700" w14:paraId="75DD1062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top w:val="single" w:color="auto" w:sz="4" w:space="0"/>
            </w:tcBorders>
            <w:tcMar/>
            <w:vAlign w:val="center"/>
          </w:tcPr>
          <w:p w:rsidRPr="00C11423" w:rsidR="00BF7700" w:rsidP="00224F9B" w:rsidRDefault="00BF7700" w14:paraId="3CCA77B6" w14:textId="77777777">
            <w:pPr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BF7700" w:rsidP="00224F9B" w:rsidRDefault="00BF7700" w14:paraId="3E5F618D" w14:textId="1332ED31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BF7700" w:rsidP="00224F9B" w:rsidRDefault="00BF7700" w14:paraId="6C2E2F4B" w14:textId="458F769A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37FC0">
              <w:t>46.43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623020" w:rsidR="00BF7700" w:rsidP="00224F9B" w:rsidRDefault="00BF7700" w14:paraId="42D93E9E" w14:textId="693E91BD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BF7700" w:rsidP="00224F9B" w:rsidRDefault="00BF7700" w14:paraId="2343FC4E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C11423" w:rsidR="00BF7700" w:rsidP="00224F9B" w:rsidRDefault="00BF7700" w14:paraId="02330C10" w14:textId="38A04C34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C11423" w:rsidR="00BF7700" w:rsidP="7305AEE6" w:rsidRDefault="00BF7700" w14:paraId="7B627F7A" w14:textId="5AFA09F1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35.38</w:t>
            </w: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623020" w:rsidR="00BF7700" w:rsidP="00224F9B" w:rsidRDefault="00BF7700" w14:paraId="0CC157F9" w14:textId="475E17BF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30" w:type="dxa"/>
            <w:tcBorders>
              <w:top w:val="single" w:color="auto" w:sz="4" w:space="0"/>
            </w:tcBorders>
            <w:tcMar/>
          </w:tcPr>
          <w:p w:rsidRPr="00C11423" w:rsidR="00BF7700" w:rsidP="00224F9B" w:rsidRDefault="00BF7700" w14:paraId="70589E2E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623020" w:rsidR="00BF7700" w:rsidTr="7305AEE6" w14:paraId="61ACEBCB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BF7700" w:rsidP="00224F9B" w:rsidRDefault="00BF7700" w14:paraId="6950A69E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40" w:type="dxa"/>
            <w:gridSpan w:val="2"/>
            <w:tcMar/>
            <w:vAlign w:val="center"/>
          </w:tcPr>
          <w:p w:rsidRPr="00C11423" w:rsidR="00BF7700" w:rsidP="00224F9B" w:rsidRDefault="00BF7700" w14:paraId="5614EC3D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Balanced Accuracy</w:t>
            </w:r>
          </w:p>
        </w:tc>
        <w:tc>
          <w:tcPr>
            <w:tcW w:w="810" w:type="dxa"/>
            <w:shd w:val="clear" w:color="auto" w:fill="auto"/>
            <w:tcMar/>
          </w:tcPr>
          <w:p w:rsidRPr="00C11423" w:rsidR="00BF7700" w:rsidP="00224F9B" w:rsidRDefault="00BF7700" w14:paraId="7BB7CF20" w14:textId="34268A2C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37FC0">
              <w:t>23.78</w:t>
            </w:r>
          </w:p>
        </w:tc>
        <w:tc>
          <w:tcPr>
            <w:tcW w:w="720" w:type="dxa"/>
            <w:tcMar/>
          </w:tcPr>
          <w:p w:rsidRPr="00623020" w:rsidR="00BF7700" w:rsidP="00224F9B" w:rsidRDefault="00BF7700" w14:paraId="5591FF33" w14:textId="1CC05C03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BF7700" w:rsidP="00224F9B" w:rsidRDefault="00BF7700" w14:paraId="5CF83C0A" w14:textId="206CF4BA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C11423" w:rsidR="00BF7700" w:rsidP="00224F9B" w:rsidRDefault="00BF7700" w14:paraId="3A2436C8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Mar/>
          </w:tcPr>
          <w:p w:rsidRPr="00C11423" w:rsidR="00BF7700" w:rsidP="7305AEE6" w:rsidRDefault="00BF7700" w14:paraId="1A5666C2" w14:textId="23DBE31D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34.52</w:t>
            </w:r>
          </w:p>
        </w:tc>
        <w:tc>
          <w:tcPr>
            <w:tcW w:w="810" w:type="dxa"/>
            <w:tcMar/>
          </w:tcPr>
          <w:p w:rsidRPr="00623020" w:rsidR="00BF7700" w:rsidP="00224F9B" w:rsidRDefault="00BF7700" w14:paraId="7FB0DA9E" w14:textId="4BFA0F98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30" w:type="dxa"/>
            <w:tcMar/>
          </w:tcPr>
          <w:p w:rsidRPr="00C11423" w:rsidR="00BF7700" w:rsidP="00224F9B" w:rsidRDefault="00BF7700" w14:paraId="3EBFDDCE" w14:textId="34F0A4E6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</w:tr>
    </w:tbl>
    <w:p w:rsidRPr="00C11423" w:rsidR="00C11423" w:rsidP="00224F9B" w:rsidRDefault="00C11423" w14:paraId="56D5405F" w14:textId="77777777">
      <w:pPr>
        <w:spacing w:line="480" w:lineRule="auto"/>
        <w:ind w:firstLine="0"/>
        <w:rPr>
          <w:b/>
          <w:sz w:val="18"/>
          <w:szCs w:val="18"/>
        </w:rPr>
      </w:pPr>
    </w:p>
    <w:p w:rsidRPr="00C11423" w:rsidR="00C11423" w:rsidP="7305AEE6" w:rsidRDefault="00C11423" w14:paraId="56ED2BFA" w14:textId="5FB7C8FF">
      <w:pPr>
        <w:spacing w:line="480" w:lineRule="auto"/>
        <w:ind w:firstLine="0"/>
        <w:rPr>
          <w:color w:val="000000" w:themeColor="text1"/>
          <w:sz w:val="20"/>
          <w:szCs w:val="20"/>
          <w:lang w:val="en-US"/>
        </w:rPr>
      </w:pPr>
      <w:r w:rsidRPr="7305AEE6" w:rsidR="7305AEE6">
        <w:rPr>
          <w:b w:val="1"/>
          <w:bCs w:val="1"/>
          <w:sz w:val="24"/>
          <w:szCs w:val="24"/>
          <w:lang w:val="en-US"/>
        </w:rPr>
        <w:t>Table S</w:t>
      </w:r>
      <w:r w:rsidRPr="7305AEE6" w:rsidR="7305AEE6">
        <w:rPr>
          <w:b w:val="1"/>
          <w:bCs w:val="1"/>
          <w:sz w:val="24"/>
          <w:szCs w:val="24"/>
          <w:lang w:val="en-US"/>
        </w:rPr>
        <w:t>10</w:t>
      </w:r>
      <w:r w:rsidRPr="7305AEE6" w:rsidR="7305AEE6">
        <w:rPr>
          <w:b w:val="1"/>
          <w:bCs w:val="1"/>
          <w:sz w:val="24"/>
          <w:szCs w:val="24"/>
          <w:lang w:val="en-US"/>
        </w:rPr>
        <w:t>.</w:t>
      </w:r>
      <w:r w:rsidRPr="7305AEE6" w:rsidR="7305AEE6">
        <w:rPr>
          <w:sz w:val="24"/>
          <w:szCs w:val="24"/>
          <w:lang w:val="en-US"/>
        </w:rPr>
        <w:t xml:space="preserve"> Model </w:t>
      </w:r>
      <w:r w:rsidRPr="7305AEE6" w:rsidR="7305AEE6">
        <w:rPr>
          <w:sz w:val="24"/>
          <w:szCs w:val="24"/>
          <w:lang w:val="en-US"/>
        </w:rPr>
        <w:t xml:space="preserve">contingency tables and accuracies </w:t>
      </w:r>
      <w:r w:rsidRPr="7305AEE6" w:rsidR="7305AEE6">
        <w:rPr>
          <w:sz w:val="24"/>
          <w:szCs w:val="24"/>
          <w:lang w:val="en-US"/>
        </w:rPr>
        <w:t xml:space="preserve">for the </w:t>
      </w:r>
      <w:r w:rsidRPr="7305AEE6" w:rsidR="7305AEE6">
        <w:rPr>
          <w:sz w:val="24"/>
          <w:szCs w:val="24"/>
          <w:lang w:val="en-US"/>
        </w:rPr>
        <w:t>NIH</w:t>
      </w:r>
      <w:r w:rsidRPr="7305AEE6" w:rsidR="7305AEE6">
        <w:rPr>
          <w:sz w:val="24"/>
          <w:szCs w:val="24"/>
          <w:lang w:val="en-US"/>
        </w:rPr>
        <w:t xml:space="preserve"> training dataset, using the </w:t>
      </w:r>
      <w:r w:rsidRPr="7305AEE6" w:rsidR="7305AEE6">
        <w:rPr>
          <w:sz w:val="24"/>
          <w:szCs w:val="24"/>
          <w:lang w:val="en-US"/>
        </w:rPr>
        <w:t>OvA</w:t>
      </w:r>
      <w:r w:rsidRPr="7305AEE6" w:rsidR="7305AEE6">
        <w:rPr>
          <w:sz w:val="24"/>
          <w:szCs w:val="24"/>
          <w:lang w:val="en-US"/>
        </w:rPr>
        <w:t xml:space="preserve"> classification approach and the top 5 selected </w:t>
      </w:r>
      <w:r w:rsidRPr="7305AEE6" w:rsidR="7305AEE6">
        <w:rPr>
          <w:sz w:val="24"/>
          <w:szCs w:val="24"/>
          <w:lang w:val="en-US"/>
        </w:rPr>
        <w:t>features.</w:t>
      </w:r>
      <w:r w:rsidRPr="7305AEE6">
        <w:rPr>
          <w:color w:val="000000" w:themeColor="text1" w:themeTint="FF" w:themeShade="FF"/>
          <w:sz w:val="20"/>
          <w:szCs w:val="20"/>
          <w:lang w:val="en-US"/>
        </w:rPr>
        <w:br w:type="page"/>
      </w:r>
    </w:p>
    <w:tbl>
      <w:tblPr>
        <w:tblW w:w="9000" w:type="dxa"/>
        <w:tblLayout w:type="fixed"/>
        <w:tblLook w:val="04A0" w:firstRow="1" w:lastRow="0" w:firstColumn="1" w:lastColumn="0" w:noHBand="0" w:noVBand="1"/>
      </w:tblPr>
      <w:tblGrid>
        <w:gridCol w:w="1350"/>
        <w:gridCol w:w="1620"/>
        <w:gridCol w:w="720"/>
        <w:gridCol w:w="810"/>
        <w:gridCol w:w="720"/>
        <w:gridCol w:w="810"/>
        <w:gridCol w:w="720"/>
        <w:gridCol w:w="810"/>
        <w:gridCol w:w="810"/>
        <w:gridCol w:w="630"/>
      </w:tblGrid>
      <w:tr w:rsidRPr="00623020" w:rsidR="0070173E" w:rsidTr="7305AEE6" w14:paraId="60C28F3C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bottom"/>
          </w:tcPr>
          <w:p w:rsidRPr="00C11423" w:rsidR="0070173E" w:rsidP="00224F9B" w:rsidRDefault="0070173E" w14:paraId="1D82154A" w14:textId="77777777">
            <w:pPr>
              <w:spacing w:line="240" w:lineRule="auto"/>
              <w:ind w:firstLine="0"/>
              <w:jc w:val="center"/>
              <w:rPr>
                <w:b/>
                <w:bCs/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b/>
                <w:bCs/>
                <w:color w:val="000000"/>
                <w:sz w:val="24"/>
                <w:szCs w:val="24"/>
                <w:lang w:val="en-US"/>
              </w:rPr>
              <w:lastRenderedPageBreak/>
              <w:t>Model</w:t>
            </w:r>
          </w:p>
        </w:tc>
        <w:tc>
          <w:tcPr>
            <w:tcW w:w="1620" w:type="dxa"/>
            <w:tcMar/>
          </w:tcPr>
          <w:p w:rsidRPr="00C11423" w:rsidR="0070173E" w:rsidP="00224F9B" w:rsidRDefault="0070173E" w14:paraId="22778CEE" w14:textId="77777777">
            <w:pPr>
              <w:spacing w:line="240" w:lineRule="auto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060" w:type="dxa"/>
            <w:gridSpan w:val="4"/>
            <w:tcMar/>
          </w:tcPr>
          <w:p w:rsidRPr="00C11423" w:rsidR="0070173E" w:rsidP="00224F9B" w:rsidRDefault="0070173E" w14:paraId="5F664027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  <w:lang w:val="en-US"/>
              </w:rPr>
              <w:t>Training dataset (LOO)</w:t>
            </w:r>
          </w:p>
        </w:tc>
        <w:tc>
          <w:tcPr>
            <w:tcW w:w="2970" w:type="dxa"/>
            <w:gridSpan w:val="4"/>
            <w:tcMar/>
          </w:tcPr>
          <w:p w:rsidRPr="00C11423" w:rsidR="0070173E" w:rsidP="00224F9B" w:rsidRDefault="0070173E" w14:paraId="70B8131F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  <w:lang w:val="en-US"/>
              </w:rPr>
              <w:t>Validation dataset</w:t>
            </w:r>
          </w:p>
        </w:tc>
      </w:tr>
      <w:tr w:rsidRPr="00C11423" w:rsidR="00264718" w:rsidTr="7305AEE6" w14:paraId="787AB27E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466A9FB3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Ada-Boost</w:t>
            </w:r>
          </w:p>
        </w:tc>
        <w:tc>
          <w:tcPr>
            <w:tcW w:w="1620" w:type="dxa"/>
            <w:tcMar/>
            <w:vAlign w:val="center"/>
          </w:tcPr>
          <w:p w:rsidRPr="00C11423" w:rsidR="00264718" w:rsidP="00A36649" w:rsidRDefault="00264718" w14:paraId="037D6CB9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3060" w:type="dxa"/>
            <w:gridSpan w:val="4"/>
            <w:tcMar/>
          </w:tcPr>
          <w:p w:rsidRPr="00C11423" w:rsidR="00264718" w:rsidP="00A36649" w:rsidRDefault="00264718" w14:paraId="7DC0AEC0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  <w:tc>
          <w:tcPr>
            <w:tcW w:w="2970" w:type="dxa"/>
            <w:gridSpan w:val="4"/>
            <w:tcMar/>
          </w:tcPr>
          <w:p w:rsidRPr="00C11423" w:rsidR="00264718" w:rsidP="00A36649" w:rsidRDefault="00264718" w14:paraId="63FCE8C5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C11423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</w:tr>
      <w:tr w:rsidRPr="00C11423" w:rsidR="00264718" w:rsidTr="7305AEE6" w14:paraId="274AD94A" w14:textId="77777777">
        <w:trPr>
          <w:trHeight w:val="80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161E7F51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2B06FD80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4637DE62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685B28F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I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264718" w:rsidP="00A36649" w:rsidRDefault="00264718" w14:paraId="0C409ED9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23020">
              <w:rPr>
                <w:color w:val="000000"/>
                <w:sz w:val="24"/>
                <w:szCs w:val="24"/>
                <w:lang w:val="en-US"/>
              </w:rPr>
              <w:t>II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261AA700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V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67857F5E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07742739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</w:tcPr>
          <w:p w:rsidRPr="00623020" w:rsidR="00264718" w:rsidP="00A36649" w:rsidRDefault="00264718" w14:paraId="0E1162A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23020">
              <w:rPr>
                <w:color w:val="000000"/>
                <w:sz w:val="24"/>
                <w:szCs w:val="24"/>
                <w:lang w:val="en-US"/>
              </w:rPr>
              <w:t>III</w:t>
            </w:r>
          </w:p>
        </w:tc>
        <w:tc>
          <w:tcPr>
            <w:tcW w:w="63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4C02ECF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V</w:t>
            </w:r>
          </w:p>
        </w:tc>
      </w:tr>
      <w:tr w:rsidRPr="00C11423" w:rsidR="00264718" w:rsidTr="7305AEE6" w14:paraId="45CE7A5D" w14:textId="77777777">
        <w:trPr>
          <w:trHeight w:val="288"/>
        </w:trPr>
        <w:tc>
          <w:tcPr>
            <w:tcW w:w="1350" w:type="dxa"/>
            <w:vMerge w:val="restart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7D7EBFE0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True Lesion Type</w:t>
            </w:r>
          </w:p>
        </w:tc>
        <w:tc>
          <w:tcPr>
            <w:tcW w:w="1620" w:type="dxa"/>
            <w:tcBorders>
              <w:top w:val="single" w:color="auto" w:sz="4" w:space="0"/>
            </w:tcBorders>
            <w:tcMar/>
            <w:vAlign w:val="center"/>
          </w:tcPr>
          <w:p w:rsidRPr="00C11423" w:rsidR="00264718" w:rsidP="00A36649" w:rsidRDefault="00264718" w14:paraId="0293E5F8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</w:rPr>
              <w:t>Type I</w:t>
            </w: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7EEA1CA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F1B14">
              <w:t>7</w:t>
            </w: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765A3066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F1B14">
              <w:t>1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623020" w:rsidR="00264718" w:rsidP="00A36649" w:rsidRDefault="00264718" w14:paraId="7CFFA20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F1B14">
              <w:t>3</w:t>
            </w: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75F7D2D0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F1B14">
              <w:t>5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C11423" w:rsidR="00264718" w:rsidP="00A36649" w:rsidRDefault="00264718" w14:paraId="3F5F6189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877147">
              <w:t>1</w:t>
            </w: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C11423" w:rsidR="00264718" w:rsidP="00A36649" w:rsidRDefault="00264718" w14:paraId="492D94DE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877147">
              <w:t>2</w:t>
            </w: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623020" w:rsidR="00264718" w:rsidP="00A36649" w:rsidRDefault="00264718" w14:paraId="74B4E927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877147">
              <w:t>8</w:t>
            </w:r>
          </w:p>
        </w:tc>
        <w:tc>
          <w:tcPr>
            <w:tcW w:w="630" w:type="dxa"/>
            <w:tcBorders>
              <w:top w:val="single" w:color="auto" w:sz="4" w:space="0"/>
            </w:tcBorders>
            <w:tcMar/>
          </w:tcPr>
          <w:p w:rsidRPr="00C11423" w:rsidR="00264718" w:rsidP="00A36649" w:rsidRDefault="00264718" w14:paraId="5B617B92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877147">
              <w:t>4</w:t>
            </w:r>
          </w:p>
        </w:tc>
      </w:tr>
      <w:tr w:rsidRPr="00C11423" w:rsidR="00264718" w:rsidTr="7305AEE6" w14:paraId="146E656A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C11423" w:rsidR="00264718" w:rsidP="00A36649" w:rsidRDefault="00264718" w14:paraId="1D3911F6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C11423" w:rsidR="00264718" w:rsidP="00A36649" w:rsidRDefault="00264718" w14:paraId="3172CB7B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C11423">
              <w:rPr>
                <w:sz w:val="24"/>
                <w:szCs w:val="24"/>
              </w:rPr>
              <w:t>Type II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C11423" w:rsidR="00264718" w:rsidP="00A36649" w:rsidRDefault="00264718" w14:paraId="1BF5019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F1B14">
              <w:t>1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264718" w:rsidP="00A36649" w:rsidRDefault="00264718" w14:paraId="214B5B92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F1B14">
              <w:t>4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6304B5B8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F1B14">
              <w:t>5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264718" w:rsidP="00A36649" w:rsidRDefault="00264718" w14:paraId="46BC5133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F1B14">
              <w:t>5</w:t>
            </w:r>
          </w:p>
        </w:tc>
        <w:tc>
          <w:tcPr>
            <w:tcW w:w="720" w:type="dxa"/>
            <w:tcMar/>
          </w:tcPr>
          <w:p w:rsidRPr="00C11423" w:rsidR="00264718" w:rsidP="00A36649" w:rsidRDefault="00264718" w14:paraId="4183E6F2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877147">
              <w:t>2</w:t>
            </w:r>
          </w:p>
        </w:tc>
        <w:tc>
          <w:tcPr>
            <w:tcW w:w="810" w:type="dxa"/>
            <w:tcMar/>
          </w:tcPr>
          <w:p w:rsidRPr="00C11423" w:rsidR="00264718" w:rsidP="00A36649" w:rsidRDefault="00264718" w14:paraId="7C3FAE72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877147">
              <w:t>4</w:t>
            </w:r>
          </w:p>
        </w:tc>
        <w:tc>
          <w:tcPr>
            <w:tcW w:w="810" w:type="dxa"/>
            <w:tcMar/>
          </w:tcPr>
          <w:p w:rsidRPr="00623020" w:rsidR="00264718" w:rsidP="00A36649" w:rsidRDefault="00264718" w14:paraId="32145821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877147">
              <w:t>3</w:t>
            </w:r>
          </w:p>
        </w:tc>
        <w:tc>
          <w:tcPr>
            <w:tcW w:w="630" w:type="dxa"/>
            <w:tcMar/>
          </w:tcPr>
          <w:p w:rsidRPr="00C11423" w:rsidR="00264718" w:rsidP="00A36649" w:rsidRDefault="00264718" w14:paraId="5185C89F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877147">
              <w:t>4</w:t>
            </w:r>
          </w:p>
        </w:tc>
      </w:tr>
      <w:tr w:rsidRPr="00623020" w:rsidR="00264718" w:rsidTr="7305AEE6" w14:paraId="23969724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623020" w:rsidR="00264718" w:rsidP="00A36649" w:rsidRDefault="00264718" w14:paraId="6A354B54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623020" w:rsidR="00264718" w:rsidP="00A36649" w:rsidRDefault="00264718" w14:paraId="1997BBB8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623020">
              <w:rPr>
                <w:sz w:val="24"/>
                <w:szCs w:val="24"/>
              </w:rPr>
              <w:t>Type III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623020" w:rsidR="00264718" w:rsidP="00A36649" w:rsidRDefault="00264718" w14:paraId="6D095264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F1B14">
              <w:t>8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623020" w:rsidR="00264718" w:rsidP="00A36649" w:rsidRDefault="00264718" w14:paraId="19AAAA49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F1B14">
              <w:t>8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435371FC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F1B14">
              <w:t>20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623020" w:rsidR="00264718" w:rsidP="00A36649" w:rsidRDefault="00264718" w14:paraId="7348A49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F1B14">
              <w:t>5</w:t>
            </w:r>
          </w:p>
        </w:tc>
        <w:tc>
          <w:tcPr>
            <w:tcW w:w="720" w:type="dxa"/>
            <w:tcMar/>
          </w:tcPr>
          <w:p w:rsidRPr="00623020" w:rsidR="00264718" w:rsidP="7305AEE6" w:rsidRDefault="00264718" w14:paraId="44E01398" w14:textId="6BAAA613">
            <w:pPr>
              <w:spacing w:line="240" w:lineRule="auto"/>
              <w:ind w:firstLine="0"/>
              <w:jc w:val="center"/>
            </w:pPr>
            <w:r w:rsidR="7305AEE6">
              <w:rPr/>
              <w:t>4</w:t>
            </w:r>
          </w:p>
        </w:tc>
        <w:tc>
          <w:tcPr>
            <w:tcW w:w="810" w:type="dxa"/>
            <w:tcMar/>
          </w:tcPr>
          <w:p w:rsidRPr="00623020" w:rsidR="00264718" w:rsidP="00A36649" w:rsidRDefault="00264718" w14:paraId="635C9219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877147">
              <w:t>1</w:t>
            </w:r>
          </w:p>
        </w:tc>
        <w:tc>
          <w:tcPr>
            <w:tcW w:w="810" w:type="dxa"/>
            <w:tcMar/>
          </w:tcPr>
          <w:p w:rsidRPr="00623020" w:rsidR="00264718" w:rsidP="00A36649" w:rsidRDefault="00264718" w14:paraId="715DA7CA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877147">
              <w:t>9</w:t>
            </w:r>
          </w:p>
        </w:tc>
        <w:tc>
          <w:tcPr>
            <w:tcW w:w="630" w:type="dxa"/>
            <w:tcMar/>
          </w:tcPr>
          <w:p w:rsidRPr="00623020" w:rsidR="00264718" w:rsidP="00A36649" w:rsidRDefault="00264718" w14:paraId="30FAE100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877147">
              <w:t>5</w:t>
            </w:r>
          </w:p>
        </w:tc>
      </w:tr>
      <w:tr w:rsidRPr="00C11423" w:rsidR="00264718" w:rsidTr="7305AEE6" w14:paraId="66F76AB2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C11423" w:rsidR="00264718" w:rsidP="00A36649" w:rsidRDefault="00264718" w14:paraId="63310742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6AF05E3E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C11423">
              <w:rPr>
                <w:sz w:val="24"/>
                <w:szCs w:val="24"/>
              </w:rPr>
              <w:t>Type IV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225C669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F1B14">
              <w:t>6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4DD952B3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F1B14">
              <w:t>3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264718" w:rsidP="00A36649" w:rsidRDefault="00264718" w14:paraId="254689A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F1B14">
              <w:t>1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1E1C73D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F1B14">
              <w:t>2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C11423" w:rsidR="00264718" w:rsidP="00A36649" w:rsidRDefault="00264718" w14:paraId="449599BC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877147">
              <w:t>7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</w:tcPr>
          <w:p w:rsidRPr="00C11423" w:rsidR="00264718" w:rsidP="00A36649" w:rsidRDefault="00264718" w14:paraId="3A37A0D5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877147">
              <w:t>4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</w:tcPr>
          <w:p w:rsidRPr="00623020" w:rsidR="00264718" w:rsidP="00A36649" w:rsidRDefault="00264718" w14:paraId="0321D590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877147">
              <w:t>3</w:t>
            </w:r>
          </w:p>
        </w:tc>
        <w:tc>
          <w:tcPr>
            <w:tcW w:w="630" w:type="dxa"/>
            <w:tcBorders>
              <w:bottom w:val="single" w:color="auto" w:sz="4" w:space="0"/>
            </w:tcBorders>
            <w:tcMar/>
          </w:tcPr>
          <w:p w:rsidRPr="00C11423" w:rsidR="00264718" w:rsidP="00A36649" w:rsidRDefault="00264718" w14:paraId="440AA20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877147">
              <w:t>4</w:t>
            </w:r>
          </w:p>
        </w:tc>
      </w:tr>
      <w:tr w:rsidRPr="00C11423" w:rsidR="00264718" w:rsidTr="7305AEE6" w14:paraId="236A865F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3CC51252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C11423" w:rsidR="00264718" w:rsidP="00A36649" w:rsidRDefault="00264718" w14:paraId="6F5C9D97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C11423" w:rsidR="00264718" w:rsidP="00A36649" w:rsidRDefault="00264718" w14:paraId="4F16A6D6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264718" w:rsidP="00A36649" w:rsidRDefault="00264718" w14:paraId="330B38A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0A0367">
              <w:t>39.29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508A5C5A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264718" w:rsidP="00A36649" w:rsidRDefault="00264718" w14:paraId="6705CD2C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C11423" w:rsidR="00264718" w:rsidP="00A36649" w:rsidRDefault="00264718" w14:paraId="649D0113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Mar/>
          </w:tcPr>
          <w:p w:rsidRPr="00C11423" w:rsidR="00264718" w:rsidP="7305AEE6" w:rsidRDefault="00264718" w14:paraId="763F2BE9" w14:textId="10A257B1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27.69</w:t>
            </w:r>
          </w:p>
        </w:tc>
        <w:tc>
          <w:tcPr>
            <w:tcW w:w="810" w:type="dxa"/>
            <w:tcMar/>
          </w:tcPr>
          <w:p w:rsidRPr="00623020" w:rsidR="00264718" w:rsidP="00A36649" w:rsidRDefault="00264718" w14:paraId="70848D11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30" w:type="dxa"/>
            <w:tcMar/>
          </w:tcPr>
          <w:p w:rsidRPr="00C11423" w:rsidR="00264718" w:rsidP="00A36649" w:rsidRDefault="00264718" w14:paraId="2824B618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C11423" w:rsidR="00264718" w:rsidTr="7305AEE6" w14:paraId="03A7C5D5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48B1A136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40" w:type="dxa"/>
            <w:gridSpan w:val="2"/>
            <w:tcMar/>
            <w:vAlign w:val="center"/>
          </w:tcPr>
          <w:p w:rsidRPr="00C11423" w:rsidR="00264718" w:rsidP="00A36649" w:rsidRDefault="00264718" w14:paraId="61825F05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Balanced Accuracy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264718" w:rsidP="00A36649" w:rsidRDefault="00264718" w14:paraId="61842AD1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0A0367">
              <w:t>33.97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266B7243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264718" w:rsidP="00A36649" w:rsidRDefault="00264718" w14:paraId="030B421F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C11423" w:rsidR="00264718" w:rsidP="00A36649" w:rsidRDefault="00264718" w14:paraId="61F44134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Mar/>
          </w:tcPr>
          <w:p w:rsidRPr="00C11423" w:rsidR="00264718" w:rsidP="00A36649" w:rsidRDefault="00264718" w14:paraId="72764C98" w14:textId="7DBA822F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="7305AEE6">
              <w:rPr/>
              <w:t>26.76</w:t>
            </w:r>
          </w:p>
        </w:tc>
        <w:tc>
          <w:tcPr>
            <w:tcW w:w="810" w:type="dxa"/>
            <w:tcMar/>
          </w:tcPr>
          <w:p w:rsidRPr="00623020" w:rsidR="00264718" w:rsidP="00A36649" w:rsidRDefault="00264718" w14:paraId="3F6558DB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30" w:type="dxa"/>
            <w:tcMar/>
          </w:tcPr>
          <w:p w:rsidRPr="00C11423" w:rsidR="00264718" w:rsidP="00A36649" w:rsidRDefault="00264718" w14:paraId="2E0EAA4B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C11423" w:rsidR="00264718" w:rsidTr="7305AEE6" w14:paraId="792592FD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565D33E6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C11423" w:rsidR="00264718" w:rsidP="00A36649" w:rsidRDefault="00264718" w14:paraId="509CEF3F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2F9324EC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3AFC2DD4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623020" w:rsidR="00264718" w:rsidP="00A36649" w:rsidRDefault="00264718" w14:paraId="7776EB6A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283233B3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C11423" w:rsidR="00264718" w:rsidP="00A36649" w:rsidRDefault="00264718" w14:paraId="28F62CFA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Mar/>
          </w:tcPr>
          <w:p w:rsidRPr="00C11423" w:rsidR="00264718" w:rsidP="00A36649" w:rsidRDefault="00264718" w14:paraId="07282939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Mar/>
          </w:tcPr>
          <w:p w:rsidRPr="00623020" w:rsidR="00264718" w:rsidP="00A36649" w:rsidRDefault="00264718" w14:paraId="2AC21E3D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30" w:type="dxa"/>
            <w:tcMar/>
          </w:tcPr>
          <w:p w:rsidRPr="00C11423" w:rsidR="00264718" w:rsidP="00A36649" w:rsidRDefault="00264718" w14:paraId="740EDC47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C11423" w:rsidR="00264718" w:rsidTr="7305AEE6" w14:paraId="131B23E9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3184F636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LDA</w:t>
            </w:r>
          </w:p>
        </w:tc>
        <w:tc>
          <w:tcPr>
            <w:tcW w:w="1620" w:type="dxa"/>
            <w:tcMar/>
            <w:vAlign w:val="center"/>
          </w:tcPr>
          <w:p w:rsidRPr="00C11423" w:rsidR="00264718" w:rsidP="00A36649" w:rsidRDefault="00264718" w14:paraId="54E64AA9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060" w:type="dxa"/>
            <w:gridSpan w:val="4"/>
            <w:tcMar/>
          </w:tcPr>
          <w:p w:rsidRPr="00C11423" w:rsidR="00264718" w:rsidP="00A36649" w:rsidRDefault="00264718" w14:paraId="21CB1574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  <w:tc>
          <w:tcPr>
            <w:tcW w:w="2970" w:type="dxa"/>
            <w:gridSpan w:val="4"/>
            <w:tcMar/>
          </w:tcPr>
          <w:p w:rsidRPr="00C11423" w:rsidR="00264718" w:rsidP="00A36649" w:rsidRDefault="00264718" w14:paraId="0702D7BD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C11423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</w:tr>
      <w:tr w:rsidRPr="00C11423" w:rsidR="00264718" w:rsidTr="7305AEE6" w14:paraId="7F725759" w14:textId="77777777">
        <w:trPr>
          <w:trHeight w:val="80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133D689B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35E2B64F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5578D0C9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16EE91E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I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264718" w:rsidP="00A36649" w:rsidRDefault="00264718" w14:paraId="596101F2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23020">
              <w:rPr>
                <w:color w:val="000000"/>
                <w:sz w:val="24"/>
                <w:szCs w:val="24"/>
                <w:lang w:val="en-US"/>
              </w:rPr>
              <w:t>II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79947A60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V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5027B06E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1DA85A08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</w:tcPr>
          <w:p w:rsidRPr="00623020" w:rsidR="00264718" w:rsidP="00A36649" w:rsidRDefault="00264718" w14:paraId="5E92B83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23020">
              <w:rPr>
                <w:color w:val="000000"/>
                <w:sz w:val="24"/>
                <w:szCs w:val="24"/>
                <w:lang w:val="en-US"/>
              </w:rPr>
              <w:t>III</w:t>
            </w:r>
          </w:p>
        </w:tc>
        <w:tc>
          <w:tcPr>
            <w:tcW w:w="63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3DB2624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V</w:t>
            </w:r>
          </w:p>
        </w:tc>
      </w:tr>
      <w:tr w:rsidRPr="00C11423" w:rsidR="00264718" w:rsidTr="7305AEE6" w14:paraId="3DAF1506" w14:textId="77777777">
        <w:trPr>
          <w:trHeight w:val="288"/>
        </w:trPr>
        <w:tc>
          <w:tcPr>
            <w:tcW w:w="1350" w:type="dxa"/>
            <w:vMerge w:val="restart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608DEBB0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True Lesion Type</w:t>
            </w:r>
          </w:p>
        </w:tc>
        <w:tc>
          <w:tcPr>
            <w:tcW w:w="1620" w:type="dxa"/>
            <w:tcBorders>
              <w:top w:val="single" w:color="auto" w:sz="4" w:space="0"/>
            </w:tcBorders>
            <w:tcMar/>
            <w:vAlign w:val="center"/>
          </w:tcPr>
          <w:p w:rsidRPr="00C11423" w:rsidR="00264718" w:rsidP="00A36649" w:rsidRDefault="00264718" w14:paraId="3F97B09B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</w:rPr>
              <w:t>Type I</w:t>
            </w: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395EF2D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243FE">
              <w:t>6</w:t>
            </w: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0A96F55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243FE">
              <w:t>2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623020" w:rsidR="00264718" w:rsidP="00A36649" w:rsidRDefault="00264718" w14:paraId="5C4F4FF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243FE">
              <w:t>3</w:t>
            </w: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69BBA180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243FE">
              <w:t>5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C11423" w:rsidR="00264718" w:rsidP="00A36649" w:rsidRDefault="00264718" w14:paraId="5E2FA57B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C2694">
              <w:t>1</w:t>
            </w: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C11423" w:rsidR="00264718" w:rsidP="00A36649" w:rsidRDefault="00264718" w14:paraId="64EC54CB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C2694">
              <w:t>2</w:t>
            </w: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623020" w:rsidR="00264718" w:rsidP="00A36649" w:rsidRDefault="00264718" w14:paraId="597DEC47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C2694">
              <w:t>3</w:t>
            </w:r>
          </w:p>
        </w:tc>
        <w:tc>
          <w:tcPr>
            <w:tcW w:w="630" w:type="dxa"/>
            <w:tcBorders>
              <w:top w:val="single" w:color="auto" w:sz="4" w:space="0"/>
            </w:tcBorders>
            <w:tcMar/>
          </w:tcPr>
          <w:p w:rsidRPr="00C11423" w:rsidR="00264718" w:rsidP="00A36649" w:rsidRDefault="00264718" w14:paraId="4EDE3549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C2694">
              <w:t>9</w:t>
            </w:r>
          </w:p>
        </w:tc>
      </w:tr>
      <w:tr w:rsidRPr="00C11423" w:rsidR="00264718" w:rsidTr="7305AEE6" w14:paraId="2CE61ED0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C11423" w:rsidR="00264718" w:rsidP="00A36649" w:rsidRDefault="00264718" w14:paraId="00C6696A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C11423" w:rsidR="00264718" w:rsidP="00A36649" w:rsidRDefault="00264718" w14:paraId="56C6C001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C11423">
              <w:rPr>
                <w:sz w:val="24"/>
                <w:szCs w:val="24"/>
              </w:rPr>
              <w:t>Type II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C11423" w:rsidR="00264718" w:rsidP="00A36649" w:rsidRDefault="00264718" w14:paraId="21C0BE8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243FE">
              <w:t>3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264718" w:rsidP="00A36649" w:rsidRDefault="00264718" w14:paraId="7A5B2ADE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243FE">
              <w:t>4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16888C53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243FE">
              <w:t>2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264718" w:rsidP="00A36649" w:rsidRDefault="00264718" w14:paraId="0F7C016E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243FE">
              <w:t>6</w:t>
            </w:r>
          </w:p>
        </w:tc>
        <w:tc>
          <w:tcPr>
            <w:tcW w:w="720" w:type="dxa"/>
            <w:tcMar/>
          </w:tcPr>
          <w:p w:rsidRPr="00C11423" w:rsidR="00264718" w:rsidP="00A36649" w:rsidRDefault="00264718" w14:paraId="234F920F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C2694">
              <w:t>0</w:t>
            </w:r>
          </w:p>
        </w:tc>
        <w:tc>
          <w:tcPr>
            <w:tcW w:w="810" w:type="dxa"/>
            <w:tcMar/>
          </w:tcPr>
          <w:p w:rsidRPr="00C11423" w:rsidR="00264718" w:rsidP="00A36649" w:rsidRDefault="00264718" w14:paraId="3EA30CA9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C2694">
              <w:t>2</w:t>
            </w:r>
          </w:p>
        </w:tc>
        <w:tc>
          <w:tcPr>
            <w:tcW w:w="810" w:type="dxa"/>
            <w:tcMar/>
          </w:tcPr>
          <w:p w:rsidRPr="00623020" w:rsidR="00264718" w:rsidP="00A36649" w:rsidRDefault="00264718" w14:paraId="1029869D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C2694">
              <w:t>7</w:t>
            </w:r>
          </w:p>
        </w:tc>
        <w:tc>
          <w:tcPr>
            <w:tcW w:w="630" w:type="dxa"/>
            <w:tcMar/>
          </w:tcPr>
          <w:p w:rsidRPr="00C11423" w:rsidR="00264718" w:rsidP="00A36649" w:rsidRDefault="00264718" w14:paraId="241DF8FF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C2694">
              <w:t>4</w:t>
            </w:r>
          </w:p>
        </w:tc>
      </w:tr>
      <w:tr w:rsidRPr="00623020" w:rsidR="00264718" w:rsidTr="7305AEE6" w14:paraId="27D3EFFA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623020" w:rsidR="00264718" w:rsidP="00A36649" w:rsidRDefault="00264718" w14:paraId="1338D2AE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623020" w:rsidR="00264718" w:rsidP="00A36649" w:rsidRDefault="00264718" w14:paraId="05F70AC5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623020">
              <w:rPr>
                <w:sz w:val="24"/>
                <w:szCs w:val="24"/>
              </w:rPr>
              <w:t>Type III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623020" w:rsidR="00264718" w:rsidP="00A36649" w:rsidRDefault="00264718" w14:paraId="7164EBD3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243FE">
              <w:t>3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623020" w:rsidR="00264718" w:rsidP="00A36649" w:rsidRDefault="00264718" w14:paraId="47B7E9B3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243FE">
              <w:t>6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758D4F2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243FE">
              <w:t>22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623020" w:rsidR="00264718" w:rsidP="00A36649" w:rsidRDefault="00264718" w14:paraId="492307F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243FE">
              <w:t>10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5FF5D643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C2694">
              <w:t>5</w:t>
            </w:r>
          </w:p>
        </w:tc>
        <w:tc>
          <w:tcPr>
            <w:tcW w:w="810" w:type="dxa"/>
            <w:tcMar/>
          </w:tcPr>
          <w:p w:rsidRPr="00623020" w:rsidR="00264718" w:rsidP="00A36649" w:rsidRDefault="00264718" w14:paraId="7529BD60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C2694">
              <w:t>1</w:t>
            </w:r>
          </w:p>
        </w:tc>
        <w:tc>
          <w:tcPr>
            <w:tcW w:w="810" w:type="dxa"/>
            <w:tcMar/>
          </w:tcPr>
          <w:p w:rsidRPr="00623020" w:rsidR="00264718" w:rsidP="7305AEE6" w:rsidRDefault="00264718" w14:paraId="5D530170" w14:textId="04BA4AE8">
            <w:pPr>
              <w:spacing w:line="240" w:lineRule="auto"/>
              <w:ind w:firstLine="0"/>
              <w:jc w:val="center"/>
            </w:pPr>
            <w:r w:rsidR="7305AEE6">
              <w:rPr/>
              <w:t>9</w:t>
            </w:r>
          </w:p>
        </w:tc>
        <w:tc>
          <w:tcPr>
            <w:tcW w:w="630" w:type="dxa"/>
            <w:tcMar/>
          </w:tcPr>
          <w:p w:rsidRPr="00623020" w:rsidR="00264718" w:rsidP="00A36649" w:rsidRDefault="00264718" w14:paraId="546AFF60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6C2694">
              <w:t>4</w:t>
            </w:r>
          </w:p>
        </w:tc>
      </w:tr>
      <w:tr w:rsidRPr="00C11423" w:rsidR="00264718" w:rsidTr="7305AEE6" w14:paraId="36D72892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C11423" w:rsidR="00264718" w:rsidP="00A36649" w:rsidRDefault="00264718" w14:paraId="08AA0518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7D9210D4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C11423">
              <w:rPr>
                <w:sz w:val="24"/>
                <w:szCs w:val="24"/>
              </w:rPr>
              <w:t>Type IV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679C8E2C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243FE">
              <w:t>6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7C07233E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243FE">
              <w:t>3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264718" w:rsidP="00A36649" w:rsidRDefault="00264718" w14:paraId="38E00BFE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243FE">
              <w:t>1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0638DC8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243FE">
              <w:t>2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C11423" w:rsidR="00264718" w:rsidP="00A36649" w:rsidRDefault="00264718" w14:paraId="4E70E4E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C2694">
              <w:t>5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</w:tcPr>
          <w:p w:rsidRPr="00C11423" w:rsidR="00264718" w:rsidP="00A36649" w:rsidRDefault="00264718" w14:paraId="5C0B8003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C2694">
              <w:t>3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</w:tcPr>
          <w:p w:rsidRPr="00623020" w:rsidR="00264718" w:rsidP="00A36649" w:rsidRDefault="00264718" w14:paraId="403ACF1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C2694">
              <w:t>4</w:t>
            </w:r>
          </w:p>
        </w:tc>
        <w:tc>
          <w:tcPr>
            <w:tcW w:w="630" w:type="dxa"/>
            <w:tcBorders>
              <w:bottom w:val="single" w:color="auto" w:sz="4" w:space="0"/>
            </w:tcBorders>
            <w:tcMar/>
          </w:tcPr>
          <w:p w:rsidRPr="00C11423" w:rsidR="00264718" w:rsidP="00A36649" w:rsidRDefault="00264718" w14:paraId="2B27F462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C2694">
              <w:t>6</w:t>
            </w:r>
          </w:p>
        </w:tc>
      </w:tr>
      <w:tr w:rsidRPr="00C11423" w:rsidR="00264718" w:rsidTr="7305AEE6" w14:paraId="7296525E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773C4220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top w:val="single" w:color="auto" w:sz="4" w:space="0"/>
            </w:tcBorders>
            <w:tcMar/>
            <w:vAlign w:val="center"/>
          </w:tcPr>
          <w:p w:rsidRPr="00C11423" w:rsidR="00264718" w:rsidP="00A36649" w:rsidRDefault="00264718" w14:paraId="5DC1C4B4" w14:textId="77777777">
            <w:pPr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6DA409A0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49122FF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0605D">
              <w:t>40.48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623020" w:rsidR="00264718" w:rsidP="00A36649" w:rsidRDefault="00264718" w14:paraId="59C705D9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43383DFC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C11423" w:rsidR="00264718" w:rsidP="00A36649" w:rsidRDefault="00264718" w14:paraId="5FAEB274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C11423" w:rsidR="00264718" w:rsidP="7305AEE6" w:rsidRDefault="00264718" w14:paraId="4C00F809" w14:textId="50727793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27.69</w:t>
            </w: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623020" w:rsidR="00264718" w:rsidP="00A36649" w:rsidRDefault="00264718" w14:paraId="5C3860B0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30" w:type="dxa"/>
            <w:tcBorders>
              <w:top w:val="single" w:color="auto" w:sz="4" w:space="0"/>
            </w:tcBorders>
            <w:tcMar/>
          </w:tcPr>
          <w:p w:rsidRPr="00C11423" w:rsidR="00264718" w:rsidP="00A36649" w:rsidRDefault="00264718" w14:paraId="79E21D98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C11423" w:rsidR="00264718" w:rsidTr="7305AEE6" w14:paraId="36308791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0BE2CD9F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40" w:type="dxa"/>
            <w:gridSpan w:val="2"/>
            <w:tcMar/>
            <w:vAlign w:val="center"/>
          </w:tcPr>
          <w:p w:rsidRPr="00C11423" w:rsidR="00264718" w:rsidP="00A36649" w:rsidRDefault="00264718" w14:paraId="16F70EC7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Balanced Accuracy</w:t>
            </w:r>
          </w:p>
        </w:tc>
        <w:tc>
          <w:tcPr>
            <w:tcW w:w="810" w:type="dxa"/>
            <w:shd w:val="clear" w:color="auto" w:fill="auto"/>
            <w:tcMar/>
          </w:tcPr>
          <w:p w:rsidRPr="00C11423" w:rsidR="00264718" w:rsidP="00A36649" w:rsidRDefault="00264718" w14:paraId="1EFE9CB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0605D">
              <w:t>33.62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28D0048F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264718" w:rsidP="00A36649" w:rsidRDefault="00264718" w14:paraId="4F4BAC21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C11423" w:rsidR="00264718" w:rsidP="00A36649" w:rsidRDefault="00264718" w14:paraId="25174116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Mar/>
          </w:tcPr>
          <w:p w:rsidRPr="00C11423" w:rsidR="00264718" w:rsidP="7305AEE6" w:rsidRDefault="00264718" w14:paraId="0828AD55" w14:textId="3DFA28EF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25.69</w:t>
            </w:r>
          </w:p>
        </w:tc>
        <w:tc>
          <w:tcPr>
            <w:tcW w:w="810" w:type="dxa"/>
            <w:tcMar/>
          </w:tcPr>
          <w:p w:rsidRPr="00623020" w:rsidR="00264718" w:rsidP="00A36649" w:rsidRDefault="00264718" w14:paraId="1B8E3C2B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30" w:type="dxa"/>
            <w:tcMar/>
          </w:tcPr>
          <w:p w:rsidRPr="00C11423" w:rsidR="00264718" w:rsidP="00A36649" w:rsidRDefault="00264718" w14:paraId="3AA7107E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623020" w:rsidR="00264718" w:rsidTr="7305AEE6" w14:paraId="37068BF4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bottom"/>
          </w:tcPr>
          <w:p w:rsidRPr="00C11423" w:rsidR="00264718" w:rsidP="00224F9B" w:rsidRDefault="00264718" w14:paraId="372AFE26" w14:textId="77777777">
            <w:pPr>
              <w:spacing w:line="240" w:lineRule="auto"/>
              <w:ind w:firstLine="0"/>
              <w:jc w:val="center"/>
              <w:rPr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</w:tcPr>
          <w:p w:rsidRPr="00C11423" w:rsidR="00264718" w:rsidP="00224F9B" w:rsidRDefault="00264718" w14:paraId="0764BA0C" w14:textId="77777777">
            <w:pPr>
              <w:spacing w:line="240" w:lineRule="auto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060" w:type="dxa"/>
            <w:gridSpan w:val="4"/>
            <w:tcMar/>
          </w:tcPr>
          <w:p w:rsidRPr="00C11423" w:rsidR="00264718" w:rsidP="00224F9B" w:rsidRDefault="00264718" w14:paraId="3E42015A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2970" w:type="dxa"/>
            <w:gridSpan w:val="4"/>
            <w:tcMar/>
          </w:tcPr>
          <w:p w:rsidRPr="00C11423" w:rsidR="00264718" w:rsidP="00224F9B" w:rsidRDefault="00264718" w14:paraId="053AACDF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Pr="00623020" w:rsidR="0070173E" w:rsidTr="7305AEE6" w14:paraId="77491D16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bottom"/>
          </w:tcPr>
          <w:p w:rsidRPr="00C11423" w:rsidR="0070173E" w:rsidP="00224F9B" w:rsidRDefault="0070173E" w14:paraId="22FDDE1F" w14:textId="77777777">
            <w:pPr>
              <w:spacing w:line="240" w:lineRule="auto"/>
              <w:ind w:firstLine="0"/>
              <w:rPr>
                <w:b/>
                <w:bCs/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RF</w:t>
            </w:r>
          </w:p>
        </w:tc>
        <w:tc>
          <w:tcPr>
            <w:tcW w:w="1620" w:type="dxa"/>
            <w:tcMar/>
          </w:tcPr>
          <w:p w:rsidRPr="00C11423" w:rsidR="0070173E" w:rsidP="00224F9B" w:rsidRDefault="0070173E" w14:paraId="003EFF44" w14:textId="77777777">
            <w:pPr>
              <w:spacing w:line="240" w:lineRule="auto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060" w:type="dxa"/>
            <w:gridSpan w:val="4"/>
            <w:tcMar/>
          </w:tcPr>
          <w:p w:rsidRPr="00C11423" w:rsidR="0070173E" w:rsidP="00224F9B" w:rsidRDefault="0070173E" w14:paraId="0BD3896E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  <w:tc>
          <w:tcPr>
            <w:tcW w:w="2970" w:type="dxa"/>
            <w:gridSpan w:val="4"/>
            <w:tcMar/>
          </w:tcPr>
          <w:p w:rsidRPr="00C11423" w:rsidR="0070173E" w:rsidP="00224F9B" w:rsidRDefault="0070173E" w14:paraId="4D4BFD81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C11423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</w:tr>
      <w:tr w:rsidRPr="00623020" w:rsidR="0070173E" w:rsidTr="7305AEE6" w14:paraId="2733E09F" w14:textId="77777777">
        <w:trPr>
          <w:trHeight w:val="243"/>
        </w:trPr>
        <w:tc>
          <w:tcPr>
            <w:tcW w:w="1350" w:type="dxa"/>
            <w:shd w:val="clear" w:color="auto" w:fill="auto"/>
            <w:noWrap/>
            <w:tcMar/>
            <w:vAlign w:val="center"/>
            <w:hideMark/>
          </w:tcPr>
          <w:p w:rsidRPr="00C11423" w:rsidR="0070173E" w:rsidP="00224F9B" w:rsidRDefault="0070173E" w14:paraId="4AEDC0BD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bottom w:val="single" w:color="auto" w:sz="4" w:space="0"/>
            </w:tcBorders>
            <w:tcMar/>
            <w:vAlign w:val="center"/>
          </w:tcPr>
          <w:p w:rsidRPr="00C11423" w:rsidR="0070173E" w:rsidP="00224F9B" w:rsidRDefault="0070173E" w14:paraId="1E07F44B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C11423" w:rsidR="0070173E" w:rsidP="00224F9B" w:rsidRDefault="0070173E" w14:paraId="3233AEB9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C11423" w:rsidR="0070173E" w:rsidP="00224F9B" w:rsidRDefault="0070173E" w14:paraId="03C2C202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I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70173E" w:rsidP="00224F9B" w:rsidRDefault="0070173E" w14:paraId="61996F30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23020">
              <w:rPr>
                <w:color w:val="000000"/>
                <w:sz w:val="24"/>
                <w:szCs w:val="24"/>
                <w:lang w:val="en-US"/>
              </w:rPr>
              <w:t>II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C11423" w:rsidR="0070173E" w:rsidP="00224F9B" w:rsidRDefault="0070173E" w14:paraId="564B6193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V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  <w:vAlign w:val="center"/>
          </w:tcPr>
          <w:p w:rsidRPr="00C11423" w:rsidR="0070173E" w:rsidP="00224F9B" w:rsidRDefault="0070173E" w14:paraId="24EB15C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  <w:vAlign w:val="center"/>
          </w:tcPr>
          <w:p w:rsidRPr="00C11423" w:rsidR="0070173E" w:rsidP="00224F9B" w:rsidRDefault="0070173E" w14:paraId="69AF30C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</w:tcPr>
          <w:p w:rsidRPr="00623020" w:rsidR="0070173E" w:rsidP="00224F9B" w:rsidRDefault="0070173E" w14:paraId="00F053E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23020">
              <w:rPr>
                <w:color w:val="000000"/>
                <w:sz w:val="24"/>
                <w:szCs w:val="24"/>
                <w:lang w:val="en-US"/>
              </w:rPr>
              <w:t>III</w:t>
            </w:r>
          </w:p>
        </w:tc>
        <w:tc>
          <w:tcPr>
            <w:tcW w:w="630" w:type="dxa"/>
            <w:tcBorders>
              <w:bottom w:val="single" w:color="auto" w:sz="4" w:space="0"/>
            </w:tcBorders>
            <w:tcMar/>
            <w:vAlign w:val="center"/>
          </w:tcPr>
          <w:p w:rsidRPr="00C11423" w:rsidR="0070173E" w:rsidP="00224F9B" w:rsidRDefault="0070173E" w14:paraId="1ECFDBE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V</w:t>
            </w:r>
          </w:p>
        </w:tc>
      </w:tr>
      <w:tr w:rsidRPr="00623020" w:rsidR="001E37B5" w:rsidTr="7305AEE6" w14:paraId="5F42636B" w14:textId="77777777">
        <w:trPr>
          <w:trHeight w:val="288"/>
        </w:trPr>
        <w:tc>
          <w:tcPr>
            <w:tcW w:w="1350" w:type="dxa"/>
            <w:vMerge w:val="restart"/>
            <w:shd w:val="clear" w:color="auto" w:fill="auto"/>
            <w:noWrap/>
            <w:tcMar/>
            <w:vAlign w:val="center"/>
          </w:tcPr>
          <w:p w:rsidRPr="00C11423" w:rsidR="001E37B5" w:rsidP="00224F9B" w:rsidRDefault="001E37B5" w14:paraId="0C3CFF7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True Lesion Type</w:t>
            </w:r>
          </w:p>
        </w:tc>
        <w:tc>
          <w:tcPr>
            <w:tcW w:w="1620" w:type="dxa"/>
            <w:tcBorders>
              <w:top w:val="single" w:color="auto" w:sz="4" w:space="0"/>
            </w:tcBorders>
            <w:tcMar/>
            <w:vAlign w:val="center"/>
          </w:tcPr>
          <w:p w:rsidRPr="00C11423" w:rsidR="001E37B5" w:rsidP="00224F9B" w:rsidRDefault="001E37B5" w14:paraId="1B21C6FF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</w:rPr>
              <w:t>Type I</w:t>
            </w: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1E37B5" w:rsidP="00224F9B" w:rsidRDefault="001E37B5" w14:paraId="79DBF465" w14:textId="0319D1A4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D7BE6">
              <w:t>3</w:t>
            </w: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1E37B5" w:rsidP="00224F9B" w:rsidRDefault="001E37B5" w14:paraId="063BC164" w14:textId="108C2778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D7BE6">
              <w:t>0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623020" w:rsidR="001E37B5" w:rsidP="00224F9B" w:rsidRDefault="001E37B5" w14:paraId="3D76CA68" w14:textId="6BD2E47C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D7BE6">
              <w:t>6</w:t>
            </w: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1E37B5" w:rsidP="00224F9B" w:rsidRDefault="001E37B5" w14:paraId="113FD0A6" w14:textId="14945B3E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D7BE6">
              <w:t>7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C11423" w:rsidR="001E37B5" w:rsidP="00224F9B" w:rsidRDefault="001E37B5" w14:paraId="5834341D" w14:textId="73A25591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493B01">
              <w:t>1</w:t>
            </w: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C11423" w:rsidR="001E37B5" w:rsidP="00224F9B" w:rsidRDefault="001E37B5" w14:paraId="65C02522" w14:textId="35B9A279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493B01">
              <w:t>2</w:t>
            </w: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623020" w:rsidR="001E37B5" w:rsidP="00224F9B" w:rsidRDefault="001E37B5" w14:paraId="175D7913" w14:textId="2D9ACD1B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493B01">
              <w:t>6</w:t>
            </w:r>
          </w:p>
        </w:tc>
        <w:tc>
          <w:tcPr>
            <w:tcW w:w="630" w:type="dxa"/>
            <w:tcBorders>
              <w:top w:val="single" w:color="auto" w:sz="4" w:space="0"/>
            </w:tcBorders>
            <w:tcMar/>
          </w:tcPr>
          <w:p w:rsidRPr="00C11423" w:rsidR="001E37B5" w:rsidP="00224F9B" w:rsidRDefault="001E37B5" w14:paraId="77FA7AB5" w14:textId="26BB53C9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493B01">
              <w:t>6</w:t>
            </w:r>
          </w:p>
        </w:tc>
      </w:tr>
      <w:tr w:rsidRPr="00623020" w:rsidR="001E37B5" w:rsidTr="7305AEE6" w14:paraId="7334D14B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C11423" w:rsidR="001E37B5" w:rsidP="00224F9B" w:rsidRDefault="001E37B5" w14:paraId="10ECEED8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C11423" w:rsidR="001E37B5" w:rsidP="00224F9B" w:rsidRDefault="001E37B5" w14:paraId="6C938851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</w:rPr>
              <w:t>Type II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C11423" w:rsidR="001E37B5" w:rsidP="00224F9B" w:rsidRDefault="001E37B5" w14:paraId="72E17FF0" w14:textId="1A7D061C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D7BE6">
              <w:t>2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1E37B5" w:rsidP="00224F9B" w:rsidRDefault="001E37B5" w14:paraId="4FF60569" w14:textId="49601692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D7BE6">
              <w:t>6</w:t>
            </w:r>
          </w:p>
        </w:tc>
        <w:tc>
          <w:tcPr>
            <w:tcW w:w="720" w:type="dxa"/>
            <w:tcMar/>
          </w:tcPr>
          <w:p w:rsidRPr="00623020" w:rsidR="001E37B5" w:rsidP="00224F9B" w:rsidRDefault="001E37B5" w14:paraId="2C3A644A" w14:textId="064EB3F0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D7BE6">
              <w:t>4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1E37B5" w:rsidP="00224F9B" w:rsidRDefault="001E37B5" w14:paraId="572627E0" w14:textId="1459A9F3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D7BE6">
              <w:t>3</w:t>
            </w:r>
          </w:p>
        </w:tc>
        <w:tc>
          <w:tcPr>
            <w:tcW w:w="720" w:type="dxa"/>
            <w:tcMar/>
          </w:tcPr>
          <w:p w:rsidRPr="00C11423" w:rsidR="001E37B5" w:rsidP="00224F9B" w:rsidRDefault="001E37B5" w14:paraId="6DD490AB" w14:textId="7B8A0ABA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493B01">
              <w:t>3</w:t>
            </w:r>
          </w:p>
        </w:tc>
        <w:tc>
          <w:tcPr>
            <w:tcW w:w="810" w:type="dxa"/>
            <w:tcMar/>
          </w:tcPr>
          <w:p w:rsidRPr="00C11423" w:rsidR="001E37B5" w:rsidP="00224F9B" w:rsidRDefault="001E37B5" w14:paraId="0EBED73A" w14:textId="79CA710F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493B01">
              <w:t>3</w:t>
            </w:r>
          </w:p>
        </w:tc>
        <w:tc>
          <w:tcPr>
            <w:tcW w:w="810" w:type="dxa"/>
            <w:tcMar/>
          </w:tcPr>
          <w:p w:rsidRPr="00623020" w:rsidR="001E37B5" w:rsidP="00224F9B" w:rsidRDefault="001E37B5" w14:paraId="4A537D26" w14:textId="66605770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493B01">
              <w:t>5</w:t>
            </w:r>
          </w:p>
        </w:tc>
        <w:tc>
          <w:tcPr>
            <w:tcW w:w="630" w:type="dxa"/>
            <w:tcMar/>
          </w:tcPr>
          <w:p w:rsidRPr="00C11423" w:rsidR="001E37B5" w:rsidP="00224F9B" w:rsidRDefault="001E37B5" w14:paraId="7FF4F3AB" w14:textId="190761CB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493B01">
              <w:t>2</w:t>
            </w:r>
          </w:p>
        </w:tc>
      </w:tr>
      <w:tr w:rsidRPr="00623020" w:rsidR="001E37B5" w:rsidTr="7305AEE6" w14:paraId="53267DA0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623020" w:rsidR="001E37B5" w:rsidP="00224F9B" w:rsidRDefault="001E37B5" w14:paraId="4C4E12EC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623020" w:rsidR="001E37B5" w:rsidP="00224F9B" w:rsidRDefault="001E37B5" w14:paraId="6A38B821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623020">
              <w:rPr>
                <w:sz w:val="24"/>
                <w:szCs w:val="24"/>
              </w:rPr>
              <w:t>Type III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623020" w:rsidR="001E37B5" w:rsidP="00224F9B" w:rsidRDefault="001E37B5" w14:paraId="1CFCC65F" w14:textId="4ED985C0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D7BE6">
              <w:t>5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623020" w:rsidR="001E37B5" w:rsidP="00224F9B" w:rsidRDefault="001E37B5" w14:paraId="2852F212" w14:textId="09ECF29E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D7BE6">
              <w:t>7</w:t>
            </w:r>
          </w:p>
        </w:tc>
        <w:tc>
          <w:tcPr>
            <w:tcW w:w="720" w:type="dxa"/>
            <w:tcMar/>
          </w:tcPr>
          <w:p w:rsidRPr="00623020" w:rsidR="001E37B5" w:rsidP="00224F9B" w:rsidRDefault="001E37B5" w14:paraId="111D61ED" w14:textId="62243F09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D7BE6">
              <w:t>24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623020" w:rsidR="001E37B5" w:rsidP="00224F9B" w:rsidRDefault="001E37B5" w14:paraId="2F427C38" w14:textId="2393197B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D7BE6">
              <w:t>5</w:t>
            </w:r>
          </w:p>
        </w:tc>
        <w:tc>
          <w:tcPr>
            <w:tcW w:w="720" w:type="dxa"/>
            <w:tcMar/>
          </w:tcPr>
          <w:p w:rsidRPr="00623020" w:rsidR="001E37B5" w:rsidP="00224F9B" w:rsidRDefault="001E37B5" w14:paraId="24A42FE3" w14:textId="4B3F771F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493B01">
              <w:t>3</w:t>
            </w:r>
          </w:p>
        </w:tc>
        <w:tc>
          <w:tcPr>
            <w:tcW w:w="810" w:type="dxa"/>
            <w:tcMar/>
          </w:tcPr>
          <w:p w:rsidRPr="00623020" w:rsidR="001E37B5" w:rsidP="00224F9B" w:rsidRDefault="001E37B5" w14:paraId="49CDCC24" w14:textId="5CC9B9F3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493B01">
              <w:t>1</w:t>
            </w:r>
          </w:p>
        </w:tc>
        <w:tc>
          <w:tcPr>
            <w:tcW w:w="810" w:type="dxa"/>
            <w:tcMar/>
          </w:tcPr>
          <w:p w:rsidRPr="00623020" w:rsidR="001E37B5" w:rsidP="7305AEE6" w:rsidRDefault="001E37B5" w14:paraId="771D4F26" w14:textId="1547B7D0">
            <w:pPr>
              <w:spacing w:line="240" w:lineRule="auto"/>
              <w:ind w:firstLine="0"/>
              <w:jc w:val="center"/>
            </w:pPr>
            <w:r w:rsidR="7305AEE6">
              <w:rPr/>
              <w:t>11</w:t>
            </w:r>
          </w:p>
        </w:tc>
        <w:tc>
          <w:tcPr>
            <w:tcW w:w="630" w:type="dxa"/>
            <w:tcMar/>
          </w:tcPr>
          <w:p w:rsidRPr="00623020" w:rsidR="001E37B5" w:rsidP="00224F9B" w:rsidRDefault="001E37B5" w14:paraId="3A726F59" w14:textId="1D760982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493B01">
              <w:t>4</w:t>
            </w:r>
          </w:p>
        </w:tc>
      </w:tr>
      <w:tr w:rsidRPr="00623020" w:rsidR="001E37B5" w:rsidTr="7305AEE6" w14:paraId="4A67B51F" w14:textId="77777777">
        <w:trPr>
          <w:trHeight w:val="252"/>
        </w:trPr>
        <w:tc>
          <w:tcPr>
            <w:tcW w:w="1350" w:type="dxa"/>
            <w:vMerge/>
            <w:noWrap/>
            <w:tcMar/>
            <w:vAlign w:val="center"/>
          </w:tcPr>
          <w:p w:rsidRPr="00C11423" w:rsidR="001E37B5" w:rsidP="00224F9B" w:rsidRDefault="001E37B5" w14:paraId="06AE4A3B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bottom w:val="single" w:color="auto" w:sz="4" w:space="0"/>
            </w:tcBorders>
            <w:tcMar/>
            <w:vAlign w:val="center"/>
          </w:tcPr>
          <w:p w:rsidRPr="00C11423" w:rsidR="001E37B5" w:rsidP="00224F9B" w:rsidRDefault="001E37B5" w14:paraId="67626A82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</w:rPr>
              <w:t>Type IV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1E37B5" w:rsidP="00224F9B" w:rsidRDefault="001E37B5" w14:paraId="459CFC74" w14:textId="5D455C06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D7BE6">
              <w:t>5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1E37B5" w:rsidP="00224F9B" w:rsidRDefault="001E37B5" w14:paraId="328DD851" w14:textId="48E831F0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D7BE6">
              <w:t>3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1E37B5" w:rsidP="00224F9B" w:rsidRDefault="001E37B5" w14:paraId="06B05DAB" w14:textId="0ED0A346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D7BE6">
              <w:t>1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1E37B5" w:rsidP="00224F9B" w:rsidRDefault="001E37B5" w14:paraId="37060C1D" w14:textId="75147B29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3D7BE6">
              <w:t>3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C11423" w:rsidR="001E37B5" w:rsidP="00224F9B" w:rsidRDefault="001E37B5" w14:paraId="7E0B87B4" w14:textId="54578DB4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493B01">
              <w:t>3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</w:tcPr>
          <w:p w:rsidRPr="00C11423" w:rsidR="001E37B5" w:rsidP="00224F9B" w:rsidRDefault="001E37B5" w14:paraId="1B61F60F" w14:textId="3DE40530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493B01">
              <w:t>2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</w:tcPr>
          <w:p w:rsidRPr="00623020" w:rsidR="001E37B5" w:rsidP="00224F9B" w:rsidRDefault="001E37B5" w14:paraId="1829660F" w14:textId="6FA7D142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493B01">
              <w:t>5</w:t>
            </w:r>
          </w:p>
        </w:tc>
        <w:tc>
          <w:tcPr>
            <w:tcW w:w="630" w:type="dxa"/>
            <w:tcBorders>
              <w:bottom w:val="single" w:color="auto" w:sz="4" w:space="0"/>
            </w:tcBorders>
            <w:tcMar/>
          </w:tcPr>
          <w:p w:rsidRPr="00C11423" w:rsidR="001E37B5" w:rsidP="00224F9B" w:rsidRDefault="001E37B5" w14:paraId="073D014E" w14:textId="1413D47B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493B01">
              <w:t>8</w:t>
            </w:r>
          </w:p>
        </w:tc>
      </w:tr>
      <w:tr w:rsidRPr="00623020" w:rsidR="001E37B5" w:rsidTr="7305AEE6" w14:paraId="0086A422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1E37B5" w:rsidP="00224F9B" w:rsidRDefault="001E37B5" w14:paraId="079C516A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top w:val="single" w:color="auto" w:sz="4" w:space="0"/>
            </w:tcBorders>
            <w:tcMar/>
            <w:vAlign w:val="center"/>
          </w:tcPr>
          <w:p w:rsidRPr="00C11423" w:rsidR="001E37B5" w:rsidP="00224F9B" w:rsidRDefault="001E37B5" w14:paraId="12EBF93F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1E37B5" w:rsidP="00224F9B" w:rsidRDefault="001E37B5" w14:paraId="01C5A009" w14:textId="02363FC0">
            <w:pPr>
              <w:spacing w:line="240" w:lineRule="auto"/>
              <w:jc w:val="righ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1E37B5" w:rsidP="00224F9B" w:rsidRDefault="001E37B5" w14:paraId="15992AF3" w14:textId="0673CF06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AE1B43">
              <w:t>42.86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623020" w:rsidR="001E37B5" w:rsidP="00224F9B" w:rsidRDefault="001E37B5" w14:paraId="3011702B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1E37B5" w:rsidP="00224F9B" w:rsidRDefault="001E37B5" w14:paraId="2808DB78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C11423" w:rsidR="001E37B5" w:rsidP="00224F9B" w:rsidRDefault="001E37B5" w14:paraId="76D846C2" w14:textId="29FD6AEB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C11423" w:rsidR="001E37B5" w:rsidP="7305AEE6" w:rsidRDefault="001E37B5" w14:paraId="621F7B35" w14:textId="780BFC8E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35.38</w:t>
            </w: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623020" w:rsidR="001E37B5" w:rsidP="00224F9B" w:rsidRDefault="001E37B5" w14:paraId="6CC68E79" w14:textId="7A46CB1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630" w:type="dxa"/>
            <w:tcBorders>
              <w:top w:val="single" w:color="auto" w:sz="4" w:space="0"/>
            </w:tcBorders>
            <w:tcMar/>
          </w:tcPr>
          <w:p w:rsidRPr="00C11423" w:rsidR="001E37B5" w:rsidP="00224F9B" w:rsidRDefault="001E37B5" w14:paraId="18549937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Pr="00623020" w:rsidR="001E37B5" w:rsidTr="7305AEE6" w14:paraId="20E61284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1E37B5" w:rsidP="00224F9B" w:rsidRDefault="001E37B5" w14:paraId="485354F6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40" w:type="dxa"/>
            <w:gridSpan w:val="2"/>
            <w:tcMar/>
            <w:vAlign w:val="center"/>
          </w:tcPr>
          <w:p w:rsidRPr="00C11423" w:rsidR="001E37B5" w:rsidP="00224F9B" w:rsidRDefault="001E37B5" w14:paraId="3FEF4C71" w14:textId="77777777">
            <w:pPr>
              <w:spacing w:line="240" w:lineRule="auto"/>
              <w:ind w:firstLine="0"/>
              <w:rPr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Balanced Accuracy</w:t>
            </w:r>
          </w:p>
        </w:tc>
        <w:tc>
          <w:tcPr>
            <w:tcW w:w="810" w:type="dxa"/>
            <w:shd w:val="clear" w:color="auto" w:fill="auto"/>
            <w:tcMar/>
          </w:tcPr>
          <w:p w:rsidRPr="00C11423" w:rsidR="001E37B5" w:rsidP="00224F9B" w:rsidRDefault="001E37B5" w14:paraId="5A545FA5" w14:textId="422B023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AE1B43">
              <w:t>35.57</w:t>
            </w:r>
          </w:p>
        </w:tc>
        <w:tc>
          <w:tcPr>
            <w:tcW w:w="720" w:type="dxa"/>
            <w:tcMar/>
          </w:tcPr>
          <w:p w:rsidRPr="00623020" w:rsidR="001E37B5" w:rsidP="00224F9B" w:rsidRDefault="001E37B5" w14:paraId="71E6198D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shd w:val="clear" w:color="auto" w:fill="auto"/>
            <w:noWrap/>
            <w:tcMar/>
            <w:vAlign w:val="center"/>
          </w:tcPr>
          <w:p w:rsidRPr="00C11423" w:rsidR="001E37B5" w:rsidP="00224F9B" w:rsidRDefault="001E37B5" w14:paraId="236F238C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C11423" w:rsidR="001E37B5" w:rsidP="00224F9B" w:rsidRDefault="001E37B5" w14:paraId="79B365EE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Mar/>
          </w:tcPr>
          <w:p w:rsidRPr="00C11423" w:rsidR="001E37B5" w:rsidP="7305AEE6" w:rsidRDefault="001E37B5" w14:paraId="725A64E0" w14:textId="2A7DC148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33.02</w:t>
            </w:r>
          </w:p>
        </w:tc>
        <w:tc>
          <w:tcPr>
            <w:tcW w:w="810" w:type="dxa"/>
            <w:tcMar/>
          </w:tcPr>
          <w:p w:rsidRPr="00623020" w:rsidR="001E37B5" w:rsidP="00224F9B" w:rsidRDefault="001E37B5" w14:paraId="10DCEAAD" w14:textId="19D85F95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630" w:type="dxa"/>
            <w:tcMar/>
          </w:tcPr>
          <w:p w:rsidRPr="00C11423" w:rsidR="001E37B5" w:rsidP="00224F9B" w:rsidRDefault="001E37B5" w14:paraId="0623A7B9" w14:textId="131597AF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Pr="00623020" w:rsidR="001E37B5" w:rsidTr="7305AEE6" w14:paraId="655F64BB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1E37B5" w:rsidP="00224F9B" w:rsidRDefault="001E37B5" w14:paraId="35610F2C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C11423" w:rsidR="001E37B5" w:rsidP="00224F9B" w:rsidRDefault="001E37B5" w14:paraId="678FCDD1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shd w:val="clear" w:color="auto" w:fill="auto"/>
            <w:noWrap/>
            <w:tcMar/>
            <w:vAlign w:val="center"/>
          </w:tcPr>
          <w:p w:rsidRPr="00C11423" w:rsidR="001E37B5" w:rsidP="00224F9B" w:rsidRDefault="001E37B5" w14:paraId="12D7CC08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shd w:val="clear" w:color="auto" w:fill="auto"/>
            <w:noWrap/>
            <w:tcMar/>
            <w:vAlign w:val="center"/>
          </w:tcPr>
          <w:p w:rsidRPr="00C11423" w:rsidR="001E37B5" w:rsidP="00224F9B" w:rsidRDefault="001E37B5" w14:paraId="7BBB011B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623020" w:rsidR="001E37B5" w:rsidP="00224F9B" w:rsidRDefault="001E37B5" w14:paraId="50265D79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shd w:val="clear" w:color="auto" w:fill="auto"/>
            <w:noWrap/>
            <w:tcMar/>
            <w:vAlign w:val="center"/>
          </w:tcPr>
          <w:p w:rsidRPr="00C11423" w:rsidR="001E37B5" w:rsidP="00224F9B" w:rsidRDefault="001E37B5" w14:paraId="6ADCBDC0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C11423" w:rsidR="001E37B5" w:rsidP="00224F9B" w:rsidRDefault="001E37B5" w14:paraId="316863F0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Mar/>
          </w:tcPr>
          <w:p w:rsidRPr="00C11423" w:rsidR="001E37B5" w:rsidP="00224F9B" w:rsidRDefault="001E37B5" w14:paraId="0CCECB54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Mar/>
          </w:tcPr>
          <w:p w:rsidRPr="00623020" w:rsidR="001E37B5" w:rsidP="00224F9B" w:rsidRDefault="001E37B5" w14:paraId="745B0086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630" w:type="dxa"/>
            <w:tcMar/>
          </w:tcPr>
          <w:p w:rsidRPr="00C11423" w:rsidR="001E37B5" w:rsidP="00224F9B" w:rsidRDefault="001E37B5" w14:paraId="622FF88F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Pr="00623020" w:rsidR="001E37B5" w:rsidTr="7305AEE6" w14:paraId="50A93AD6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1E37B5" w:rsidP="00224F9B" w:rsidRDefault="001E37B5" w14:paraId="17A85186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SVM</w:t>
            </w:r>
          </w:p>
        </w:tc>
        <w:tc>
          <w:tcPr>
            <w:tcW w:w="1620" w:type="dxa"/>
            <w:tcMar/>
            <w:vAlign w:val="center"/>
          </w:tcPr>
          <w:p w:rsidRPr="00C11423" w:rsidR="001E37B5" w:rsidP="00224F9B" w:rsidRDefault="001E37B5" w14:paraId="2F4C3143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060" w:type="dxa"/>
            <w:gridSpan w:val="4"/>
            <w:tcMar/>
          </w:tcPr>
          <w:p w:rsidRPr="00C11423" w:rsidR="001E37B5" w:rsidP="00224F9B" w:rsidRDefault="001E37B5" w14:paraId="190A97EE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  <w:tc>
          <w:tcPr>
            <w:tcW w:w="2970" w:type="dxa"/>
            <w:gridSpan w:val="4"/>
            <w:tcMar/>
          </w:tcPr>
          <w:p w:rsidRPr="00C11423" w:rsidR="001E37B5" w:rsidP="00224F9B" w:rsidRDefault="001E37B5" w14:paraId="46734EF7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C11423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</w:tr>
      <w:tr w:rsidRPr="00623020" w:rsidR="001E37B5" w:rsidTr="7305AEE6" w14:paraId="23685023" w14:textId="77777777">
        <w:trPr>
          <w:trHeight w:val="10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1E37B5" w:rsidP="00224F9B" w:rsidRDefault="001E37B5" w14:paraId="07430D2C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bottom w:val="single" w:color="auto" w:sz="4" w:space="0"/>
            </w:tcBorders>
            <w:tcMar/>
            <w:vAlign w:val="center"/>
          </w:tcPr>
          <w:p w:rsidRPr="00C11423" w:rsidR="001E37B5" w:rsidP="00224F9B" w:rsidRDefault="001E37B5" w14:paraId="325CF3E7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1E37B5" w:rsidP="00224F9B" w:rsidRDefault="001E37B5" w14:paraId="3305B11F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1E37B5" w:rsidP="00224F9B" w:rsidRDefault="001E37B5" w14:paraId="7C68C1A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I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1E37B5" w:rsidP="00224F9B" w:rsidRDefault="001E37B5" w14:paraId="59DB4518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23020">
              <w:rPr>
                <w:color w:val="000000"/>
                <w:sz w:val="24"/>
                <w:szCs w:val="24"/>
                <w:lang w:val="en-US"/>
              </w:rPr>
              <w:t>II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1E37B5" w:rsidP="00224F9B" w:rsidRDefault="001E37B5" w14:paraId="4BF6808F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V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  <w:vAlign w:val="center"/>
          </w:tcPr>
          <w:p w:rsidRPr="00C11423" w:rsidR="001E37B5" w:rsidP="00224F9B" w:rsidRDefault="001E37B5" w14:paraId="4AAEDBC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  <w:vAlign w:val="center"/>
          </w:tcPr>
          <w:p w:rsidRPr="00C11423" w:rsidR="001E37B5" w:rsidP="00224F9B" w:rsidRDefault="001E37B5" w14:paraId="3132DF8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</w:tcPr>
          <w:p w:rsidRPr="00623020" w:rsidR="001E37B5" w:rsidP="00224F9B" w:rsidRDefault="001E37B5" w14:paraId="07B5FD49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23020">
              <w:rPr>
                <w:color w:val="000000"/>
                <w:sz w:val="24"/>
                <w:szCs w:val="24"/>
                <w:lang w:val="en-US"/>
              </w:rPr>
              <w:t>III</w:t>
            </w:r>
          </w:p>
        </w:tc>
        <w:tc>
          <w:tcPr>
            <w:tcW w:w="630" w:type="dxa"/>
            <w:tcBorders>
              <w:bottom w:val="single" w:color="auto" w:sz="4" w:space="0"/>
            </w:tcBorders>
            <w:tcMar/>
            <w:vAlign w:val="center"/>
          </w:tcPr>
          <w:p w:rsidRPr="00C11423" w:rsidR="001E37B5" w:rsidP="00224F9B" w:rsidRDefault="001E37B5" w14:paraId="6BC298A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V</w:t>
            </w:r>
          </w:p>
        </w:tc>
      </w:tr>
      <w:tr w:rsidRPr="00623020" w:rsidR="001E37B5" w:rsidTr="7305AEE6" w14:paraId="5BCB3844" w14:textId="77777777">
        <w:trPr>
          <w:trHeight w:val="288"/>
        </w:trPr>
        <w:tc>
          <w:tcPr>
            <w:tcW w:w="1350" w:type="dxa"/>
            <w:vMerge w:val="restart"/>
            <w:shd w:val="clear" w:color="auto" w:fill="auto"/>
            <w:noWrap/>
            <w:tcMar/>
            <w:vAlign w:val="center"/>
          </w:tcPr>
          <w:p w:rsidRPr="00C11423" w:rsidR="001E37B5" w:rsidP="00224F9B" w:rsidRDefault="001E37B5" w14:paraId="73D70B2E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True Lesion Type</w:t>
            </w:r>
          </w:p>
        </w:tc>
        <w:tc>
          <w:tcPr>
            <w:tcW w:w="1620" w:type="dxa"/>
            <w:tcBorders>
              <w:top w:val="single" w:color="auto" w:sz="4" w:space="0"/>
            </w:tcBorders>
            <w:tcMar/>
            <w:vAlign w:val="center"/>
          </w:tcPr>
          <w:p w:rsidRPr="00C11423" w:rsidR="001E37B5" w:rsidP="00224F9B" w:rsidRDefault="001E37B5" w14:paraId="1BD4D3F5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</w:rPr>
              <w:t>Type I</w:t>
            </w: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1E37B5" w:rsidP="00224F9B" w:rsidRDefault="001E37B5" w14:paraId="4ED41560" w14:textId="67E14B71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9E4DF0">
              <w:t>9</w:t>
            </w: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1E37B5" w:rsidP="00224F9B" w:rsidRDefault="001E37B5" w14:paraId="3944E6A2" w14:textId="4918213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9E4DF0">
              <w:t>1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623020" w:rsidR="001E37B5" w:rsidP="00224F9B" w:rsidRDefault="001E37B5" w14:paraId="235097C4" w14:textId="3DBF1BCA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9E4DF0">
              <w:t>2</w:t>
            </w: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1E37B5" w:rsidP="00224F9B" w:rsidRDefault="001E37B5" w14:paraId="65DAF58B" w14:textId="6799E1EE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9E4DF0">
              <w:t>4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C11423" w:rsidR="001E37B5" w:rsidP="00224F9B" w:rsidRDefault="001E37B5" w14:paraId="1C0AD04E" w14:textId="59BB3722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C60789">
              <w:t>4</w:t>
            </w: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C11423" w:rsidR="001E37B5" w:rsidP="00224F9B" w:rsidRDefault="001E37B5" w14:paraId="65E60F02" w14:textId="7E3F0B3C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C60789">
              <w:t>0</w:t>
            </w: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623020" w:rsidR="001E37B5" w:rsidP="00224F9B" w:rsidRDefault="001E37B5" w14:paraId="45DAB54A" w14:textId="539EEE9D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C60789">
              <w:t>4</w:t>
            </w:r>
          </w:p>
        </w:tc>
        <w:tc>
          <w:tcPr>
            <w:tcW w:w="630" w:type="dxa"/>
            <w:tcBorders>
              <w:top w:val="single" w:color="auto" w:sz="4" w:space="0"/>
            </w:tcBorders>
            <w:tcMar/>
          </w:tcPr>
          <w:p w:rsidRPr="00C11423" w:rsidR="001E37B5" w:rsidP="00224F9B" w:rsidRDefault="001E37B5" w14:paraId="7269B17F" w14:textId="1334D395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C60789">
              <w:t>7</w:t>
            </w:r>
          </w:p>
        </w:tc>
      </w:tr>
      <w:tr w:rsidRPr="00623020" w:rsidR="001E37B5" w:rsidTr="7305AEE6" w14:paraId="0DBF47D6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C11423" w:rsidR="001E37B5" w:rsidP="00224F9B" w:rsidRDefault="001E37B5" w14:paraId="1E3A6E88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C11423" w:rsidR="001E37B5" w:rsidP="00224F9B" w:rsidRDefault="001E37B5" w14:paraId="42AF2B7A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C11423">
              <w:rPr>
                <w:sz w:val="24"/>
                <w:szCs w:val="24"/>
              </w:rPr>
              <w:t>Type II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C11423" w:rsidR="001E37B5" w:rsidP="00224F9B" w:rsidRDefault="001E37B5" w14:paraId="5523B984" w14:textId="157D679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9E4DF0">
              <w:t>6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1E37B5" w:rsidP="00224F9B" w:rsidRDefault="001E37B5" w14:paraId="5690E0C2" w14:textId="06FBD690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9E4DF0">
              <w:t>2</w:t>
            </w:r>
          </w:p>
        </w:tc>
        <w:tc>
          <w:tcPr>
            <w:tcW w:w="720" w:type="dxa"/>
            <w:tcMar/>
          </w:tcPr>
          <w:p w:rsidRPr="00623020" w:rsidR="001E37B5" w:rsidP="00224F9B" w:rsidRDefault="001E37B5" w14:paraId="0F0B4A39" w14:textId="066309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9E4DF0">
              <w:t>3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1E37B5" w:rsidP="00224F9B" w:rsidRDefault="001E37B5" w14:paraId="3F2B14B8" w14:textId="206EC1B8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9E4DF0">
              <w:t>4</w:t>
            </w:r>
          </w:p>
        </w:tc>
        <w:tc>
          <w:tcPr>
            <w:tcW w:w="720" w:type="dxa"/>
            <w:tcMar/>
          </w:tcPr>
          <w:p w:rsidRPr="00C11423" w:rsidR="001E37B5" w:rsidP="00224F9B" w:rsidRDefault="001E37B5" w14:paraId="72C6B088" w14:textId="6CA5A6BC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C60789">
              <w:t>4</w:t>
            </w:r>
          </w:p>
        </w:tc>
        <w:tc>
          <w:tcPr>
            <w:tcW w:w="810" w:type="dxa"/>
            <w:tcMar/>
          </w:tcPr>
          <w:p w:rsidRPr="00C11423" w:rsidR="001E37B5" w:rsidP="00224F9B" w:rsidRDefault="001E37B5" w14:paraId="4B6F3B81" w14:textId="29FA6F90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C60789">
              <w:t>0</w:t>
            </w:r>
          </w:p>
        </w:tc>
        <w:tc>
          <w:tcPr>
            <w:tcW w:w="810" w:type="dxa"/>
            <w:tcMar/>
          </w:tcPr>
          <w:p w:rsidRPr="00623020" w:rsidR="001E37B5" w:rsidP="00224F9B" w:rsidRDefault="001E37B5" w14:paraId="054AA580" w14:textId="0796A522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C60789">
              <w:t>5</w:t>
            </w:r>
          </w:p>
        </w:tc>
        <w:tc>
          <w:tcPr>
            <w:tcW w:w="630" w:type="dxa"/>
            <w:tcMar/>
          </w:tcPr>
          <w:p w:rsidRPr="00C11423" w:rsidR="001E37B5" w:rsidP="00224F9B" w:rsidRDefault="001E37B5" w14:paraId="1BBBC69D" w14:textId="3949B735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C60789">
              <w:t>4</w:t>
            </w:r>
          </w:p>
        </w:tc>
      </w:tr>
      <w:tr w:rsidRPr="00623020" w:rsidR="001E37B5" w:rsidTr="7305AEE6" w14:paraId="50CF63B3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623020" w:rsidR="001E37B5" w:rsidP="00224F9B" w:rsidRDefault="001E37B5" w14:paraId="7E338533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623020" w:rsidR="001E37B5" w:rsidP="00224F9B" w:rsidRDefault="001E37B5" w14:paraId="1989F907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623020">
              <w:rPr>
                <w:sz w:val="24"/>
                <w:szCs w:val="24"/>
              </w:rPr>
              <w:t>Type III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623020" w:rsidR="001E37B5" w:rsidP="00224F9B" w:rsidRDefault="001E37B5" w14:paraId="5D2352FD" w14:textId="540A7F1E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9E4DF0">
              <w:t>4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623020" w:rsidR="001E37B5" w:rsidP="00224F9B" w:rsidRDefault="001E37B5" w14:paraId="2F339EC2" w14:textId="31BB827B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9E4DF0">
              <w:t>5</w:t>
            </w:r>
          </w:p>
        </w:tc>
        <w:tc>
          <w:tcPr>
            <w:tcW w:w="720" w:type="dxa"/>
            <w:tcMar/>
          </w:tcPr>
          <w:p w:rsidRPr="00623020" w:rsidR="001E37B5" w:rsidP="00224F9B" w:rsidRDefault="001E37B5" w14:paraId="6A5E5310" w14:textId="018987B2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9E4DF0">
              <w:t>22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623020" w:rsidR="001E37B5" w:rsidP="00224F9B" w:rsidRDefault="001E37B5" w14:paraId="3FA57DCE" w14:textId="1427776E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9E4DF0">
              <w:t>10</w:t>
            </w:r>
          </w:p>
        </w:tc>
        <w:tc>
          <w:tcPr>
            <w:tcW w:w="720" w:type="dxa"/>
            <w:tcMar/>
          </w:tcPr>
          <w:p w:rsidRPr="00623020" w:rsidR="001E37B5" w:rsidP="00224F9B" w:rsidRDefault="001E37B5" w14:paraId="4AD81E61" w14:textId="5C064C63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C60789">
              <w:t>2</w:t>
            </w:r>
          </w:p>
        </w:tc>
        <w:tc>
          <w:tcPr>
            <w:tcW w:w="810" w:type="dxa"/>
            <w:tcMar/>
          </w:tcPr>
          <w:p w:rsidRPr="00623020" w:rsidR="001E37B5" w:rsidP="00224F9B" w:rsidRDefault="001E37B5" w14:paraId="60124135" w14:textId="78AD4D86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C60789">
              <w:t>0</w:t>
            </w:r>
          </w:p>
        </w:tc>
        <w:tc>
          <w:tcPr>
            <w:tcW w:w="810" w:type="dxa"/>
            <w:tcMar/>
          </w:tcPr>
          <w:p w:rsidRPr="00623020" w:rsidR="001E37B5" w:rsidP="7305AEE6" w:rsidRDefault="001E37B5" w14:paraId="375C8384" w14:textId="34C79249">
            <w:pPr>
              <w:spacing w:line="240" w:lineRule="auto"/>
              <w:ind w:firstLine="0"/>
              <w:jc w:val="center"/>
            </w:pPr>
            <w:r w:rsidR="7305AEE6">
              <w:rPr/>
              <w:t>12</w:t>
            </w:r>
          </w:p>
        </w:tc>
        <w:tc>
          <w:tcPr>
            <w:tcW w:w="630" w:type="dxa"/>
            <w:tcMar/>
          </w:tcPr>
          <w:p w:rsidRPr="00623020" w:rsidR="001E37B5" w:rsidP="00224F9B" w:rsidRDefault="001E37B5" w14:paraId="732E430E" w14:textId="03E1AB2E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C60789">
              <w:t>5</w:t>
            </w:r>
          </w:p>
        </w:tc>
      </w:tr>
      <w:tr w:rsidRPr="00623020" w:rsidR="001E37B5" w:rsidTr="7305AEE6" w14:paraId="645337F4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C11423" w:rsidR="001E37B5" w:rsidP="00224F9B" w:rsidRDefault="001E37B5" w14:paraId="3F30AE5B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bottom w:val="single" w:color="auto" w:sz="4" w:space="0"/>
            </w:tcBorders>
            <w:tcMar/>
            <w:vAlign w:val="center"/>
          </w:tcPr>
          <w:p w:rsidRPr="00C11423" w:rsidR="001E37B5" w:rsidP="00224F9B" w:rsidRDefault="001E37B5" w14:paraId="499DBB37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C11423">
              <w:rPr>
                <w:sz w:val="24"/>
                <w:szCs w:val="24"/>
              </w:rPr>
              <w:t>Type IV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1E37B5" w:rsidP="00224F9B" w:rsidRDefault="001E37B5" w14:paraId="432404DF" w14:textId="491D808B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9E4DF0">
              <w:t>7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1E37B5" w:rsidP="00224F9B" w:rsidRDefault="001E37B5" w14:paraId="57DBBB52" w14:textId="0BD921B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9E4DF0">
              <w:t>3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1E37B5" w:rsidP="00224F9B" w:rsidRDefault="001E37B5" w14:paraId="23AE309A" w14:textId="23EF10BF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9E4DF0">
              <w:t>1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1E37B5" w:rsidP="00224F9B" w:rsidRDefault="001E37B5" w14:paraId="6C8B486D" w14:textId="256229C2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9E4DF0">
              <w:t>1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C11423" w:rsidR="001E37B5" w:rsidP="00224F9B" w:rsidRDefault="001E37B5" w14:paraId="36667E8D" w14:textId="0370BB29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60789">
              <w:t>5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</w:tcPr>
          <w:p w:rsidRPr="00C11423" w:rsidR="001E37B5" w:rsidP="00224F9B" w:rsidRDefault="001E37B5" w14:paraId="1511B1EE" w14:textId="16C8D742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60789">
              <w:t>2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tcMar/>
          </w:tcPr>
          <w:p w:rsidRPr="00623020" w:rsidR="001E37B5" w:rsidP="00224F9B" w:rsidRDefault="001E37B5" w14:paraId="62E3AE9B" w14:textId="31F6BDC5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60789">
              <w:t>4</w:t>
            </w:r>
          </w:p>
        </w:tc>
        <w:tc>
          <w:tcPr>
            <w:tcW w:w="630" w:type="dxa"/>
            <w:tcBorders>
              <w:bottom w:val="single" w:color="auto" w:sz="4" w:space="0"/>
            </w:tcBorders>
            <w:tcMar/>
          </w:tcPr>
          <w:p w:rsidRPr="00C11423" w:rsidR="001E37B5" w:rsidP="00224F9B" w:rsidRDefault="001E37B5" w14:paraId="53AE6486" w14:textId="61DAEA48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60789">
              <w:t>7</w:t>
            </w:r>
          </w:p>
        </w:tc>
      </w:tr>
      <w:tr w:rsidRPr="00623020" w:rsidR="001E37B5" w:rsidTr="7305AEE6" w14:paraId="60C3101D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1E37B5" w:rsidP="00224F9B" w:rsidRDefault="001E37B5" w14:paraId="67966C39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top w:val="single" w:color="auto" w:sz="4" w:space="0"/>
            </w:tcBorders>
            <w:tcMar/>
            <w:vAlign w:val="center"/>
          </w:tcPr>
          <w:p w:rsidRPr="00C11423" w:rsidR="001E37B5" w:rsidP="00224F9B" w:rsidRDefault="001E37B5" w14:paraId="10C2A5B8" w14:textId="77777777">
            <w:pPr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1E37B5" w:rsidP="00224F9B" w:rsidRDefault="001E37B5" w14:paraId="165C439C" w14:textId="4E7BDF93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1E37B5" w:rsidP="00224F9B" w:rsidRDefault="001E37B5" w14:paraId="6C9A8140" w14:textId="4C1D3DC6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D6AB3">
              <w:t>40.48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623020" w:rsidR="001E37B5" w:rsidP="00224F9B" w:rsidRDefault="001E37B5" w14:paraId="7E5D5C52" w14:textId="16C53EF1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1E37B5" w:rsidP="00224F9B" w:rsidRDefault="001E37B5" w14:paraId="5EABC187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C11423" w:rsidR="001E37B5" w:rsidP="00224F9B" w:rsidRDefault="001E37B5" w14:paraId="7E2C4F1A" w14:textId="3780BFA4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C11423" w:rsidR="001E37B5" w:rsidP="7305AEE6" w:rsidRDefault="001E37B5" w14:paraId="04E38A57" w14:textId="16FDFFC8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35.38</w:t>
            </w:r>
          </w:p>
        </w:tc>
        <w:tc>
          <w:tcPr>
            <w:tcW w:w="810" w:type="dxa"/>
            <w:tcBorders>
              <w:top w:val="single" w:color="auto" w:sz="4" w:space="0"/>
            </w:tcBorders>
            <w:tcMar/>
          </w:tcPr>
          <w:p w:rsidRPr="00623020" w:rsidR="001E37B5" w:rsidP="00224F9B" w:rsidRDefault="001E37B5" w14:paraId="283EE2AE" w14:textId="08C5AD22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30" w:type="dxa"/>
            <w:tcBorders>
              <w:top w:val="single" w:color="auto" w:sz="4" w:space="0"/>
            </w:tcBorders>
            <w:tcMar/>
          </w:tcPr>
          <w:p w:rsidRPr="00C11423" w:rsidR="001E37B5" w:rsidP="00224F9B" w:rsidRDefault="001E37B5" w14:paraId="0F8AF419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623020" w:rsidR="001E37B5" w:rsidTr="7305AEE6" w14:paraId="0A49159E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1E37B5" w:rsidP="00224F9B" w:rsidRDefault="001E37B5" w14:paraId="364E08BE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40" w:type="dxa"/>
            <w:gridSpan w:val="2"/>
            <w:tcMar/>
            <w:vAlign w:val="center"/>
          </w:tcPr>
          <w:p w:rsidRPr="00C11423" w:rsidR="001E37B5" w:rsidP="00224F9B" w:rsidRDefault="001E37B5" w14:paraId="6AB2438D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Balanced Accuracy</w:t>
            </w:r>
          </w:p>
        </w:tc>
        <w:tc>
          <w:tcPr>
            <w:tcW w:w="810" w:type="dxa"/>
            <w:shd w:val="clear" w:color="auto" w:fill="auto"/>
            <w:tcMar/>
          </w:tcPr>
          <w:p w:rsidRPr="00C11423" w:rsidR="001E37B5" w:rsidP="00224F9B" w:rsidRDefault="001E37B5" w14:paraId="53D672F4" w14:textId="2432CE33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D6AB3">
              <w:t>32.89</w:t>
            </w:r>
          </w:p>
        </w:tc>
        <w:tc>
          <w:tcPr>
            <w:tcW w:w="720" w:type="dxa"/>
            <w:tcMar/>
          </w:tcPr>
          <w:p w:rsidRPr="00623020" w:rsidR="001E37B5" w:rsidP="00224F9B" w:rsidRDefault="001E37B5" w14:paraId="6504E8B5" w14:textId="7DCC7532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1E37B5" w:rsidP="00224F9B" w:rsidRDefault="001E37B5" w14:paraId="08606171" w14:textId="7C2B7D65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C11423" w:rsidR="001E37B5" w:rsidP="00224F9B" w:rsidRDefault="001E37B5" w14:paraId="7486DEED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Mar/>
          </w:tcPr>
          <w:p w:rsidRPr="00C11423" w:rsidR="001E37B5" w:rsidP="7305AEE6" w:rsidRDefault="001E37B5" w14:paraId="752310BF" w14:textId="05D1B0B6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32.18</w:t>
            </w:r>
          </w:p>
        </w:tc>
        <w:tc>
          <w:tcPr>
            <w:tcW w:w="810" w:type="dxa"/>
            <w:tcMar/>
          </w:tcPr>
          <w:p w:rsidRPr="00623020" w:rsidR="001E37B5" w:rsidP="00224F9B" w:rsidRDefault="001E37B5" w14:paraId="5D4669E5" w14:textId="7EC9B29F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30" w:type="dxa"/>
            <w:tcMar/>
          </w:tcPr>
          <w:p w:rsidRPr="00C11423" w:rsidR="001E37B5" w:rsidP="00224F9B" w:rsidRDefault="001E37B5" w14:paraId="71594F6E" w14:textId="2ADF322E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</w:tr>
    </w:tbl>
    <w:p w:rsidRPr="00C11423" w:rsidR="00C11423" w:rsidP="00224F9B" w:rsidRDefault="00C11423" w14:paraId="72B135FE" w14:textId="77777777">
      <w:pPr>
        <w:spacing w:line="480" w:lineRule="auto"/>
        <w:ind w:firstLine="0"/>
        <w:rPr>
          <w:b/>
          <w:sz w:val="18"/>
          <w:szCs w:val="18"/>
        </w:rPr>
      </w:pPr>
    </w:p>
    <w:p w:rsidRPr="00C11423" w:rsidR="00C11423" w:rsidP="7305AEE6" w:rsidRDefault="00C11423" w14:paraId="79617454" w14:textId="3155A031" w14:noSpellErr="1">
      <w:pPr>
        <w:spacing w:line="480" w:lineRule="auto"/>
        <w:ind w:firstLine="0"/>
        <w:rPr>
          <w:color w:val="000000" w:themeColor="text1"/>
          <w:sz w:val="20"/>
          <w:szCs w:val="20"/>
          <w:lang w:val="en-US"/>
        </w:rPr>
      </w:pPr>
      <w:r w:rsidRPr="7305AEE6" w:rsidR="7305AEE6">
        <w:rPr>
          <w:b w:val="1"/>
          <w:bCs w:val="1"/>
          <w:sz w:val="24"/>
          <w:szCs w:val="24"/>
          <w:lang w:val="en-US"/>
        </w:rPr>
        <w:t>Table S</w:t>
      </w:r>
      <w:r w:rsidRPr="7305AEE6" w:rsidR="7305AEE6">
        <w:rPr>
          <w:b w:val="1"/>
          <w:bCs w:val="1"/>
          <w:sz w:val="24"/>
          <w:szCs w:val="24"/>
          <w:lang w:val="en-US"/>
        </w:rPr>
        <w:t>11</w:t>
      </w:r>
      <w:r w:rsidRPr="7305AEE6" w:rsidR="7305AEE6">
        <w:rPr>
          <w:b w:val="1"/>
          <w:bCs w:val="1"/>
          <w:sz w:val="24"/>
          <w:szCs w:val="24"/>
          <w:lang w:val="en-US"/>
        </w:rPr>
        <w:t>.</w:t>
      </w:r>
      <w:r w:rsidRPr="7305AEE6" w:rsidR="7305AEE6">
        <w:rPr>
          <w:sz w:val="24"/>
          <w:szCs w:val="24"/>
          <w:lang w:val="en-US"/>
        </w:rPr>
        <w:t xml:space="preserve"> Model </w:t>
      </w:r>
      <w:r w:rsidRPr="7305AEE6" w:rsidR="7305AEE6">
        <w:rPr>
          <w:sz w:val="24"/>
          <w:szCs w:val="24"/>
          <w:lang w:val="en-US"/>
        </w:rPr>
        <w:t xml:space="preserve">contingency tables and accuracies </w:t>
      </w:r>
      <w:r w:rsidRPr="7305AEE6" w:rsidR="7305AEE6">
        <w:rPr>
          <w:sz w:val="24"/>
          <w:szCs w:val="24"/>
          <w:lang w:val="en-US"/>
        </w:rPr>
        <w:t xml:space="preserve">for the </w:t>
      </w:r>
      <w:r w:rsidRPr="7305AEE6" w:rsidR="7305AEE6">
        <w:rPr>
          <w:sz w:val="24"/>
          <w:szCs w:val="24"/>
          <w:lang w:val="en-US"/>
        </w:rPr>
        <w:t>NIH</w:t>
      </w:r>
      <w:r w:rsidRPr="7305AEE6" w:rsidR="7305AEE6">
        <w:rPr>
          <w:sz w:val="24"/>
          <w:szCs w:val="24"/>
          <w:lang w:val="en-US"/>
        </w:rPr>
        <w:t xml:space="preserve"> training dataset, using the MC classification approach and the top 10 selected </w:t>
      </w:r>
      <w:r w:rsidRPr="7305AEE6" w:rsidR="7305AEE6">
        <w:rPr>
          <w:sz w:val="24"/>
          <w:szCs w:val="24"/>
          <w:lang w:val="en-US"/>
        </w:rPr>
        <w:t>features.</w:t>
      </w:r>
      <w:r w:rsidRPr="7305AEE6">
        <w:rPr>
          <w:color w:val="000000" w:themeColor="text1" w:themeTint="FF" w:themeShade="FF"/>
          <w:sz w:val="20"/>
          <w:szCs w:val="20"/>
          <w:lang w:val="en-US"/>
        </w:rPr>
        <w:br w:type="page"/>
      </w:r>
    </w:p>
    <w:tbl>
      <w:tblPr>
        <w:tblW w:w="9000" w:type="dxa"/>
        <w:tblLayout w:type="fixed"/>
        <w:tblLook w:val="04A0" w:firstRow="1" w:lastRow="0" w:firstColumn="1" w:lastColumn="0" w:noHBand="0" w:noVBand="1"/>
      </w:tblPr>
      <w:tblGrid>
        <w:gridCol w:w="1350"/>
        <w:gridCol w:w="1620"/>
        <w:gridCol w:w="720"/>
        <w:gridCol w:w="810"/>
        <w:gridCol w:w="720"/>
        <w:gridCol w:w="810"/>
        <w:gridCol w:w="720"/>
        <w:gridCol w:w="900"/>
        <w:gridCol w:w="720"/>
        <w:gridCol w:w="630"/>
      </w:tblGrid>
      <w:tr w:rsidRPr="00623020" w:rsidR="0070173E" w:rsidTr="7305AEE6" w14:paraId="321A227F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bottom"/>
          </w:tcPr>
          <w:p w:rsidRPr="00C11423" w:rsidR="0070173E" w:rsidP="00224F9B" w:rsidRDefault="0070173E" w14:paraId="2A7CA8DF" w14:textId="77777777">
            <w:pPr>
              <w:spacing w:line="240" w:lineRule="auto"/>
              <w:ind w:firstLine="0"/>
              <w:jc w:val="center"/>
              <w:rPr>
                <w:b/>
                <w:bCs/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b/>
                <w:bCs/>
                <w:color w:val="000000"/>
                <w:sz w:val="24"/>
                <w:szCs w:val="24"/>
                <w:lang w:val="en-US"/>
              </w:rPr>
              <w:lastRenderedPageBreak/>
              <w:t>Model</w:t>
            </w:r>
          </w:p>
        </w:tc>
        <w:tc>
          <w:tcPr>
            <w:tcW w:w="1620" w:type="dxa"/>
            <w:tcMar/>
          </w:tcPr>
          <w:p w:rsidRPr="00C11423" w:rsidR="0070173E" w:rsidP="00224F9B" w:rsidRDefault="0070173E" w14:paraId="0B673D92" w14:textId="77777777">
            <w:pPr>
              <w:spacing w:line="240" w:lineRule="auto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060" w:type="dxa"/>
            <w:gridSpan w:val="4"/>
            <w:tcMar/>
          </w:tcPr>
          <w:p w:rsidRPr="00C11423" w:rsidR="0070173E" w:rsidP="00224F9B" w:rsidRDefault="0070173E" w14:paraId="12B1B341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  <w:lang w:val="en-US"/>
              </w:rPr>
              <w:t>Training dataset (LOO)</w:t>
            </w:r>
          </w:p>
        </w:tc>
        <w:tc>
          <w:tcPr>
            <w:tcW w:w="2970" w:type="dxa"/>
            <w:gridSpan w:val="4"/>
            <w:tcMar/>
          </w:tcPr>
          <w:p w:rsidRPr="00C11423" w:rsidR="0070173E" w:rsidP="00224F9B" w:rsidRDefault="0070173E" w14:paraId="46367458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  <w:lang w:val="en-US"/>
              </w:rPr>
              <w:t>Validation dataset</w:t>
            </w:r>
          </w:p>
        </w:tc>
      </w:tr>
      <w:tr w:rsidRPr="00C11423" w:rsidR="00264718" w:rsidTr="7305AEE6" w14:paraId="6A2156CB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087C9740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Ada-Boost</w:t>
            </w:r>
          </w:p>
        </w:tc>
        <w:tc>
          <w:tcPr>
            <w:tcW w:w="1620" w:type="dxa"/>
            <w:tcMar/>
            <w:vAlign w:val="center"/>
          </w:tcPr>
          <w:p w:rsidRPr="00C11423" w:rsidR="00264718" w:rsidP="00A36649" w:rsidRDefault="00264718" w14:paraId="2EC31F49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3060" w:type="dxa"/>
            <w:gridSpan w:val="4"/>
            <w:tcMar/>
          </w:tcPr>
          <w:p w:rsidRPr="00C11423" w:rsidR="00264718" w:rsidP="00A36649" w:rsidRDefault="00264718" w14:paraId="0E93ED5E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  <w:tc>
          <w:tcPr>
            <w:tcW w:w="2970" w:type="dxa"/>
            <w:gridSpan w:val="4"/>
            <w:tcMar/>
          </w:tcPr>
          <w:p w:rsidRPr="00C11423" w:rsidR="00264718" w:rsidP="00A36649" w:rsidRDefault="00264718" w14:paraId="5C05EB51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C11423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</w:tr>
      <w:tr w:rsidRPr="00C11423" w:rsidR="00264718" w:rsidTr="7305AEE6" w14:paraId="5B0858CC" w14:textId="77777777">
        <w:trPr>
          <w:trHeight w:val="80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1C0B97D1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03CC0040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44324A20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5852944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I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264718" w:rsidP="00A36649" w:rsidRDefault="00264718" w14:paraId="730F3BC9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23020">
              <w:rPr>
                <w:color w:val="000000"/>
                <w:sz w:val="24"/>
                <w:szCs w:val="24"/>
                <w:lang w:val="en-US"/>
              </w:rPr>
              <w:t>II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2A757F9D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V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78AD6B98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</w:t>
            </w:r>
          </w:p>
        </w:tc>
        <w:tc>
          <w:tcPr>
            <w:tcW w:w="90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3005A3F3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I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264718" w:rsidP="00A36649" w:rsidRDefault="00264718" w14:paraId="636F7352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23020">
              <w:rPr>
                <w:color w:val="000000"/>
                <w:sz w:val="24"/>
                <w:szCs w:val="24"/>
                <w:lang w:val="en-US"/>
              </w:rPr>
              <w:t>III</w:t>
            </w:r>
          </w:p>
        </w:tc>
        <w:tc>
          <w:tcPr>
            <w:tcW w:w="63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45A80D05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V</w:t>
            </w:r>
          </w:p>
        </w:tc>
      </w:tr>
      <w:tr w:rsidRPr="00C11423" w:rsidR="00264718" w:rsidTr="7305AEE6" w14:paraId="686F49A6" w14:textId="77777777">
        <w:trPr>
          <w:trHeight w:val="288"/>
        </w:trPr>
        <w:tc>
          <w:tcPr>
            <w:tcW w:w="1350" w:type="dxa"/>
            <w:vMerge w:val="restart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6A437E19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True Lesion Type</w:t>
            </w:r>
          </w:p>
        </w:tc>
        <w:tc>
          <w:tcPr>
            <w:tcW w:w="1620" w:type="dxa"/>
            <w:tcBorders>
              <w:top w:val="single" w:color="auto" w:sz="4" w:space="0"/>
            </w:tcBorders>
            <w:tcMar/>
            <w:vAlign w:val="center"/>
          </w:tcPr>
          <w:p w:rsidRPr="00C11423" w:rsidR="00264718" w:rsidP="00A36649" w:rsidRDefault="00264718" w14:paraId="3A4965D1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</w:rPr>
              <w:t>Type I</w:t>
            </w: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2CD3C982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E36ED">
              <w:t>7</w:t>
            </w: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53E65E1C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E36ED">
              <w:t>1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623020" w:rsidR="00264718" w:rsidP="00A36649" w:rsidRDefault="00264718" w14:paraId="47B548D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E36ED">
              <w:t>4</w:t>
            </w: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10B92752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E36ED">
              <w:t>4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C11423" w:rsidR="00264718" w:rsidP="00A36649" w:rsidRDefault="00264718" w14:paraId="2A2630E2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F55AC0">
              <w:t>1</w:t>
            </w:r>
          </w:p>
        </w:tc>
        <w:tc>
          <w:tcPr>
            <w:tcW w:w="900" w:type="dxa"/>
            <w:tcBorders>
              <w:top w:val="single" w:color="auto" w:sz="4" w:space="0"/>
            </w:tcBorders>
            <w:tcMar/>
          </w:tcPr>
          <w:p w:rsidRPr="00C11423" w:rsidR="00264718" w:rsidP="00A36649" w:rsidRDefault="00264718" w14:paraId="162E1B81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F55AC0">
              <w:t>3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623020" w:rsidR="00264718" w:rsidP="00A36649" w:rsidRDefault="00264718" w14:paraId="01E1EFB2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F55AC0">
              <w:t>6</w:t>
            </w:r>
          </w:p>
        </w:tc>
        <w:tc>
          <w:tcPr>
            <w:tcW w:w="630" w:type="dxa"/>
            <w:tcBorders>
              <w:top w:val="single" w:color="auto" w:sz="4" w:space="0"/>
            </w:tcBorders>
            <w:tcMar/>
          </w:tcPr>
          <w:p w:rsidRPr="00C11423" w:rsidR="00264718" w:rsidP="00A36649" w:rsidRDefault="00264718" w14:paraId="53B52C3F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F55AC0">
              <w:t>5</w:t>
            </w:r>
          </w:p>
        </w:tc>
      </w:tr>
      <w:tr w:rsidRPr="00C11423" w:rsidR="00264718" w:rsidTr="7305AEE6" w14:paraId="45538462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C11423" w:rsidR="00264718" w:rsidP="00A36649" w:rsidRDefault="00264718" w14:paraId="10695134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C11423" w:rsidR="00264718" w:rsidP="00A36649" w:rsidRDefault="00264718" w14:paraId="335D00F2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C11423">
              <w:rPr>
                <w:sz w:val="24"/>
                <w:szCs w:val="24"/>
              </w:rPr>
              <w:t>Type II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C11423" w:rsidR="00264718" w:rsidP="00A36649" w:rsidRDefault="00264718" w14:paraId="11FA2194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E36ED">
              <w:t>3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264718" w:rsidP="00A36649" w:rsidRDefault="00264718" w14:paraId="43E6E031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E36ED">
              <w:t>4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0B337ED6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E36ED">
              <w:t>4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264718" w:rsidP="00A36649" w:rsidRDefault="00264718" w14:paraId="519592B6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E36ED">
              <w:t>4</w:t>
            </w:r>
          </w:p>
        </w:tc>
        <w:tc>
          <w:tcPr>
            <w:tcW w:w="720" w:type="dxa"/>
            <w:tcMar/>
          </w:tcPr>
          <w:p w:rsidRPr="00C11423" w:rsidR="00264718" w:rsidP="00A36649" w:rsidRDefault="00264718" w14:paraId="722A2815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F55AC0">
              <w:t>1</w:t>
            </w:r>
          </w:p>
        </w:tc>
        <w:tc>
          <w:tcPr>
            <w:tcW w:w="900" w:type="dxa"/>
            <w:tcMar/>
          </w:tcPr>
          <w:p w:rsidRPr="00C11423" w:rsidR="00264718" w:rsidP="00A36649" w:rsidRDefault="00264718" w14:paraId="565090E8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F55AC0">
              <w:t>1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6BD4080B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F55AC0">
              <w:t>7</w:t>
            </w:r>
          </w:p>
        </w:tc>
        <w:tc>
          <w:tcPr>
            <w:tcW w:w="630" w:type="dxa"/>
            <w:tcMar/>
          </w:tcPr>
          <w:p w:rsidRPr="00C11423" w:rsidR="00264718" w:rsidP="00A36649" w:rsidRDefault="00264718" w14:paraId="40458030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F55AC0">
              <w:t>4</w:t>
            </w:r>
          </w:p>
        </w:tc>
      </w:tr>
      <w:tr w:rsidRPr="00623020" w:rsidR="00264718" w:rsidTr="7305AEE6" w14:paraId="40ED9080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623020" w:rsidR="00264718" w:rsidP="00A36649" w:rsidRDefault="00264718" w14:paraId="300A805D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623020" w:rsidR="00264718" w:rsidP="00A36649" w:rsidRDefault="00264718" w14:paraId="1DEB44AE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623020">
              <w:rPr>
                <w:sz w:val="24"/>
                <w:szCs w:val="24"/>
              </w:rPr>
              <w:t>Type III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623020" w:rsidR="00264718" w:rsidP="00A36649" w:rsidRDefault="00264718" w14:paraId="65B69955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E36ED">
              <w:t>10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623020" w:rsidR="00264718" w:rsidP="00A36649" w:rsidRDefault="00264718" w14:paraId="29252EB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E36ED">
              <w:t>7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127DFE58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E36ED">
              <w:t>18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623020" w:rsidR="00264718" w:rsidP="00A36649" w:rsidRDefault="00264718" w14:paraId="069343F9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E36ED">
              <w:t>6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5AA35E4E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F55AC0">
              <w:t>2</w:t>
            </w:r>
          </w:p>
        </w:tc>
        <w:tc>
          <w:tcPr>
            <w:tcW w:w="900" w:type="dxa"/>
            <w:tcMar/>
          </w:tcPr>
          <w:p w:rsidRPr="00623020" w:rsidR="00264718" w:rsidP="00A36649" w:rsidRDefault="00264718" w14:paraId="4865AEAD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F55AC0">
              <w:t>2</w:t>
            </w:r>
          </w:p>
        </w:tc>
        <w:tc>
          <w:tcPr>
            <w:tcW w:w="720" w:type="dxa"/>
            <w:tcMar/>
          </w:tcPr>
          <w:p w:rsidRPr="00623020" w:rsidR="00264718" w:rsidP="7305AEE6" w:rsidRDefault="00264718" w14:paraId="7FEB029A" w14:textId="094A924B">
            <w:pPr>
              <w:spacing w:line="240" w:lineRule="auto"/>
              <w:ind w:firstLine="0"/>
              <w:jc w:val="center"/>
            </w:pPr>
            <w:r w:rsidR="7305AEE6">
              <w:rPr/>
              <w:t>10</w:t>
            </w:r>
          </w:p>
        </w:tc>
        <w:tc>
          <w:tcPr>
            <w:tcW w:w="630" w:type="dxa"/>
            <w:tcMar/>
          </w:tcPr>
          <w:p w:rsidRPr="00623020" w:rsidR="00264718" w:rsidP="00A36649" w:rsidRDefault="00264718" w14:paraId="75CFD364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F55AC0">
              <w:t>5</w:t>
            </w:r>
          </w:p>
        </w:tc>
      </w:tr>
      <w:tr w:rsidRPr="00C11423" w:rsidR="00264718" w:rsidTr="7305AEE6" w14:paraId="2C8DA7D9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C11423" w:rsidR="00264718" w:rsidP="00A36649" w:rsidRDefault="00264718" w14:paraId="74CD4B00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02C32A4D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C11423">
              <w:rPr>
                <w:sz w:val="24"/>
                <w:szCs w:val="24"/>
              </w:rPr>
              <w:t>Type IV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143A83A6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E36ED">
              <w:t>7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23D92936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E36ED">
              <w:t>2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264718" w:rsidP="00A36649" w:rsidRDefault="00264718" w14:paraId="5D0EC60C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E36ED">
              <w:t>1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1AD09480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E36ED">
              <w:t>2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C11423" w:rsidR="00264718" w:rsidP="00A36649" w:rsidRDefault="00264718" w14:paraId="4EDDB9AE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55AC0">
              <w:t>4</w:t>
            </w:r>
          </w:p>
        </w:tc>
        <w:tc>
          <w:tcPr>
            <w:tcW w:w="900" w:type="dxa"/>
            <w:tcBorders>
              <w:bottom w:val="single" w:color="auto" w:sz="4" w:space="0"/>
            </w:tcBorders>
            <w:tcMar/>
          </w:tcPr>
          <w:p w:rsidRPr="00C11423" w:rsidR="00264718" w:rsidP="00A36649" w:rsidRDefault="00264718" w14:paraId="2B29377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55AC0">
              <w:t>5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264718" w:rsidP="00A36649" w:rsidRDefault="00264718" w14:paraId="67423968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55AC0">
              <w:t>5</w:t>
            </w:r>
          </w:p>
        </w:tc>
        <w:tc>
          <w:tcPr>
            <w:tcW w:w="630" w:type="dxa"/>
            <w:tcBorders>
              <w:bottom w:val="single" w:color="auto" w:sz="4" w:space="0"/>
            </w:tcBorders>
            <w:tcMar/>
          </w:tcPr>
          <w:p w:rsidRPr="00C11423" w:rsidR="00264718" w:rsidP="00A36649" w:rsidRDefault="00264718" w14:paraId="72A12EC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F55AC0">
              <w:t>4</w:t>
            </w:r>
          </w:p>
        </w:tc>
      </w:tr>
      <w:tr w:rsidRPr="00C11423" w:rsidR="00264718" w:rsidTr="7305AEE6" w14:paraId="1E8A572F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516CF1FE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C11423" w:rsidR="00264718" w:rsidP="00A36649" w:rsidRDefault="00264718" w14:paraId="5B8C8606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C11423" w:rsidR="00264718" w:rsidP="00A36649" w:rsidRDefault="00264718" w14:paraId="38FE6B79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264718" w:rsidP="00A36649" w:rsidRDefault="00264718" w14:paraId="136DCBE3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711391">
              <w:t>36.90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76338F84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264718" w:rsidP="00A36649" w:rsidRDefault="00264718" w14:paraId="3315A2CE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C11423" w:rsidR="00264718" w:rsidP="00A36649" w:rsidRDefault="00264718" w14:paraId="60138962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900" w:type="dxa"/>
            <w:tcMar/>
          </w:tcPr>
          <w:p w:rsidRPr="00C11423" w:rsidR="00264718" w:rsidP="7305AEE6" w:rsidRDefault="00264718" w14:paraId="688A588E" w14:textId="7E6E6E8D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24.62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1E742544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30" w:type="dxa"/>
            <w:tcMar/>
          </w:tcPr>
          <w:p w:rsidRPr="00C11423" w:rsidR="00264718" w:rsidP="00A36649" w:rsidRDefault="00264718" w14:paraId="68C667D5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C11423" w:rsidR="00264718" w:rsidTr="7305AEE6" w14:paraId="15905607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3C3F62C4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40" w:type="dxa"/>
            <w:gridSpan w:val="2"/>
            <w:tcMar/>
            <w:vAlign w:val="center"/>
          </w:tcPr>
          <w:p w:rsidRPr="00C11423" w:rsidR="00264718" w:rsidP="00A36649" w:rsidRDefault="00264718" w14:paraId="66BCD7FC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Balanced Accuracy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264718" w:rsidP="00A36649" w:rsidRDefault="00264718" w14:paraId="75B6D621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711391">
              <w:t>32.75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0241AC4C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264718" w:rsidP="00A36649" w:rsidRDefault="00264718" w14:paraId="2C7BA046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C11423" w:rsidR="00264718" w:rsidP="00A36649" w:rsidRDefault="00264718" w14:paraId="1DC06DE8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900" w:type="dxa"/>
            <w:tcMar/>
          </w:tcPr>
          <w:p w:rsidRPr="00C11423" w:rsidR="00264718" w:rsidP="00A36649" w:rsidRDefault="00264718" w14:paraId="7A452AE7" w14:textId="2E939991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="7305AEE6">
              <w:rPr/>
              <w:t>22.30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4A8BE703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30" w:type="dxa"/>
            <w:tcMar/>
          </w:tcPr>
          <w:p w:rsidRPr="00C11423" w:rsidR="00264718" w:rsidP="00A36649" w:rsidRDefault="00264718" w14:paraId="742A4B1C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C11423" w:rsidR="00264718" w:rsidTr="7305AEE6" w14:paraId="49EDD76F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5D4110E6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C11423" w:rsidR="00264718" w:rsidP="00A36649" w:rsidRDefault="00264718" w14:paraId="243236E6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3570EC3F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48240CCB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623020" w:rsidR="00264718" w:rsidP="00A36649" w:rsidRDefault="00264718" w14:paraId="2A0BB4C5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1E22A80F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C11423" w:rsidR="00264718" w:rsidP="00A36649" w:rsidRDefault="00264718" w14:paraId="32960DA8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900" w:type="dxa"/>
            <w:tcMar/>
          </w:tcPr>
          <w:p w:rsidRPr="00C11423" w:rsidR="00264718" w:rsidP="00A36649" w:rsidRDefault="00264718" w14:paraId="4196C770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623020" w:rsidR="00264718" w:rsidP="00A36649" w:rsidRDefault="00264718" w14:paraId="506DF29F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30" w:type="dxa"/>
            <w:tcMar/>
          </w:tcPr>
          <w:p w:rsidRPr="00C11423" w:rsidR="00264718" w:rsidP="00A36649" w:rsidRDefault="00264718" w14:paraId="25019CEC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C11423" w:rsidR="00264718" w:rsidTr="7305AEE6" w14:paraId="31EB4141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446EA506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LDA</w:t>
            </w:r>
          </w:p>
        </w:tc>
        <w:tc>
          <w:tcPr>
            <w:tcW w:w="1620" w:type="dxa"/>
            <w:tcMar/>
            <w:vAlign w:val="center"/>
          </w:tcPr>
          <w:p w:rsidRPr="00C11423" w:rsidR="00264718" w:rsidP="00A36649" w:rsidRDefault="00264718" w14:paraId="63BDC001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060" w:type="dxa"/>
            <w:gridSpan w:val="4"/>
            <w:tcMar/>
          </w:tcPr>
          <w:p w:rsidRPr="00C11423" w:rsidR="00264718" w:rsidP="00A36649" w:rsidRDefault="00264718" w14:paraId="017BC4A1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  <w:tc>
          <w:tcPr>
            <w:tcW w:w="2970" w:type="dxa"/>
            <w:gridSpan w:val="4"/>
            <w:tcMar/>
          </w:tcPr>
          <w:p w:rsidRPr="00C11423" w:rsidR="00264718" w:rsidP="00A36649" w:rsidRDefault="00264718" w14:paraId="0432F4F0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C11423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</w:tr>
      <w:tr w:rsidRPr="00C11423" w:rsidR="00264718" w:rsidTr="7305AEE6" w14:paraId="40E47E1D" w14:textId="77777777">
        <w:trPr>
          <w:trHeight w:val="80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29332414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29FBD611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3D500E40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433F74B2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I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264718" w:rsidP="00A36649" w:rsidRDefault="00264718" w14:paraId="746C9EB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23020">
              <w:rPr>
                <w:color w:val="000000"/>
                <w:sz w:val="24"/>
                <w:szCs w:val="24"/>
                <w:lang w:val="en-US"/>
              </w:rPr>
              <w:t>II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06129CD8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V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1317B86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</w:t>
            </w:r>
          </w:p>
        </w:tc>
        <w:tc>
          <w:tcPr>
            <w:tcW w:w="90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100A0829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I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264718" w:rsidP="00A36649" w:rsidRDefault="00264718" w14:paraId="6BE7BDF8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23020">
              <w:rPr>
                <w:color w:val="000000"/>
                <w:sz w:val="24"/>
                <w:szCs w:val="24"/>
                <w:lang w:val="en-US"/>
              </w:rPr>
              <w:t>III</w:t>
            </w:r>
          </w:p>
        </w:tc>
        <w:tc>
          <w:tcPr>
            <w:tcW w:w="63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346FD253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V</w:t>
            </w:r>
          </w:p>
        </w:tc>
      </w:tr>
      <w:tr w:rsidRPr="00C11423" w:rsidR="00264718" w:rsidTr="7305AEE6" w14:paraId="3C22706B" w14:textId="77777777">
        <w:trPr>
          <w:trHeight w:val="288"/>
        </w:trPr>
        <w:tc>
          <w:tcPr>
            <w:tcW w:w="1350" w:type="dxa"/>
            <w:vMerge w:val="restart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18C6EEB6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True Lesion Type</w:t>
            </w:r>
          </w:p>
        </w:tc>
        <w:tc>
          <w:tcPr>
            <w:tcW w:w="1620" w:type="dxa"/>
            <w:tcBorders>
              <w:top w:val="single" w:color="auto" w:sz="4" w:space="0"/>
            </w:tcBorders>
            <w:tcMar/>
            <w:vAlign w:val="center"/>
          </w:tcPr>
          <w:p w:rsidRPr="00C11423" w:rsidR="00264718" w:rsidP="00A36649" w:rsidRDefault="00264718" w14:paraId="22C07D3B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</w:rPr>
              <w:t>Type I</w:t>
            </w: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4D91145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47E6C">
              <w:t>5</w:t>
            </w: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51C6AB51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47E6C">
              <w:t>4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623020" w:rsidR="00264718" w:rsidP="00A36649" w:rsidRDefault="00264718" w14:paraId="4DA72E79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47E6C">
              <w:t>4</w:t>
            </w: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21AEAEF3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47E6C">
              <w:t>3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C11423" w:rsidR="00264718" w:rsidP="00A36649" w:rsidRDefault="00264718" w14:paraId="457A75B2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1E0DAF">
              <w:t>4</w:t>
            </w:r>
          </w:p>
        </w:tc>
        <w:tc>
          <w:tcPr>
            <w:tcW w:w="900" w:type="dxa"/>
            <w:tcBorders>
              <w:top w:val="single" w:color="auto" w:sz="4" w:space="0"/>
            </w:tcBorders>
            <w:tcMar/>
          </w:tcPr>
          <w:p w:rsidRPr="00C11423" w:rsidR="00264718" w:rsidP="00A36649" w:rsidRDefault="00264718" w14:paraId="06020A34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1E0DAF">
              <w:t>0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623020" w:rsidR="00264718" w:rsidP="00A36649" w:rsidRDefault="00264718" w14:paraId="174E2CE2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1E0DAF">
              <w:t>3</w:t>
            </w:r>
          </w:p>
        </w:tc>
        <w:tc>
          <w:tcPr>
            <w:tcW w:w="630" w:type="dxa"/>
            <w:tcBorders>
              <w:top w:val="single" w:color="auto" w:sz="4" w:space="0"/>
            </w:tcBorders>
            <w:tcMar/>
          </w:tcPr>
          <w:p w:rsidRPr="00C11423" w:rsidR="00264718" w:rsidP="00A36649" w:rsidRDefault="00264718" w14:paraId="2D1C9239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1E0DAF">
              <w:t>8</w:t>
            </w:r>
          </w:p>
        </w:tc>
      </w:tr>
      <w:tr w:rsidRPr="00C11423" w:rsidR="00264718" w:rsidTr="7305AEE6" w14:paraId="0EAA59BD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C11423" w:rsidR="00264718" w:rsidP="00A36649" w:rsidRDefault="00264718" w14:paraId="103F9F4D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C11423" w:rsidR="00264718" w:rsidP="00A36649" w:rsidRDefault="00264718" w14:paraId="73CF0C0F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C11423">
              <w:rPr>
                <w:sz w:val="24"/>
                <w:szCs w:val="24"/>
              </w:rPr>
              <w:t>Type II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C11423" w:rsidR="00264718" w:rsidP="00A36649" w:rsidRDefault="00264718" w14:paraId="690E9967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47E6C">
              <w:t>2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264718" w:rsidP="00A36649" w:rsidRDefault="00264718" w14:paraId="701FEB4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47E6C">
              <w:t>5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13928526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47E6C">
              <w:t>3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264718" w:rsidP="00A36649" w:rsidRDefault="00264718" w14:paraId="770AC1A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47E6C">
              <w:t>5</w:t>
            </w:r>
          </w:p>
        </w:tc>
        <w:tc>
          <w:tcPr>
            <w:tcW w:w="720" w:type="dxa"/>
            <w:tcMar/>
          </w:tcPr>
          <w:p w:rsidRPr="00C11423" w:rsidR="00264718" w:rsidP="00A36649" w:rsidRDefault="00264718" w14:paraId="72B4A62B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1E0DAF">
              <w:t>1</w:t>
            </w:r>
          </w:p>
        </w:tc>
        <w:tc>
          <w:tcPr>
            <w:tcW w:w="900" w:type="dxa"/>
            <w:tcMar/>
          </w:tcPr>
          <w:p w:rsidRPr="00C11423" w:rsidR="00264718" w:rsidP="00A36649" w:rsidRDefault="00264718" w14:paraId="1757B2F0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1E0DAF">
              <w:t>2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1A7869A5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1E0DAF">
              <w:t>6</w:t>
            </w:r>
          </w:p>
        </w:tc>
        <w:tc>
          <w:tcPr>
            <w:tcW w:w="630" w:type="dxa"/>
            <w:tcMar/>
          </w:tcPr>
          <w:p w:rsidRPr="00C11423" w:rsidR="00264718" w:rsidP="00A36649" w:rsidRDefault="00264718" w14:paraId="1879AB39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1E0DAF">
              <w:t>4</w:t>
            </w:r>
          </w:p>
        </w:tc>
      </w:tr>
      <w:tr w:rsidRPr="00623020" w:rsidR="00264718" w:rsidTr="7305AEE6" w14:paraId="720FBB8C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623020" w:rsidR="00264718" w:rsidP="00A36649" w:rsidRDefault="00264718" w14:paraId="38416BB2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623020" w:rsidR="00264718" w:rsidP="00A36649" w:rsidRDefault="00264718" w14:paraId="40CD62CE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623020">
              <w:rPr>
                <w:sz w:val="24"/>
                <w:szCs w:val="24"/>
              </w:rPr>
              <w:t>Type III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623020" w:rsidR="00264718" w:rsidP="00A36649" w:rsidRDefault="00264718" w14:paraId="22545C31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47E6C">
              <w:t>6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623020" w:rsidR="00264718" w:rsidP="00A36649" w:rsidRDefault="00264718" w14:paraId="19619819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47E6C">
              <w:t>5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5014B7D2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47E6C">
              <w:t>23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623020" w:rsidR="00264718" w:rsidP="00A36649" w:rsidRDefault="00264718" w14:paraId="45DCCAB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47E6C">
              <w:t>7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425A40CC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1E0DAF">
              <w:t>1</w:t>
            </w:r>
          </w:p>
        </w:tc>
        <w:tc>
          <w:tcPr>
            <w:tcW w:w="900" w:type="dxa"/>
            <w:tcMar/>
          </w:tcPr>
          <w:p w:rsidRPr="00623020" w:rsidR="00264718" w:rsidP="00A36649" w:rsidRDefault="00264718" w14:paraId="1B74BC49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1E0DAF">
              <w:t>2</w:t>
            </w:r>
          </w:p>
        </w:tc>
        <w:tc>
          <w:tcPr>
            <w:tcW w:w="720" w:type="dxa"/>
            <w:tcMar/>
          </w:tcPr>
          <w:p w:rsidRPr="00623020" w:rsidR="00264718" w:rsidP="7305AEE6" w:rsidRDefault="00264718" w14:paraId="6867FEC1" w14:textId="1C79483A">
            <w:pPr>
              <w:spacing w:line="240" w:lineRule="auto"/>
              <w:ind w:firstLine="0"/>
              <w:jc w:val="center"/>
            </w:pPr>
            <w:r w:rsidR="7305AEE6">
              <w:rPr/>
              <w:t>11</w:t>
            </w:r>
          </w:p>
        </w:tc>
        <w:tc>
          <w:tcPr>
            <w:tcW w:w="630" w:type="dxa"/>
            <w:tcMar/>
          </w:tcPr>
          <w:p w:rsidRPr="00623020" w:rsidR="00264718" w:rsidP="00A36649" w:rsidRDefault="00264718" w14:paraId="78A521D4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1E0DAF">
              <w:t>5</w:t>
            </w:r>
          </w:p>
        </w:tc>
      </w:tr>
      <w:tr w:rsidRPr="00C11423" w:rsidR="00264718" w:rsidTr="7305AEE6" w14:paraId="35CC271A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C11423" w:rsidR="00264718" w:rsidP="00A36649" w:rsidRDefault="00264718" w14:paraId="609ADBAC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bottom w:val="single" w:color="auto" w:sz="4" w:space="0"/>
            </w:tcBorders>
            <w:tcMar/>
            <w:vAlign w:val="center"/>
          </w:tcPr>
          <w:p w:rsidRPr="00C11423" w:rsidR="00264718" w:rsidP="00A36649" w:rsidRDefault="00264718" w14:paraId="2FEA5264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C11423">
              <w:rPr>
                <w:sz w:val="24"/>
                <w:szCs w:val="24"/>
              </w:rPr>
              <w:t>Type IV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4B67984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47E6C">
              <w:t>4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604A90D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47E6C">
              <w:t>5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264718" w:rsidP="00A36649" w:rsidRDefault="00264718" w14:paraId="27A49F1E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47E6C">
              <w:t>1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71790F26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47E6C">
              <w:t>2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C11423" w:rsidR="00264718" w:rsidP="00A36649" w:rsidRDefault="00264718" w14:paraId="4C47090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1E0DAF">
              <w:t>2</w:t>
            </w:r>
          </w:p>
        </w:tc>
        <w:tc>
          <w:tcPr>
            <w:tcW w:w="900" w:type="dxa"/>
            <w:tcBorders>
              <w:bottom w:val="single" w:color="auto" w:sz="4" w:space="0"/>
            </w:tcBorders>
            <w:tcMar/>
          </w:tcPr>
          <w:p w:rsidRPr="00C11423" w:rsidR="00264718" w:rsidP="00A36649" w:rsidRDefault="00264718" w14:paraId="5C335FC9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1E0DAF">
              <w:t>4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264718" w:rsidP="00A36649" w:rsidRDefault="00264718" w14:paraId="39EE8BF8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1E0DAF">
              <w:t>4</w:t>
            </w:r>
          </w:p>
        </w:tc>
        <w:tc>
          <w:tcPr>
            <w:tcW w:w="630" w:type="dxa"/>
            <w:tcBorders>
              <w:bottom w:val="single" w:color="auto" w:sz="4" w:space="0"/>
            </w:tcBorders>
            <w:tcMar/>
          </w:tcPr>
          <w:p w:rsidRPr="00C11423" w:rsidR="00264718" w:rsidP="00A36649" w:rsidRDefault="00264718" w14:paraId="0F7C7CCB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1E0DAF">
              <w:t>8</w:t>
            </w:r>
          </w:p>
        </w:tc>
      </w:tr>
      <w:tr w:rsidRPr="00C11423" w:rsidR="00264718" w:rsidTr="7305AEE6" w14:paraId="7164BDCF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7404E27D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top w:val="single" w:color="auto" w:sz="4" w:space="0"/>
            </w:tcBorders>
            <w:tcMar/>
            <w:vAlign w:val="center"/>
          </w:tcPr>
          <w:p w:rsidRPr="00C11423" w:rsidR="00264718" w:rsidP="00A36649" w:rsidRDefault="00264718" w14:paraId="7A71D1A3" w14:textId="77777777">
            <w:pPr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7B8460B5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207F01C2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0A036B">
              <w:t>41.67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623020" w:rsidR="00264718" w:rsidP="00A36649" w:rsidRDefault="00264718" w14:paraId="437328A6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264718" w:rsidP="00A36649" w:rsidRDefault="00264718" w14:paraId="33EB327C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C11423" w:rsidR="00264718" w:rsidP="00A36649" w:rsidRDefault="00264718" w14:paraId="60FC9224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900" w:type="dxa"/>
            <w:tcBorders>
              <w:top w:val="single" w:color="auto" w:sz="4" w:space="0"/>
            </w:tcBorders>
            <w:tcMar/>
          </w:tcPr>
          <w:p w:rsidRPr="00C11423" w:rsidR="00264718" w:rsidP="7305AEE6" w:rsidRDefault="00264718" w14:paraId="547F59C6" w14:textId="68A43B91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38.46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623020" w:rsidR="00264718" w:rsidP="00A36649" w:rsidRDefault="00264718" w14:paraId="34A3F3F2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30" w:type="dxa"/>
            <w:tcBorders>
              <w:top w:val="single" w:color="auto" w:sz="4" w:space="0"/>
            </w:tcBorders>
            <w:tcMar/>
          </w:tcPr>
          <w:p w:rsidRPr="00C11423" w:rsidR="00264718" w:rsidP="00A36649" w:rsidRDefault="00264718" w14:paraId="10D25DCA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C11423" w:rsidR="00264718" w:rsidTr="7305AEE6" w14:paraId="12EF5C0D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264718" w:rsidP="00A36649" w:rsidRDefault="00264718" w14:paraId="40D2AD94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40" w:type="dxa"/>
            <w:gridSpan w:val="2"/>
            <w:tcMar/>
            <w:vAlign w:val="center"/>
          </w:tcPr>
          <w:p w:rsidRPr="00C11423" w:rsidR="00264718" w:rsidP="00A36649" w:rsidRDefault="00264718" w14:paraId="6D59D883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Balanced Accuracy</w:t>
            </w:r>
          </w:p>
        </w:tc>
        <w:tc>
          <w:tcPr>
            <w:tcW w:w="810" w:type="dxa"/>
            <w:shd w:val="clear" w:color="auto" w:fill="auto"/>
            <w:tcMar/>
          </w:tcPr>
          <w:p w:rsidRPr="00C11423" w:rsidR="00264718" w:rsidP="00A36649" w:rsidRDefault="00264718" w14:paraId="2AD3F9F3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0A036B">
              <w:t>34.34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2128A989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264718" w:rsidP="00A36649" w:rsidRDefault="00264718" w14:paraId="2FFCA079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C11423" w:rsidR="00264718" w:rsidP="00A36649" w:rsidRDefault="00264718" w14:paraId="09A5022D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900" w:type="dxa"/>
            <w:tcMar/>
          </w:tcPr>
          <w:p w:rsidRPr="00C11423" w:rsidR="00264718" w:rsidP="7305AEE6" w:rsidRDefault="00264718" w14:paraId="1A511F03" w14:textId="6EADDEA2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36.10</w:t>
            </w:r>
          </w:p>
        </w:tc>
        <w:tc>
          <w:tcPr>
            <w:tcW w:w="720" w:type="dxa"/>
            <w:tcMar/>
          </w:tcPr>
          <w:p w:rsidRPr="00623020" w:rsidR="00264718" w:rsidP="00A36649" w:rsidRDefault="00264718" w14:paraId="351F8571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30" w:type="dxa"/>
            <w:tcMar/>
          </w:tcPr>
          <w:p w:rsidRPr="00C11423" w:rsidR="00264718" w:rsidP="00A36649" w:rsidRDefault="00264718" w14:paraId="154F013E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623020" w:rsidR="00264718" w:rsidTr="7305AEE6" w14:paraId="1C4FD407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bottom"/>
          </w:tcPr>
          <w:p w:rsidRPr="00C11423" w:rsidR="00264718" w:rsidP="00224F9B" w:rsidRDefault="00264718" w14:paraId="530626ED" w14:textId="77777777">
            <w:pPr>
              <w:spacing w:line="240" w:lineRule="auto"/>
              <w:ind w:firstLine="0"/>
              <w:jc w:val="center"/>
              <w:rPr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</w:tcPr>
          <w:p w:rsidRPr="00C11423" w:rsidR="00264718" w:rsidP="00224F9B" w:rsidRDefault="00264718" w14:paraId="2E1024D2" w14:textId="77777777">
            <w:pPr>
              <w:spacing w:line="240" w:lineRule="auto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060" w:type="dxa"/>
            <w:gridSpan w:val="4"/>
            <w:tcMar/>
          </w:tcPr>
          <w:p w:rsidRPr="00C11423" w:rsidR="00264718" w:rsidP="00224F9B" w:rsidRDefault="00264718" w14:paraId="3C615425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2970" w:type="dxa"/>
            <w:gridSpan w:val="4"/>
            <w:tcMar/>
          </w:tcPr>
          <w:p w:rsidRPr="00C11423" w:rsidR="00264718" w:rsidP="00224F9B" w:rsidRDefault="00264718" w14:paraId="7CE5F0B2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Pr="00623020" w:rsidR="0070173E" w:rsidTr="7305AEE6" w14:paraId="769CEAC4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bottom"/>
          </w:tcPr>
          <w:p w:rsidRPr="00C11423" w:rsidR="0070173E" w:rsidP="00224F9B" w:rsidRDefault="0070173E" w14:paraId="2FAA2367" w14:textId="77777777">
            <w:pPr>
              <w:spacing w:line="240" w:lineRule="auto"/>
              <w:ind w:firstLine="0"/>
              <w:rPr>
                <w:b/>
                <w:bCs/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RF</w:t>
            </w:r>
          </w:p>
        </w:tc>
        <w:tc>
          <w:tcPr>
            <w:tcW w:w="1620" w:type="dxa"/>
            <w:tcMar/>
          </w:tcPr>
          <w:p w:rsidRPr="00C11423" w:rsidR="0070173E" w:rsidP="00224F9B" w:rsidRDefault="0070173E" w14:paraId="2D1CE1EA" w14:textId="77777777">
            <w:pPr>
              <w:spacing w:line="240" w:lineRule="auto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060" w:type="dxa"/>
            <w:gridSpan w:val="4"/>
            <w:tcMar/>
          </w:tcPr>
          <w:p w:rsidRPr="00C11423" w:rsidR="0070173E" w:rsidP="00224F9B" w:rsidRDefault="0070173E" w14:paraId="48138A06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  <w:tc>
          <w:tcPr>
            <w:tcW w:w="2970" w:type="dxa"/>
            <w:gridSpan w:val="4"/>
            <w:tcMar/>
          </w:tcPr>
          <w:p w:rsidRPr="00C11423" w:rsidR="0070173E" w:rsidP="00224F9B" w:rsidRDefault="0070173E" w14:paraId="30A2F4FA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C11423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</w:tr>
      <w:tr w:rsidRPr="00623020" w:rsidR="0070173E" w:rsidTr="7305AEE6" w14:paraId="6C5FBBA5" w14:textId="77777777">
        <w:trPr>
          <w:trHeight w:val="243"/>
        </w:trPr>
        <w:tc>
          <w:tcPr>
            <w:tcW w:w="1350" w:type="dxa"/>
            <w:shd w:val="clear" w:color="auto" w:fill="auto"/>
            <w:noWrap/>
            <w:tcMar/>
            <w:vAlign w:val="center"/>
            <w:hideMark/>
          </w:tcPr>
          <w:p w:rsidRPr="00C11423" w:rsidR="0070173E" w:rsidP="00224F9B" w:rsidRDefault="0070173E" w14:paraId="7CE75A22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bottom w:val="single" w:color="auto" w:sz="4" w:space="0"/>
            </w:tcBorders>
            <w:tcMar/>
            <w:vAlign w:val="center"/>
          </w:tcPr>
          <w:p w:rsidRPr="00C11423" w:rsidR="0070173E" w:rsidP="00224F9B" w:rsidRDefault="0070173E" w14:paraId="5279D126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C11423" w:rsidR="0070173E" w:rsidP="00224F9B" w:rsidRDefault="0070173E" w14:paraId="26596FF4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C11423" w:rsidR="0070173E" w:rsidP="00224F9B" w:rsidRDefault="0070173E" w14:paraId="5028B29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I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70173E" w:rsidP="00224F9B" w:rsidRDefault="0070173E" w14:paraId="44591C1C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23020">
              <w:rPr>
                <w:color w:val="000000"/>
                <w:sz w:val="24"/>
                <w:szCs w:val="24"/>
                <w:lang w:val="en-US"/>
              </w:rPr>
              <w:t>II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C11423" w:rsidR="0070173E" w:rsidP="00224F9B" w:rsidRDefault="0070173E" w14:paraId="2998274E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V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  <w:vAlign w:val="center"/>
          </w:tcPr>
          <w:p w:rsidRPr="00C11423" w:rsidR="0070173E" w:rsidP="00224F9B" w:rsidRDefault="0070173E" w14:paraId="4D28999A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</w:t>
            </w:r>
          </w:p>
        </w:tc>
        <w:tc>
          <w:tcPr>
            <w:tcW w:w="900" w:type="dxa"/>
            <w:tcBorders>
              <w:bottom w:val="single" w:color="auto" w:sz="4" w:space="0"/>
            </w:tcBorders>
            <w:tcMar/>
            <w:vAlign w:val="center"/>
          </w:tcPr>
          <w:p w:rsidRPr="00C11423" w:rsidR="0070173E" w:rsidP="00224F9B" w:rsidRDefault="0070173E" w14:paraId="2999809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I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70173E" w:rsidP="00224F9B" w:rsidRDefault="0070173E" w14:paraId="00E7CE72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23020">
              <w:rPr>
                <w:color w:val="000000"/>
                <w:sz w:val="24"/>
                <w:szCs w:val="24"/>
                <w:lang w:val="en-US"/>
              </w:rPr>
              <w:t>III</w:t>
            </w:r>
          </w:p>
        </w:tc>
        <w:tc>
          <w:tcPr>
            <w:tcW w:w="630" w:type="dxa"/>
            <w:tcBorders>
              <w:bottom w:val="single" w:color="auto" w:sz="4" w:space="0"/>
            </w:tcBorders>
            <w:tcMar/>
            <w:vAlign w:val="center"/>
          </w:tcPr>
          <w:p w:rsidRPr="00C11423" w:rsidR="0070173E" w:rsidP="00224F9B" w:rsidRDefault="0070173E" w14:paraId="57E7A2DC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V</w:t>
            </w:r>
          </w:p>
        </w:tc>
      </w:tr>
      <w:tr w:rsidRPr="00623020" w:rsidR="001E37B5" w:rsidTr="7305AEE6" w14:paraId="60F04535" w14:textId="77777777">
        <w:trPr>
          <w:trHeight w:val="288"/>
        </w:trPr>
        <w:tc>
          <w:tcPr>
            <w:tcW w:w="1350" w:type="dxa"/>
            <w:vMerge w:val="restart"/>
            <w:shd w:val="clear" w:color="auto" w:fill="auto"/>
            <w:noWrap/>
            <w:tcMar/>
            <w:vAlign w:val="center"/>
          </w:tcPr>
          <w:p w:rsidRPr="00C11423" w:rsidR="001E37B5" w:rsidP="00224F9B" w:rsidRDefault="001E37B5" w14:paraId="2FAE998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True Lesion Type</w:t>
            </w:r>
          </w:p>
        </w:tc>
        <w:tc>
          <w:tcPr>
            <w:tcW w:w="1620" w:type="dxa"/>
            <w:tcBorders>
              <w:top w:val="single" w:color="auto" w:sz="4" w:space="0"/>
            </w:tcBorders>
            <w:tcMar/>
            <w:vAlign w:val="center"/>
          </w:tcPr>
          <w:p w:rsidRPr="00C11423" w:rsidR="001E37B5" w:rsidP="00224F9B" w:rsidRDefault="001E37B5" w14:paraId="5845DD16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</w:rPr>
              <w:t>Type I</w:t>
            </w: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1E37B5" w:rsidP="00224F9B" w:rsidRDefault="001E37B5" w14:paraId="0B3F828A" w14:textId="646D40DA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7511EB">
              <w:t>5</w:t>
            </w: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1E37B5" w:rsidP="00224F9B" w:rsidRDefault="001E37B5" w14:paraId="1E7FB10A" w14:textId="4E5DE87A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7511EB">
              <w:t>1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623020" w:rsidR="001E37B5" w:rsidP="00224F9B" w:rsidRDefault="001E37B5" w14:paraId="23B79C5C" w14:textId="03AC5EC6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7511EB">
              <w:t>5</w:t>
            </w: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1E37B5" w:rsidP="00224F9B" w:rsidRDefault="001E37B5" w14:paraId="55F63316" w14:textId="06BC8C3A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7511EB">
              <w:t>5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C11423" w:rsidR="001E37B5" w:rsidP="00224F9B" w:rsidRDefault="001E37B5" w14:paraId="6112BFA3" w14:textId="5A03F66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DA408D">
              <w:t>3</w:t>
            </w:r>
          </w:p>
        </w:tc>
        <w:tc>
          <w:tcPr>
            <w:tcW w:w="900" w:type="dxa"/>
            <w:tcBorders>
              <w:top w:val="single" w:color="auto" w:sz="4" w:space="0"/>
            </w:tcBorders>
            <w:tcMar/>
          </w:tcPr>
          <w:p w:rsidRPr="00C11423" w:rsidR="001E37B5" w:rsidP="00224F9B" w:rsidRDefault="001E37B5" w14:paraId="274EB897" w14:textId="6510AD8D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DA408D">
              <w:t>2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623020" w:rsidR="001E37B5" w:rsidP="00224F9B" w:rsidRDefault="001E37B5" w14:paraId="120C53AC" w14:textId="4BDED5C9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DA408D">
              <w:t>8</w:t>
            </w:r>
          </w:p>
        </w:tc>
        <w:tc>
          <w:tcPr>
            <w:tcW w:w="630" w:type="dxa"/>
            <w:tcBorders>
              <w:top w:val="single" w:color="auto" w:sz="4" w:space="0"/>
            </w:tcBorders>
            <w:tcMar/>
          </w:tcPr>
          <w:p w:rsidRPr="00C11423" w:rsidR="001E37B5" w:rsidP="00224F9B" w:rsidRDefault="001E37B5" w14:paraId="7DF2A6A7" w14:textId="3EBC5883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DA408D">
              <w:t>2</w:t>
            </w:r>
          </w:p>
        </w:tc>
      </w:tr>
      <w:tr w:rsidRPr="00623020" w:rsidR="001E37B5" w:rsidTr="7305AEE6" w14:paraId="5E836EC0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C11423" w:rsidR="001E37B5" w:rsidP="00224F9B" w:rsidRDefault="001E37B5" w14:paraId="7C9BFBDC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C11423" w:rsidR="001E37B5" w:rsidP="00224F9B" w:rsidRDefault="001E37B5" w14:paraId="071A1F8F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</w:rPr>
              <w:t>Type II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C11423" w:rsidR="001E37B5" w:rsidP="00224F9B" w:rsidRDefault="001E37B5" w14:paraId="10397583" w14:textId="0A5C4CB0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7511EB">
              <w:t>3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1E37B5" w:rsidP="00224F9B" w:rsidRDefault="001E37B5" w14:paraId="075DDDC9" w14:textId="11F6B795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7511EB">
              <w:t>5</w:t>
            </w:r>
          </w:p>
        </w:tc>
        <w:tc>
          <w:tcPr>
            <w:tcW w:w="720" w:type="dxa"/>
            <w:tcMar/>
          </w:tcPr>
          <w:p w:rsidRPr="00623020" w:rsidR="001E37B5" w:rsidP="00224F9B" w:rsidRDefault="001E37B5" w14:paraId="37122E87" w14:textId="40ED9915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7511EB">
              <w:t>3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1E37B5" w:rsidP="00224F9B" w:rsidRDefault="001E37B5" w14:paraId="4F8FC7F6" w14:textId="76169F2E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7511EB">
              <w:t>4</w:t>
            </w:r>
          </w:p>
        </w:tc>
        <w:tc>
          <w:tcPr>
            <w:tcW w:w="720" w:type="dxa"/>
            <w:tcMar/>
          </w:tcPr>
          <w:p w:rsidRPr="00C11423" w:rsidR="001E37B5" w:rsidP="00224F9B" w:rsidRDefault="001E37B5" w14:paraId="59F6F6D1" w14:textId="5A9C60EC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DA408D">
              <w:t>2</w:t>
            </w:r>
          </w:p>
        </w:tc>
        <w:tc>
          <w:tcPr>
            <w:tcW w:w="900" w:type="dxa"/>
            <w:tcMar/>
          </w:tcPr>
          <w:p w:rsidRPr="00C11423" w:rsidR="001E37B5" w:rsidP="00224F9B" w:rsidRDefault="001E37B5" w14:paraId="72679095" w14:textId="3C3F1494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DA408D">
              <w:t>4</w:t>
            </w:r>
          </w:p>
        </w:tc>
        <w:tc>
          <w:tcPr>
            <w:tcW w:w="720" w:type="dxa"/>
            <w:tcMar/>
          </w:tcPr>
          <w:p w:rsidRPr="00623020" w:rsidR="001E37B5" w:rsidP="00224F9B" w:rsidRDefault="001E37B5" w14:paraId="0A228A1C" w14:textId="5B05393F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DA408D">
              <w:t>6</w:t>
            </w:r>
          </w:p>
        </w:tc>
        <w:tc>
          <w:tcPr>
            <w:tcW w:w="630" w:type="dxa"/>
            <w:tcMar/>
          </w:tcPr>
          <w:p w:rsidRPr="00C11423" w:rsidR="001E37B5" w:rsidP="00224F9B" w:rsidRDefault="001E37B5" w14:paraId="6A190FE3" w14:textId="72720AAA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DA408D">
              <w:t>1</w:t>
            </w:r>
          </w:p>
        </w:tc>
      </w:tr>
      <w:tr w:rsidRPr="00623020" w:rsidR="001E37B5" w:rsidTr="7305AEE6" w14:paraId="759B8B03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623020" w:rsidR="001E37B5" w:rsidP="00224F9B" w:rsidRDefault="001E37B5" w14:paraId="733C9C2E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623020" w:rsidR="001E37B5" w:rsidP="00224F9B" w:rsidRDefault="001E37B5" w14:paraId="77408825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623020">
              <w:rPr>
                <w:sz w:val="24"/>
                <w:szCs w:val="24"/>
              </w:rPr>
              <w:t>Type III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623020" w:rsidR="001E37B5" w:rsidP="00224F9B" w:rsidRDefault="001E37B5" w14:paraId="01B3E1F7" w14:textId="5CE59EC5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7511EB">
              <w:t>5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623020" w:rsidR="001E37B5" w:rsidP="00224F9B" w:rsidRDefault="001E37B5" w14:paraId="6CF07135" w14:textId="7008DD88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7511EB">
              <w:t>5</w:t>
            </w:r>
          </w:p>
        </w:tc>
        <w:tc>
          <w:tcPr>
            <w:tcW w:w="720" w:type="dxa"/>
            <w:tcMar/>
          </w:tcPr>
          <w:p w:rsidRPr="00623020" w:rsidR="001E37B5" w:rsidP="00224F9B" w:rsidRDefault="001E37B5" w14:paraId="5F33EC19" w14:textId="1F278ED0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7511EB">
              <w:t>25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623020" w:rsidR="001E37B5" w:rsidP="00224F9B" w:rsidRDefault="001E37B5" w14:paraId="65F576F0" w14:textId="4B9E8453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7511EB">
              <w:t>6</w:t>
            </w:r>
          </w:p>
        </w:tc>
        <w:tc>
          <w:tcPr>
            <w:tcW w:w="720" w:type="dxa"/>
            <w:tcMar/>
          </w:tcPr>
          <w:p w:rsidRPr="00623020" w:rsidR="001E37B5" w:rsidP="00224F9B" w:rsidRDefault="001E37B5" w14:paraId="14E0B8B2" w14:textId="1C10015D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DA408D">
              <w:t>4</w:t>
            </w:r>
          </w:p>
        </w:tc>
        <w:tc>
          <w:tcPr>
            <w:tcW w:w="900" w:type="dxa"/>
            <w:tcMar/>
          </w:tcPr>
          <w:p w:rsidRPr="00623020" w:rsidR="001E37B5" w:rsidP="00224F9B" w:rsidRDefault="001E37B5" w14:paraId="0C1A4089" w14:textId="2D110BF4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DA408D">
              <w:t>5</w:t>
            </w:r>
          </w:p>
        </w:tc>
        <w:tc>
          <w:tcPr>
            <w:tcW w:w="720" w:type="dxa"/>
            <w:tcMar/>
          </w:tcPr>
          <w:p w:rsidRPr="00623020" w:rsidR="001E37B5" w:rsidP="7305AEE6" w:rsidRDefault="00C75962" w14:paraId="662A8043" w14:textId="79735491">
            <w:pPr>
              <w:spacing w:line="240" w:lineRule="auto"/>
              <w:ind w:firstLine="0"/>
              <w:jc w:val="center"/>
            </w:pPr>
            <w:r w:rsidR="7305AEE6">
              <w:rPr/>
              <w:t>9</w:t>
            </w:r>
          </w:p>
        </w:tc>
        <w:tc>
          <w:tcPr>
            <w:tcW w:w="630" w:type="dxa"/>
            <w:tcMar/>
          </w:tcPr>
          <w:p w:rsidRPr="00623020" w:rsidR="001E37B5" w:rsidP="00224F9B" w:rsidRDefault="001E37B5" w14:paraId="078788E6" w14:textId="7944BF6B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DA408D">
              <w:t>1</w:t>
            </w:r>
          </w:p>
        </w:tc>
      </w:tr>
      <w:tr w:rsidRPr="00623020" w:rsidR="001E37B5" w:rsidTr="7305AEE6" w14:paraId="2C297109" w14:textId="77777777">
        <w:trPr>
          <w:trHeight w:val="252"/>
        </w:trPr>
        <w:tc>
          <w:tcPr>
            <w:tcW w:w="1350" w:type="dxa"/>
            <w:vMerge/>
            <w:noWrap/>
            <w:tcMar/>
            <w:vAlign w:val="center"/>
          </w:tcPr>
          <w:p w:rsidRPr="00C11423" w:rsidR="001E37B5" w:rsidP="00224F9B" w:rsidRDefault="001E37B5" w14:paraId="6B30D96A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bottom w:val="single" w:color="auto" w:sz="4" w:space="0"/>
            </w:tcBorders>
            <w:tcMar/>
            <w:vAlign w:val="center"/>
          </w:tcPr>
          <w:p w:rsidRPr="00C11423" w:rsidR="001E37B5" w:rsidP="00224F9B" w:rsidRDefault="001E37B5" w14:paraId="4C11A3EE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</w:rPr>
              <w:t>Type IV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1E37B5" w:rsidP="00224F9B" w:rsidRDefault="001E37B5" w14:paraId="5BCAB501" w14:textId="1B4737ED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7511EB">
              <w:t>2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1E37B5" w:rsidP="00224F9B" w:rsidRDefault="001E37B5" w14:paraId="0A8ED583" w14:textId="1639356C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7511EB">
              <w:t>3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1E37B5" w:rsidP="00224F9B" w:rsidRDefault="001E37B5" w14:paraId="24A1B684" w14:textId="2BC33E29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7511EB">
              <w:t>3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1E37B5" w:rsidP="00224F9B" w:rsidRDefault="001E37B5" w14:paraId="6AE3BB12" w14:textId="7C348122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7511EB">
              <w:t>4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C11423" w:rsidR="001E37B5" w:rsidP="00224F9B" w:rsidRDefault="001E37B5" w14:paraId="3D8C8891" w14:textId="5D70748B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DA408D">
              <w:t>0</w:t>
            </w:r>
          </w:p>
        </w:tc>
        <w:tc>
          <w:tcPr>
            <w:tcW w:w="900" w:type="dxa"/>
            <w:tcBorders>
              <w:bottom w:val="single" w:color="auto" w:sz="4" w:space="0"/>
            </w:tcBorders>
            <w:tcMar/>
          </w:tcPr>
          <w:p w:rsidRPr="00C11423" w:rsidR="001E37B5" w:rsidP="00224F9B" w:rsidRDefault="001E37B5" w14:paraId="535FF339" w14:textId="3E33CF0A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DA408D">
              <w:t>5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1E37B5" w:rsidP="00224F9B" w:rsidRDefault="001E37B5" w14:paraId="2302B5AA" w14:textId="649A849A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DA408D">
              <w:t>9</w:t>
            </w:r>
          </w:p>
        </w:tc>
        <w:tc>
          <w:tcPr>
            <w:tcW w:w="630" w:type="dxa"/>
            <w:tcBorders>
              <w:bottom w:val="single" w:color="auto" w:sz="4" w:space="0"/>
            </w:tcBorders>
            <w:tcMar/>
          </w:tcPr>
          <w:p w:rsidRPr="00C11423" w:rsidR="001E37B5" w:rsidP="00224F9B" w:rsidRDefault="001E37B5" w14:paraId="39FFFA13" w14:textId="16DDFD36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DA408D">
              <w:t>4</w:t>
            </w:r>
          </w:p>
        </w:tc>
      </w:tr>
      <w:tr w:rsidRPr="00623020" w:rsidR="001E37B5" w:rsidTr="7305AEE6" w14:paraId="7684F25E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1E37B5" w:rsidP="00224F9B" w:rsidRDefault="001E37B5" w14:paraId="4CE240B5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top w:val="single" w:color="auto" w:sz="4" w:space="0"/>
            </w:tcBorders>
            <w:tcMar/>
            <w:vAlign w:val="center"/>
          </w:tcPr>
          <w:p w:rsidRPr="00C11423" w:rsidR="001E37B5" w:rsidP="00224F9B" w:rsidRDefault="001E37B5" w14:paraId="1ED942D0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1E37B5" w:rsidP="00224F9B" w:rsidRDefault="001E37B5" w14:paraId="0FE4DDFD" w14:textId="2CBB2045">
            <w:pPr>
              <w:spacing w:line="240" w:lineRule="auto"/>
              <w:jc w:val="righ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1E37B5" w:rsidP="00224F9B" w:rsidRDefault="001E37B5" w14:paraId="5A24DDC5" w14:textId="07E1D220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536698">
              <w:t>46.43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623020" w:rsidR="001E37B5" w:rsidP="00224F9B" w:rsidRDefault="001E37B5" w14:paraId="535CA482" w14:textId="0856B0D2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1E37B5" w:rsidP="00224F9B" w:rsidRDefault="001E37B5" w14:paraId="241FF62E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C11423" w:rsidR="001E37B5" w:rsidP="00224F9B" w:rsidRDefault="001E37B5" w14:paraId="79340C36" w14:textId="6CE579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900" w:type="dxa"/>
            <w:tcBorders>
              <w:top w:val="single" w:color="auto" w:sz="4" w:space="0"/>
            </w:tcBorders>
            <w:tcMar/>
          </w:tcPr>
          <w:p w:rsidRPr="00C11423" w:rsidR="001E37B5" w:rsidP="7305AEE6" w:rsidRDefault="001E37B5" w14:paraId="5CC57B16" w14:textId="527E5808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30.77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623020" w:rsidR="001E37B5" w:rsidP="00224F9B" w:rsidRDefault="001E37B5" w14:paraId="1F0FE46B" w14:textId="3736DB1D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630" w:type="dxa"/>
            <w:tcBorders>
              <w:top w:val="single" w:color="auto" w:sz="4" w:space="0"/>
            </w:tcBorders>
            <w:tcMar/>
          </w:tcPr>
          <w:p w:rsidRPr="00C11423" w:rsidR="001E37B5" w:rsidP="00224F9B" w:rsidRDefault="001E37B5" w14:paraId="3FBAA627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Pr="00623020" w:rsidR="001E37B5" w:rsidTr="7305AEE6" w14:paraId="48E0EA8A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1E37B5" w:rsidP="00224F9B" w:rsidRDefault="001E37B5" w14:paraId="6552F5EF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40" w:type="dxa"/>
            <w:gridSpan w:val="2"/>
            <w:tcMar/>
            <w:vAlign w:val="center"/>
          </w:tcPr>
          <w:p w:rsidRPr="00C11423" w:rsidR="001E37B5" w:rsidP="00224F9B" w:rsidRDefault="001E37B5" w14:paraId="3AB1C058" w14:textId="77777777">
            <w:pPr>
              <w:spacing w:line="240" w:lineRule="auto"/>
              <w:ind w:firstLine="0"/>
              <w:rPr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Balanced Accuracy</w:t>
            </w:r>
          </w:p>
        </w:tc>
        <w:tc>
          <w:tcPr>
            <w:tcW w:w="810" w:type="dxa"/>
            <w:shd w:val="clear" w:color="auto" w:fill="auto"/>
            <w:tcMar/>
          </w:tcPr>
          <w:p w:rsidRPr="00C11423" w:rsidR="001E37B5" w:rsidP="00224F9B" w:rsidRDefault="001E37B5" w14:paraId="502CC6BC" w14:textId="35C5FF59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536698">
              <w:t>39.72</w:t>
            </w:r>
          </w:p>
        </w:tc>
        <w:tc>
          <w:tcPr>
            <w:tcW w:w="720" w:type="dxa"/>
            <w:tcMar/>
          </w:tcPr>
          <w:p w:rsidRPr="00623020" w:rsidR="001E37B5" w:rsidP="00224F9B" w:rsidRDefault="001E37B5" w14:paraId="60D1012C" w14:textId="64A93F19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1E37B5" w:rsidP="00224F9B" w:rsidRDefault="001E37B5" w14:paraId="4D26DDE2" w14:textId="6E0B6E69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C11423" w:rsidR="001E37B5" w:rsidP="00224F9B" w:rsidRDefault="001E37B5" w14:paraId="671B0C54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900" w:type="dxa"/>
            <w:tcMar/>
          </w:tcPr>
          <w:p w:rsidRPr="00C11423" w:rsidR="001E37B5" w:rsidP="7305AEE6" w:rsidRDefault="001E37B5" w14:paraId="13B4DB91" w14:textId="6C917E61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30.09</w:t>
            </w:r>
          </w:p>
        </w:tc>
        <w:tc>
          <w:tcPr>
            <w:tcW w:w="720" w:type="dxa"/>
            <w:tcMar/>
          </w:tcPr>
          <w:p w:rsidRPr="00623020" w:rsidR="001E37B5" w:rsidP="00224F9B" w:rsidRDefault="001E37B5" w14:paraId="1C58167B" w14:textId="78D190C1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630" w:type="dxa"/>
            <w:tcMar/>
          </w:tcPr>
          <w:p w:rsidRPr="00C11423" w:rsidR="001E37B5" w:rsidP="00224F9B" w:rsidRDefault="001E37B5" w14:paraId="7A632720" w14:textId="33DA1C55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Pr="00623020" w:rsidR="0070173E" w:rsidTr="7305AEE6" w14:paraId="1C470890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70173E" w:rsidP="00224F9B" w:rsidRDefault="0070173E" w14:paraId="779289F8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C11423" w:rsidR="0070173E" w:rsidP="00224F9B" w:rsidRDefault="0070173E" w14:paraId="4BC3E721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shd w:val="clear" w:color="auto" w:fill="auto"/>
            <w:noWrap/>
            <w:tcMar/>
            <w:vAlign w:val="center"/>
          </w:tcPr>
          <w:p w:rsidRPr="00C11423" w:rsidR="0070173E" w:rsidP="00224F9B" w:rsidRDefault="0070173E" w14:paraId="3586B687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shd w:val="clear" w:color="auto" w:fill="auto"/>
            <w:noWrap/>
            <w:tcMar/>
            <w:vAlign w:val="center"/>
          </w:tcPr>
          <w:p w:rsidRPr="00C11423" w:rsidR="0070173E" w:rsidP="00224F9B" w:rsidRDefault="0070173E" w14:paraId="0C153535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623020" w:rsidR="0070173E" w:rsidP="00224F9B" w:rsidRDefault="0070173E" w14:paraId="24A6F5C4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shd w:val="clear" w:color="auto" w:fill="auto"/>
            <w:noWrap/>
            <w:tcMar/>
            <w:vAlign w:val="center"/>
          </w:tcPr>
          <w:p w:rsidRPr="00C11423" w:rsidR="0070173E" w:rsidP="00224F9B" w:rsidRDefault="0070173E" w14:paraId="342F2CEE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C11423" w:rsidR="0070173E" w:rsidP="00224F9B" w:rsidRDefault="0070173E" w14:paraId="10DB804E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900" w:type="dxa"/>
            <w:tcMar/>
          </w:tcPr>
          <w:p w:rsidRPr="00C11423" w:rsidR="0070173E" w:rsidP="00224F9B" w:rsidRDefault="0070173E" w14:paraId="4FD5DBA5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623020" w:rsidR="0070173E" w:rsidP="00224F9B" w:rsidRDefault="0070173E" w14:paraId="5A582254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630" w:type="dxa"/>
            <w:tcMar/>
          </w:tcPr>
          <w:p w:rsidRPr="00C11423" w:rsidR="0070173E" w:rsidP="00224F9B" w:rsidRDefault="0070173E" w14:paraId="0229E51C" w14:textId="77777777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Pr="00623020" w:rsidR="0070173E" w:rsidTr="7305AEE6" w14:paraId="140CE0AD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70173E" w:rsidP="00224F9B" w:rsidRDefault="0070173E" w14:paraId="6C20484A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SVM</w:t>
            </w:r>
          </w:p>
        </w:tc>
        <w:tc>
          <w:tcPr>
            <w:tcW w:w="1620" w:type="dxa"/>
            <w:tcMar/>
            <w:vAlign w:val="center"/>
          </w:tcPr>
          <w:p w:rsidRPr="00C11423" w:rsidR="0070173E" w:rsidP="00224F9B" w:rsidRDefault="0070173E" w14:paraId="2D8236C5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060" w:type="dxa"/>
            <w:gridSpan w:val="4"/>
            <w:tcMar/>
          </w:tcPr>
          <w:p w:rsidRPr="00C11423" w:rsidR="0070173E" w:rsidP="00224F9B" w:rsidRDefault="0070173E" w14:paraId="777BEF04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  <w:tc>
          <w:tcPr>
            <w:tcW w:w="2970" w:type="dxa"/>
            <w:gridSpan w:val="4"/>
            <w:tcMar/>
          </w:tcPr>
          <w:p w:rsidRPr="00C11423" w:rsidR="0070173E" w:rsidP="00224F9B" w:rsidRDefault="0070173E" w14:paraId="688D6948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C11423">
              <w:rPr>
                <w:sz w:val="24"/>
                <w:szCs w:val="24"/>
                <w:u w:val="single"/>
                <w:lang w:val="en-US"/>
              </w:rPr>
              <w:t>Predicted Lesion Type</w:t>
            </w:r>
          </w:p>
        </w:tc>
      </w:tr>
      <w:tr w:rsidRPr="00623020" w:rsidR="0070173E" w:rsidTr="7305AEE6" w14:paraId="76C2A780" w14:textId="77777777">
        <w:trPr>
          <w:trHeight w:val="10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70173E" w:rsidP="00224F9B" w:rsidRDefault="0070173E" w14:paraId="4D140771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bottom w:val="single" w:color="auto" w:sz="4" w:space="0"/>
            </w:tcBorders>
            <w:tcMar/>
            <w:vAlign w:val="center"/>
          </w:tcPr>
          <w:p w:rsidRPr="00C11423" w:rsidR="0070173E" w:rsidP="00224F9B" w:rsidRDefault="0070173E" w14:paraId="146E558B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70173E" w:rsidP="00224F9B" w:rsidRDefault="0070173E" w14:paraId="67D460A7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u w:val="single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70173E" w:rsidP="00224F9B" w:rsidRDefault="0070173E" w14:paraId="598CD87C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I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70173E" w:rsidP="00224F9B" w:rsidRDefault="0070173E" w14:paraId="0B59E385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23020">
              <w:rPr>
                <w:color w:val="000000"/>
                <w:sz w:val="24"/>
                <w:szCs w:val="24"/>
                <w:lang w:val="en-US"/>
              </w:rPr>
              <w:t>III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  <w:vAlign w:val="center"/>
          </w:tcPr>
          <w:p w:rsidRPr="00C11423" w:rsidR="0070173E" w:rsidP="00224F9B" w:rsidRDefault="0070173E" w14:paraId="127A09F6" w14:textId="77777777">
            <w:pPr>
              <w:spacing w:line="240" w:lineRule="auto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V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  <w:vAlign w:val="center"/>
          </w:tcPr>
          <w:p w:rsidRPr="00C11423" w:rsidR="0070173E" w:rsidP="00224F9B" w:rsidRDefault="0070173E" w14:paraId="6EDCCF06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</w:t>
            </w:r>
          </w:p>
        </w:tc>
        <w:tc>
          <w:tcPr>
            <w:tcW w:w="900" w:type="dxa"/>
            <w:tcBorders>
              <w:bottom w:val="single" w:color="auto" w:sz="4" w:space="0"/>
            </w:tcBorders>
            <w:tcMar/>
            <w:vAlign w:val="center"/>
          </w:tcPr>
          <w:p w:rsidRPr="00C11423" w:rsidR="0070173E" w:rsidP="00224F9B" w:rsidRDefault="0070173E" w14:paraId="27FEFCE9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I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70173E" w:rsidP="00224F9B" w:rsidRDefault="0070173E" w14:paraId="7C39477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623020">
              <w:rPr>
                <w:color w:val="000000"/>
                <w:sz w:val="24"/>
                <w:szCs w:val="24"/>
                <w:lang w:val="en-US"/>
              </w:rPr>
              <w:t>III</w:t>
            </w:r>
          </w:p>
        </w:tc>
        <w:tc>
          <w:tcPr>
            <w:tcW w:w="630" w:type="dxa"/>
            <w:tcBorders>
              <w:bottom w:val="single" w:color="auto" w:sz="4" w:space="0"/>
            </w:tcBorders>
            <w:tcMar/>
            <w:vAlign w:val="center"/>
          </w:tcPr>
          <w:p w:rsidRPr="00C11423" w:rsidR="0070173E" w:rsidP="00224F9B" w:rsidRDefault="0070173E" w14:paraId="3C78863D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IV</w:t>
            </w:r>
          </w:p>
        </w:tc>
      </w:tr>
      <w:tr w:rsidRPr="00623020" w:rsidR="001E37B5" w:rsidTr="7305AEE6" w14:paraId="2CA5276B" w14:textId="77777777">
        <w:trPr>
          <w:trHeight w:val="288"/>
        </w:trPr>
        <w:tc>
          <w:tcPr>
            <w:tcW w:w="1350" w:type="dxa"/>
            <w:vMerge w:val="restart"/>
            <w:shd w:val="clear" w:color="auto" w:fill="auto"/>
            <w:noWrap/>
            <w:tcMar/>
            <w:vAlign w:val="center"/>
          </w:tcPr>
          <w:p w:rsidRPr="00C11423" w:rsidR="001E37B5" w:rsidP="00224F9B" w:rsidRDefault="001E37B5" w14:paraId="24A0D56F" w14:textId="77777777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True Lesion Type</w:t>
            </w:r>
          </w:p>
        </w:tc>
        <w:tc>
          <w:tcPr>
            <w:tcW w:w="1620" w:type="dxa"/>
            <w:tcBorders>
              <w:top w:val="single" w:color="auto" w:sz="4" w:space="0"/>
            </w:tcBorders>
            <w:tcMar/>
            <w:vAlign w:val="center"/>
          </w:tcPr>
          <w:p w:rsidRPr="00C11423" w:rsidR="001E37B5" w:rsidP="00224F9B" w:rsidRDefault="001E37B5" w14:paraId="4928C795" w14:textId="77777777">
            <w:pPr>
              <w:spacing w:line="240" w:lineRule="auto"/>
              <w:ind w:firstLine="0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sz w:val="24"/>
                <w:szCs w:val="24"/>
              </w:rPr>
              <w:t>Type I</w:t>
            </w: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1E37B5" w:rsidP="00224F9B" w:rsidRDefault="001E37B5" w14:paraId="3C7D8B2D" w14:textId="1D8D62CC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63968">
              <w:t>6</w:t>
            </w: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1E37B5" w:rsidP="00224F9B" w:rsidRDefault="001E37B5" w14:paraId="37511457" w14:textId="54140101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63968">
              <w:t>1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623020" w:rsidR="001E37B5" w:rsidP="00224F9B" w:rsidRDefault="001E37B5" w14:paraId="3C862306" w14:textId="1E77557D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63968">
              <w:t>5</w:t>
            </w: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1E37B5" w:rsidP="00224F9B" w:rsidRDefault="001E37B5" w14:paraId="00FA79B8" w14:textId="631752E2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63968">
              <w:t>4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C11423" w:rsidR="001E37B5" w:rsidP="00224F9B" w:rsidRDefault="001E37B5" w14:paraId="241C47D6" w14:textId="3B7302D1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9D4A2D">
              <w:t>1</w:t>
            </w:r>
          </w:p>
        </w:tc>
        <w:tc>
          <w:tcPr>
            <w:tcW w:w="900" w:type="dxa"/>
            <w:tcBorders>
              <w:top w:val="single" w:color="auto" w:sz="4" w:space="0"/>
            </w:tcBorders>
            <w:tcMar/>
          </w:tcPr>
          <w:p w:rsidRPr="00C11423" w:rsidR="001E37B5" w:rsidP="00224F9B" w:rsidRDefault="001E37B5" w14:paraId="6BFC94DD" w14:textId="463FE504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9D4A2D">
              <w:t>1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623020" w:rsidR="001E37B5" w:rsidP="00224F9B" w:rsidRDefault="001E37B5" w14:paraId="53E7C97F" w14:textId="1C41A32C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9D4A2D">
              <w:t>5</w:t>
            </w:r>
          </w:p>
        </w:tc>
        <w:tc>
          <w:tcPr>
            <w:tcW w:w="630" w:type="dxa"/>
            <w:tcBorders>
              <w:top w:val="single" w:color="auto" w:sz="4" w:space="0"/>
            </w:tcBorders>
            <w:tcMar/>
          </w:tcPr>
          <w:p w:rsidRPr="00C11423" w:rsidR="001E37B5" w:rsidP="00224F9B" w:rsidRDefault="001E37B5" w14:paraId="7E2A023F" w14:textId="1D1D84DC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9D4A2D">
              <w:t>8</w:t>
            </w:r>
          </w:p>
        </w:tc>
      </w:tr>
      <w:tr w:rsidRPr="00623020" w:rsidR="001E37B5" w:rsidTr="7305AEE6" w14:paraId="0E238459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C11423" w:rsidR="001E37B5" w:rsidP="00224F9B" w:rsidRDefault="001E37B5" w14:paraId="56E60983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C11423" w:rsidR="001E37B5" w:rsidP="00224F9B" w:rsidRDefault="001E37B5" w14:paraId="5207D808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C11423">
              <w:rPr>
                <w:sz w:val="24"/>
                <w:szCs w:val="24"/>
              </w:rPr>
              <w:t>Type II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C11423" w:rsidR="001E37B5" w:rsidP="00224F9B" w:rsidRDefault="001E37B5" w14:paraId="11F784E6" w14:textId="10D383F8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63968">
              <w:t>3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1E37B5" w:rsidP="00224F9B" w:rsidRDefault="001E37B5" w14:paraId="5FB224CC" w14:textId="1D7A68BC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63968">
              <w:t>4</w:t>
            </w:r>
          </w:p>
        </w:tc>
        <w:tc>
          <w:tcPr>
            <w:tcW w:w="720" w:type="dxa"/>
            <w:tcMar/>
          </w:tcPr>
          <w:p w:rsidRPr="00623020" w:rsidR="001E37B5" w:rsidP="00224F9B" w:rsidRDefault="001E37B5" w14:paraId="503A9D9F" w14:textId="7C10AB24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63968">
              <w:t>4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1E37B5" w:rsidP="00224F9B" w:rsidRDefault="001E37B5" w14:paraId="73BDABBC" w14:textId="268282C9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63968">
              <w:t>4</w:t>
            </w:r>
          </w:p>
        </w:tc>
        <w:tc>
          <w:tcPr>
            <w:tcW w:w="720" w:type="dxa"/>
            <w:tcMar/>
          </w:tcPr>
          <w:p w:rsidRPr="00C11423" w:rsidR="001E37B5" w:rsidP="00224F9B" w:rsidRDefault="001E37B5" w14:paraId="4E72365E" w14:textId="107EB667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9D4A2D">
              <w:t>1</w:t>
            </w:r>
          </w:p>
        </w:tc>
        <w:tc>
          <w:tcPr>
            <w:tcW w:w="900" w:type="dxa"/>
            <w:tcMar/>
          </w:tcPr>
          <w:p w:rsidRPr="00C11423" w:rsidR="001E37B5" w:rsidP="00224F9B" w:rsidRDefault="001E37B5" w14:paraId="0E9CA3B8" w14:textId="68285605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9D4A2D">
              <w:t>2</w:t>
            </w:r>
          </w:p>
        </w:tc>
        <w:tc>
          <w:tcPr>
            <w:tcW w:w="720" w:type="dxa"/>
            <w:tcMar/>
          </w:tcPr>
          <w:p w:rsidRPr="00623020" w:rsidR="001E37B5" w:rsidP="00224F9B" w:rsidRDefault="001E37B5" w14:paraId="2A418F14" w14:textId="6E78FE64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9D4A2D">
              <w:t>5</w:t>
            </w:r>
          </w:p>
        </w:tc>
        <w:tc>
          <w:tcPr>
            <w:tcW w:w="630" w:type="dxa"/>
            <w:tcMar/>
          </w:tcPr>
          <w:p w:rsidRPr="00C11423" w:rsidR="001E37B5" w:rsidP="00224F9B" w:rsidRDefault="001E37B5" w14:paraId="301AC5D0" w14:textId="32C436D8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9D4A2D">
              <w:t>5</w:t>
            </w:r>
          </w:p>
        </w:tc>
      </w:tr>
      <w:tr w:rsidRPr="00623020" w:rsidR="001E37B5" w:rsidTr="7305AEE6" w14:paraId="266AF7C7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623020" w:rsidR="001E37B5" w:rsidP="00224F9B" w:rsidRDefault="001E37B5" w14:paraId="0398FE43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Mar/>
            <w:vAlign w:val="center"/>
          </w:tcPr>
          <w:p w:rsidRPr="00623020" w:rsidR="001E37B5" w:rsidP="00224F9B" w:rsidRDefault="001E37B5" w14:paraId="1F5EFF19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623020">
              <w:rPr>
                <w:sz w:val="24"/>
                <w:szCs w:val="24"/>
              </w:rPr>
              <w:t>Type III</w:t>
            </w:r>
          </w:p>
        </w:tc>
        <w:tc>
          <w:tcPr>
            <w:tcW w:w="720" w:type="dxa"/>
            <w:shd w:val="clear" w:color="auto" w:fill="auto"/>
            <w:noWrap/>
            <w:tcMar/>
          </w:tcPr>
          <w:p w:rsidRPr="00623020" w:rsidR="001E37B5" w:rsidP="00224F9B" w:rsidRDefault="001E37B5" w14:paraId="1A6D22BF" w14:textId="77E0127D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63968">
              <w:t>5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623020" w:rsidR="001E37B5" w:rsidP="00224F9B" w:rsidRDefault="001E37B5" w14:paraId="67DAC9DC" w14:textId="6A322B76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63968">
              <w:t>6</w:t>
            </w:r>
          </w:p>
        </w:tc>
        <w:tc>
          <w:tcPr>
            <w:tcW w:w="720" w:type="dxa"/>
            <w:tcMar/>
          </w:tcPr>
          <w:p w:rsidRPr="00623020" w:rsidR="001E37B5" w:rsidP="00224F9B" w:rsidRDefault="001E37B5" w14:paraId="4F7ED9E8" w14:textId="21BA36FE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63968">
              <w:t>22</w:t>
            </w:r>
          </w:p>
        </w:tc>
        <w:tc>
          <w:tcPr>
            <w:tcW w:w="810" w:type="dxa"/>
            <w:shd w:val="clear" w:color="auto" w:fill="auto"/>
            <w:noWrap/>
            <w:tcMar/>
          </w:tcPr>
          <w:p w:rsidRPr="00623020" w:rsidR="001E37B5" w:rsidP="00224F9B" w:rsidRDefault="001E37B5" w14:paraId="507A8314" w14:textId="7FDC820A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63968">
              <w:t>8</w:t>
            </w:r>
          </w:p>
        </w:tc>
        <w:tc>
          <w:tcPr>
            <w:tcW w:w="720" w:type="dxa"/>
            <w:tcMar/>
          </w:tcPr>
          <w:p w:rsidRPr="00623020" w:rsidR="001E37B5" w:rsidP="00224F9B" w:rsidRDefault="001E37B5" w14:paraId="07038264" w14:textId="2C78C154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9D4A2D">
              <w:t>2</w:t>
            </w:r>
          </w:p>
        </w:tc>
        <w:tc>
          <w:tcPr>
            <w:tcW w:w="900" w:type="dxa"/>
            <w:tcMar/>
          </w:tcPr>
          <w:p w:rsidRPr="00623020" w:rsidR="001E37B5" w:rsidP="00224F9B" w:rsidRDefault="001E37B5" w14:paraId="2CADEDED" w14:textId="2F9D8A95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9D4A2D">
              <w:t>0</w:t>
            </w:r>
          </w:p>
        </w:tc>
        <w:tc>
          <w:tcPr>
            <w:tcW w:w="720" w:type="dxa"/>
            <w:tcMar/>
          </w:tcPr>
          <w:p w:rsidRPr="00623020" w:rsidR="001E37B5" w:rsidP="7305AEE6" w:rsidRDefault="001E37B5" w14:paraId="278D6E66" w14:textId="156CBBF0">
            <w:pPr>
              <w:spacing w:line="240" w:lineRule="auto"/>
              <w:ind w:firstLine="0"/>
              <w:jc w:val="center"/>
            </w:pPr>
            <w:r w:rsidR="7305AEE6">
              <w:rPr/>
              <w:t>11</w:t>
            </w:r>
          </w:p>
        </w:tc>
        <w:tc>
          <w:tcPr>
            <w:tcW w:w="630" w:type="dxa"/>
            <w:tcMar/>
          </w:tcPr>
          <w:p w:rsidRPr="00623020" w:rsidR="001E37B5" w:rsidP="00224F9B" w:rsidRDefault="001E37B5" w14:paraId="77D0F599" w14:textId="579C6A5E">
            <w:pPr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 w:rsidRPr="009D4A2D">
              <w:t>6</w:t>
            </w:r>
          </w:p>
        </w:tc>
      </w:tr>
      <w:tr w:rsidRPr="00623020" w:rsidR="001E37B5" w:rsidTr="7305AEE6" w14:paraId="4B49D3F2" w14:textId="77777777">
        <w:trPr>
          <w:trHeight w:val="288"/>
        </w:trPr>
        <w:tc>
          <w:tcPr>
            <w:tcW w:w="1350" w:type="dxa"/>
            <w:vMerge/>
            <w:noWrap/>
            <w:tcMar/>
            <w:vAlign w:val="center"/>
          </w:tcPr>
          <w:p w:rsidRPr="00C11423" w:rsidR="001E37B5" w:rsidP="00224F9B" w:rsidRDefault="001E37B5" w14:paraId="70B0573F" w14:textId="77777777">
            <w:pPr>
              <w:spacing w:line="24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bottom w:val="single" w:color="auto" w:sz="4" w:space="0"/>
            </w:tcBorders>
            <w:tcMar/>
            <w:vAlign w:val="center"/>
          </w:tcPr>
          <w:p w:rsidRPr="00C11423" w:rsidR="001E37B5" w:rsidP="00224F9B" w:rsidRDefault="001E37B5" w14:paraId="380FF071" w14:textId="77777777">
            <w:pPr>
              <w:spacing w:line="240" w:lineRule="auto"/>
              <w:ind w:firstLine="0"/>
              <w:rPr>
                <w:sz w:val="24"/>
                <w:szCs w:val="24"/>
              </w:rPr>
            </w:pPr>
            <w:r w:rsidRPr="00C11423">
              <w:rPr>
                <w:sz w:val="24"/>
                <w:szCs w:val="24"/>
              </w:rPr>
              <w:t>Type IV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1E37B5" w:rsidP="00224F9B" w:rsidRDefault="001E37B5" w14:paraId="5687EFE6" w14:textId="4975BCAF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63968">
              <w:t>3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1E37B5" w:rsidP="00224F9B" w:rsidRDefault="001E37B5" w14:paraId="380B2405" w14:textId="44D45393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63968">
              <w:t>4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1E37B5" w:rsidP="00224F9B" w:rsidRDefault="001E37B5" w14:paraId="1E71A903" w14:textId="20970B9E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63968">
              <w:t>2</w:t>
            </w:r>
          </w:p>
        </w:tc>
        <w:tc>
          <w:tcPr>
            <w:tcW w:w="810" w:type="dxa"/>
            <w:tcBorders>
              <w:bottom w:val="single" w:color="auto" w:sz="4" w:space="0"/>
            </w:tcBorders>
            <w:shd w:val="clear" w:color="auto" w:fill="auto"/>
            <w:noWrap/>
            <w:tcMar/>
          </w:tcPr>
          <w:p w:rsidRPr="00C11423" w:rsidR="001E37B5" w:rsidP="00224F9B" w:rsidRDefault="001E37B5" w14:paraId="096D9FBA" w14:textId="5DA55E60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C63968">
              <w:t>3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C11423" w:rsidR="001E37B5" w:rsidP="00224F9B" w:rsidRDefault="001E37B5" w14:paraId="4D95488F" w14:textId="26A97EE1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9D4A2D">
              <w:t>4</w:t>
            </w:r>
          </w:p>
        </w:tc>
        <w:tc>
          <w:tcPr>
            <w:tcW w:w="900" w:type="dxa"/>
            <w:tcBorders>
              <w:bottom w:val="single" w:color="auto" w:sz="4" w:space="0"/>
            </w:tcBorders>
            <w:tcMar/>
          </w:tcPr>
          <w:p w:rsidRPr="00C11423" w:rsidR="001E37B5" w:rsidP="00224F9B" w:rsidRDefault="001E37B5" w14:paraId="730D734F" w14:textId="4F753256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9D4A2D">
              <w:t>2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tcMar/>
          </w:tcPr>
          <w:p w:rsidRPr="00623020" w:rsidR="001E37B5" w:rsidP="00224F9B" w:rsidRDefault="001E37B5" w14:paraId="660D83F9" w14:textId="5E18FAB6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9D4A2D">
              <w:t>5</w:t>
            </w:r>
          </w:p>
        </w:tc>
        <w:tc>
          <w:tcPr>
            <w:tcW w:w="630" w:type="dxa"/>
            <w:tcBorders>
              <w:bottom w:val="single" w:color="auto" w:sz="4" w:space="0"/>
            </w:tcBorders>
            <w:tcMar/>
          </w:tcPr>
          <w:p w:rsidRPr="00C11423" w:rsidR="001E37B5" w:rsidP="00224F9B" w:rsidRDefault="001E37B5" w14:paraId="2F8CE56A" w14:textId="7F57006A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9D4A2D">
              <w:t>7</w:t>
            </w:r>
          </w:p>
        </w:tc>
      </w:tr>
      <w:tr w:rsidRPr="00623020" w:rsidR="001E37B5" w:rsidTr="7305AEE6" w14:paraId="436CBDA9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1E37B5" w:rsidP="00224F9B" w:rsidRDefault="001E37B5" w14:paraId="6A54CCD8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top w:val="single" w:color="auto" w:sz="4" w:space="0"/>
            </w:tcBorders>
            <w:tcMar/>
            <w:vAlign w:val="center"/>
          </w:tcPr>
          <w:p w:rsidRPr="00C11423" w:rsidR="001E37B5" w:rsidP="00224F9B" w:rsidRDefault="001E37B5" w14:paraId="524363D1" w14:textId="77777777">
            <w:pPr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1E37B5" w:rsidP="00224F9B" w:rsidRDefault="001E37B5" w14:paraId="7E593199" w14:textId="74174708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1E37B5" w:rsidP="00224F9B" w:rsidRDefault="001E37B5" w14:paraId="3ED0B145" w14:textId="19DCF5FA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32B0F">
              <w:t>41.67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623020" w:rsidR="001E37B5" w:rsidP="00224F9B" w:rsidRDefault="001E37B5" w14:paraId="672D731D" w14:textId="58E7D0A4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Borders>
              <w:top w:val="single" w:color="auto" w:sz="4" w:space="0"/>
            </w:tcBorders>
            <w:shd w:val="clear" w:color="auto" w:fill="auto"/>
            <w:noWrap/>
            <w:tcMar/>
          </w:tcPr>
          <w:p w:rsidRPr="00C11423" w:rsidR="001E37B5" w:rsidP="00224F9B" w:rsidRDefault="001E37B5" w14:paraId="55A61193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C11423" w:rsidR="001E37B5" w:rsidP="00224F9B" w:rsidRDefault="001E37B5" w14:paraId="5EFD1FC6" w14:textId="07A3879C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900" w:type="dxa"/>
            <w:tcBorders>
              <w:top w:val="single" w:color="auto" w:sz="4" w:space="0"/>
            </w:tcBorders>
            <w:tcMar/>
          </w:tcPr>
          <w:p w:rsidRPr="00C11423" w:rsidR="001E37B5" w:rsidP="7305AEE6" w:rsidRDefault="001E37B5" w14:paraId="2FB8D3EF" w14:textId="4FE09411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32.31</w:t>
            </w:r>
          </w:p>
        </w:tc>
        <w:tc>
          <w:tcPr>
            <w:tcW w:w="720" w:type="dxa"/>
            <w:tcBorders>
              <w:top w:val="single" w:color="auto" w:sz="4" w:space="0"/>
            </w:tcBorders>
            <w:tcMar/>
          </w:tcPr>
          <w:p w:rsidRPr="00623020" w:rsidR="001E37B5" w:rsidP="00224F9B" w:rsidRDefault="001E37B5" w14:paraId="60A74BF8" w14:textId="584E8819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30" w:type="dxa"/>
            <w:tcBorders>
              <w:top w:val="single" w:color="auto" w:sz="4" w:space="0"/>
            </w:tcBorders>
            <w:tcMar/>
          </w:tcPr>
          <w:p w:rsidRPr="00C11423" w:rsidR="001E37B5" w:rsidP="00224F9B" w:rsidRDefault="001E37B5" w14:paraId="0D1A4243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</w:tr>
      <w:tr w:rsidRPr="00623020" w:rsidR="001E37B5" w:rsidTr="7305AEE6" w14:paraId="3373310A" w14:textId="77777777">
        <w:trPr>
          <w:trHeight w:val="288"/>
        </w:trPr>
        <w:tc>
          <w:tcPr>
            <w:tcW w:w="1350" w:type="dxa"/>
            <w:shd w:val="clear" w:color="auto" w:fill="auto"/>
            <w:noWrap/>
            <w:tcMar/>
            <w:vAlign w:val="center"/>
          </w:tcPr>
          <w:p w:rsidRPr="00C11423" w:rsidR="001E37B5" w:rsidP="00224F9B" w:rsidRDefault="001E37B5" w14:paraId="3DB4D483" w14:textId="77777777">
            <w:pPr>
              <w:spacing w:line="240" w:lineRule="auto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40" w:type="dxa"/>
            <w:gridSpan w:val="2"/>
            <w:tcMar/>
            <w:vAlign w:val="center"/>
          </w:tcPr>
          <w:p w:rsidRPr="00C11423" w:rsidR="001E37B5" w:rsidP="00224F9B" w:rsidRDefault="001E37B5" w14:paraId="5D497071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  <w:r w:rsidRPr="00C11423">
              <w:rPr>
                <w:color w:val="000000"/>
                <w:sz w:val="24"/>
                <w:szCs w:val="24"/>
                <w:lang w:val="en-US"/>
              </w:rPr>
              <w:t>Balanced Accuracy</w:t>
            </w:r>
          </w:p>
        </w:tc>
        <w:tc>
          <w:tcPr>
            <w:tcW w:w="810" w:type="dxa"/>
            <w:shd w:val="clear" w:color="auto" w:fill="auto"/>
            <w:tcMar/>
          </w:tcPr>
          <w:p w:rsidRPr="00C11423" w:rsidR="001E37B5" w:rsidP="00224F9B" w:rsidRDefault="001E37B5" w14:paraId="656B8A7F" w14:textId="34BEE17B">
            <w:pPr>
              <w:spacing w:line="240" w:lineRule="auto"/>
              <w:ind w:firstLine="0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232B0F">
              <w:t>35.71</w:t>
            </w:r>
          </w:p>
        </w:tc>
        <w:tc>
          <w:tcPr>
            <w:tcW w:w="720" w:type="dxa"/>
            <w:tcMar/>
          </w:tcPr>
          <w:p w:rsidRPr="00623020" w:rsidR="001E37B5" w:rsidP="00224F9B" w:rsidRDefault="001E37B5" w14:paraId="69AD161B" w14:textId="2CCE317F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shd w:val="clear" w:color="auto" w:fill="auto"/>
            <w:noWrap/>
            <w:tcMar/>
          </w:tcPr>
          <w:p w:rsidRPr="00C11423" w:rsidR="001E37B5" w:rsidP="00224F9B" w:rsidRDefault="001E37B5" w14:paraId="30360032" w14:textId="24E3052A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  <w:tcMar/>
          </w:tcPr>
          <w:p w:rsidRPr="00C11423" w:rsidR="001E37B5" w:rsidP="00224F9B" w:rsidRDefault="001E37B5" w14:paraId="22B257B5" w14:textId="77777777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900" w:type="dxa"/>
            <w:tcMar/>
          </w:tcPr>
          <w:p w:rsidRPr="00C11423" w:rsidR="001E37B5" w:rsidP="7305AEE6" w:rsidRDefault="00C75962" w14:paraId="2EDB708E" w14:textId="15F0C37F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="7305AEE6">
              <w:rPr/>
              <w:t>29.71</w:t>
            </w:r>
          </w:p>
        </w:tc>
        <w:tc>
          <w:tcPr>
            <w:tcW w:w="720" w:type="dxa"/>
            <w:tcMar/>
          </w:tcPr>
          <w:p w:rsidRPr="00623020" w:rsidR="001E37B5" w:rsidP="00224F9B" w:rsidRDefault="001E37B5" w14:paraId="3379BB19" w14:textId="4298049C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30" w:type="dxa"/>
            <w:tcMar/>
          </w:tcPr>
          <w:p w:rsidRPr="00C11423" w:rsidR="001E37B5" w:rsidP="00224F9B" w:rsidRDefault="001E37B5" w14:paraId="600B7ACF" w14:textId="654F0B0C">
            <w:pPr>
              <w:spacing w:line="240" w:lineRule="auto"/>
              <w:ind w:firstLine="0"/>
              <w:jc w:val="left"/>
              <w:rPr>
                <w:color w:val="000000"/>
                <w:sz w:val="24"/>
                <w:szCs w:val="24"/>
                <w:lang w:val="en-US"/>
              </w:rPr>
            </w:pPr>
          </w:p>
        </w:tc>
      </w:tr>
    </w:tbl>
    <w:p w:rsidRPr="00C11423" w:rsidR="00C11423" w:rsidP="00224F9B" w:rsidRDefault="00C11423" w14:paraId="4DBA000A" w14:textId="77777777">
      <w:pPr>
        <w:spacing w:line="480" w:lineRule="auto"/>
        <w:ind w:firstLine="0"/>
        <w:rPr>
          <w:b/>
          <w:sz w:val="18"/>
          <w:szCs w:val="18"/>
        </w:rPr>
      </w:pPr>
    </w:p>
    <w:p w:rsidR="004815F4" w:rsidP="7305AEE6" w:rsidRDefault="00C11423" w14:paraId="5B901269" w14:textId="2A648F06" w14:noSpellErr="1">
      <w:pPr>
        <w:spacing w:line="480" w:lineRule="auto"/>
        <w:ind w:firstLine="0"/>
        <w:rPr>
          <w:color w:val="000000" w:themeColor="text1"/>
          <w:sz w:val="20"/>
          <w:szCs w:val="20"/>
          <w:lang w:val="en-US"/>
        </w:rPr>
      </w:pPr>
      <w:r w:rsidRPr="7305AEE6" w:rsidR="7305AEE6">
        <w:rPr>
          <w:b w:val="1"/>
          <w:bCs w:val="1"/>
          <w:sz w:val="24"/>
          <w:szCs w:val="24"/>
          <w:lang w:val="en-US"/>
        </w:rPr>
        <w:t>Table S</w:t>
      </w:r>
      <w:r w:rsidRPr="7305AEE6" w:rsidR="7305AEE6">
        <w:rPr>
          <w:b w:val="1"/>
          <w:bCs w:val="1"/>
          <w:sz w:val="24"/>
          <w:szCs w:val="24"/>
          <w:lang w:val="en-US"/>
        </w:rPr>
        <w:t>12</w:t>
      </w:r>
      <w:r w:rsidRPr="7305AEE6" w:rsidR="7305AEE6">
        <w:rPr>
          <w:b w:val="1"/>
          <w:bCs w:val="1"/>
          <w:sz w:val="24"/>
          <w:szCs w:val="24"/>
          <w:lang w:val="en-US"/>
        </w:rPr>
        <w:t>.</w:t>
      </w:r>
      <w:r w:rsidRPr="7305AEE6" w:rsidR="7305AEE6">
        <w:rPr>
          <w:sz w:val="24"/>
          <w:szCs w:val="24"/>
          <w:lang w:val="en-US"/>
        </w:rPr>
        <w:t xml:space="preserve"> Model </w:t>
      </w:r>
      <w:r w:rsidRPr="7305AEE6" w:rsidR="7305AEE6">
        <w:rPr>
          <w:sz w:val="24"/>
          <w:szCs w:val="24"/>
          <w:lang w:val="en-US"/>
        </w:rPr>
        <w:t xml:space="preserve">contingency tables and accuracies </w:t>
      </w:r>
      <w:r w:rsidRPr="7305AEE6" w:rsidR="7305AEE6">
        <w:rPr>
          <w:sz w:val="24"/>
          <w:szCs w:val="24"/>
          <w:lang w:val="en-US"/>
        </w:rPr>
        <w:t xml:space="preserve">for the </w:t>
      </w:r>
      <w:r w:rsidRPr="7305AEE6" w:rsidR="7305AEE6">
        <w:rPr>
          <w:sz w:val="24"/>
          <w:szCs w:val="24"/>
          <w:lang w:val="en-US"/>
        </w:rPr>
        <w:t>NIH</w:t>
      </w:r>
      <w:r w:rsidRPr="7305AEE6" w:rsidR="7305AEE6">
        <w:rPr>
          <w:sz w:val="24"/>
          <w:szCs w:val="24"/>
          <w:lang w:val="en-US"/>
        </w:rPr>
        <w:t xml:space="preserve"> training dataset, using the MC classification approach and the top 5 selected </w:t>
      </w:r>
      <w:r w:rsidRPr="7305AEE6" w:rsidR="7305AEE6">
        <w:rPr>
          <w:sz w:val="24"/>
          <w:szCs w:val="24"/>
          <w:lang w:val="en-US"/>
        </w:rPr>
        <w:t>features.</w:t>
      </w:r>
      <w:r w:rsidRPr="7305AEE6">
        <w:rPr>
          <w:color w:val="000000" w:themeColor="text1" w:themeTint="FF" w:themeShade="FF"/>
          <w:sz w:val="20"/>
          <w:szCs w:val="20"/>
          <w:lang w:val="en-US"/>
        </w:rPr>
        <w:br w:type="page"/>
      </w:r>
    </w:p>
    <w:p w:rsidR="00843B67" w:rsidP="00224F9B" w:rsidRDefault="00843B67" w14:paraId="1E8E3DA0" w14:textId="77777777">
      <w:pPr>
        <w:pStyle w:val="Heading2"/>
        <w:spacing w:before="0" w:after="0" w:line="480" w:lineRule="auto"/>
        <w:rPr>
          <w:sz w:val="22"/>
          <w:szCs w:val="22"/>
        </w:rPr>
        <w:sectPr w:rsidR="00843B67" w:rsidSect="00496B91">
          <w:headerReference w:type="default" r:id="rId12"/>
          <w:footerReference w:type="default" r:id="rId13"/>
          <w:pgSz w:w="12240" w:h="15840" w:orient="portrait"/>
          <w:pgMar w:top="1440" w:right="1440" w:bottom="1440" w:left="1440" w:header="720" w:footer="720" w:gutter="0"/>
          <w:lnNumType w:countBy="1" w:restart="continuous"/>
          <w:pgNumType w:start="0"/>
          <w:cols w:space="720"/>
          <w:titlePg/>
          <w:docGrid w:linePitch="354"/>
        </w:sectPr>
      </w:pPr>
    </w:p>
    <w:p w:rsidRPr="00F37672" w:rsidR="004F22AD" w:rsidP="00224F9B" w:rsidRDefault="00DE3607" w14:paraId="70D0D33B" w14:textId="451DC8CA">
      <w:pPr>
        <w:pStyle w:val="Heading2"/>
        <w:spacing w:before="0" w:after="0" w:line="480" w:lineRule="auto"/>
        <w:ind w:firstLine="0"/>
        <w:rPr>
          <w:sz w:val="24"/>
          <w:szCs w:val="24"/>
        </w:rPr>
      </w:pPr>
      <w:r w:rsidRPr="00F37672">
        <w:rPr>
          <w:noProof/>
          <w:sz w:val="24"/>
          <w:szCs w:val="24"/>
        </w:rPr>
        <w:lastRenderedPageBreak/>
        <w:drawing>
          <wp:inline distT="0" distB="0" distL="0" distR="0" wp14:anchorId="76040D2B" wp14:editId="6F691108">
            <wp:extent cx="4975645" cy="6743700"/>
            <wp:effectExtent l="0" t="0" r="0" b="0"/>
            <wp:docPr id="73852596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8525965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2634" cy="67531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40E8" w:rsidP="7305AEE6" w:rsidRDefault="51348C93" w14:paraId="56E48FF8" w14:textId="4DE03E21">
      <w:pPr>
        <w:pStyle w:val="Heading3"/>
        <w:spacing w:before="0" w:after="0" w:line="480" w:lineRule="auto"/>
        <w:ind w:firstLine="0"/>
        <w:rPr>
          <w:color w:val="000000"/>
          <w:sz w:val="20"/>
          <w:szCs w:val="20"/>
          <w:lang w:val="en-US"/>
        </w:rPr>
      </w:pPr>
      <w:bookmarkStart w:name="_b7fijf7lh1ez" w:id="229"/>
      <w:bookmarkStart w:name="_Hlk170832373" w:id="230"/>
      <w:bookmarkStart w:name="_Hlk188874639" w:id="231"/>
      <w:bookmarkEnd w:id="229"/>
      <w:r w:rsidRPr="7305AEE6" w:rsidR="7305AEE6">
        <w:rPr>
          <w:b w:val="1"/>
          <w:bCs w:val="1"/>
          <w:color w:val="000000" w:themeColor="text1" w:themeTint="FF" w:themeShade="FF"/>
          <w:sz w:val="24"/>
          <w:szCs w:val="24"/>
          <w:lang w:val="en-US"/>
        </w:rPr>
        <w:t xml:space="preserve">Figure S1.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Confusion matrices of model classification performance for the Pitt data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,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using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a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OvA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classification approach and the top 10 selected features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. Models evaluate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d for the training and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validation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 sets, respectively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,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 are (a, b) Ada-Boost,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 (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c, d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) LDA, (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e, f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) RF and (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g, h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)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SVM.</w:t>
      </w:r>
      <w:bookmarkEnd w:id="230"/>
      <w:r w:rsidRPr="7305AEE6">
        <w:rPr>
          <w:color w:val="000000" w:themeColor="text1" w:themeTint="FF" w:themeShade="FF"/>
          <w:sz w:val="20"/>
          <w:szCs w:val="20"/>
          <w:lang w:val="en-US"/>
        </w:rPr>
        <w:br w:type="page"/>
      </w:r>
    </w:p>
    <w:bookmarkEnd w:id="231"/>
    <w:p w:rsidRPr="00F37672" w:rsidR="004F22AD" w:rsidP="00224F9B" w:rsidRDefault="00841D87" w14:paraId="4FDAF21B" w14:textId="7B3F2DE1">
      <w:pPr>
        <w:pStyle w:val="Heading3"/>
        <w:spacing w:before="0" w:after="0" w:line="480" w:lineRule="auto"/>
        <w:ind w:firstLine="0"/>
        <w:rPr>
          <w:color w:val="000000"/>
          <w:sz w:val="24"/>
          <w:szCs w:val="24"/>
        </w:rPr>
      </w:pPr>
      <w:r w:rsidRPr="00F37672">
        <w:rPr>
          <w:noProof/>
          <w:sz w:val="24"/>
          <w:szCs w:val="24"/>
        </w:rPr>
        <w:lastRenderedPageBreak/>
        <w:drawing>
          <wp:inline distT="0" distB="0" distL="0" distR="0" wp14:anchorId="1D9A056B" wp14:editId="5FD50052">
            <wp:extent cx="5249728" cy="7115175"/>
            <wp:effectExtent l="0" t="0" r="8255" b="0"/>
            <wp:docPr id="1737993446" name="Picture 7" descr="A grid of blue squa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7993446" name="Picture 7" descr="A grid of blue squar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8684" cy="7127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6F64" w:rsidP="7305AEE6" w:rsidRDefault="00B66F64" w14:paraId="705D43B8" w14:textId="45D7393C">
      <w:pPr>
        <w:pStyle w:val="Heading3"/>
        <w:spacing w:before="0" w:after="0" w:line="480" w:lineRule="auto"/>
        <w:ind w:firstLine="0"/>
        <w:rPr>
          <w:color w:val="000000"/>
          <w:sz w:val="20"/>
          <w:szCs w:val="20"/>
          <w:lang w:val="en-US"/>
        </w:rPr>
      </w:pPr>
      <w:bookmarkStart w:name="_59frc7kvofiz" w:id="232"/>
      <w:bookmarkStart w:name="_Hlk188874748" w:id="233"/>
      <w:bookmarkStart w:name="_Hlk188874776" w:id="234"/>
      <w:bookmarkEnd w:id="232"/>
      <w:r w:rsidRPr="7305AEE6" w:rsidR="7305AEE6">
        <w:rPr>
          <w:b w:val="1"/>
          <w:bCs w:val="1"/>
          <w:color w:val="000000" w:themeColor="text1" w:themeTint="FF" w:themeShade="FF"/>
          <w:sz w:val="24"/>
          <w:szCs w:val="24"/>
          <w:lang w:val="en-US"/>
        </w:rPr>
        <w:t xml:space="preserve">Figure S2.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Confusion matrices of model classification performance for the Pitt data, using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a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OvA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classification approach and the top 5 selected features. Models evaluated for the training and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validation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 sets, respectively, are (a, b) Ada-Boost, (c, d) LDA, (e, f) RF and (g, h)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SVM.</w:t>
      </w:r>
      <w:bookmarkEnd w:id="233"/>
      <w:r w:rsidRPr="7305AEE6">
        <w:rPr>
          <w:color w:val="000000" w:themeColor="text1" w:themeTint="FF" w:themeShade="FF"/>
          <w:sz w:val="20"/>
          <w:szCs w:val="20"/>
          <w:lang w:val="en-US"/>
        </w:rPr>
        <w:br w:type="page"/>
      </w:r>
    </w:p>
    <w:bookmarkEnd w:id="234"/>
    <w:p w:rsidRPr="00F37672" w:rsidR="00B15CD7" w:rsidP="00224F9B" w:rsidRDefault="00B15CD7" w14:paraId="6621DD1A" w14:textId="09B98399">
      <w:pPr>
        <w:spacing w:line="480" w:lineRule="auto"/>
        <w:ind w:firstLine="0"/>
        <w:rPr>
          <w:sz w:val="36"/>
          <w:szCs w:val="36"/>
        </w:rPr>
      </w:pPr>
      <w:r w:rsidRPr="00F37672">
        <w:rPr>
          <w:noProof/>
          <w:sz w:val="32"/>
          <w:szCs w:val="32"/>
        </w:rPr>
        <w:lastRenderedPageBreak/>
        <w:drawing>
          <wp:inline distT="0" distB="0" distL="0" distR="0" wp14:anchorId="672FC0D7" wp14:editId="678E796C">
            <wp:extent cx="5137282" cy="6962775"/>
            <wp:effectExtent l="0" t="0" r="6350" b="0"/>
            <wp:docPr id="1533485305" name="Picture 10" descr="A grid of blue squa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485305" name="Picture 10" descr="A grid of blue squar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670" cy="6971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F37672" w:rsidR="00B15CD7" w:rsidP="7305AEE6" w:rsidRDefault="00B15CD7" w14:paraId="05B02BDC" w14:textId="40B628D6" w14:noSpellErr="1">
      <w:pPr>
        <w:spacing w:line="480" w:lineRule="auto"/>
        <w:ind w:firstLine="0"/>
        <w:rPr>
          <w:color w:val="000000" w:themeColor="text1"/>
          <w:sz w:val="24"/>
          <w:szCs w:val="24"/>
          <w:lang w:val="en-US"/>
        </w:rPr>
      </w:pPr>
      <w:r w:rsidRPr="7305AEE6" w:rsidR="7305AEE6">
        <w:rPr>
          <w:b w:val="1"/>
          <w:bCs w:val="1"/>
          <w:color w:val="000000" w:themeColor="text1" w:themeTint="FF" w:themeShade="FF"/>
          <w:sz w:val="24"/>
          <w:szCs w:val="24"/>
          <w:lang w:val="en-US"/>
        </w:rPr>
        <w:t>Figure S</w:t>
      </w:r>
      <w:r w:rsidRPr="7305AEE6" w:rsidR="7305AEE6">
        <w:rPr>
          <w:b w:val="1"/>
          <w:bCs w:val="1"/>
          <w:color w:val="000000" w:themeColor="text1" w:themeTint="FF" w:themeShade="FF"/>
          <w:sz w:val="24"/>
          <w:szCs w:val="24"/>
          <w:lang w:val="en-US"/>
        </w:rPr>
        <w:t>3</w:t>
      </w:r>
      <w:r w:rsidRPr="7305AEE6" w:rsidR="7305AEE6">
        <w:rPr>
          <w:b w:val="1"/>
          <w:bCs w:val="1"/>
          <w:color w:val="000000" w:themeColor="text1" w:themeTint="FF" w:themeShade="FF"/>
          <w:sz w:val="24"/>
          <w:szCs w:val="24"/>
          <w:lang w:val="en-US"/>
        </w:rPr>
        <w:t xml:space="preserve">.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Confusion matrices of model classification performance for the Pitt data, using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the MC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 approach and the top 10 selected features. Models evaluated for the training and test sets, respectively, are (a, b) Ada-Boost, (c, d) LDA, (e, f) RF and (g, h)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SVM.</w:t>
      </w:r>
      <w:r w:rsidRPr="7305AEE6">
        <w:rPr>
          <w:color w:val="000000" w:themeColor="text1" w:themeTint="FF" w:themeShade="FF"/>
          <w:sz w:val="24"/>
          <w:szCs w:val="24"/>
          <w:lang w:val="en-US"/>
        </w:rPr>
        <w:br w:type="page"/>
      </w:r>
    </w:p>
    <w:p w:rsidR="00F37672" w:rsidP="00224F9B" w:rsidRDefault="004029FB" w14:paraId="73268F87" w14:textId="77777777">
      <w:pPr>
        <w:spacing w:line="480" w:lineRule="auto"/>
        <w:ind w:firstLine="0"/>
        <w:rPr>
          <w:sz w:val="24"/>
          <w:szCs w:val="24"/>
        </w:rPr>
      </w:pPr>
      <w:r w:rsidRPr="00F37672">
        <w:rPr>
          <w:noProof/>
          <w:sz w:val="24"/>
          <w:szCs w:val="24"/>
        </w:rPr>
        <w:lastRenderedPageBreak/>
        <w:drawing>
          <wp:inline distT="0" distB="0" distL="0" distR="0" wp14:anchorId="496F0735" wp14:editId="1C403DC5">
            <wp:extent cx="5088089" cy="6896100"/>
            <wp:effectExtent l="0" t="0" r="0" b="0"/>
            <wp:docPr id="433660789" name="Picture 11" descr="A grid of blue squa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660789" name="Picture 11" descr="A grid of blue squar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4127" cy="6904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F37672" w:rsidR="00B15CD7" w:rsidP="00224F9B" w:rsidRDefault="00B15CD7" w14:paraId="635D357D" w14:textId="44CCF092">
      <w:pPr>
        <w:spacing w:line="480" w:lineRule="auto"/>
        <w:ind w:firstLine="0"/>
        <w:rPr>
          <w:sz w:val="24"/>
          <w:szCs w:val="24"/>
        </w:rPr>
      </w:pPr>
      <w:r w:rsidRPr="00F37672">
        <w:rPr>
          <w:b/>
          <w:bCs/>
          <w:color w:val="000000" w:themeColor="text1"/>
          <w:sz w:val="24"/>
          <w:szCs w:val="24"/>
        </w:rPr>
        <w:t>Figure S</w:t>
      </w:r>
      <w:r w:rsidR="002F033F">
        <w:rPr>
          <w:b/>
          <w:bCs/>
          <w:color w:val="000000" w:themeColor="text1"/>
          <w:sz w:val="24"/>
          <w:szCs w:val="24"/>
        </w:rPr>
        <w:t>4</w:t>
      </w:r>
      <w:r w:rsidRPr="00F37672">
        <w:rPr>
          <w:b/>
          <w:bCs/>
          <w:color w:val="000000" w:themeColor="text1"/>
          <w:sz w:val="24"/>
          <w:szCs w:val="24"/>
        </w:rPr>
        <w:t xml:space="preserve">. </w:t>
      </w:r>
      <w:r w:rsidRPr="00F37672">
        <w:rPr>
          <w:color w:val="000000" w:themeColor="text1"/>
          <w:sz w:val="24"/>
          <w:szCs w:val="24"/>
        </w:rPr>
        <w:t xml:space="preserve">Confusion matrices of model classification performance for the Pitt data, using </w:t>
      </w:r>
      <w:r w:rsidRPr="00F37672" w:rsidR="00231F43">
        <w:rPr>
          <w:color w:val="000000" w:themeColor="text1"/>
          <w:sz w:val="24"/>
          <w:szCs w:val="24"/>
        </w:rPr>
        <w:t>the</w:t>
      </w:r>
      <w:r w:rsidRPr="00F37672">
        <w:rPr>
          <w:color w:val="000000" w:themeColor="text1"/>
          <w:sz w:val="24"/>
          <w:szCs w:val="24"/>
        </w:rPr>
        <w:t xml:space="preserve"> </w:t>
      </w:r>
      <w:r w:rsidRPr="00F37672" w:rsidR="00231F43">
        <w:rPr>
          <w:color w:val="000000" w:themeColor="text1"/>
          <w:sz w:val="24"/>
          <w:szCs w:val="24"/>
        </w:rPr>
        <w:t>MC</w:t>
      </w:r>
      <w:r w:rsidRPr="00F37672">
        <w:rPr>
          <w:color w:val="000000" w:themeColor="text1"/>
          <w:sz w:val="24"/>
          <w:szCs w:val="24"/>
        </w:rPr>
        <w:t xml:space="preserve"> approach and the top 5 selected features. Models evaluated for the training and test sets, respectively, are (a, b) Ada-Boost, (c, d) LDA, (e, f) RF and (g, h) SVM.</w:t>
      </w:r>
    </w:p>
    <w:p w:rsidRPr="00F37672" w:rsidR="002F033F" w:rsidP="002F033F" w:rsidRDefault="009549F8" w14:paraId="3B374286" w14:textId="1545B2F2">
      <w:pPr>
        <w:spacing w:line="480" w:lineRule="auto"/>
        <w:ind w:firstLine="0"/>
        <w:rPr>
          <w:color w:val="00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2F73ADC" wp14:editId="1BB2D309">
            <wp:extent cx="5044440" cy="6846643"/>
            <wp:effectExtent l="0" t="0" r="3810" b="0"/>
            <wp:docPr id="360810211" name="Picture 1" descr="A grid of blue squa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810211" name="Picture 1" descr="A grid of blue square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202" cy="68626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033F" w:rsidP="7305AEE6" w:rsidRDefault="002F033F" w14:paraId="51FFD0FE" w14:textId="62AF4F7C">
      <w:pPr>
        <w:pStyle w:val="Heading3"/>
        <w:spacing w:before="0" w:after="0" w:line="480" w:lineRule="auto"/>
        <w:ind w:firstLine="0"/>
        <w:rPr>
          <w:color w:val="000000"/>
          <w:sz w:val="20"/>
          <w:szCs w:val="20"/>
          <w:lang w:val="en-US"/>
        </w:rPr>
      </w:pPr>
      <w:bookmarkStart w:name="_Hlk188876671" w:id="235"/>
      <w:r w:rsidRPr="7305AEE6" w:rsidR="7305AEE6">
        <w:rPr>
          <w:b w:val="1"/>
          <w:bCs w:val="1"/>
          <w:color w:val="000000" w:themeColor="text1" w:themeTint="FF" w:themeShade="FF"/>
          <w:sz w:val="24"/>
          <w:szCs w:val="24"/>
          <w:lang w:val="en-US"/>
        </w:rPr>
        <w:t>Figure S</w:t>
      </w:r>
      <w:r w:rsidRPr="7305AEE6" w:rsidR="7305AEE6">
        <w:rPr>
          <w:b w:val="1"/>
          <w:bCs w:val="1"/>
          <w:color w:val="000000" w:themeColor="text1" w:themeTint="FF" w:themeShade="FF"/>
          <w:sz w:val="24"/>
          <w:szCs w:val="24"/>
          <w:lang w:val="en-US"/>
        </w:rPr>
        <w:t>5</w:t>
      </w:r>
      <w:r w:rsidRPr="7305AEE6" w:rsidR="7305AEE6">
        <w:rPr>
          <w:b w:val="1"/>
          <w:bCs w:val="1"/>
          <w:color w:val="000000" w:themeColor="text1" w:themeTint="FF" w:themeShade="FF"/>
          <w:sz w:val="24"/>
          <w:szCs w:val="24"/>
          <w:lang w:val="en-US"/>
        </w:rPr>
        <w:t xml:space="preserve">.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Confusion matrices of model classification performance for the NIH data, using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a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OvA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classification approach and the top 10 selected features. Models evaluated for the training and test sets, respectively, are (a, b) Ada-Boost, (c, d) LDA, (e, f) RF and (g, h)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SVM.</w:t>
      </w:r>
      <w:bookmarkEnd w:id="235"/>
      <w:r w:rsidRPr="7305AEE6">
        <w:rPr>
          <w:color w:val="000000" w:themeColor="text1" w:themeTint="FF" w:themeShade="FF"/>
          <w:sz w:val="20"/>
          <w:szCs w:val="20"/>
          <w:lang w:val="en-US"/>
        </w:rPr>
        <w:br w:type="page"/>
      </w:r>
    </w:p>
    <w:p w:rsidRPr="00F37672" w:rsidR="002F033F" w:rsidP="002F033F" w:rsidRDefault="009549F8" w14:paraId="5E017098" w14:textId="615DEBC3">
      <w:pPr>
        <w:spacing w:line="480" w:lineRule="auto"/>
        <w:ind w:firstLine="0"/>
        <w:rPr>
          <w:b/>
          <w:bCs/>
          <w:noProof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EFD3FDF" wp14:editId="7D64B64E">
            <wp:extent cx="5218723" cy="7073155"/>
            <wp:effectExtent l="0" t="0" r="1270" b="0"/>
            <wp:docPr id="1648552977" name="Picture 2" descr="A grid of blue squa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552977" name="Picture 2" descr="A grid of blue square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7589" cy="7085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F37672" w:rsidR="002F033F" w:rsidP="7305AEE6" w:rsidRDefault="002F033F" w14:paraId="78496CA1" w14:textId="5E7A64C5">
      <w:pPr>
        <w:spacing w:line="480" w:lineRule="auto"/>
        <w:ind w:firstLine="0"/>
        <w:rPr>
          <w:color w:val="000000" w:themeColor="text1"/>
          <w:sz w:val="24"/>
          <w:szCs w:val="24"/>
          <w:lang w:val="en-US"/>
        </w:rPr>
      </w:pPr>
      <w:r w:rsidRPr="7305AEE6" w:rsidR="7305AEE6">
        <w:rPr>
          <w:b w:val="1"/>
          <w:bCs w:val="1"/>
          <w:color w:val="000000" w:themeColor="text1" w:themeTint="FF" w:themeShade="FF"/>
          <w:sz w:val="24"/>
          <w:szCs w:val="24"/>
          <w:lang w:val="en-US"/>
        </w:rPr>
        <w:t>Figure S</w:t>
      </w:r>
      <w:r w:rsidRPr="7305AEE6" w:rsidR="7305AEE6">
        <w:rPr>
          <w:b w:val="1"/>
          <w:bCs w:val="1"/>
          <w:color w:val="000000" w:themeColor="text1" w:themeTint="FF" w:themeShade="FF"/>
          <w:sz w:val="24"/>
          <w:szCs w:val="24"/>
          <w:lang w:val="en-US"/>
        </w:rPr>
        <w:t>6</w:t>
      </w:r>
      <w:r w:rsidRPr="7305AEE6" w:rsidR="7305AEE6">
        <w:rPr>
          <w:b w:val="1"/>
          <w:bCs w:val="1"/>
          <w:color w:val="000000" w:themeColor="text1" w:themeTint="FF" w:themeShade="FF"/>
          <w:sz w:val="24"/>
          <w:szCs w:val="24"/>
          <w:lang w:val="en-US"/>
        </w:rPr>
        <w:t xml:space="preserve">.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Confusion matrices of model classification performance for the NIH data, using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a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OvA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classification approach and the top 5 selected features. Models evaluated for the training and test sets, respectively, are (a, b) Ada-Boost, (c, d) LDA, (e, f) RF and (g, h) SVM.</w:t>
      </w:r>
    </w:p>
    <w:p w:rsidR="00841D87" w:rsidP="00224F9B" w:rsidRDefault="0017649F" w14:paraId="44A143C9" w14:textId="76137F7B">
      <w:pPr>
        <w:spacing w:line="480" w:lineRule="auto"/>
        <w:ind w:firstLine="0"/>
        <w:rPr>
          <w:sz w:val="30"/>
          <w:szCs w:val="30"/>
        </w:rPr>
      </w:pPr>
      <w:r>
        <w:rPr>
          <w:noProof/>
        </w:rPr>
        <w:lastRenderedPageBreak/>
        <w:drawing>
          <wp:inline distT="0" distB="0" distL="0" distR="0" wp14:anchorId="1CFDE7A6" wp14:editId="1A7ECEBE">
            <wp:extent cx="5204460" cy="7063832"/>
            <wp:effectExtent l="0" t="0" r="0" b="3810"/>
            <wp:docPr id="1396890911" name="Picture 4" descr="A grid of blue squa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6890911" name="Picture 4" descr="A grid of blue square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087" cy="7071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F37672" w:rsidR="00B15CD7" w:rsidP="7305AEE6" w:rsidRDefault="00841D87" w14:paraId="63F14A24" w14:textId="7B66F03A" w14:noSpellErr="1">
      <w:pPr>
        <w:spacing w:line="480" w:lineRule="auto"/>
        <w:ind w:firstLine="0"/>
        <w:rPr>
          <w:color w:val="000000" w:themeColor="text1"/>
          <w:sz w:val="24"/>
          <w:szCs w:val="24"/>
          <w:lang w:val="en-US"/>
        </w:rPr>
      </w:pPr>
      <w:r w:rsidRPr="7305AEE6" w:rsidR="7305AEE6">
        <w:rPr>
          <w:b w:val="1"/>
          <w:bCs w:val="1"/>
          <w:color w:val="000000" w:themeColor="text1" w:themeTint="FF" w:themeShade="FF"/>
          <w:sz w:val="24"/>
          <w:szCs w:val="24"/>
          <w:lang w:val="en-US"/>
        </w:rPr>
        <w:t>Figure S</w:t>
      </w:r>
      <w:r w:rsidRPr="7305AEE6" w:rsidR="7305AEE6">
        <w:rPr>
          <w:b w:val="1"/>
          <w:bCs w:val="1"/>
          <w:color w:val="000000" w:themeColor="text1" w:themeTint="FF" w:themeShade="FF"/>
          <w:sz w:val="24"/>
          <w:szCs w:val="24"/>
          <w:lang w:val="en-US"/>
        </w:rPr>
        <w:t>7</w:t>
      </w:r>
      <w:r w:rsidRPr="7305AEE6" w:rsidR="7305AEE6">
        <w:rPr>
          <w:b w:val="1"/>
          <w:bCs w:val="1"/>
          <w:color w:val="000000" w:themeColor="text1" w:themeTint="FF" w:themeShade="FF"/>
          <w:sz w:val="24"/>
          <w:szCs w:val="24"/>
          <w:lang w:val="en-US"/>
        </w:rPr>
        <w:t xml:space="preserve">.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Confusion matrices of model classification performance for the NIH data, using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the MC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 approach and the top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10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 selected features. Models evaluated for the training and test sets, respectively, are (a, b) Ada-Boost, (c, d) LDA, (e, f) RF and (g, h)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SVM.</w:t>
      </w:r>
      <w:r w:rsidRPr="7305AEE6">
        <w:rPr>
          <w:color w:val="000000" w:themeColor="text1" w:themeTint="FF" w:themeShade="FF"/>
          <w:sz w:val="20"/>
          <w:szCs w:val="20"/>
          <w:lang w:val="en-US"/>
        </w:rPr>
        <w:br w:type="page"/>
      </w:r>
    </w:p>
    <w:p w:rsidR="00B15CD7" w:rsidP="00224F9B" w:rsidRDefault="0017649F" w14:paraId="3B53011B" w14:textId="3615ADD5">
      <w:pPr>
        <w:spacing w:line="480" w:lineRule="auto"/>
        <w:ind w:firstLine="0"/>
        <w:rPr>
          <w:sz w:val="30"/>
          <w:szCs w:val="30"/>
        </w:rPr>
      </w:pPr>
      <w:r>
        <w:rPr>
          <w:noProof/>
        </w:rPr>
        <w:lastRenderedPageBreak/>
        <w:drawing>
          <wp:inline distT="0" distB="0" distL="0" distR="0" wp14:anchorId="189CD79C" wp14:editId="5DAEEB1E">
            <wp:extent cx="5204460" cy="7063832"/>
            <wp:effectExtent l="0" t="0" r="0" b="3810"/>
            <wp:docPr id="1247868" name="Picture 5" descr="A grid of squares with different symbol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7868" name="Picture 5" descr="A grid of squares with different symbol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5914" cy="7065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F37672" w:rsidR="00F37672" w:rsidP="7305AEE6" w:rsidRDefault="00B15CD7" w14:paraId="04C88408" w14:textId="3D8DA9C1" w14:noSpellErr="1">
      <w:pPr>
        <w:spacing w:line="480" w:lineRule="auto"/>
        <w:ind w:firstLine="0"/>
        <w:rPr>
          <w:color w:val="000000" w:themeColor="text1"/>
          <w:sz w:val="24"/>
          <w:szCs w:val="24"/>
          <w:lang w:val="en-US"/>
        </w:rPr>
      </w:pPr>
      <w:r w:rsidRPr="7305AEE6" w:rsidR="7305AEE6">
        <w:rPr>
          <w:b w:val="1"/>
          <w:bCs w:val="1"/>
          <w:color w:val="000000" w:themeColor="text1" w:themeTint="FF" w:themeShade="FF"/>
          <w:sz w:val="24"/>
          <w:szCs w:val="24"/>
          <w:lang w:val="en-US"/>
        </w:rPr>
        <w:t xml:space="preserve">Figure S8.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Confusion matrices of model classification performance for the NIH data, using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the MC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 approach and the top 5 selected features. Models evaluated for the training and test sets, respectively, are (a, b) Ada-Boost, (c, d) LDA, (e, f) RF and (g, h)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SVM.</w:t>
      </w:r>
      <w:r w:rsidRPr="7305AEE6">
        <w:rPr>
          <w:color w:val="000000" w:themeColor="text1" w:themeTint="FF" w:themeShade="FF"/>
          <w:sz w:val="20"/>
          <w:szCs w:val="20"/>
          <w:lang w:val="en-US"/>
        </w:rPr>
        <w:br w:type="page"/>
      </w:r>
    </w:p>
    <w:p w:rsidRPr="002827A8" w:rsidR="00F37672" w:rsidP="002827A8" w:rsidRDefault="002827A8" w14:paraId="30F61B48" w14:textId="03AA6ED7">
      <w:pPr>
        <w:spacing w:line="480" w:lineRule="auto"/>
        <w:ind w:firstLine="0"/>
        <w:rPr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A721DC1" wp14:editId="304FB6FA">
            <wp:extent cx="4891312" cy="6629400"/>
            <wp:effectExtent l="0" t="0" r="5080" b="0"/>
            <wp:docPr id="1553087909" name="Picture 1" descr="A graph of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3087909" name="Picture 1" descr="A graph of a graph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060" cy="663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2827A8" w:rsidR="00F37672" w:rsidP="7305AEE6" w:rsidRDefault="00F37672" w14:paraId="3CE91506" w14:textId="73A9F2F0">
      <w:pPr>
        <w:spacing w:line="480" w:lineRule="auto"/>
        <w:ind w:firstLine="0"/>
        <w:rPr>
          <w:sz w:val="24"/>
          <w:szCs w:val="24"/>
          <w:lang w:val="en-US"/>
        </w:rPr>
      </w:pPr>
      <w:r w:rsidRPr="7305AEE6" w:rsidR="7305AEE6">
        <w:rPr>
          <w:b w:val="1"/>
          <w:bCs w:val="1"/>
          <w:sz w:val="24"/>
          <w:szCs w:val="24"/>
          <w:lang w:val="en-US"/>
        </w:rPr>
        <w:t>Figure S</w:t>
      </w:r>
      <w:r w:rsidRPr="7305AEE6" w:rsidR="7305AEE6">
        <w:rPr>
          <w:b w:val="1"/>
          <w:bCs w:val="1"/>
          <w:sz w:val="24"/>
          <w:szCs w:val="24"/>
          <w:lang w:val="en-US"/>
        </w:rPr>
        <w:t>9</w:t>
      </w:r>
      <w:r w:rsidRPr="7305AEE6" w:rsidR="7305AEE6">
        <w:rPr>
          <w:b w:val="1"/>
          <w:bCs w:val="1"/>
          <w:sz w:val="24"/>
          <w:szCs w:val="24"/>
          <w:lang w:val="en-US"/>
        </w:rPr>
        <w:t xml:space="preserve">. </w:t>
      </w:r>
      <w:r w:rsidRPr="7305AEE6" w:rsidR="7305AEE6">
        <w:rPr>
          <w:sz w:val="24"/>
          <w:szCs w:val="24"/>
          <w:lang w:val="en-US"/>
        </w:rPr>
        <w:t xml:space="preserve">ROC plots and AUC values for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model performance for the Pitt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data, using the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OvA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 approach and the top 10 features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. Models evaluated are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(a, b) Ada-Boost, (c, d) LDA, (e, f) RF and (g, h)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SVM</w:t>
      </w:r>
      <w:r w:rsidRPr="7305AEE6" w:rsidR="7305AEE6">
        <w:rPr>
          <w:sz w:val="24"/>
          <w:szCs w:val="24"/>
          <w:lang w:val="en-US"/>
        </w:rPr>
        <w:t>.</w:t>
      </w:r>
      <w:r w:rsidRPr="7305AEE6">
        <w:rPr>
          <w:sz w:val="24"/>
          <w:szCs w:val="24"/>
          <w:lang w:val="en-US"/>
        </w:rPr>
        <w:br w:type="page"/>
      </w:r>
    </w:p>
    <w:p w:rsidR="002827A8" w:rsidP="002827A8" w:rsidRDefault="002827A8" w14:paraId="626C9A6B" w14:textId="0F5AB944">
      <w:pPr>
        <w:spacing w:line="480" w:lineRule="auto"/>
        <w:ind w:firstLine="0"/>
        <w:rPr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E8E7F3B" wp14:editId="0E9CCC21">
            <wp:extent cx="4870228" cy="6600825"/>
            <wp:effectExtent l="0" t="0" r="6985" b="0"/>
            <wp:docPr id="1710513729" name="Picture 2" descr="A graph of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0513729" name="Picture 2" descr="A graph of a graph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3800" cy="6605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AE68E3" w:rsidR="00F37672" w:rsidP="7305AEE6" w:rsidRDefault="00F37672" w14:paraId="524E876C" w14:textId="35A8AA15">
      <w:pPr>
        <w:spacing w:line="480" w:lineRule="auto"/>
        <w:ind w:firstLine="0"/>
        <w:rPr>
          <w:sz w:val="18"/>
          <w:szCs w:val="18"/>
          <w:lang w:val="en-US"/>
        </w:rPr>
      </w:pPr>
      <w:r w:rsidRPr="7305AEE6" w:rsidR="7305AEE6">
        <w:rPr>
          <w:b w:val="1"/>
          <w:bCs w:val="1"/>
          <w:sz w:val="24"/>
          <w:szCs w:val="24"/>
          <w:lang w:val="en-US"/>
        </w:rPr>
        <w:t>Figure S</w:t>
      </w:r>
      <w:r w:rsidRPr="7305AEE6" w:rsidR="7305AEE6">
        <w:rPr>
          <w:b w:val="1"/>
          <w:bCs w:val="1"/>
          <w:sz w:val="24"/>
          <w:szCs w:val="24"/>
          <w:lang w:val="en-US"/>
        </w:rPr>
        <w:t>10</w:t>
      </w:r>
      <w:r w:rsidRPr="7305AEE6" w:rsidR="7305AEE6">
        <w:rPr>
          <w:b w:val="1"/>
          <w:bCs w:val="1"/>
          <w:sz w:val="24"/>
          <w:szCs w:val="24"/>
          <w:lang w:val="en-US"/>
        </w:rPr>
        <w:t xml:space="preserve">. </w:t>
      </w:r>
      <w:r w:rsidRPr="7305AEE6" w:rsidR="7305AEE6">
        <w:rPr>
          <w:sz w:val="24"/>
          <w:szCs w:val="24"/>
          <w:lang w:val="en-US"/>
        </w:rPr>
        <w:t xml:space="preserve">ROC plots and AUC values for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model performance for the Pitt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data, using the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OvA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 approach and the top 5 features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. Models evaluated are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(a, b) Ada-Boost, (c, d) LDA, (e, f) RF and (g, h)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SVM</w:t>
      </w:r>
      <w:r w:rsidRPr="7305AEE6" w:rsidR="7305AEE6">
        <w:rPr>
          <w:sz w:val="18"/>
          <w:szCs w:val="18"/>
          <w:lang w:val="en-US"/>
        </w:rPr>
        <w:t>.</w:t>
      </w:r>
      <w:r w:rsidRPr="7305AEE6">
        <w:rPr>
          <w:sz w:val="18"/>
          <w:szCs w:val="18"/>
          <w:lang w:val="en-US"/>
        </w:rPr>
        <w:br w:type="page"/>
      </w:r>
    </w:p>
    <w:p w:rsidR="0005702D" w:rsidP="002827A8" w:rsidRDefault="0005702D" w14:paraId="6E185E93" w14:textId="77777777">
      <w:pPr>
        <w:spacing w:line="480" w:lineRule="auto"/>
        <w:ind w:firstLine="0"/>
        <w:rPr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297C8A0" wp14:editId="47CB9306">
            <wp:extent cx="4912395" cy="6657975"/>
            <wp:effectExtent l="0" t="0" r="2540" b="0"/>
            <wp:docPr id="433273585" name="Picture 5" descr="A graph of a staircas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273585" name="Picture 5" descr="A graph of a staircas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3231" cy="66591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05702D" w:rsidR="0005702D" w:rsidP="7305AEE6" w:rsidRDefault="002827A8" w14:paraId="061184E8" w14:textId="0AC603EA" w14:noSpellErr="1">
      <w:pPr>
        <w:spacing w:line="480" w:lineRule="auto"/>
        <w:ind w:firstLine="0"/>
        <w:rPr>
          <w:sz w:val="24"/>
          <w:szCs w:val="24"/>
          <w:lang w:val="en-US"/>
        </w:rPr>
      </w:pPr>
      <w:r w:rsidRPr="7305AEE6" w:rsidR="7305AEE6">
        <w:rPr>
          <w:b w:val="1"/>
          <w:bCs w:val="1"/>
          <w:sz w:val="24"/>
          <w:szCs w:val="24"/>
          <w:lang w:val="en-US"/>
        </w:rPr>
        <w:t>Figure S1</w:t>
      </w:r>
      <w:r w:rsidRPr="7305AEE6" w:rsidR="7305AEE6">
        <w:rPr>
          <w:b w:val="1"/>
          <w:bCs w:val="1"/>
          <w:sz w:val="24"/>
          <w:szCs w:val="24"/>
          <w:lang w:val="en-US"/>
        </w:rPr>
        <w:t>1</w:t>
      </w:r>
      <w:r w:rsidRPr="7305AEE6" w:rsidR="7305AEE6">
        <w:rPr>
          <w:b w:val="1"/>
          <w:bCs w:val="1"/>
          <w:sz w:val="24"/>
          <w:szCs w:val="24"/>
          <w:lang w:val="en-US"/>
        </w:rPr>
        <w:t>.</w:t>
      </w:r>
      <w:r w:rsidRPr="7305AEE6" w:rsidR="7305AEE6">
        <w:rPr>
          <w:b w:val="1"/>
          <w:bCs w:val="1"/>
          <w:sz w:val="24"/>
          <w:szCs w:val="24"/>
          <w:lang w:val="en-US"/>
        </w:rPr>
        <w:t xml:space="preserve"> </w:t>
      </w:r>
      <w:r w:rsidRPr="7305AEE6" w:rsidR="7305AEE6">
        <w:rPr>
          <w:sz w:val="24"/>
          <w:szCs w:val="24"/>
          <w:lang w:val="en-US"/>
        </w:rPr>
        <w:t xml:space="preserve">ROC plots and AUC values for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model performance for the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Pitt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data,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using the MC approach and the top 10 features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. Models evaluated are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(a, b) Ada-Boost, (c, d) LDA, (e, f) RF and (g, h)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SVM</w:t>
      </w:r>
      <w:r w:rsidRPr="7305AEE6" w:rsidR="7305AEE6">
        <w:rPr>
          <w:sz w:val="18"/>
          <w:szCs w:val="18"/>
          <w:lang w:val="en-US"/>
        </w:rPr>
        <w:t>.</w:t>
      </w:r>
      <w:r w:rsidRPr="7305AEE6">
        <w:rPr>
          <w:b w:val="1"/>
          <w:bCs w:val="1"/>
          <w:sz w:val="24"/>
          <w:szCs w:val="24"/>
          <w:lang w:val="en-US"/>
        </w:rPr>
        <w:br w:type="page"/>
      </w:r>
    </w:p>
    <w:p w:rsidR="0005702D" w:rsidP="002827A8" w:rsidRDefault="0005702D" w14:paraId="41A8EF4D" w14:textId="7B7099E6">
      <w:pPr>
        <w:spacing w:line="480" w:lineRule="auto"/>
        <w:ind w:firstLine="0"/>
        <w:rPr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6E8EE27" wp14:editId="25E470E4">
            <wp:extent cx="4933950" cy="6694042"/>
            <wp:effectExtent l="0" t="0" r="0" b="0"/>
            <wp:docPr id="181602010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207" cy="66984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05702D" w:rsidR="0005702D" w:rsidP="7305AEE6" w:rsidRDefault="002827A8" w14:paraId="45444724" w14:textId="6B9F1EC5" w14:noSpellErr="1">
      <w:pPr>
        <w:spacing w:line="480" w:lineRule="auto"/>
        <w:ind w:firstLine="0"/>
        <w:rPr>
          <w:sz w:val="24"/>
          <w:szCs w:val="24"/>
          <w:lang w:val="en-US"/>
        </w:rPr>
      </w:pPr>
      <w:r w:rsidRPr="7305AEE6" w:rsidR="7305AEE6">
        <w:rPr>
          <w:b w:val="1"/>
          <w:bCs w:val="1"/>
          <w:sz w:val="24"/>
          <w:szCs w:val="24"/>
          <w:lang w:val="en-US"/>
        </w:rPr>
        <w:t>Figure S1</w:t>
      </w:r>
      <w:r w:rsidRPr="7305AEE6" w:rsidR="7305AEE6">
        <w:rPr>
          <w:b w:val="1"/>
          <w:bCs w:val="1"/>
          <w:sz w:val="24"/>
          <w:szCs w:val="24"/>
          <w:lang w:val="en-US"/>
        </w:rPr>
        <w:t>2</w:t>
      </w:r>
      <w:r w:rsidRPr="7305AEE6" w:rsidR="7305AEE6">
        <w:rPr>
          <w:b w:val="1"/>
          <w:bCs w:val="1"/>
          <w:sz w:val="24"/>
          <w:szCs w:val="24"/>
          <w:lang w:val="en-US"/>
        </w:rPr>
        <w:t>.</w:t>
      </w:r>
      <w:r w:rsidRPr="7305AEE6" w:rsidR="7305AEE6">
        <w:rPr>
          <w:b w:val="1"/>
          <w:bCs w:val="1"/>
          <w:sz w:val="24"/>
          <w:szCs w:val="24"/>
          <w:lang w:val="en-US"/>
        </w:rPr>
        <w:t xml:space="preserve"> </w:t>
      </w:r>
      <w:r w:rsidRPr="7305AEE6" w:rsidR="7305AEE6">
        <w:rPr>
          <w:sz w:val="24"/>
          <w:szCs w:val="24"/>
          <w:lang w:val="en-US"/>
        </w:rPr>
        <w:t xml:space="preserve">ROC plots and AUC values for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model performance for the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Pitt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data,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using the MC approach and the top 5 features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. Models evaluated are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(a, b) Ada-Boost, (c, d) LDA, (e, f) RF and (g, h)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SVM</w:t>
      </w:r>
      <w:r w:rsidRPr="7305AEE6" w:rsidR="7305AEE6">
        <w:rPr>
          <w:sz w:val="18"/>
          <w:szCs w:val="18"/>
          <w:lang w:val="en-US"/>
        </w:rPr>
        <w:t>.</w:t>
      </w:r>
      <w:r w:rsidRPr="7305AEE6">
        <w:rPr>
          <w:b w:val="1"/>
          <w:bCs w:val="1"/>
          <w:sz w:val="24"/>
          <w:szCs w:val="24"/>
          <w:lang w:val="en-US"/>
        </w:rPr>
        <w:br w:type="page"/>
      </w:r>
    </w:p>
    <w:p w:rsidRPr="002827A8" w:rsidR="002F033F" w:rsidP="002F033F" w:rsidRDefault="00821371" w14:paraId="3766151B" w14:textId="2E21E603">
      <w:pPr>
        <w:spacing w:line="480" w:lineRule="auto"/>
        <w:ind w:firstLine="0"/>
        <w:rPr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D501C87" wp14:editId="7B550DA5">
            <wp:extent cx="5268383" cy="7124700"/>
            <wp:effectExtent l="0" t="0" r="8890" b="0"/>
            <wp:docPr id="1977178215" name="Picture 1" descr="A graph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178215" name="Picture 1" descr="A graph of a graph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0712" cy="7141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AE68E3" w:rsidR="002F033F" w:rsidP="7305AEE6" w:rsidRDefault="002F033F" w14:paraId="62448E97" w14:textId="28472C2F">
      <w:pPr>
        <w:spacing w:line="480" w:lineRule="auto"/>
        <w:ind w:firstLine="0"/>
        <w:rPr>
          <w:sz w:val="18"/>
          <w:szCs w:val="18"/>
          <w:lang w:val="en-US"/>
        </w:rPr>
      </w:pPr>
      <w:r w:rsidRPr="7305AEE6" w:rsidR="7305AEE6">
        <w:rPr>
          <w:b w:val="1"/>
          <w:bCs w:val="1"/>
          <w:sz w:val="24"/>
          <w:szCs w:val="24"/>
          <w:lang w:val="en-US"/>
        </w:rPr>
        <w:t>Figure S1</w:t>
      </w:r>
      <w:r w:rsidRPr="7305AEE6" w:rsidR="7305AEE6">
        <w:rPr>
          <w:b w:val="1"/>
          <w:bCs w:val="1"/>
          <w:sz w:val="24"/>
          <w:szCs w:val="24"/>
          <w:lang w:val="en-US"/>
        </w:rPr>
        <w:t>3</w:t>
      </w:r>
      <w:r w:rsidRPr="7305AEE6" w:rsidR="7305AEE6">
        <w:rPr>
          <w:b w:val="1"/>
          <w:bCs w:val="1"/>
          <w:sz w:val="24"/>
          <w:szCs w:val="24"/>
          <w:lang w:val="en-US"/>
        </w:rPr>
        <w:t xml:space="preserve">. </w:t>
      </w:r>
      <w:r w:rsidRPr="7305AEE6" w:rsidR="7305AEE6">
        <w:rPr>
          <w:sz w:val="24"/>
          <w:szCs w:val="24"/>
          <w:lang w:val="en-US"/>
        </w:rPr>
        <w:t xml:space="preserve">ROC plots and AUC values for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model performance for the NIH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data,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using the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OvA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 approach and the top 10 features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. Models evaluated are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(a, b) Ada-Boost, (c, d) LDA, (e, f) RF and (g, h)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SVM</w:t>
      </w:r>
      <w:r w:rsidRPr="7305AEE6" w:rsidR="7305AEE6">
        <w:rPr>
          <w:sz w:val="18"/>
          <w:szCs w:val="18"/>
          <w:lang w:val="en-US"/>
        </w:rPr>
        <w:t>.</w:t>
      </w:r>
      <w:r w:rsidRPr="7305AEE6">
        <w:rPr>
          <w:sz w:val="18"/>
          <w:szCs w:val="18"/>
          <w:lang w:val="en-US"/>
        </w:rPr>
        <w:br w:type="page"/>
      </w:r>
    </w:p>
    <w:p w:rsidRPr="002827A8" w:rsidR="002F033F" w:rsidP="002F033F" w:rsidRDefault="00821371" w14:paraId="7B1F1244" w14:textId="6B2C250F">
      <w:pPr>
        <w:spacing w:line="480" w:lineRule="auto"/>
        <w:ind w:firstLine="0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8D3B023" wp14:editId="4C97EC67">
            <wp:extent cx="5284866" cy="7162800"/>
            <wp:effectExtent l="0" t="0" r="0" b="0"/>
            <wp:docPr id="1147359503" name="Picture 2" descr="A screenshot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7359503" name="Picture 2" descr="A screenshot of a graph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2657" cy="7173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2827A8" w:rsidR="002F033F" w:rsidP="7305AEE6" w:rsidRDefault="002F033F" w14:paraId="720CAB9E" w14:textId="0C1CC6FB">
      <w:pPr>
        <w:spacing w:line="480" w:lineRule="auto"/>
        <w:ind w:firstLine="0"/>
        <w:rPr>
          <w:sz w:val="24"/>
          <w:szCs w:val="24"/>
          <w:lang w:val="en-US"/>
        </w:rPr>
      </w:pPr>
      <w:r w:rsidRPr="7305AEE6" w:rsidR="7305AEE6">
        <w:rPr>
          <w:b w:val="1"/>
          <w:bCs w:val="1"/>
          <w:sz w:val="24"/>
          <w:szCs w:val="24"/>
          <w:lang w:val="en-US"/>
        </w:rPr>
        <w:t>Figure S1</w:t>
      </w:r>
      <w:r w:rsidRPr="7305AEE6" w:rsidR="7305AEE6">
        <w:rPr>
          <w:b w:val="1"/>
          <w:bCs w:val="1"/>
          <w:sz w:val="24"/>
          <w:szCs w:val="24"/>
          <w:lang w:val="en-US"/>
        </w:rPr>
        <w:t>4</w:t>
      </w:r>
      <w:r w:rsidRPr="7305AEE6" w:rsidR="7305AEE6">
        <w:rPr>
          <w:b w:val="1"/>
          <w:bCs w:val="1"/>
          <w:sz w:val="24"/>
          <w:szCs w:val="24"/>
          <w:lang w:val="en-US"/>
        </w:rPr>
        <w:t>.</w:t>
      </w:r>
      <w:r w:rsidRPr="7305AEE6" w:rsidR="7305AEE6">
        <w:rPr>
          <w:b w:val="1"/>
          <w:bCs w:val="1"/>
          <w:sz w:val="24"/>
          <w:szCs w:val="24"/>
          <w:lang w:val="en-US"/>
        </w:rPr>
        <w:t xml:space="preserve"> </w:t>
      </w:r>
      <w:r w:rsidRPr="7305AEE6" w:rsidR="7305AEE6">
        <w:rPr>
          <w:sz w:val="24"/>
          <w:szCs w:val="24"/>
          <w:lang w:val="en-US"/>
        </w:rPr>
        <w:t xml:space="preserve">ROC plots and AUC values for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model performance for the NIH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data,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using the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OvA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 approach and the top 5 features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. Models evaluated are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(a, b) Ada-Boost, (c, d) LDA, (e, f) RF and (g, h) SVM</w:t>
      </w:r>
      <w:r w:rsidRPr="7305AEE6" w:rsidR="7305AEE6">
        <w:rPr>
          <w:sz w:val="18"/>
          <w:szCs w:val="18"/>
          <w:lang w:val="en-US"/>
        </w:rPr>
        <w:t>.</w:t>
      </w:r>
    </w:p>
    <w:p w:rsidR="0005702D" w:rsidP="002827A8" w:rsidRDefault="00821371" w14:paraId="1BFCCAA1" w14:textId="4E6F63F0">
      <w:pPr>
        <w:spacing w:line="480" w:lineRule="auto"/>
        <w:ind w:firstLine="0"/>
        <w:rPr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67C5415" wp14:editId="54E4121E">
            <wp:extent cx="5270810" cy="7143750"/>
            <wp:effectExtent l="0" t="0" r="6350" b="0"/>
            <wp:docPr id="1913379057" name="Picture 3" descr="A graph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3379057" name="Picture 3" descr="A graph of a graph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9226" cy="7155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05702D" w:rsidR="0005702D" w:rsidP="7305AEE6" w:rsidRDefault="002827A8" w14:paraId="389936A5" w14:textId="70EC0E15" w14:noSpellErr="1">
      <w:pPr>
        <w:spacing w:line="480" w:lineRule="auto"/>
        <w:ind w:firstLine="0"/>
        <w:rPr>
          <w:sz w:val="24"/>
          <w:szCs w:val="24"/>
          <w:lang w:val="en-US"/>
        </w:rPr>
      </w:pPr>
      <w:r w:rsidRPr="7305AEE6" w:rsidR="7305AEE6">
        <w:rPr>
          <w:b w:val="1"/>
          <w:bCs w:val="1"/>
          <w:sz w:val="24"/>
          <w:szCs w:val="24"/>
          <w:lang w:val="en-US"/>
        </w:rPr>
        <w:t>Figure S1</w:t>
      </w:r>
      <w:r w:rsidRPr="7305AEE6" w:rsidR="7305AEE6">
        <w:rPr>
          <w:b w:val="1"/>
          <w:bCs w:val="1"/>
          <w:sz w:val="24"/>
          <w:szCs w:val="24"/>
          <w:lang w:val="en-US"/>
        </w:rPr>
        <w:t>5</w:t>
      </w:r>
      <w:r w:rsidRPr="7305AEE6" w:rsidR="7305AEE6">
        <w:rPr>
          <w:b w:val="1"/>
          <w:bCs w:val="1"/>
          <w:sz w:val="24"/>
          <w:szCs w:val="24"/>
          <w:lang w:val="en-US"/>
        </w:rPr>
        <w:t>.</w:t>
      </w:r>
      <w:r w:rsidRPr="7305AEE6" w:rsidR="7305AEE6">
        <w:rPr>
          <w:b w:val="1"/>
          <w:bCs w:val="1"/>
          <w:sz w:val="24"/>
          <w:szCs w:val="24"/>
          <w:lang w:val="en-US"/>
        </w:rPr>
        <w:t xml:space="preserve"> </w:t>
      </w:r>
      <w:r w:rsidRPr="7305AEE6" w:rsidR="7305AEE6">
        <w:rPr>
          <w:sz w:val="24"/>
          <w:szCs w:val="24"/>
          <w:lang w:val="en-US"/>
        </w:rPr>
        <w:t xml:space="preserve">ROC plots and AUC values for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model performance for the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NIH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data,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using the MC approach and the top 10 features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. Models evaluated are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 xml:space="preserve">(a, b) Ada-Boost, (c, d) LDA, (e, f) RF and (g, h) </w:t>
      </w:r>
      <w:r w:rsidRPr="7305AEE6" w:rsidR="7305AEE6">
        <w:rPr>
          <w:color w:val="000000" w:themeColor="text1" w:themeTint="FF" w:themeShade="FF"/>
          <w:sz w:val="24"/>
          <w:szCs w:val="24"/>
          <w:lang w:val="en-US"/>
        </w:rPr>
        <w:t>SVM</w:t>
      </w:r>
      <w:r w:rsidRPr="7305AEE6" w:rsidR="7305AEE6">
        <w:rPr>
          <w:sz w:val="18"/>
          <w:szCs w:val="18"/>
          <w:lang w:val="en-US"/>
        </w:rPr>
        <w:t>.</w:t>
      </w:r>
      <w:r w:rsidRPr="7305AEE6">
        <w:rPr>
          <w:b w:val="1"/>
          <w:bCs w:val="1"/>
          <w:sz w:val="24"/>
          <w:szCs w:val="24"/>
          <w:lang w:val="en-US"/>
        </w:rPr>
        <w:br w:type="page"/>
      </w:r>
    </w:p>
    <w:p w:rsidR="0005702D" w:rsidP="002827A8" w:rsidRDefault="00821371" w14:paraId="2D2D7299" w14:textId="10B09388">
      <w:pPr>
        <w:spacing w:line="480" w:lineRule="auto"/>
        <w:ind w:firstLine="0"/>
        <w:rPr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C28DE3B" wp14:editId="52F32520">
            <wp:extent cx="5248275" cy="7113208"/>
            <wp:effectExtent l="0" t="0" r="0" b="0"/>
            <wp:docPr id="1809343322" name="Picture 4" descr="A graph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9343322" name="Picture 4" descr="A graph of a graph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776" cy="71233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F02524" w:rsidR="006B31B8" w:rsidP="7305AEE6" w:rsidRDefault="002827A8" w14:paraId="5C726C8B" w14:textId="7297FB7F" w14:noSpellErr="1">
      <w:pPr>
        <w:spacing w:line="480" w:lineRule="auto"/>
        <w:ind w:firstLine="0"/>
        <w:rPr>
          <w:sz w:val="18"/>
          <w:szCs w:val="18"/>
        </w:rPr>
      </w:pPr>
      <w:r w:rsidRPr="7305AEE6" w:rsidR="7305AEE6">
        <w:rPr>
          <w:b w:val="1"/>
          <w:bCs w:val="1"/>
          <w:sz w:val="24"/>
          <w:szCs w:val="24"/>
        </w:rPr>
        <w:t>Figure S1</w:t>
      </w:r>
      <w:r w:rsidRPr="7305AEE6" w:rsidR="7305AEE6">
        <w:rPr>
          <w:b w:val="1"/>
          <w:bCs w:val="1"/>
          <w:sz w:val="24"/>
          <w:szCs w:val="24"/>
        </w:rPr>
        <w:t>6</w:t>
      </w:r>
      <w:r w:rsidRPr="7305AEE6" w:rsidR="7305AEE6">
        <w:rPr>
          <w:b w:val="1"/>
          <w:bCs w:val="1"/>
          <w:sz w:val="24"/>
          <w:szCs w:val="24"/>
        </w:rPr>
        <w:t>.</w:t>
      </w:r>
      <w:r w:rsidRPr="7305AEE6" w:rsidR="7305AEE6">
        <w:rPr>
          <w:b w:val="1"/>
          <w:bCs w:val="1"/>
          <w:sz w:val="24"/>
          <w:szCs w:val="24"/>
        </w:rPr>
        <w:t xml:space="preserve"> </w:t>
      </w:r>
      <w:r w:rsidRPr="7305AEE6" w:rsidR="7305AEE6">
        <w:rPr>
          <w:sz w:val="24"/>
          <w:szCs w:val="24"/>
        </w:rPr>
        <w:t xml:space="preserve">ROC plots and AUC values for </w:t>
      </w:r>
      <w:r w:rsidRPr="7305AEE6" w:rsidR="7305AEE6">
        <w:rPr>
          <w:color w:val="000000" w:themeColor="text1" w:themeTint="FF" w:themeShade="FF"/>
          <w:sz w:val="24"/>
          <w:szCs w:val="24"/>
        </w:rPr>
        <w:t xml:space="preserve">model performance for the </w:t>
      </w:r>
      <w:r w:rsidRPr="7305AEE6" w:rsidR="7305AEE6">
        <w:rPr>
          <w:color w:val="000000" w:themeColor="text1" w:themeTint="FF" w:themeShade="FF"/>
          <w:sz w:val="24"/>
          <w:szCs w:val="24"/>
        </w:rPr>
        <w:t>NIH</w:t>
      </w:r>
      <w:r w:rsidRPr="7305AEE6" w:rsidR="7305AEE6">
        <w:rPr>
          <w:color w:val="000000" w:themeColor="text1" w:themeTint="FF" w:themeShade="FF"/>
          <w:sz w:val="24"/>
          <w:szCs w:val="24"/>
        </w:rPr>
        <w:t xml:space="preserve"> </w:t>
      </w:r>
      <w:r w:rsidRPr="7305AEE6" w:rsidR="7305AEE6">
        <w:rPr>
          <w:color w:val="000000" w:themeColor="text1" w:themeTint="FF" w:themeShade="FF"/>
          <w:sz w:val="24"/>
          <w:szCs w:val="24"/>
        </w:rPr>
        <w:t>data,</w:t>
      </w:r>
      <w:r w:rsidRPr="7305AEE6" w:rsidR="7305AEE6">
        <w:rPr>
          <w:color w:val="000000" w:themeColor="text1" w:themeTint="FF" w:themeShade="FF"/>
          <w:sz w:val="24"/>
          <w:szCs w:val="24"/>
        </w:rPr>
        <w:t xml:space="preserve"> </w:t>
      </w:r>
      <w:r w:rsidRPr="7305AEE6" w:rsidR="7305AEE6">
        <w:rPr>
          <w:color w:val="000000" w:themeColor="text1" w:themeTint="FF" w:themeShade="FF"/>
          <w:sz w:val="24"/>
          <w:szCs w:val="24"/>
        </w:rPr>
        <w:t>using the MC approach and the top 5 features</w:t>
      </w:r>
      <w:r w:rsidRPr="7305AEE6" w:rsidR="7305AEE6">
        <w:rPr>
          <w:color w:val="000000" w:themeColor="text1" w:themeTint="FF" w:themeShade="FF"/>
          <w:sz w:val="24"/>
          <w:szCs w:val="24"/>
        </w:rPr>
        <w:t xml:space="preserve">. Models evaluated are </w:t>
      </w:r>
      <w:r w:rsidRPr="7305AEE6" w:rsidR="7305AEE6">
        <w:rPr>
          <w:color w:val="000000" w:themeColor="text1" w:themeTint="FF" w:themeShade="FF"/>
          <w:sz w:val="24"/>
          <w:szCs w:val="24"/>
        </w:rPr>
        <w:t>(a, b) Ada-Boost, (c, d) LDA, (e, f) RF and (g, h) SVM</w:t>
      </w:r>
      <w:r w:rsidRPr="7305AEE6" w:rsidR="7305AEE6">
        <w:rPr>
          <w:sz w:val="18"/>
          <w:szCs w:val="18"/>
        </w:rPr>
        <w:t>.</w:t>
      </w:r>
    </w:p>
    <w:sectPr w:rsidRPr="00F02524" w:rsidR="006B31B8" w:rsidSect="00496B91">
      <w:headerReference w:type="default" r:id="rId30"/>
      <w:footerReference w:type="default" r:id="rId31"/>
      <w:pgSz w:w="12240" w:h="15840" w:orient="portrait"/>
      <w:pgMar w:top="1440" w:right="1440" w:bottom="1440" w:left="1440" w:header="720" w:footer="720" w:gutter="0"/>
      <w:lnNumType w:countBy="1" w:restart="continuous"/>
      <w:pgNumType w:start="15"/>
      <w:cols w:space="720"/>
      <w:docGrid w:linePitch="299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F00602" w:rsidP="00E1090B" w:rsidRDefault="00F00602" w14:paraId="4FC26C4F" w14:textId="77777777">
      <w:pPr>
        <w:spacing w:line="240" w:lineRule="auto"/>
      </w:pPr>
      <w:r>
        <w:separator/>
      </w:r>
    </w:p>
  </w:endnote>
  <w:endnote w:type="continuationSeparator" w:id="0">
    <w:p w:rsidR="00F00602" w:rsidP="00E1090B" w:rsidRDefault="00F00602" w14:paraId="5CDB21F0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7348045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96B91" w:rsidRDefault="00496B91" w14:paraId="1AA29C93" w14:textId="73CD572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556BD947" w:rsidP="556BD947" w:rsidRDefault="556BD947" w14:paraId="5F136531" w14:textId="6224C7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6133349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96B91" w:rsidRDefault="00496B91" w14:paraId="3C6FD084" w14:textId="5C276B2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556BD947" w:rsidP="556BD947" w:rsidRDefault="556BD947" w14:paraId="61242D6A" w14:textId="126DD1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F00602" w:rsidP="00E1090B" w:rsidRDefault="00F00602" w14:paraId="3AB8BFC3" w14:textId="77777777">
      <w:pPr>
        <w:spacing w:line="240" w:lineRule="auto"/>
      </w:pPr>
      <w:r>
        <w:separator/>
      </w:r>
    </w:p>
  </w:footnote>
  <w:footnote w:type="continuationSeparator" w:id="0">
    <w:p w:rsidR="00F00602" w:rsidP="00E1090B" w:rsidRDefault="00F00602" w14:paraId="37BC1A6D" w14:textId="777777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56BD947" w:rsidTr="556BD947" w14:paraId="772423D5" w14:textId="77777777">
      <w:trPr>
        <w:trHeight w:val="300"/>
      </w:trPr>
      <w:tc>
        <w:tcPr>
          <w:tcW w:w="3120" w:type="dxa"/>
        </w:tcPr>
        <w:p w:rsidR="556BD947" w:rsidP="556BD947" w:rsidRDefault="556BD947" w14:paraId="6D6961C7" w14:textId="7DB6B7CF">
          <w:pPr>
            <w:pStyle w:val="Header"/>
            <w:ind w:left="-115"/>
            <w:jc w:val="left"/>
          </w:pPr>
        </w:p>
      </w:tc>
      <w:tc>
        <w:tcPr>
          <w:tcW w:w="3120" w:type="dxa"/>
        </w:tcPr>
        <w:p w:rsidR="556BD947" w:rsidP="556BD947" w:rsidRDefault="556BD947" w14:paraId="0871149C" w14:textId="20D54321">
          <w:pPr>
            <w:pStyle w:val="Header"/>
            <w:jc w:val="center"/>
          </w:pPr>
        </w:p>
      </w:tc>
      <w:tc>
        <w:tcPr>
          <w:tcW w:w="3120" w:type="dxa"/>
        </w:tcPr>
        <w:p w:rsidR="556BD947" w:rsidP="556BD947" w:rsidRDefault="556BD947" w14:paraId="348BA6C9" w14:textId="760B0A65">
          <w:pPr>
            <w:pStyle w:val="Header"/>
            <w:ind w:right="-115"/>
            <w:jc w:val="right"/>
          </w:pPr>
        </w:p>
      </w:tc>
    </w:tr>
  </w:tbl>
  <w:p w:rsidR="556BD947" w:rsidP="556BD947" w:rsidRDefault="556BD947" w14:paraId="04658DBA" w14:textId="4B0D97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56BD947" w:rsidTr="556BD947" w14:paraId="1E5C5A8C" w14:textId="77777777">
      <w:trPr>
        <w:trHeight w:val="300"/>
      </w:trPr>
      <w:tc>
        <w:tcPr>
          <w:tcW w:w="3120" w:type="dxa"/>
        </w:tcPr>
        <w:p w:rsidR="556BD947" w:rsidP="556BD947" w:rsidRDefault="556BD947" w14:paraId="7A13C5BB" w14:textId="67618B06">
          <w:pPr>
            <w:pStyle w:val="Header"/>
            <w:ind w:left="-115"/>
            <w:jc w:val="left"/>
          </w:pPr>
        </w:p>
      </w:tc>
      <w:tc>
        <w:tcPr>
          <w:tcW w:w="3120" w:type="dxa"/>
        </w:tcPr>
        <w:p w:rsidR="556BD947" w:rsidP="556BD947" w:rsidRDefault="556BD947" w14:paraId="0E41B305" w14:textId="50E49F6B">
          <w:pPr>
            <w:pStyle w:val="Header"/>
            <w:jc w:val="center"/>
          </w:pPr>
        </w:p>
      </w:tc>
      <w:tc>
        <w:tcPr>
          <w:tcW w:w="3120" w:type="dxa"/>
        </w:tcPr>
        <w:p w:rsidR="556BD947" w:rsidP="556BD947" w:rsidRDefault="556BD947" w14:paraId="6902C982" w14:textId="6E2700FF">
          <w:pPr>
            <w:pStyle w:val="Header"/>
            <w:ind w:right="-115"/>
            <w:jc w:val="right"/>
          </w:pPr>
        </w:p>
      </w:tc>
    </w:tr>
  </w:tbl>
  <w:p w:rsidR="556BD947" w:rsidP="556BD947" w:rsidRDefault="556BD947" w14:paraId="531C41C7" w14:textId="20B25B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B75BDE"/>
    <w:multiLevelType w:val="hybridMultilevel"/>
    <w:tmpl w:val="E3E42514"/>
    <w:lvl w:ilvl="0" w:tplc="C744EE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EC00AE"/>
    <w:multiLevelType w:val="hybridMultilevel"/>
    <w:tmpl w:val="EEBC226E"/>
    <w:lvl w:ilvl="0" w:tplc="A39074C4">
      <w:start w:val="1"/>
      <w:numFmt w:val="decimal"/>
      <w:lvlText w:val="%1.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2" w15:restartNumberingAfterBreak="0">
    <w:nsid w:val="23F7692C"/>
    <w:multiLevelType w:val="hybridMultilevel"/>
    <w:tmpl w:val="75581CE2"/>
    <w:lvl w:ilvl="0" w:tplc="0409000F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FF72AD"/>
    <w:multiLevelType w:val="hybridMultilevel"/>
    <w:tmpl w:val="C9A67308"/>
    <w:lvl w:ilvl="0" w:tplc="952E72D4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5F0DE7"/>
    <w:multiLevelType w:val="hybridMultilevel"/>
    <w:tmpl w:val="142E7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E542D1"/>
    <w:multiLevelType w:val="hybridMultilevel"/>
    <w:tmpl w:val="F7B813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1A1B0A"/>
    <w:multiLevelType w:val="hybridMultilevel"/>
    <w:tmpl w:val="27FE98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D6C001F"/>
    <w:multiLevelType w:val="hybridMultilevel"/>
    <w:tmpl w:val="F8522792"/>
    <w:lvl w:ilvl="0" w:tplc="84EA7ADE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22E67B6"/>
    <w:multiLevelType w:val="hybridMultilevel"/>
    <w:tmpl w:val="E58840CA"/>
    <w:lvl w:ilvl="0" w:tplc="128494D4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D632B294">
      <w:start w:val="1"/>
      <w:numFmt w:val="decimal"/>
      <w:lvlText w:val="%2."/>
      <w:lvlJc w:val="left"/>
      <w:pPr>
        <w:ind w:left="630" w:hanging="360"/>
      </w:pPr>
      <w:rPr>
        <w:rFonts w:asciiTheme="minorHAnsi" w:hAnsiTheme="minorHAnsi" w:eastAsia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23C7DF3"/>
    <w:multiLevelType w:val="hybridMultilevel"/>
    <w:tmpl w:val="84D69F74"/>
    <w:lvl w:ilvl="0" w:tplc="73ECAE3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484930"/>
    <w:multiLevelType w:val="hybridMultilevel"/>
    <w:tmpl w:val="0562F43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7C3424A5"/>
    <w:multiLevelType w:val="hybridMultilevel"/>
    <w:tmpl w:val="C36A5D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2905745">
    <w:abstractNumId w:val="6"/>
  </w:num>
  <w:num w:numId="2" w16cid:durableId="1124544677">
    <w:abstractNumId w:val="10"/>
  </w:num>
  <w:num w:numId="3" w16cid:durableId="1993479712">
    <w:abstractNumId w:val="4"/>
  </w:num>
  <w:num w:numId="4" w16cid:durableId="17440135">
    <w:abstractNumId w:val="5"/>
  </w:num>
  <w:num w:numId="5" w16cid:durableId="120849529">
    <w:abstractNumId w:val="2"/>
  </w:num>
  <w:num w:numId="6" w16cid:durableId="11803717">
    <w:abstractNumId w:val="7"/>
  </w:num>
  <w:num w:numId="7" w16cid:durableId="1351175968">
    <w:abstractNumId w:val="1"/>
  </w:num>
  <w:num w:numId="8" w16cid:durableId="1652714735">
    <w:abstractNumId w:val="8"/>
  </w:num>
  <w:num w:numId="9" w16cid:durableId="1419251827">
    <w:abstractNumId w:val="9"/>
  </w:num>
  <w:num w:numId="10" w16cid:durableId="1407417001">
    <w:abstractNumId w:val="3"/>
  </w:num>
  <w:num w:numId="11" w16cid:durableId="1156800336">
    <w:abstractNumId w:val="0"/>
  </w:num>
  <w:num w:numId="12" w16cid:durableId="455489841">
    <w:abstractNumId w:val="11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wMzayNDA2NTY2NDFQ0lEKTi0uzszPAykwrAUApSg2n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AMA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e9vzw9rptse25efpv65wrfuevr0wvvseffp&quot;&gt;Radiomics_References&lt;record-ids&gt;&lt;item&gt;1&lt;/item&gt;&lt;item&gt;2&lt;/item&gt;&lt;item&gt;3&lt;/item&gt;&lt;item&gt;6&lt;/item&gt;&lt;item&gt;7&lt;/item&gt;&lt;item&gt;8&lt;/item&gt;&lt;item&gt;10&lt;/item&gt;&lt;item&gt;11&lt;/item&gt;&lt;item&gt;12&lt;/item&gt;&lt;item&gt;13&lt;/item&gt;&lt;item&gt;14&lt;/item&gt;&lt;item&gt;16&lt;/item&gt;&lt;item&gt;17&lt;/item&gt;&lt;item&gt;18&lt;/item&gt;&lt;item&gt;19&lt;/item&gt;&lt;item&gt;23&lt;/item&gt;&lt;item&gt;24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/record-ids&gt;&lt;/item&gt;&lt;/Libraries&gt;"/>
  </w:docVars>
  <w:rsids>
    <w:rsidRoot w:val="004F22AD"/>
    <w:rsid w:val="00000EDB"/>
    <w:rsid w:val="0001269E"/>
    <w:rsid w:val="000161CA"/>
    <w:rsid w:val="000208D7"/>
    <w:rsid w:val="000267B3"/>
    <w:rsid w:val="00026E24"/>
    <w:rsid w:val="0003619E"/>
    <w:rsid w:val="00036E54"/>
    <w:rsid w:val="00040A9C"/>
    <w:rsid w:val="00041D4A"/>
    <w:rsid w:val="00043C1C"/>
    <w:rsid w:val="0004777D"/>
    <w:rsid w:val="00047F00"/>
    <w:rsid w:val="00052DAA"/>
    <w:rsid w:val="0005702D"/>
    <w:rsid w:val="00060DCA"/>
    <w:rsid w:val="0006649A"/>
    <w:rsid w:val="00071EFF"/>
    <w:rsid w:val="00076561"/>
    <w:rsid w:val="0008179B"/>
    <w:rsid w:val="00086701"/>
    <w:rsid w:val="00086D45"/>
    <w:rsid w:val="00087BC5"/>
    <w:rsid w:val="00092E6E"/>
    <w:rsid w:val="00095700"/>
    <w:rsid w:val="000A0734"/>
    <w:rsid w:val="000B1A07"/>
    <w:rsid w:val="000B2DE0"/>
    <w:rsid w:val="000B74BC"/>
    <w:rsid w:val="000C5EF2"/>
    <w:rsid w:val="000C5F5B"/>
    <w:rsid w:val="000C77BA"/>
    <w:rsid w:val="000C7B03"/>
    <w:rsid w:val="000E1FBC"/>
    <w:rsid w:val="000E3F18"/>
    <w:rsid w:val="000F0ABA"/>
    <w:rsid w:val="001006F9"/>
    <w:rsid w:val="001019C7"/>
    <w:rsid w:val="00106A70"/>
    <w:rsid w:val="00112581"/>
    <w:rsid w:val="001128D7"/>
    <w:rsid w:val="00120A8E"/>
    <w:rsid w:val="001242F4"/>
    <w:rsid w:val="0012588F"/>
    <w:rsid w:val="00126548"/>
    <w:rsid w:val="00134854"/>
    <w:rsid w:val="00134E33"/>
    <w:rsid w:val="00135E6D"/>
    <w:rsid w:val="00137341"/>
    <w:rsid w:val="001413E0"/>
    <w:rsid w:val="00145526"/>
    <w:rsid w:val="00146D5C"/>
    <w:rsid w:val="0015039B"/>
    <w:rsid w:val="00152060"/>
    <w:rsid w:val="00160978"/>
    <w:rsid w:val="00161319"/>
    <w:rsid w:val="0016792B"/>
    <w:rsid w:val="001731E1"/>
    <w:rsid w:val="0017649F"/>
    <w:rsid w:val="00181570"/>
    <w:rsid w:val="00185F1C"/>
    <w:rsid w:val="001871DD"/>
    <w:rsid w:val="001921E3"/>
    <w:rsid w:val="00192B64"/>
    <w:rsid w:val="001939C5"/>
    <w:rsid w:val="00195181"/>
    <w:rsid w:val="001B3C63"/>
    <w:rsid w:val="001B73C8"/>
    <w:rsid w:val="001C6065"/>
    <w:rsid w:val="001C60BD"/>
    <w:rsid w:val="001C7B2C"/>
    <w:rsid w:val="001D03C2"/>
    <w:rsid w:val="001D13BA"/>
    <w:rsid w:val="001D166D"/>
    <w:rsid w:val="001E0FFE"/>
    <w:rsid w:val="001E3314"/>
    <w:rsid w:val="001E37B5"/>
    <w:rsid w:val="001E3C7A"/>
    <w:rsid w:val="001E4069"/>
    <w:rsid w:val="001E4257"/>
    <w:rsid w:val="00200D57"/>
    <w:rsid w:val="002028FB"/>
    <w:rsid w:val="00207CBF"/>
    <w:rsid w:val="00213CBF"/>
    <w:rsid w:val="00215CF5"/>
    <w:rsid w:val="0022071C"/>
    <w:rsid w:val="00224F9B"/>
    <w:rsid w:val="00225A58"/>
    <w:rsid w:val="00231F43"/>
    <w:rsid w:val="0023341A"/>
    <w:rsid w:val="00245C56"/>
    <w:rsid w:val="00245E9E"/>
    <w:rsid w:val="00251D7F"/>
    <w:rsid w:val="00252F07"/>
    <w:rsid w:val="0025389E"/>
    <w:rsid w:val="00254E39"/>
    <w:rsid w:val="00255877"/>
    <w:rsid w:val="002623D1"/>
    <w:rsid w:val="00264718"/>
    <w:rsid w:val="00267A98"/>
    <w:rsid w:val="0027043F"/>
    <w:rsid w:val="0027130E"/>
    <w:rsid w:val="002813E6"/>
    <w:rsid w:val="00281A97"/>
    <w:rsid w:val="002827A8"/>
    <w:rsid w:val="002835CD"/>
    <w:rsid w:val="00285496"/>
    <w:rsid w:val="0028652A"/>
    <w:rsid w:val="002869F5"/>
    <w:rsid w:val="00292303"/>
    <w:rsid w:val="002B08AA"/>
    <w:rsid w:val="002B2A99"/>
    <w:rsid w:val="002B63C7"/>
    <w:rsid w:val="002C5746"/>
    <w:rsid w:val="002C7E3F"/>
    <w:rsid w:val="002E78A0"/>
    <w:rsid w:val="002E7AD2"/>
    <w:rsid w:val="002F033F"/>
    <w:rsid w:val="002F3FD8"/>
    <w:rsid w:val="002F465E"/>
    <w:rsid w:val="00301619"/>
    <w:rsid w:val="00301832"/>
    <w:rsid w:val="0030476C"/>
    <w:rsid w:val="00307965"/>
    <w:rsid w:val="003109F2"/>
    <w:rsid w:val="0032005E"/>
    <w:rsid w:val="00327248"/>
    <w:rsid w:val="00333DAC"/>
    <w:rsid w:val="0034682D"/>
    <w:rsid w:val="00346D7A"/>
    <w:rsid w:val="003506C6"/>
    <w:rsid w:val="00350B52"/>
    <w:rsid w:val="00352C54"/>
    <w:rsid w:val="00355479"/>
    <w:rsid w:val="003646FE"/>
    <w:rsid w:val="00372730"/>
    <w:rsid w:val="003727FD"/>
    <w:rsid w:val="00380E77"/>
    <w:rsid w:val="00383386"/>
    <w:rsid w:val="00387881"/>
    <w:rsid w:val="00392D95"/>
    <w:rsid w:val="00393647"/>
    <w:rsid w:val="003964AD"/>
    <w:rsid w:val="003A38B0"/>
    <w:rsid w:val="003A5753"/>
    <w:rsid w:val="003B3BB0"/>
    <w:rsid w:val="003C2F42"/>
    <w:rsid w:val="003C4207"/>
    <w:rsid w:val="003D1866"/>
    <w:rsid w:val="003D4AC7"/>
    <w:rsid w:val="003E2C7C"/>
    <w:rsid w:val="003E3B31"/>
    <w:rsid w:val="003E5CB9"/>
    <w:rsid w:val="003F1F0F"/>
    <w:rsid w:val="003F531E"/>
    <w:rsid w:val="003F5D60"/>
    <w:rsid w:val="00401281"/>
    <w:rsid w:val="004029FB"/>
    <w:rsid w:val="0041469E"/>
    <w:rsid w:val="00414979"/>
    <w:rsid w:val="0041706D"/>
    <w:rsid w:val="004336C0"/>
    <w:rsid w:val="00434779"/>
    <w:rsid w:val="00440418"/>
    <w:rsid w:val="0044176C"/>
    <w:rsid w:val="00446363"/>
    <w:rsid w:val="0044745B"/>
    <w:rsid w:val="004475BC"/>
    <w:rsid w:val="00447F3D"/>
    <w:rsid w:val="00472CF0"/>
    <w:rsid w:val="004815F4"/>
    <w:rsid w:val="00481C40"/>
    <w:rsid w:val="00483DD9"/>
    <w:rsid w:val="00490EEC"/>
    <w:rsid w:val="00494A81"/>
    <w:rsid w:val="00495C85"/>
    <w:rsid w:val="0049609C"/>
    <w:rsid w:val="004966D2"/>
    <w:rsid w:val="00496B91"/>
    <w:rsid w:val="004A54B2"/>
    <w:rsid w:val="004A6E91"/>
    <w:rsid w:val="004D037D"/>
    <w:rsid w:val="004E4365"/>
    <w:rsid w:val="004E58D4"/>
    <w:rsid w:val="004F05AD"/>
    <w:rsid w:val="004F0E4E"/>
    <w:rsid w:val="004F1EE2"/>
    <w:rsid w:val="004F22AD"/>
    <w:rsid w:val="004F2DCA"/>
    <w:rsid w:val="004F5994"/>
    <w:rsid w:val="004F68E7"/>
    <w:rsid w:val="005005EE"/>
    <w:rsid w:val="0050293E"/>
    <w:rsid w:val="00514AA9"/>
    <w:rsid w:val="00527010"/>
    <w:rsid w:val="00527F5D"/>
    <w:rsid w:val="00530741"/>
    <w:rsid w:val="0053418C"/>
    <w:rsid w:val="00534725"/>
    <w:rsid w:val="005407A4"/>
    <w:rsid w:val="005407DC"/>
    <w:rsid w:val="0054355D"/>
    <w:rsid w:val="0054600F"/>
    <w:rsid w:val="00546BCA"/>
    <w:rsid w:val="0056073F"/>
    <w:rsid w:val="0056096A"/>
    <w:rsid w:val="00562238"/>
    <w:rsid w:val="0056330F"/>
    <w:rsid w:val="005701D7"/>
    <w:rsid w:val="00575342"/>
    <w:rsid w:val="00575B7F"/>
    <w:rsid w:val="00575FD1"/>
    <w:rsid w:val="00581BE4"/>
    <w:rsid w:val="005823A1"/>
    <w:rsid w:val="005834CD"/>
    <w:rsid w:val="00585CB7"/>
    <w:rsid w:val="005912D5"/>
    <w:rsid w:val="00597698"/>
    <w:rsid w:val="005A08ED"/>
    <w:rsid w:val="005A1EF8"/>
    <w:rsid w:val="005A2460"/>
    <w:rsid w:val="005A5D1F"/>
    <w:rsid w:val="005B315D"/>
    <w:rsid w:val="005B394D"/>
    <w:rsid w:val="005B59CE"/>
    <w:rsid w:val="005C1F4F"/>
    <w:rsid w:val="005C75C9"/>
    <w:rsid w:val="005D14AF"/>
    <w:rsid w:val="005D559E"/>
    <w:rsid w:val="005D7FED"/>
    <w:rsid w:val="005E3527"/>
    <w:rsid w:val="005E4B6D"/>
    <w:rsid w:val="005E5D90"/>
    <w:rsid w:val="005F11F7"/>
    <w:rsid w:val="005F57BA"/>
    <w:rsid w:val="00603589"/>
    <w:rsid w:val="0060443D"/>
    <w:rsid w:val="00616A6A"/>
    <w:rsid w:val="00620830"/>
    <w:rsid w:val="00622775"/>
    <w:rsid w:val="00622B57"/>
    <w:rsid w:val="00623020"/>
    <w:rsid w:val="006246F7"/>
    <w:rsid w:val="00630108"/>
    <w:rsid w:val="0063442D"/>
    <w:rsid w:val="00634CF4"/>
    <w:rsid w:val="00635200"/>
    <w:rsid w:val="0064339E"/>
    <w:rsid w:val="006445A7"/>
    <w:rsid w:val="00645946"/>
    <w:rsid w:val="00645E18"/>
    <w:rsid w:val="00652685"/>
    <w:rsid w:val="006552D3"/>
    <w:rsid w:val="00655AF5"/>
    <w:rsid w:val="0066415C"/>
    <w:rsid w:val="00664D67"/>
    <w:rsid w:val="00671388"/>
    <w:rsid w:val="006742BE"/>
    <w:rsid w:val="006753F6"/>
    <w:rsid w:val="0067700A"/>
    <w:rsid w:val="006853C1"/>
    <w:rsid w:val="00690D8B"/>
    <w:rsid w:val="006A25E4"/>
    <w:rsid w:val="006B0229"/>
    <w:rsid w:val="006B31B8"/>
    <w:rsid w:val="006C04F8"/>
    <w:rsid w:val="006C4803"/>
    <w:rsid w:val="006C6ECB"/>
    <w:rsid w:val="006D4AD1"/>
    <w:rsid w:val="006E55B0"/>
    <w:rsid w:val="006E60A9"/>
    <w:rsid w:val="006F529C"/>
    <w:rsid w:val="006F5542"/>
    <w:rsid w:val="00700233"/>
    <w:rsid w:val="0070173E"/>
    <w:rsid w:val="00716168"/>
    <w:rsid w:val="007223E9"/>
    <w:rsid w:val="007227C6"/>
    <w:rsid w:val="00724436"/>
    <w:rsid w:val="0072578E"/>
    <w:rsid w:val="0073095C"/>
    <w:rsid w:val="007375E8"/>
    <w:rsid w:val="00737DB9"/>
    <w:rsid w:val="007437DA"/>
    <w:rsid w:val="00750078"/>
    <w:rsid w:val="00753389"/>
    <w:rsid w:val="007611B5"/>
    <w:rsid w:val="00765CA6"/>
    <w:rsid w:val="00793674"/>
    <w:rsid w:val="0079367C"/>
    <w:rsid w:val="0079668B"/>
    <w:rsid w:val="007A3BFE"/>
    <w:rsid w:val="007A5389"/>
    <w:rsid w:val="007B0FCD"/>
    <w:rsid w:val="007B61EB"/>
    <w:rsid w:val="007C36DF"/>
    <w:rsid w:val="007C4948"/>
    <w:rsid w:val="007D27DB"/>
    <w:rsid w:val="007E415A"/>
    <w:rsid w:val="007E5F8D"/>
    <w:rsid w:val="007F46DF"/>
    <w:rsid w:val="00804AFB"/>
    <w:rsid w:val="00804D50"/>
    <w:rsid w:val="0081179D"/>
    <w:rsid w:val="00811975"/>
    <w:rsid w:val="00812982"/>
    <w:rsid w:val="00813C99"/>
    <w:rsid w:val="00821371"/>
    <w:rsid w:val="00831C72"/>
    <w:rsid w:val="00831E01"/>
    <w:rsid w:val="008350B7"/>
    <w:rsid w:val="00841A28"/>
    <w:rsid w:val="00841D87"/>
    <w:rsid w:val="00842656"/>
    <w:rsid w:val="00843B67"/>
    <w:rsid w:val="00847617"/>
    <w:rsid w:val="0085497F"/>
    <w:rsid w:val="00857F98"/>
    <w:rsid w:val="00864CAE"/>
    <w:rsid w:val="00864D43"/>
    <w:rsid w:val="00867AEF"/>
    <w:rsid w:val="00867BF7"/>
    <w:rsid w:val="00871CF7"/>
    <w:rsid w:val="00873291"/>
    <w:rsid w:val="00877841"/>
    <w:rsid w:val="008812E8"/>
    <w:rsid w:val="008833CD"/>
    <w:rsid w:val="00884962"/>
    <w:rsid w:val="008900DA"/>
    <w:rsid w:val="0089179D"/>
    <w:rsid w:val="00897E47"/>
    <w:rsid w:val="008A652B"/>
    <w:rsid w:val="008B2EC1"/>
    <w:rsid w:val="008C27FC"/>
    <w:rsid w:val="008C71E1"/>
    <w:rsid w:val="008D2940"/>
    <w:rsid w:val="008D72EF"/>
    <w:rsid w:val="008E6A94"/>
    <w:rsid w:val="008F09C1"/>
    <w:rsid w:val="008F6AF9"/>
    <w:rsid w:val="00915400"/>
    <w:rsid w:val="009157A5"/>
    <w:rsid w:val="00925FEB"/>
    <w:rsid w:val="00934E4D"/>
    <w:rsid w:val="0093540F"/>
    <w:rsid w:val="00935691"/>
    <w:rsid w:val="00945FB3"/>
    <w:rsid w:val="00950348"/>
    <w:rsid w:val="00952032"/>
    <w:rsid w:val="009549F8"/>
    <w:rsid w:val="00956A3A"/>
    <w:rsid w:val="00961FBF"/>
    <w:rsid w:val="00962F5F"/>
    <w:rsid w:val="00963B91"/>
    <w:rsid w:val="009663BD"/>
    <w:rsid w:val="00971393"/>
    <w:rsid w:val="00975BC5"/>
    <w:rsid w:val="009761DB"/>
    <w:rsid w:val="009857F9"/>
    <w:rsid w:val="00996170"/>
    <w:rsid w:val="00996B47"/>
    <w:rsid w:val="009B1FF9"/>
    <w:rsid w:val="009B2A17"/>
    <w:rsid w:val="009B2D1C"/>
    <w:rsid w:val="009B449E"/>
    <w:rsid w:val="009B565A"/>
    <w:rsid w:val="009C3763"/>
    <w:rsid w:val="009C67B3"/>
    <w:rsid w:val="009C67F6"/>
    <w:rsid w:val="009D0CCE"/>
    <w:rsid w:val="009E178B"/>
    <w:rsid w:val="009F3903"/>
    <w:rsid w:val="009F4626"/>
    <w:rsid w:val="009F4758"/>
    <w:rsid w:val="009F6286"/>
    <w:rsid w:val="00A05EF3"/>
    <w:rsid w:val="00A11491"/>
    <w:rsid w:val="00A11A6E"/>
    <w:rsid w:val="00A11B7C"/>
    <w:rsid w:val="00A22585"/>
    <w:rsid w:val="00A25470"/>
    <w:rsid w:val="00A32B73"/>
    <w:rsid w:val="00A413D5"/>
    <w:rsid w:val="00A41971"/>
    <w:rsid w:val="00A456BE"/>
    <w:rsid w:val="00A50C67"/>
    <w:rsid w:val="00A51714"/>
    <w:rsid w:val="00A52809"/>
    <w:rsid w:val="00A628CC"/>
    <w:rsid w:val="00A75CA3"/>
    <w:rsid w:val="00A76E72"/>
    <w:rsid w:val="00A861A7"/>
    <w:rsid w:val="00A94364"/>
    <w:rsid w:val="00AA70A2"/>
    <w:rsid w:val="00AA72F5"/>
    <w:rsid w:val="00AB05BC"/>
    <w:rsid w:val="00AB13A7"/>
    <w:rsid w:val="00AB1945"/>
    <w:rsid w:val="00AB1F00"/>
    <w:rsid w:val="00AC40E8"/>
    <w:rsid w:val="00AC4FAE"/>
    <w:rsid w:val="00AD10EB"/>
    <w:rsid w:val="00AE68E3"/>
    <w:rsid w:val="00AE7002"/>
    <w:rsid w:val="00AF2D8C"/>
    <w:rsid w:val="00AF4344"/>
    <w:rsid w:val="00AF4D5C"/>
    <w:rsid w:val="00AF6558"/>
    <w:rsid w:val="00AF738C"/>
    <w:rsid w:val="00AF7558"/>
    <w:rsid w:val="00B02236"/>
    <w:rsid w:val="00B15CD7"/>
    <w:rsid w:val="00B1785E"/>
    <w:rsid w:val="00B21EB9"/>
    <w:rsid w:val="00B222C7"/>
    <w:rsid w:val="00B23F11"/>
    <w:rsid w:val="00B27D91"/>
    <w:rsid w:val="00B34801"/>
    <w:rsid w:val="00B43657"/>
    <w:rsid w:val="00B45993"/>
    <w:rsid w:val="00B466FB"/>
    <w:rsid w:val="00B47672"/>
    <w:rsid w:val="00B530C1"/>
    <w:rsid w:val="00B53D15"/>
    <w:rsid w:val="00B54B39"/>
    <w:rsid w:val="00B601A9"/>
    <w:rsid w:val="00B66F64"/>
    <w:rsid w:val="00B708E7"/>
    <w:rsid w:val="00B72ED9"/>
    <w:rsid w:val="00B77E54"/>
    <w:rsid w:val="00B823AE"/>
    <w:rsid w:val="00B9062D"/>
    <w:rsid w:val="00B93521"/>
    <w:rsid w:val="00B95C6B"/>
    <w:rsid w:val="00B97FE5"/>
    <w:rsid w:val="00BA4F0D"/>
    <w:rsid w:val="00BB0A06"/>
    <w:rsid w:val="00BB314E"/>
    <w:rsid w:val="00BB48BE"/>
    <w:rsid w:val="00BC1529"/>
    <w:rsid w:val="00BC21D9"/>
    <w:rsid w:val="00BC3CAE"/>
    <w:rsid w:val="00BC51FE"/>
    <w:rsid w:val="00BC7417"/>
    <w:rsid w:val="00BE0D4A"/>
    <w:rsid w:val="00BF7700"/>
    <w:rsid w:val="00C02B42"/>
    <w:rsid w:val="00C0498A"/>
    <w:rsid w:val="00C10631"/>
    <w:rsid w:val="00C11423"/>
    <w:rsid w:val="00C12BEA"/>
    <w:rsid w:val="00C200AA"/>
    <w:rsid w:val="00C32F65"/>
    <w:rsid w:val="00C34D72"/>
    <w:rsid w:val="00C40065"/>
    <w:rsid w:val="00C41533"/>
    <w:rsid w:val="00C433CA"/>
    <w:rsid w:val="00C47B07"/>
    <w:rsid w:val="00C53849"/>
    <w:rsid w:val="00C54641"/>
    <w:rsid w:val="00C56BD3"/>
    <w:rsid w:val="00C60201"/>
    <w:rsid w:val="00C6604E"/>
    <w:rsid w:val="00C75962"/>
    <w:rsid w:val="00C76878"/>
    <w:rsid w:val="00C778F7"/>
    <w:rsid w:val="00C87FA5"/>
    <w:rsid w:val="00C92510"/>
    <w:rsid w:val="00C92977"/>
    <w:rsid w:val="00C943EF"/>
    <w:rsid w:val="00CA139C"/>
    <w:rsid w:val="00CB3286"/>
    <w:rsid w:val="00CB4F73"/>
    <w:rsid w:val="00CD1F72"/>
    <w:rsid w:val="00CD2C8C"/>
    <w:rsid w:val="00CD3200"/>
    <w:rsid w:val="00CD525B"/>
    <w:rsid w:val="00CD7677"/>
    <w:rsid w:val="00CD7B9B"/>
    <w:rsid w:val="00CE3608"/>
    <w:rsid w:val="00CF01B2"/>
    <w:rsid w:val="00D00CCF"/>
    <w:rsid w:val="00D11B5A"/>
    <w:rsid w:val="00D1234B"/>
    <w:rsid w:val="00D23929"/>
    <w:rsid w:val="00D279AD"/>
    <w:rsid w:val="00D321ED"/>
    <w:rsid w:val="00D3627C"/>
    <w:rsid w:val="00D37EEC"/>
    <w:rsid w:val="00D4437B"/>
    <w:rsid w:val="00D4499F"/>
    <w:rsid w:val="00D45740"/>
    <w:rsid w:val="00D5174A"/>
    <w:rsid w:val="00D53E8E"/>
    <w:rsid w:val="00D5411F"/>
    <w:rsid w:val="00D6183E"/>
    <w:rsid w:val="00D7190A"/>
    <w:rsid w:val="00D72D2E"/>
    <w:rsid w:val="00D76846"/>
    <w:rsid w:val="00DA485F"/>
    <w:rsid w:val="00DA54CC"/>
    <w:rsid w:val="00DA69CA"/>
    <w:rsid w:val="00DB34F0"/>
    <w:rsid w:val="00DB6EC8"/>
    <w:rsid w:val="00DC0168"/>
    <w:rsid w:val="00DC22E8"/>
    <w:rsid w:val="00DC5806"/>
    <w:rsid w:val="00DC72B1"/>
    <w:rsid w:val="00DD1E72"/>
    <w:rsid w:val="00DD261D"/>
    <w:rsid w:val="00DD4B0A"/>
    <w:rsid w:val="00DD684D"/>
    <w:rsid w:val="00DE20D1"/>
    <w:rsid w:val="00DE3607"/>
    <w:rsid w:val="00DE5F81"/>
    <w:rsid w:val="00DE6527"/>
    <w:rsid w:val="00E00EE1"/>
    <w:rsid w:val="00E0465E"/>
    <w:rsid w:val="00E0522B"/>
    <w:rsid w:val="00E1090B"/>
    <w:rsid w:val="00E16A0C"/>
    <w:rsid w:val="00E16F79"/>
    <w:rsid w:val="00E17334"/>
    <w:rsid w:val="00E22259"/>
    <w:rsid w:val="00E239D0"/>
    <w:rsid w:val="00E23E36"/>
    <w:rsid w:val="00E267BA"/>
    <w:rsid w:val="00E30E2D"/>
    <w:rsid w:val="00E346D3"/>
    <w:rsid w:val="00E37409"/>
    <w:rsid w:val="00E45EB4"/>
    <w:rsid w:val="00E53AD2"/>
    <w:rsid w:val="00E56239"/>
    <w:rsid w:val="00E72E05"/>
    <w:rsid w:val="00E86631"/>
    <w:rsid w:val="00E86867"/>
    <w:rsid w:val="00E93A38"/>
    <w:rsid w:val="00E97BBC"/>
    <w:rsid w:val="00E97FA0"/>
    <w:rsid w:val="00EA0786"/>
    <w:rsid w:val="00EA249C"/>
    <w:rsid w:val="00EA4DD8"/>
    <w:rsid w:val="00EB07DC"/>
    <w:rsid w:val="00EB183E"/>
    <w:rsid w:val="00EC0515"/>
    <w:rsid w:val="00EC2098"/>
    <w:rsid w:val="00EF07CB"/>
    <w:rsid w:val="00EF579A"/>
    <w:rsid w:val="00F00602"/>
    <w:rsid w:val="00F02524"/>
    <w:rsid w:val="00F0361F"/>
    <w:rsid w:val="00F12492"/>
    <w:rsid w:val="00F250B1"/>
    <w:rsid w:val="00F263E1"/>
    <w:rsid w:val="00F26C78"/>
    <w:rsid w:val="00F26F63"/>
    <w:rsid w:val="00F37672"/>
    <w:rsid w:val="00F41FAD"/>
    <w:rsid w:val="00F4340A"/>
    <w:rsid w:val="00F506DE"/>
    <w:rsid w:val="00F540F9"/>
    <w:rsid w:val="00F54912"/>
    <w:rsid w:val="00F56217"/>
    <w:rsid w:val="00F71194"/>
    <w:rsid w:val="00F86BFD"/>
    <w:rsid w:val="00F8758B"/>
    <w:rsid w:val="00F90AF0"/>
    <w:rsid w:val="00FA12BE"/>
    <w:rsid w:val="00FA2DE9"/>
    <w:rsid w:val="00FB5DCB"/>
    <w:rsid w:val="00FC5FF6"/>
    <w:rsid w:val="00FD301A"/>
    <w:rsid w:val="00FE5066"/>
    <w:rsid w:val="00FE5432"/>
    <w:rsid w:val="00FE5577"/>
    <w:rsid w:val="00FF0D56"/>
    <w:rsid w:val="00FF3190"/>
    <w:rsid w:val="00FF4DA9"/>
    <w:rsid w:val="00FF5554"/>
    <w:rsid w:val="018070CA"/>
    <w:rsid w:val="01DD49AB"/>
    <w:rsid w:val="0376B027"/>
    <w:rsid w:val="044E1C0B"/>
    <w:rsid w:val="0720288D"/>
    <w:rsid w:val="0840863D"/>
    <w:rsid w:val="0A0E0C61"/>
    <w:rsid w:val="0A508249"/>
    <w:rsid w:val="0A608AC2"/>
    <w:rsid w:val="0BB34F05"/>
    <w:rsid w:val="0FBFFFD1"/>
    <w:rsid w:val="10C3E2A2"/>
    <w:rsid w:val="139E76B4"/>
    <w:rsid w:val="1430427C"/>
    <w:rsid w:val="18674974"/>
    <w:rsid w:val="18792E36"/>
    <w:rsid w:val="19CE98F7"/>
    <w:rsid w:val="1A207170"/>
    <w:rsid w:val="1F9199A8"/>
    <w:rsid w:val="1FD982CB"/>
    <w:rsid w:val="207E35C1"/>
    <w:rsid w:val="21E5C516"/>
    <w:rsid w:val="22FD9237"/>
    <w:rsid w:val="23B65FF4"/>
    <w:rsid w:val="23BF1E83"/>
    <w:rsid w:val="2598F407"/>
    <w:rsid w:val="26CB8979"/>
    <w:rsid w:val="27F4144B"/>
    <w:rsid w:val="28ED6CE0"/>
    <w:rsid w:val="2E48AE98"/>
    <w:rsid w:val="312F9395"/>
    <w:rsid w:val="327B82E6"/>
    <w:rsid w:val="3CBDD1A4"/>
    <w:rsid w:val="3D5BF762"/>
    <w:rsid w:val="437EC56A"/>
    <w:rsid w:val="4440AEE4"/>
    <w:rsid w:val="450DBF2E"/>
    <w:rsid w:val="47BB7C9A"/>
    <w:rsid w:val="47FF5567"/>
    <w:rsid w:val="4834FDC1"/>
    <w:rsid w:val="4A414E20"/>
    <w:rsid w:val="4A6BA16E"/>
    <w:rsid w:val="4C0E1069"/>
    <w:rsid w:val="4FF92252"/>
    <w:rsid w:val="50F35272"/>
    <w:rsid w:val="51348C93"/>
    <w:rsid w:val="51FC6369"/>
    <w:rsid w:val="5257BD88"/>
    <w:rsid w:val="534E7D49"/>
    <w:rsid w:val="556BD947"/>
    <w:rsid w:val="56B9C884"/>
    <w:rsid w:val="57EF505C"/>
    <w:rsid w:val="58D1D3BE"/>
    <w:rsid w:val="595548E4"/>
    <w:rsid w:val="5992658B"/>
    <w:rsid w:val="59B4F539"/>
    <w:rsid w:val="5AD06341"/>
    <w:rsid w:val="5B23770A"/>
    <w:rsid w:val="6292F084"/>
    <w:rsid w:val="63B2B34F"/>
    <w:rsid w:val="64B5D2F5"/>
    <w:rsid w:val="651EF2A6"/>
    <w:rsid w:val="668D50EC"/>
    <w:rsid w:val="6965A2D1"/>
    <w:rsid w:val="69C37B55"/>
    <w:rsid w:val="6D5D1D53"/>
    <w:rsid w:val="6E9B6ECC"/>
    <w:rsid w:val="723AC8C9"/>
    <w:rsid w:val="7305AEE6"/>
    <w:rsid w:val="74211E19"/>
    <w:rsid w:val="74ED5295"/>
    <w:rsid w:val="762AF87D"/>
    <w:rsid w:val="76A84B3D"/>
    <w:rsid w:val="7901AD4D"/>
    <w:rsid w:val="79F77FF8"/>
    <w:rsid w:val="7A11C8F7"/>
    <w:rsid w:val="7CE9DEB1"/>
    <w:rsid w:val="7F2EEC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8D4DD8"/>
  <w15:docId w15:val="{17661D0E-2394-4EC5-83F9-8696CEDD7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hAnsi="Arial" w:eastAsia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827A8"/>
    <w:pPr>
      <w:ind w:firstLine="720"/>
      <w:jc w:val="both"/>
    </w:pPr>
    <w:rPr>
      <w:rFonts w:ascii="Times New Roman" w:hAnsi="Times New Roman" w:eastAsia="Times New Roman" w:cs="Times New Roman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51348C9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51348C9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51348C9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51348C9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51348C93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51348C93"/>
    <w:pPr>
      <w:keepNext/>
      <w:keepLines/>
      <w:spacing w:before="240" w:after="80"/>
      <w:outlineLvl w:val="5"/>
    </w:pPr>
    <w:rPr>
      <w:i/>
      <w:iCs/>
      <w:color w:val="66666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51348C93"/>
    <w:pPr>
      <w:keepNext/>
      <w:keepLines/>
      <w:spacing w:before="40"/>
      <w:outlineLvl w:val="6"/>
    </w:pPr>
    <w:rPr>
      <w:rFonts w:asciiTheme="majorHAnsi" w:hAnsiTheme="majorHAnsi" w:eastAsiaTheme="majorEastAsia" w:cstheme="majorBidi"/>
      <w:i/>
      <w:iCs/>
      <w:color w:val="243F6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51348C93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51348C93"/>
    <w:pPr>
      <w:keepNext/>
      <w:keepLines/>
      <w:spacing w:before="40"/>
      <w:outlineLvl w:val="8"/>
    </w:pPr>
    <w:rPr>
      <w:rFonts w:asciiTheme="majorHAnsi" w:hAnsiTheme="majorHAnsi" w:eastAsiaTheme="majorEastAsia" w:cstheme="majorBidi"/>
      <w:i/>
      <w:iCs/>
      <w:color w:val="272727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51348C93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51348C93"/>
    <w:pPr>
      <w:keepNext/>
      <w:keepLines/>
      <w:spacing w:after="320"/>
    </w:pPr>
    <w:rPr>
      <w:color w:val="666666"/>
      <w:sz w:val="30"/>
      <w:szCs w:val="30"/>
    </w:rPr>
  </w:style>
  <w:style w:type="table" w:styleId="8" w:customStyle="1">
    <w:name w:val="8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7" w:customStyle="1">
    <w:name w:val="7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6" w:customStyle="1">
    <w:name w:val="6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5" w:customStyle="1">
    <w:name w:val="5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4" w:customStyle="1">
    <w:name w:val="4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3" w:customStyle="1">
    <w:name w:val="3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2" w:customStyle="1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1" w:customStyle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51348C93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51348C93"/>
    <w:rPr>
      <w:rFonts w:ascii="Times New Roman" w:hAnsi="Times New Roman" w:eastAsia="Times New Roman" w:cs="Times New Roman"/>
      <w:i w:val="0"/>
      <w:iCs w:val="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25389E"/>
    <w:pPr>
      <w:spacing w:line="240" w:lineRule="auto"/>
    </w:pPr>
  </w:style>
  <w:style w:type="paragraph" w:styleId="ListParagraph">
    <w:name w:val="List Paragraph"/>
    <w:basedOn w:val="Normal"/>
    <w:uiPriority w:val="34"/>
    <w:qFormat/>
    <w:rsid w:val="51348C93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CB4F7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51348C93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51348C93"/>
    <w:rPr>
      <w:rFonts w:ascii="Times New Roman" w:hAnsi="Times New Roman" w:eastAsia="Times New Roman" w:cs="Times New Roman"/>
      <w:b/>
      <w:bCs/>
      <w:i w:val="0"/>
      <w:iCs w:val="0"/>
      <w:sz w:val="20"/>
      <w:szCs w:val="20"/>
    </w:rPr>
  </w:style>
  <w:style w:type="paragraph" w:styleId="EndNoteBibliographyTitle" w:customStyle="1">
    <w:name w:val="EndNote Bibliography Title"/>
    <w:basedOn w:val="Normal"/>
    <w:link w:val="EndNoteBibliographyTitleChar"/>
    <w:uiPriority w:val="1"/>
    <w:rsid w:val="51348C93"/>
    <w:pPr>
      <w:jc w:val="center"/>
    </w:pPr>
    <w:rPr>
      <w:rFonts w:ascii="Arial" w:hAnsi="Arial" w:cs="Arial"/>
      <w:noProof/>
      <w:sz w:val="22"/>
      <w:lang w:val="en-US"/>
    </w:rPr>
  </w:style>
  <w:style w:type="character" w:styleId="EndNoteBibliographyTitleChar" w:customStyle="1">
    <w:name w:val="EndNote Bibliography Title Char"/>
    <w:basedOn w:val="DefaultParagraphFont"/>
    <w:link w:val="EndNoteBibliographyTitle"/>
    <w:uiPriority w:val="1"/>
    <w:rsid w:val="51348C93"/>
    <w:rPr>
      <w:rFonts w:eastAsia="Times New Roman"/>
      <w:noProof/>
      <w:szCs w:val="26"/>
      <w:lang w:val="en-US"/>
    </w:rPr>
  </w:style>
  <w:style w:type="paragraph" w:styleId="EndNoteBibliography" w:customStyle="1">
    <w:name w:val="EndNote Bibliography"/>
    <w:basedOn w:val="Normal"/>
    <w:link w:val="EndNoteBibliographyChar"/>
    <w:uiPriority w:val="1"/>
    <w:rsid w:val="51348C93"/>
    <w:pPr>
      <w:spacing w:line="240" w:lineRule="auto"/>
    </w:pPr>
    <w:rPr>
      <w:rFonts w:ascii="Arial" w:hAnsi="Arial" w:cs="Arial"/>
      <w:noProof/>
      <w:sz w:val="22"/>
      <w:lang w:val="en-US"/>
    </w:rPr>
  </w:style>
  <w:style w:type="character" w:styleId="EndNoteBibliographyChar" w:customStyle="1">
    <w:name w:val="EndNote Bibliography Char"/>
    <w:basedOn w:val="DefaultParagraphFont"/>
    <w:link w:val="EndNoteBibliography"/>
    <w:uiPriority w:val="1"/>
    <w:rsid w:val="51348C93"/>
    <w:rPr>
      <w:rFonts w:eastAsia="Times New Roman"/>
      <w:noProof/>
      <w:szCs w:val="26"/>
      <w:lang w:val="en-US"/>
    </w:rPr>
  </w:style>
  <w:style w:type="paragraph" w:styleId="Quote">
    <w:name w:val="Quote"/>
    <w:basedOn w:val="Normal"/>
    <w:next w:val="Normal"/>
    <w:link w:val="QuoteChar"/>
    <w:uiPriority w:val="29"/>
    <w:qFormat/>
    <w:rsid w:val="51348C93"/>
    <w:pPr>
      <w:spacing w:before="200"/>
      <w:ind w:left="864" w:right="864"/>
      <w:jc w:val="center"/>
    </w:pPr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51348C93"/>
    <w:pPr>
      <w:spacing w:before="360" w:after="360"/>
      <w:ind w:left="864" w:right="864"/>
      <w:jc w:val="center"/>
    </w:pPr>
    <w:rPr>
      <w:i/>
      <w:iCs/>
      <w:color w:val="4F80BD"/>
    </w:rPr>
  </w:style>
  <w:style w:type="character" w:styleId="Heading7Char" w:customStyle="1">
    <w:name w:val="Heading 7 Char"/>
    <w:basedOn w:val="DefaultParagraphFont"/>
    <w:link w:val="Heading7"/>
    <w:uiPriority w:val="9"/>
    <w:rsid w:val="51348C93"/>
    <w:rPr>
      <w:rFonts w:asciiTheme="majorHAnsi" w:hAnsiTheme="majorHAnsi" w:eastAsiaTheme="majorEastAsia" w:cstheme="majorBidi"/>
      <w:i/>
      <w:iCs/>
      <w:color w:val="243F60"/>
      <w:sz w:val="26"/>
      <w:szCs w:val="26"/>
    </w:rPr>
  </w:style>
  <w:style w:type="character" w:styleId="Heading8Char" w:customStyle="1">
    <w:name w:val="Heading 8 Char"/>
    <w:basedOn w:val="DefaultParagraphFont"/>
    <w:link w:val="Heading8"/>
    <w:uiPriority w:val="9"/>
    <w:rsid w:val="51348C93"/>
    <w:rPr>
      <w:rFonts w:asciiTheme="majorHAnsi" w:hAnsiTheme="majorHAnsi" w:eastAsiaTheme="majorEastAsia" w:cstheme="majorBidi"/>
      <w:i w:val="0"/>
      <w:iCs w:val="0"/>
      <w:color w:val="272727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rsid w:val="51348C93"/>
    <w:rPr>
      <w:rFonts w:asciiTheme="majorHAnsi" w:hAnsiTheme="majorHAnsi" w:eastAsiaTheme="majorEastAsia" w:cstheme="majorBidi"/>
      <w:i/>
      <w:iCs/>
      <w:color w:val="272727"/>
      <w:sz w:val="21"/>
      <w:szCs w:val="21"/>
    </w:rPr>
  </w:style>
  <w:style w:type="character" w:styleId="QuoteChar" w:customStyle="1">
    <w:name w:val="Quote Char"/>
    <w:basedOn w:val="DefaultParagraphFont"/>
    <w:link w:val="Quote"/>
    <w:uiPriority w:val="29"/>
    <w:rsid w:val="51348C93"/>
    <w:rPr>
      <w:rFonts w:ascii="Times New Roman" w:hAnsi="Times New Roman" w:eastAsia="Times New Roman" w:cs="Times New Roman"/>
      <w:i/>
      <w:iCs/>
      <w:color w:val="000000" w:themeColor="text1"/>
      <w:sz w:val="26"/>
      <w:szCs w:val="26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51348C93"/>
    <w:rPr>
      <w:rFonts w:ascii="Times New Roman" w:hAnsi="Times New Roman" w:eastAsia="Times New Roman" w:cs="Times New Roman"/>
      <w:i/>
      <w:iCs/>
      <w:color w:val="4F80BD"/>
      <w:sz w:val="26"/>
      <w:szCs w:val="26"/>
    </w:rPr>
  </w:style>
  <w:style w:type="paragraph" w:styleId="TOC1">
    <w:name w:val="toc 1"/>
    <w:basedOn w:val="Normal"/>
    <w:next w:val="Normal"/>
    <w:uiPriority w:val="39"/>
    <w:unhideWhenUsed/>
    <w:rsid w:val="51348C93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51348C93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51348C93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51348C93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51348C93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51348C93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51348C93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51348C93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51348C93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51348C93"/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51348C93"/>
    <w:rPr>
      <w:rFonts w:ascii="Times New Roman" w:hAnsi="Times New Roman" w:eastAsia="Times New Roman" w:cs="Times New Roman"/>
      <w:i w:val="0"/>
      <w:iCs w:val="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51348C93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51348C93"/>
    <w:rPr>
      <w:rFonts w:ascii="Times New Roman" w:hAnsi="Times New Roman" w:eastAsia="Times New Roman" w:cs="Times New Roman"/>
      <w:i w:val="0"/>
      <w:iCs w:val="0"/>
      <w:sz w:val="26"/>
      <w:szCs w:val="2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51348C93"/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51348C93"/>
    <w:rPr>
      <w:rFonts w:ascii="Times New Roman" w:hAnsi="Times New Roman" w:eastAsia="Times New Roman" w:cs="Times New Roman"/>
      <w:i w:val="0"/>
      <w:iCs w:val="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51348C93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51348C93"/>
    <w:rPr>
      <w:rFonts w:ascii="Times New Roman" w:hAnsi="Times New Roman" w:eastAsia="Times New Roman" w:cs="Times New Roman"/>
      <w:i w:val="0"/>
      <w:iCs w:val="0"/>
      <w:sz w:val="26"/>
      <w:szCs w:val="26"/>
    </w:rPr>
  </w:style>
  <w:style w:type="table" w:styleId="TableGrid">
    <w:name w:val="Table Grid"/>
    <w:basedOn w:val="TableNormal"/>
    <w:uiPriority w:val="39"/>
    <w:rsid w:val="000267B3"/>
    <w:pPr>
      <w:spacing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rmalWeb">
    <w:name w:val="Normal (Web)"/>
    <w:basedOn w:val="Normal"/>
    <w:uiPriority w:val="99"/>
    <w:unhideWhenUsed/>
    <w:rsid w:val="00C6604E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52C54"/>
    <w:rPr>
      <w:color w:val="800080" w:themeColor="followedHyperlink"/>
      <w:u w:val="single"/>
    </w:rPr>
  </w:style>
  <w:style w:type="character" w:styleId="Heading3Char" w:customStyle="1">
    <w:name w:val="Heading 3 Char"/>
    <w:basedOn w:val="DefaultParagraphFont"/>
    <w:link w:val="Heading3"/>
    <w:uiPriority w:val="9"/>
    <w:rsid w:val="00B66F64"/>
    <w:rPr>
      <w:rFonts w:ascii="Times New Roman" w:hAnsi="Times New Roman" w:eastAsia="Times New Roman" w:cs="Times New Roman"/>
      <w:color w:val="434343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A22585"/>
    <w:rPr>
      <w:color w:val="605E5C"/>
      <w:shd w:val="clear" w:color="auto" w:fill="E1DFDD"/>
    </w:rPr>
  </w:style>
  <w:style w:type="character" w:styleId="Heading1Char" w:customStyle="1">
    <w:name w:val="Heading 1 Char"/>
    <w:basedOn w:val="DefaultParagraphFont"/>
    <w:link w:val="Heading1"/>
    <w:uiPriority w:val="9"/>
    <w:rsid w:val="00C11423"/>
    <w:rPr>
      <w:rFonts w:ascii="Times New Roman" w:hAnsi="Times New Roman" w:eastAsia="Times New Roman" w:cs="Times New Roman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rsid w:val="00C11423"/>
    <w:rPr>
      <w:rFonts w:ascii="Times New Roman" w:hAnsi="Times New Roman" w:eastAsia="Times New Roman" w:cs="Times New Roman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rsid w:val="00C11423"/>
    <w:rPr>
      <w:rFonts w:ascii="Times New Roman" w:hAnsi="Times New Roman" w:eastAsia="Times New Roman" w:cs="Times New Roman"/>
      <w:color w:val="666666"/>
      <w:sz w:val="24"/>
      <w:szCs w:val="24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C11423"/>
    <w:rPr>
      <w:rFonts w:ascii="Times New Roman" w:hAnsi="Times New Roman" w:eastAsia="Times New Roman" w:cs="Times New Roman"/>
      <w:color w:val="666666"/>
      <w:sz w:val="26"/>
      <w:szCs w:val="26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C11423"/>
    <w:rPr>
      <w:rFonts w:ascii="Times New Roman" w:hAnsi="Times New Roman" w:eastAsia="Times New Roman" w:cs="Times New Roman"/>
      <w:i/>
      <w:iCs/>
      <w:color w:val="666666"/>
      <w:sz w:val="26"/>
      <w:szCs w:val="26"/>
    </w:rPr>
  </w:style>
  <w:style w:type="character" w:styleId="TitleChar" w:customStyle="1">
    <w:name w:val="Title Char"/>
    <w:basedOn w:val="DefaultParagraphFont"/>
    <w:link w:val="Title"/>
    <w:uiPriority w:val="10"/>
    <w:rsid w:val="00C11423"/>
    <w:rPr>
      <w:rFonts w:ascii="Times New Roman" w:hAnsi="Times New Roman" w:eastAsia="Times New Roman" w:cs="Times New Roman"/>
      <w:sz w:val="52"/>
      <w:szCs w:val="52"/>
    </w:rPr>
  </w:style>
  <w:style w:type="character" w:styleId="SubtitleChar" w:customStyle="1">
    <w:name w:val="Subtitle Char"/>
    <w:basedOn w:val="DefaultParagraphFont"/>
    <w:link w:val="Subtitle"/>
    <w:uiPriority w:val="11"/>
    <w:rsid w:val="00C11423"/>
    <w:rPr>
      <w:rFonts w:ascii="Times New Roman" w:hAnsi="Times New Roman" w:eastAsia="Times New Roman" w:cs="Times New Roman"/>
      <w:color w:val="666666"/>
      <w:sz w:val="30"/>
      <w:szCs w:val="30"/>
    </w:rPr>
  </w:style>
  <w:style w:type="table" w:styleId="MediumList2-Accent1">
    <w:name w:val="Medium List 2 Accent 1"/>
    <w:basedOn w:val="TableNormal"/>
    <w:uiPriority w:val="66"/>
    <w:rsid w:val="005701D7"/>
    <w:pPr>
      <w:spacing w:line="240" w:lineRule="auto"/>
    </w:pPr>
    <w:rPr>
      <w:rFonts w:asciiTheme="majorHAnsi" w:hAnsiTheme="majorHAnsi" w:eastAsiaTheme="majorEastAsia" w:cstheme="majorBidi"/>
      <w:color w:val="000000" w:themeColor="text1"/>
      <w:lang w:val="en-US"/>
    </w:rPr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4F81BD" w:themeColor="accent1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4F81BD" w:themeColor="accent1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4F81BD" w:themeColor="accent1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4F81BD" w:themeColor="accent1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53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8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8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2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0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8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3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2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7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6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4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5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3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2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13" /><Relationship Type="http://schemas.openxmlformats.org/officeDocument/2006/relationships/image" Target="media/image5.tiff" Id="rId18" /><Relationship Type="http://schemas.openxmlformats.org/officeDocument/2006/relationships/image" Target="media/image13.tiff" Id="rId26" /><Relationship Type="http://schemas.openxmlformats.org/officeDocument/2006/relationships/styles" Target="styles.xml" Id="rId3" /><Relationship Type="http://schemas.openxmlformats.org/officeDocument/2006/relationships/image" Target="media/image8.tiff" Id="rId21" /><Relationship Type="http://schemas.openxmlformats.org/officeDocument/2006/relationships/theme" Target="theme/theme1.xml" Id="rId34" /><Relationship Type="http://schemas.openxmlformats.org/officeDocument/2006/relationships/endnotes" Target="endnotes.xml" Id="rId7" /><Relationship Type="http://schemas.openxmlformats.org/officeDocument/2006/relationships/header" Target="header1.xml" Id="rId12" /><Relationship Type="http://schemas.openxmlformats.org/officeDocument/2006/relationships/image" Target="media/image4.tiff" Id="rId17" /><Relationship Type="http://schemas.openxmlformats.org/officeDocument/2006/relationships/image" Target="media/image12.tiff" Id="rId25" /><Relationship Type="http://schemas.microsoft.com/office/2011/relationships/people" Target="people.xml" Id="rId33" /><Relationship Type="http://schemas.openxmlformats.org/officeDocument/2006/relationships/numbering" Target="numbering.xml" Id="rId2" /><Relationship Type="http://schemas.openxmlformats.org/officeDocument/2006/relationships/image" Target="media/image3.tiff" Id="rId16" /><Relationship Type="http://schemas.openxmlformats.org/officeDocument/2006/relationships/image" Target="media/image7.tiff" Id="rId20" /><Relationship Type="http://schemas.openxmlformats.org/officeDocument/2006/relationships/image" Target="media/image16.tiff" Id="rId29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image" Target="media/image11.tiff" Id="rId24" /><Relationship Type="http://schemas.openxmlformats.org/officeDocument/2006/relationships/fontTable" Target="fontTable.xml" Id="rId32" /><Relationship Type="http://schemas.openxmlformats.org/officeDocument/2006/relationships/webSettings" Target="webSettings.xml" Id="rId5" /><Relationship Type="http://schemas.openxmlformats.org/officeDocument/2006/relationships/image" Target="media/image2.tiff" Id="rId15" /><Relationship Type="http://schemas.openxmlformats.org/officeDocument/2006/relationships/image" Target="media/image10.tiff" Id="rId23" /><Relationship Type="http://schemas.openxmlformats.org/officeDocument/2006/relationships/image" Target="media/image15.tiff" Id="rId28" /><Relationship Type="http://schemas.microsoft.com/office/2016/09/relationships/commentsIds" Target="commentsIds.xml" Id="rId10" /><Relationship Type="http://schemas.openxmlformats.org/officeDocument/2006/relationships/image" Target="media/image6.tiff" Id="rId19" /><Relationship Type="http://schemas.openxmlformats.org/officeDocument/2006/relationships/footer" Target="footer2.xml" Id="rId31" /><Relationship Type="http://schemas.openxmlformats.org/officeDocument/2006/relationships/settings" Target="settings.xml" Id="rId4" /><Relationship Type="http://schemas.microsoft.com/office/2011/relationships/commentsExtended" Target="commentsExtended.xml" Id="rId9" /><Relationship Type="http://schemas.openxmlformats.org/officeDocument/2006/relationships/image" Target="media/image1.tiff" Id="rId14" /><Relationship Type="http://schemas.openxmlformats.org/officeDocument/2006/relationships/image" Target="media/image9.tiff" Id="rId22" /><Relationship Type="http://schemas.openxmlformats.org/officeDocument/2006/relationships/image" Target="media/image14.tiff" Id="rId27" /><Relationship Type="http://schemas.openxmlformats.org/officeDocument/2006/relationships/header" Target="header2.xml" Id="rId30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2A15E1-7457-4DAE-9CB4-BA7478E9AA78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obert</dc:creator>
  <keywords/>
  <dc:description/>
  <lastModifiedBy>Robert Reiss</lastModifiedBy>
  <revision>9</revision>
  <dcterms:created xsi:type="dcterms:W3CDTF">2025-05-13T15:13:00.0000000Z</dcterms:created>
  <dcterms:modified xsi:type="dcterms:W3CDTF">2025-06-03T03:38:11.413348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f02a0bddfa87c2e33d460b834de3df0d7872edb74049451926d8f57e3b441c</vt:lpwstr>
  </property>
  <property fmtid="{D5CDD505-2E9C-101B-9397-08002B2CF9AE}" pid="3" name="ZOTERO_PREF_1">
    <vt:lpwstr>&lt;data data-version="3" zotero-version="6.0.36"&gt;&lt;session id="gUnZE8wn"/&gt;&lt;style id="" hasBibliography="0" bibliographyStyleHasBeenSet="0"/&gt;&lt;prefs/&gt;&lt;/data&gt;</vt:lpwstr>
  </property>
</Properties>
</file>